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F7EF60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E759AE">
        <w:rPr>
          <w:rFonts w:ascii="Arial" w:eastAsia="Arial" w:hAnsi="Arial" w:cs="Arial"/>
          <w:sz w:val="28"/>
          <w:szCs w:val="28"/>
        </w:rPr>
        <w:t>1</w:t>
      </w:r>
      <w:r w:rsidR="002A7D6A">
        <w:rPr>
          <w:rFonts w:ascii="Arial" w:eastAsia="Arial" w:hAnsi="Arial" w:cs="Arial"/>
          <w:sz w:val="28"/>
          <w:szCs w:val="28"/>
        </w:rPr>
        <w:t xml:space="preserve"> on the Coronavirus Disease (COVID19)</w:t>
      </w:r>
    </w:p>
    <w:p w14:paraId="3F11FAFB" w14:textId="39D46E2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E759AE">
        <w:rPr>
          <w:rFonts w:ascii="Arial" w:eastAsia="Arial" w:hAnsi="Arial" w:cs="Arial"/>
          <w:sz w:val="24"/>
          <w:szCs w:val="24"/>
        </w:rPr>
        <w:t>6</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DF65ABA"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451822">
        <w:rPr>
          <w:rFonts w:ascii="Arial" w:eastAsia="Arial" w:hAnsi="Arial" w:cs="Arial"/>
          <w:b/>
          <w:color w:val="0070C0"/>
          <w:sz w:val="24"/>
          <w:szCs w:val="24"/>
        </w:rPr>
        <w:t>6</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451822" w:rsidRPr="00451822">
        <w:rPr>
          <w:rFonts w:ascii="Arial" w:eastAsia="Arial" w:hAnsi="Arial" w:cs="Arial"/>
          <w:b/>
          <w:color w:val="0070C0"/>
          <w:sz w:val="24"/>
          <w:szCs w:val="24"/>
        </w:rPr>
        <w:t xml:space="preserve">1,555,396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451822" w:rsidRPr="00451822">
        <w:rPr>
          <w:rFonts w:ascii="Arial" w:eastAsia="Arial" w:hAnsi="Arial" w:cs="Arial"/>
          <w:b/>
          <w:color w:val="0070C0"/>
          <w:sz w:val="24"/>
          <w:szCs w:val="24"/>
        </w:rPr>
        <w:t>55,140</w:t>
      </w:r>
      <w:r w:rsidR="00451822">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451822" w:rsidRPr="00451822">
        <w:rPr>
          <w:rFonts w:ascii="Arial" w:eastAsia="Arial" w:hAnsi="Arial" w:cs="Arial"/>
          <w:b/>
          <w:color w:val="0070C0"/>
          <w:sz w:val="24"/>
          <w:szCs w:val="24"/>
        </w:rPr>
        <w:t xml:space="preserve">1,473,009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451822" w:rsidRPr="00451822">
        <w:rPr>
          <w:rFonts w:ascii="Arial" w:eastAsia="Arial" w:hAnsi="Arial" w:cs="Arial"/>
          <w:b/>
          <w:color w:val="0070C0"/>
          <w:sz w:val="24"/>
          <w:szCs w:val="24"/>
        </w:rPr>
        <w:t>27,247</w:t>
      </w:r>
      <w:r w:rsidR="00451822">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63DC8D9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451822">
        <w:rPr>
          <w:rFonts w:ascii="Arial" w:eastAsia="Arial" w:hAnsi="Arial" w:cs="Arial"/>
          <w:i/>
          <w:color w:val="0070C0"/>
          <w:sz w:val="16"/>
          <w:szCs w:val="16"/>
        </w:rPr>
        <w:t>9</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E3C06FC" w:rsidR="002A2C5B" w:rsidRPr="005E63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ED2C74">
        <w:rPr>
          <w:rFonts w:ascii="Arial" w:eastAsia="Arial" w:hAnsi="Arial" w:cs="Arial"/>
          <w:b/>
          <w:color w:val="0070C0"/>
          <w:sz w:val="24"/>
          <w:szCs w:val="24"/>
        </w:rPr>
        <w:t>₱</w:t>
      </w:r>
      <w:r w:rsidR="0072460A" w:rsidRPr="0072460A">
        <w:rPr>
          <w:rFonts w:ascii="Arial" w:eastAsia="Arial" w:hAnsi="Arial" w:cs="Arial"/>
          <w:b/>
          <w:bCs/>
          <w:color w:val="0070C0"/>
          <w:sz w:val="24"/>
          <w:szCs w:val="24"/>
        </w:rPr>
        <w:t xml:space="preserve">2,531,263,015.92 </w:t>
      </w:r>
      <w:r w:rsidRPr="005E63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D2C74">
        <w:rPr>
          <w:rFonts w:ascii="Arial" w:eastAsia="Arial" w:hAnsi="Arial" w:cs="Arial"/>
          <w:b/>
          <w:color w:val="0070C0"/>
          <w:sz w:val="24"/>
          <w:szCs w:val="24"/>
        </w:rPr>
        <w:t>₱</w:t>
      </w:r>
      <w:r w:rsidR="0072460A" w:rsidRPr="0072460A">
        <w:rPr>
          <w:rFonts w:ascii="Arial" w:eastAsia="Arial" w:hAnsi="Arial" w:cs="Arial"/>
          <w:b/>
          <w:color w:val="0070C0"/>
          <w:sz w:val="24"/>
          <w:szCs w:val="24"/>
        </w:rPr>
        <w:t xml:space="preserve">1,963,863,251.19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ED2C74">
        <w:rPr>
          <w:rFonts w:ascii="Arial" w:eastAsia="Arial" w:hAnsi="Arial" w:cs="Arial"/>
          <w:b/>
          <w:color w:val="0070C0"/>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001B0644" w:rsidRPr="005E6326">
        <w:rPr>
          <w:rFonts w:ascii="Arial" w:eastAsia="Arial" w:hAnsi="Arial" w:cs="Arial"/>
          <w:b/>
          <w:bCs/>
          <w:sz w:val="24"/>
          <w:szCs w:val="24"/>
        </w:rPr>
        <w:t xml:space="preserve">535,549,354.77 </w:t>
      </w:r>
      <w:r w:rsidRPr="005E6326">
        <w:rPr>
          <w:rFonts w:ascii="Arial" w:eastAsia="Arial" w:hAnsi="Arial" w:cs="Arial"/>
          <w:sz w:val="24"/>
          <w:szCs w:val="24"/>
        </w:rPr>
        <w:t xml:space="preserve">from </w:t>
      </w:r>
      <w:r w:rsidRPr="005E6326">
        <w:rPr>
          <w:rFonts w:ascii="Arial" w:eastAsia="Arial" w:hAnsi="Arial" w:cs="Arial"/>
          <w:b/>
          <w:sz w:val="24"/>
          <w:szCs w:val="24"/>
        </w:rPr>
        <w:t>NGOs</w:t>
      </w:r>
      <w:r w:rsidRPr="005E6326">
        <w:rPr>
          <w:rFonts w:ascii="Arial" w:eastAsia="Arial" w:hAnsi="Arial" w:cs="Arial"/>
          <w:sz w:val="24"/>
          <w:szCs w:val="24"/>
        </w:rPr>
        <w:t xml:space="preserve">, and </w:t>
      </w:r>
      <w:r w:rsidRPr="005E6326">
        <w:rPr>
          <w:rFonts w:ascii="Arial" w:eastAsia="Arial" w:hAnsi="Arial" w:cs="Arial"/>
          <w:b/>
          <w:sz w:val="24"/>
          <w:szCs w:val="24"/>
        </w:rPr>
        <w:t>₱</w:t>
      </w:r>
      <w:r w:rsidRPr="005E6326">
        <w:rPr>
          <w:rFonts w:ascii="Arial" w:eastAsia="Arial" w:hAnsi="Arial" w:cs="Arial"/>
          <w:b/>
          <w:bCs/>
          <w:sz w:val="24"/>
          <w:szCs w:val="24"/>
        </w:rPr>
        <w:t xml:space="preserve">31,850,409.96 </w:t>
      </w:r>
      <w:r w:rsidRPr="005E6326">
        <w:rPr>
          <w:rFonts w:ascii="Arial" w:eastAsia="Arial" w:hAnsi="Arial" w:cs="Arial"/>
          <w:sz w:val="24"/>
          <w:szCs w:val="24"/>
        </w:rPr>
        <w:t xml:space="preserve">from </w:t>
      </w:r>
      <w:r w:rsidRPr="005E6326">
        <w:rPr>
          <w:rFonts w:ascii="Arial" w:eastAsia="Arial" w:hAnsi="Arial" w:cs="Arial"/>
          <w:b/>
          <w:sz w:val="24"/>
          <w:szCs w:val="24"/>
          <w:lang w:val="en-US"/>
        </w:rPr>
        <w:t xml:space="preserve">other </w:t>
      </w:r>
      <w:r w:rsidRPr="005E6326">
        <w:rPr>
          <w:rFonts w:ascii="Arial" w:eastAsia="Arial" w:hAnsi="Arial" w:cs="Arial"/>
          <w:b/>
          <w:sz w:val="24"/>
          <w:szCs w:val="24"/>
        </w:rPr>
        <w:t>Partners</w:t>
      </w:r>
      <w:r w:rsidRPr="005E6326">
        <w:rPr>
          <w:rFonts w:ascii="Arial" w:eastAsia="Arial" w:hAnsi="Arial" w:cs="Arial"/>
          <w:b/>
          <w:sz w:val="20"/>
          <w:szCs w:val="20"/>
        </w:rPr>
        <w:t xml:space="preserve"> </w:t>
      </w:r>
      <w:r w:rsidRPr="005E63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CE6765" w14:paraId="67217037" w14:textId="77777777" w:rsidTr="0072460A">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E7914D1" w14:textId="77777777" w:rsidR="00CE6765" w:rsidRDefault="00CE6765" w:rsidP="00CE676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6207B27"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CE6765" w14:paraId="19EC2F83" w14:textId="77777777" w:rsidTr="0072460A">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vAlign w:val="center"/>
            <w:hideMark/>
          </w:tcPr>
          <w:p w14:paraId="750ADFF5" w14:textId="77777777" w:rsidR="00CE6765" w:rsidRDefault="00CE6765" w:rsidP="00CE676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D3EAFB7"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28E7E71C"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399D8AA"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2019D424"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CE6765" w14:paraId="30EF8587" w14:textId="77777777" w:rsidTr="0072460A">
        <w:trPr>
          <w:trHeight w:val="20"/>
        </w:trPr>
        <w:tc>
          <w:tcPr>
            <w:tcW w:w="21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A9F1C79" w14:textId="77777777" w:rsidR="00CE6765" w:rsidRDefault="00CE6765" w:rsidP="00CE676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5140E79" w14:textId="62BC746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63,863,251.19 </w:t>
            </w:r>
          </w:p>
        </w:tc>
        <w:tc>
          <w:tcPr>
            <w:tcW w:w="675" w:type="pct"/>
            <w:tcBorders>
              <w:top w:val="nil"/>
              <w:left w:val="nil"/>
              <w:bottom w:val="single" w:sz="4" w:space="0" w:color="000000"/>
              <w:right w:val="single" w:sz="4" w:space="0" w:color="000000"/>
            </w:tcBorders>
            <w:shd w:val="clear" w:color="A5A5A5" w:fill="A5A5A5"/>
            <w:noWrap/>
            <w:vAlign w:val="bottom"/>
            <w:hideMark/>
          </w:tcPr>
          <w:p w14:paraId="3D7BFA7E" w14:textId="399AF1A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58459900" w14:textId="5E37BCC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010B7E0E" w14:textId="5FC10F0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31,263,015.92 </w:t>
            </w:r>
          </w:p>
        </w:tc>
      </w:tr>
      <w:tr w:rsidR="00CE6765" w14:paraId="156658E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2467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56B70276" w14:textId="6627C36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8,828,574.13 </w:t>
            </w:r>
          </w:p>
        </w:tc>
        <w:tc>
          <w:tcPr>
            <w:tcW w:w="675" w:type="pct"/>
            <w:tcBorders>
              <w:top w:val="nil"/>
              <w:left w:val="nil"/>
              <w:bottom w:val="single" w:sz="4" w:space="0" w:color="000000"/>
              <w:right w:val="single" w:sz="4" w:space="0" w:color="000000"/>
            </w:tcBorders>
            <w:shd w:val="clear" w:color="A5A5A5" w:fill="A5A5A5"/>
            <w:noWrap/>
            <w:vAlign w:val="bottom"/>
            <w:hideMark/>
          </w:tcPr>
          <w:p w14:paraId="45E65164" w14:textId="0999BBE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FCD5214" w14:textId="6C80240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2D2A08E" w14:textId="70BD1D8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4,238,574.13 </w:t>
            </w:r>
          </w:p>
        </w:tc>
      </w:tr>
      <w:tr w:rsidR="00CE6765" w14:paraId="2DF7EC5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C7B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6D5DC3B" w14:textId="55CD9C3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7,992,900.52 </w:t>
            </w:r>
          </w:p>
        </w:tc>
        <w:tc>
          <w:tcPr>
            <w:tcW w:w="675" w:type="pct"/>
            <w:tcBorders>
              <w:top w:val="nil"/>
              <w:left w:val="nil"/>
              <w:bottom w:val="single" w:sz="4" w:space="0" w:color="000000"/>
              <w:right w:val="single" w:sz="4" w:space="0" w:color="000000"/>
            </w:tcBorders>
            <w:shd w:val="clear" w:color="auto" w:fill="auto"/>
            <w:noWrap/>
            <w:vAlign w:val="bottom"/>
            <w:hideMark/>
          </w:tcPr>
          <w:p w14:paraId="356EBA32" w14:textId="2EA64A2F"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3E9E62E" w14:textId="4C01AF46"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F3060A1" w14:textId="4BFD9C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992,900.52 </w:t>
            </w:r>
          </w:p>
        </w:tc>
      </w:tr>
      <w:tr w:rsidR="00CE6765" w14:paraId="13EA028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17B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512275" w14:textId="2FBCE3D9"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967,623.21 </w:t>
            </w:r>
          </w:p>
        </w:tc>
        <w:tc>
          <w:tcPr>
            <w:tcW w:w="675" w:type="pct"/>
            <w:tcBorders>
              <w:top w:val="nil"/>
              <w:left w:val="nil"/>
              <w:bottom w:val="single" w:sz="4" w:space="0" w:color="000000"/>
              <w:right w:val="single" w:sz="4" w:space="0" w:color="000000"/>
            </w:tcBorders>
            <w:shd w:val="clear" w:color="auto" w:fill="auto"/>
            <w:noWrap/>
            <w:vAlign w:val="bottom"/>
            <w:hideMark/>
          </w:tcPr>
          <w:p w14:paraId="47A3B9CC" w14:textId="2092F176"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1B9209" w14:textId="356B9019"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FBE55B0" w14:textId="138932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067,623.21 </w:t>
            </w:r>
          </w:p>
        </w:tc>
      </w:tr>
      <w:tr w:rsidR="00CE6765" w14:paraId="0A9123A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EBF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AC3798C" w14:textId="1967301C"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81AB7CA" w14:textId="0815384A"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09A89C" w14:textId="7AD197C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196358C" w14:textId="038DAA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CE6765" w14:paraId="6FFE83A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0ED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D79AD15" w14:textId="67693EF6"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0FF1C5E4" w14:textId="4F715E0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416557" w14:textId="2EDD33FE"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CD98635" w14:textId="1AA548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CE6765" w14:paraId="389708B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DAD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8AB61" w14:textId="6D4443E2"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14936588" w14:textId="79F4DD3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5AADC35" w14:textId="386F9966"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6CEDA3C" w14:textId="6B8EC2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CE6765" w14:paraId="0B1D675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705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AD87E2A" w14:textId="4B21ACC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5E6D0159" w14:textId="4BFDC3E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6D9A959" w14:textId="50D16118"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7427208" w14:textId="5943FC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CE6765" w14:paraId="4B282D8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129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779965C" w14:textId="3FCFC7A0"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816,718.00 </w:t>
            </w:r>
          </w:p>
        </w:tc>
        <w:tc>
          <w:tcPr>
            <w:tcW w:w="675" w:type="pct"/>
            <w:tcBorders>
              <w:top w:val="nil"/>
              <w:left w:val="nil"/>
              <w:bottom w:val="single" w:sz="4" w:space="0" w:color="000000"/>
              <w:right w:val="single" w:sz="4" w:space="0" w:color="000000"/>
            </w:tcBorders>
            <w:shd w:val="clear" w:color="auto" w:fill="auto"/>
            <w:noWrap/>
            <w:vAlign w:val="bottom"/>
            <w:hideMark/>
          </w:tcPr>
          <w:p w14:paraId="3E8A3B90" w14:textId="4D3D6772"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1BE29F" w14:textId="64756068"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0D1C966" w14:textId="75714F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259,218.00 </w:t>
            </w:r>
          </w:p>
        </w:tc>
      </w:tr>
      <w:tr w:rsidR="00CE6765" w14:paraId="6836494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66E4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4BF67A" w14:textId="2F4B0B8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423B6A48" w14:textId="031F06A9"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691C53" w14:textId="22F8C60B"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770A9FD" w14:textId="6A5009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CE6765" w14:paraId="2F26C60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A5A7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FD02C" w14:textId="2B18A3C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B1FF59" w14:textId="5283F01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9DF198" w14:textId="5D3F8C09"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D4A1C26" w14:textId="501DB0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CE6765" w14:paraId="7366753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7ED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2B9F96E" w14:textId="1C66D95A"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13A2E0D5" w14:textId="63357CE3"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98061F" w14:textId="4E0AD45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52FBCAF" w14:textId="7174E7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CE6765" w14:paraId="17A49DC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ABB1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1C7175C" w14:textId="31EC40CE"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6DD7F38B" w14:textId="257A1C30"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0A71482" w14:textId="715E4843"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4CA8030" w14:textId="74DDFE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CE6765" w14:paraId="6DC33E2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5F4A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3C83D5C" w14:textId="4E7B11AC"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03E6A1DB" w14:textId="51FEB10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1DC0136" w14:textId="0C41A80D"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027465E" w14:textId="7ACC35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CE6765" w14:paraId="452FEBE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33DB8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E7A5610" w14:textId="60E1274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7644734F" w14:textId="79B8ACE2"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B089330" w14:textId="01E68E5C"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3036B15" w14:textId="12D8A4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1,540.00 </w:t>
            </w:r>
          </w:p>
        </w:tc>
      </w:tr>
      <w:tr w:rsidR="00CE6765" w14:paraId="0462078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8FC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E6CDB85" w14:textId="2F5EDC3B"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612E683D" w14:textId="6EEFCD1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61CDCB" w14:textId="56EAA319"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F20B238" w14:textId="4C0960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CE6765" w14:paraId="3255A56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C6AE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4287313" w14:textId="4FCD57E1"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ED37146" w14:textId="3C867DE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AD6E4E" w14:textId="7A6DD6C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86DAB69" w14:textId="56CC6E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CE6765" w14:paraId="0F4E54B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714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8BA979" w14:textId="7F160F4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548,210.30 </w:t>
            </w:r>
          </w:p>
        </w:tc>
        <w:tc>
          <w:tcPr>
            <w:tcW w:w="675" w:type="pct"/>
            <w:tcBorders>
              <w:top w:val="nil"/>
              <w:left w:val="nil"/>
              <w:bottom w:val="single" w:sz="4" w:space="0" w:color="000000"/>
              <w:right w:val="single" w:sz="4" w:space="0" w:color="000000"/>
            </w:tcBorders>
            <w:shd w:val="clear" w:color="auto" w:fill="auto"/>
            <w:noWrap/>
            <w:vAlign w:val="bottom"/>
            <w:hideMark/>
          </w:tcPr>
          <w:p w14:paraId="14F17A59" w14:textId="4CCC0018"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EF77AF" w14:textId="010E2D43"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3CF35C4" w14:textId="5FA28E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398,210.30 </w:t>
            </w:r>
          </w:p>
        </w:tc>
      </w:tr>
      <w:tr w:rsidR="00CE6765" w14:paraId="2AFF166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54A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C780F7" w14:textId="1EC1158A"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22AB30D7" w14:textId="5A30139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7D68EC" w14:textId="3FCE4F5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22EDDC9" w14:textId="58C347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CE6765" w14:paraId="708BDD2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0B31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7AC607" w14:textId="33B172E4"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BAF4B" w14:textId="10C653FC"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50A54A" w14:textId="6549DF6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7E1E7F1" w14:textId="5B5110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CE6765" w14:paraId="77B4D93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AFB10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F282D0B" w14:textId="093322D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40,3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354D95C" w14:textId="2343EAD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9237A82" w14:textId="7D0FDC4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411FB022" w14:textId="4B37AF6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96,413.27 </w:t>
            </w:r>
          </w:p>
        </w:tc>
      </w:tr>
      <w:tr w:rsidR="00CE6765" w14:paraId="428DDB7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D52F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65AF9D" w14:textId="4DE59BC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F160B" w14:textId="5E4CEBB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CD6F13" w14:textId="0D64F28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2B05E4" w14:textId="588F594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CE6765" w14:paraId="60B97C8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828D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68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FC51F8E" w14:textId="46B9D9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185853B8" w14:textId="2EB705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90781D" w14:textId="459E1A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5CA1D7" w14:textId="3C8B19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CE6765" w14:paraId="26356A2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A8B6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2B1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F9B0473" w14:textId="53223D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69066B7E" w14:textId="57320D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56B80F" w14:textId="03DAC6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FF7E2" w14:textId="42A313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CE6765" w14:paraId="3E20F2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7085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853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DC71A95" w14:textId="104448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3A53AE48" w14:textId="67E15C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51C611" w14:textId="63E1E9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83FB5" w14:textId="361645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CE6765" w14:paraId="2C57B7C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75F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D18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04A84F7" w14:textId="3EB676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5DBD910" w14:textId="70CF25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2312C6" w14:textId="1D22A9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43F93" w14:textId="5B891A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CE6765" w14:paraId="738847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25A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8BDB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8D27F27" w14:textId="6458AE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E64D010" w14:textId="45B559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8EC7F0" w14:textId="4870E0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8F8A9" w14:textId="319D95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CE6765" w14:paraId="4E88DF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7CF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160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770CB1E" w14:textId="24A0C2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D2D1989" w14:textId="5323F2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397C3A" w14:textId="2F2DA4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FA6A4" w14:textId="4733A9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3EF4753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5EBD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600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3A6ED8F" w14:textId="212920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45F468CE" w14:textId="58C15D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658937" w14:textId="009EDB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DEFC6" w14:textId="4E7A55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CE6765" w14:paraId="4485FF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9E2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ABE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395664" w14:textId="69F1CE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B40B07" w14:textId="74EE91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017D711" w14:textId="3FC467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A2AAF9" w14:textId="399B5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CE6765" w14:paraId="490CED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24FA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A6BC1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98BADCD" w14:textId="5BAA1C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E9788AE" w14:textId="58F699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637B1E" w14:textId="7BE46A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6E3C7" w14:textId="33F85E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CE6765" w14:paraId="7312380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C9DC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CB4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8E2A618" w14:textId="0AF7F8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A0AC129" w14:textId="52F145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A0FE96" w14:textId="7BD349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39F48" w14:textId="30B46A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7E30E9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BC76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D54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A47E751" w14:textId="20DAFA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381EB69" w14:textId="67EB7F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311BF2" w14:textId="4F531B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9F60C" w14:textId="6D7A16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CE6765" w14:paraId="608A13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437D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F7C9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63B70E3" w14:textId="327971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166B1F9" w14:textId="62E30F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C65A73" w14:textId="6000FD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8C212" w14:textId="4C6C99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CE6765" w14:paraId="7FDD81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0520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762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919763" w14:textId="4E9A9A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23697347" w14:textId="5F4304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783B1E" w14:textId="7495DC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80BCF2" w14:textId="57D6F5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CE6765" w14:paraId="17432FE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F590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6AD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2F7E25CF" w14:textId="5641AC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57D5237" w14:textId="0AC979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3C7C90F" w14:textId="4D967B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901B5" w14:textId="192DAE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CE6765" w14:paraId="17F578C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129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1D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DF4DBD6" w14:textId="17264E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5A2A2AB" w14:textId="7616F2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B4752C3" w14:textId="029F94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ED81C" w14:textId="1D65D0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CE6765" w14:paraId="16219C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70C2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A5E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0DD293F" w14:textId="789D82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F8418CC" w14:textId="574A74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B82BD0" w14:textId="14CFB3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5C55E" w14:textId="0D63D4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CE6765" w14:paraId="778458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ACA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8C2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B572225" w14:textId="28F72B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8C5CB44" w14:textId="672917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13EA24" w14:textId="6B4DAE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A12EA" w14:textId="0B9572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E6765" w14:paraId="5D8DFB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20B8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0BB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3FF02EDC" w14:textId="377F59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4293E5" w14:textId="0A0319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30C090" w14:textId="3ADDDB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81E44" w14:textId="34FEF3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4A1165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E3A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72F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C115350" w14:textId="30C844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FB5EAF2" w14:textId="6A5C52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03194E" w14:textId="304F24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EECBE9" w14:textId="7A9DC2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52B3BD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BB0E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F88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0C659CBB" w14:textId="4E67D5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3A64D0" w14:textId="02E2B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3A3FDA" w14:textId="338F6C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06230" w14:textId="522E85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0796C5D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79D7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0DB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FD33E43" w14:textId="38764E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6087EA3" w14:textId="536E7C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EEF513" w14:textId="13B076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CCD25" w14:textId="0B918C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E6765" w14:paraId="248B0C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12BF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163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BF1B0E8" w14:textId="31D3A4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21C7D56" w14:textId="004203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0129E7" w14:textId="4ED403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15EB4" w14:textId="44B408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CE6765" w14:paraId="53BE01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65C5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1C0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C08F6AD" w14:textId="71A0B1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6EEC182C" w14:textId="24BE24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683B34" w14:textId="2C6391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43766" w14:textId="45FDD2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CE6765" w14:paraId="5A0553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DDD8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840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D856B35" w14:textId="6249F6D6"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26ECBF6" w14:textId="4F589989"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937202" w14:textId="4AB5F4B8"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9A82B" w14:textId="28F14F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CE6765" w14:paraId="249F8F1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5674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238064D" w14:textId="7410D0A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56AD50" w14:textId="032EAC3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439AC6" w14:textId="7A9F03D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5E95670F" w14:textId="3EE290B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r>
      <w:tr w:rsidR="00CE6765" w14:paraId="4CAA22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0C9E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9D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88FBE3F" w14:textId="4AA949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0D823A40" w14:textId="202880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1680A" w14:textId="33A497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129B7" w14:textId="083A53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CE6765" w14:paraId="0DFAA77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6A9D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EE1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B74DC12" w14:textId="3E66A2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D2B8DBB" w14:textId="457F3A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92E0D" w14:textId="547906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890E0" w14:textId="1763DF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CE6765" w14:paraId="4FE398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620C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4F2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79F82624" w14:textId="11FE9A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FDC2E30" w14:textId="774082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4ABB2" w14:textId="4FD6C6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9BB7B5" w14:textId="072F4B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CE6765" w14:paraId="4C1A3DA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4FF67"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7140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228CCFA" w14:textId="1E68F0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524C6AB6" w14:textId="235AD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6A46D" w14:textId="5949FC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EE169" w14:textId="520470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CE6765" w14:paraId="5DD0F0B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B241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3DD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D4470BB" w14:textId="359EDF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5A5AE44" w14:textId="42BB62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B5C1D" w14:textId="4F991A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9B6A6" w14:textId="0FDCBD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CE6765" w14:paraId="18A14C1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FAAB2"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43F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0641ED4" w14:textId="5EFB62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4BFF98EF" w14:textId="568A03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F4A6" w14:textId="1879D1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84663" w14:textId="3ED95E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CE6765" w14:paraId="2B467A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1A9A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89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DE5C7D3" w14:textId="5828E0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032FC020" w14:textId="0702E7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A3044" w14:textId="70F2C0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A73BB" w14:textId="64ADCE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CE6765" w14:paraId="4660CD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73742"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FB2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4A7E6DA" w14:textId="5A94B1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084FF97D" w14:textId="453A9E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2DE0A" w14:textId="5C2AD7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AD1739" w14:textId="764E3D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CE6765" w14:paraId="4793D59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D974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1F1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66BA959" w14:textId="005DC7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B4C7D92" w14:textId="5C6893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1366" w14:textId="7B8747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6DCDC" w14:textId="14D585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CE6765" w14:paraId="3D49E0C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D5D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D76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4EA3229" w14:textId="2A8C67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7932657" w14:textId="7CCA48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28A1C" w14:textId="517E4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917FB" w14:textId="5F8C72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CE6765" w14:paraId="7EC0C32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5F6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D6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CFBA18" w14:textId="6AB3C6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F23198A" w14:textId="603A77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78F69" w14:textId="5667C3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65858A" w14:textId="50AE08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CE6765" w14:paraId="15CB83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C1FC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5F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AF2B554" w14:textId="034B85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C233A80" w14:textId="076FDF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7F1F4" w14:textId="160EBF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9F2FD" w14:textId="45F8DD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CE6765" w14:paraId="04AD28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1DA0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56B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5AE8C32" w14:textId="146D1E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4453FFE" w14:textId="180B33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4C757" w14:textId="7A277E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04D2A" w14:textId="582F07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CE6765" w14:paraId="77F25E9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9A56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C10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19F5542" w14:textId="755EAC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896C2A2" w14:textId="4C1BE1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58BC9" w14:textId="5E3707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C043B5" w14:textId="755A39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CE6765" w14:paraId="2EB2C5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430D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3259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F75D823" w14:textId="6036F0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76F19F16" w14:textId="068ACD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1102C" w14:textId="586BDD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862128" w14:textId="3D1FE5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CE6765" w14:paraId="7D27D2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AA37"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9C4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65D2415" w14:textId="64A8D9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E3DE624" w14:textId="27D008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2A281" w14:textId="0F6882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12E3E" w14:textId="47BFF7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E6765" w14:paraId="6AE8338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A816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3FC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D081155" w14:textId="53AA2A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98DD76D" w14:textId="505438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E3980" w14:textId="64F88E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0D995" w14:textId="384E10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E6765" w14:paraId="2F0BACF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D620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6E2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8E3579A" w14:textId="7E8BDF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4A4645F" w14:textId="2C356D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B578C" w14:textId="7592A1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A50D4" w14:textId="3926AC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CE6765" w14:paraId="1D567E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1377"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FA6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080E551" w14:textId="2F64DE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BEA3262" w14:textId="7E5AB8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BD143" w14:textId="651FCA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7D440" w14:textId="69ED3E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CE6765" w14:paraId="5517B0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FB59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5F9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4587F47" w14:textId="708541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2176BF5" w14:textId="5C20B1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57370" w14:textId="3656D3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7A7CEE" w14:textId="51D60A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CE6765" w14:paraId="791148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034A1"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C7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F1A155F" w14:textId="36A267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06B2CBF6" w14:textId="1B5141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45CE" w14:textId="2AB422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DB479" w14:textId="567FA9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CE6765" w14:paraId="20600F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88FA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BAAC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9523A41" w14:textId="59E073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c>
          <w:tcPr>
            <w:tcW w:w="675" w:type="pct"/>
            <w:tcBorders>
              <w:top w:val="nil"/>
              <w:left w:val="nil"/>
              <w:bottom w:val="single" w:sz="4" w:space="0" w:color="000000"/>
              <w:right w:val="single" w:sz="4" w:space="0" w:color="000000"/>
            </w:tcBorders>
            <w:shd w:val="clear" w:color="auto" w:fill="auto"/>
            <w:noWrap/>
            <w:vAlign w:val="bottom"/>
            <w:hideMark/>
          </w:tcPr>
          <w:p w14:paraId="2291936D" w14:textId="2A45AF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17ED6" w14:textId="406C38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FBA11A" w14:textId="44F99B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r>
      <w:tr w:rsidR="00CE6765" w14:paraId="5222AF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FBE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2E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52A272B" w14:textId="376588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D2D4888" w14:textId="5E66A4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44DD2" w14:textId="69F31D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A1E8D" w14:textId="18EC88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E6765" w14:paraId="3278DF8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7C9D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712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0215B16" w14:textId="127652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AB03D39" w14:textId="39662E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99E2E" w14:textId="2BE856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628D2" w14:textId="564C29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CE6765" w14:paraId="2D594D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3EC5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EF5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F9CD4D7" w14:textId="6EFD93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E9E3D35" w14:textId="3D6533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EF2E5" w14:textId="1369E2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91077" w14:textId="4E2E45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E6765" w14:paraId="3F65F93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DBCD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1C86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0B160B9" w14:textId="065BFF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FD85C1F" w14:textId="4EC47D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2E39C" w14:textId="2B4288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F2A30C" w14:textId="7E2201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E6765" w14:paraId="708D51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CED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994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E80916F" w14:textId="6AABF5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15580E7E" w14:textId="39F9CA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0AFF8" w14:textId="303C83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B9FC6" w14:textId="0E1283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CE6765" w14:paraId="1217C9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307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2481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182446A4" w14:textId="3ABC19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2B6C277" w14:textId="3234A8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349B" w14:textId="0C4C95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2154C" w14:textId="6199E7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CE6765" w14:paraId="12ACD36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582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A3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A8E7242" w14:textId="4C2B9A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75C242C9" w14:textId="542539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9200B" w14:textId="464E5E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9F05C2" w14:textId="0588C7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CE6765" w14:paraId="4A8DC8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7981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C3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6B475C8" w14:textId="1EC3F7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4174328" w14:textId="363DCF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5D01" w14:textId="49FECE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94B26D" w14:textId="6D9D04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CE6765" w14:paraId="19244B9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02BF1"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8BF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B40BDFA" w14:textId="277E45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DC4F696" w14:textId="4167CE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BF5E" w14:textId="6C002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E620D" w14:textId="228710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CE6765" w14:paraId="6F87DA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4A28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7B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962F36A" w14:textId="5059A2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14211D6D" w14:textId="611338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291FF" w14:textId="2C373B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7D4B5" w14:textId="7D8E02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CE6765" w14:paraId="5A3A7BD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59DC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8E25DEB" w14:textId="593A77A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6F39C18E" w14:textId="3AEC9FD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C365D7" w14:textId="6E5F7CF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0426A953" w14:textId="79CD7FF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CE6765" w14:paraId="46EE8FC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D047"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EF4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8C91C12" w14:textId="271D81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646C50A" w14:textId="046DAD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1FD0E" w14:textId="0CB56B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5D58F" w14:textId="39F31E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CE6765" w14:paraId="106D298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E0A4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0DF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5A1B3D2" w14:textId="0A8DF2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577C645E" w14:textId="67F330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34556" w14:textId="188368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7D042" w14:textId="6CE441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CE6765" w14:paraId="65C81FD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FDB31"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BF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4016668B" w14:textId="33DEDF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668BEBC" w14:textId="6CCE11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9FCC6" w14:textId="5A425E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1326E6" w14:textId="71E012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CE6765" w14:paraId="1D87596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A769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43F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BA5A1CA" w14:textId="403F1F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C3C9F84" w14:textId="4E82BB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082B0" w14:textId="1FCF96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27DF8" w14:textId="2DA31A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CE6765" w14:paraId="483170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CA03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C92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71C4F58" w14:textId="07E396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41CD382" w14:textId="3235B2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1BB0" w14:textId="1352B2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1F359" w14:textId="58AECA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E6765" w14:paraId="55B357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70F6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645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BC4EEA2" w14:textId="1A9DD1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6D0379FE" w14:textId="2236EC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BE781" w14:textId="3D658D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D1ECB" w14:textId="3F1893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CE6765" w14:paraId="673EA9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7BFE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A69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0B3BF86" w14:textId="726D96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AC756C4" w14:textId="1790E3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863EF" w14:textId="6B93DB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FEB3A6" w14:textId="74F138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CE6765" w14:paraId="07D6FCB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822F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2CE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C97E940" w14:textId="300ED8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ADC084E" w14:textId="70C1E3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759D2" w14:textId="6C3B5A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247DC40D" w14:textId="4F3DAE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CE6765" w14:paraId="3EEC865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ACC9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7735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044CC413" w14:textId="142955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00ACC85" w14:textId="73F2A0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4C5F7" w14:textId="1DD1E8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3B3853" w14:textId="43EE05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CE6765" w14:paraId="04BE98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AAEA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BA1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AB53ABE" w14:textId="37B891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59B51E8" w14:textId="586DF1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04AE" w14:textId="38DBC4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A410E" w14:textId="0F0F3C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CE6765" w14:paraId="7A9679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1B9C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082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9428AC1" w14:textId="588AE8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8D1C0FD" w14:textId="06938A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59091" w14:textId="2C1A09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7B84E" w14:textId="19E6CF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CE6765" w14:paraId="3FCB0B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0780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972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2DD5B02" w14:textId="5C5138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0F9224F" w14:textId="5D4118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60E97" w14:textId="36C305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A5AD1" w14:textId="0A40EA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CE6765" w14:paraId="40CEE3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E36D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B69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4D148C4" w14:textId="338EEE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BE1477F" w14:textId="4FF965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C8080C4" w14:textId="25F77E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8D0CB" w14:textId="38A393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CE6765" w14:paraId="6F53FA4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114D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9C11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FC17DA7" w14:textId="7DCBE4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2CFE3188" w14:textId="600DA7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EFB49" w14:textId="02D36D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AE0EE" w14:textId="506F0D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CE6765" w14:paraId="0C1CD8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469C2"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9D8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AFE8463" w14:textId="37A07B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31299592" w14:textId="09D6CD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BC015" w14:textId="636297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4A865" w14:textId="63283B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CE6765" w14:paraId="796AD50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B13C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23A7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69ACA04" w14:textId="0AC38B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6B44D7EA" w14:textId="0B1CE3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C0B64" w14:textId="753F1D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DDE03" w14:textId="325962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CE6765" w14:paraId="325E87A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B79B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9F5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49C938" w14:textId="759F72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6B922AB" w14:textId="3D6F4F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3ABE1" w14:textId="35FE6B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7B9586BA" w14:textId="30EC8A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CE6765" w14:paraId="67C06A3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7712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DC5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D525D0A" w14:textId="5E9338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BC80E9E" w14:textId="6B1D73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58FE6" w14:textId="3F4808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E55DA" w14:textId="5BB528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CE6765" w14:paraId="1D2326D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831B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778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AC2CD21" w14:textId="5B339A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E4457B5" w14:textId="614B53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5AA19" w14:textId="3004CE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BB57C6" w14:textId="2D84D4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CE6765" w14:paraId="44645F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5CCC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D39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2FB27E0" w14:textId="481F2A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835776C" w14:textId="089C42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63322CE" w14:textId="58B5EE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B1800" w14:textId="7A3DB0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CE6765" w14:paraId="7D5DBE4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A4DF2"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57D1660" w14:textId="709DC0D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D05C6E" w14:textId="4BD01F3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6D609" w14:textId="4EE050B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17FDC43B" w14:textId="2C5F7AE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3,942.53 </w:t>
            </w:r>
          </w:p>
        </w:tc>
      </w:tr>
      <w:tr w:rsidR="00CE6765" w14:paraId="0E59F2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C35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527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1D63C45" w14:textId="1F0A22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02D302C1" w14:textId="595C42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D57DD" w14:textId="3511A7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0AA82" w14:textId="10DD8E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CE6765" w14:paraId="426EBB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A37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3D6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1948F534" w14:textId="2A6A1D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EF37AB9" w14:textId="781BE9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7D2D6" w14:textId="40714C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204E76" w14:textId="6B0029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CE6765" w14:paraId="4ED8E0E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CD36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81C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1329F0D" w14:textId="52FB34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1E0C9841" w14:textId="712694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9C9FB" w14:textId="05F04B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069042" w14:textId="2128B2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CE6765" w14:paraId="76A2B4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A0A1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EE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AE91F5F" w14:textId="154FED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C657F0B" w14:textId="2682C1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78278" w14:textId="034447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E4F548" w14:textId="309835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E6765" w14:paraId="1A8BDC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5424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C9F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2EF3F4D" w14:textId="3F03C7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C4684" w14:textId="7900F0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9EBC1" w14:textId="41B493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41A60EA0" w14:textId="55D591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CE6765" w14:paraId="63F050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4710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137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31BF1F1" w14:textId="1E263B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21D8FC7" w14:textId="334D66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1AE57" w14:textId="3852FB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A32EB" w14:textId="3D2150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CE6765" w14:paraId="6C39DEC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1342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A99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5760B652" w14:textId="2FDA4B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43F3F4F" w14:textId="520192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C7EA1" w14:textId="2A1D76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42EAE3" w14:textId="4CA5D8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CE6765" w14:paraId="63FED7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5649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0FA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70E508CF" w14:textId="00E3D0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D8FE7C9" w14:textId="14141D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C3CA" w14:textId="76F4EF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52F7F3" w14:textId="7B477F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E6765" w14:paraId="35215B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A781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EC7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B339BB8" w14:textId="6CC204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5E9C69F" w14:textId="060938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A75D" w14:textId="30CE55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28050" w14:textId="31D370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CE6765" w14:paraId="6AD9258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4C57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625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FE522E3" w14:textId="0EE373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78328A" w14:textId="5AC554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783F8" w14:textId="60CD82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76CE7E88" w14:textId="468531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CE6765" w14:paraId="78BDAA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0E10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1D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AE165BC" w14:textId="71EB70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40894D1" w14:textId="3858CD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069E" w14:textId="5FBF07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4804BC6E" w14:textId="5A2842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CE6765" w14:paraId="025DA75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F984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181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B8B73CB" w14:textId="3DC01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E60B63" w14:textId="2FC0A6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AA3B" w14:textId="5C4492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46428E66" w14:textId="2D5537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CE6765" w14:paraId="2C2E35E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592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9FF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77287A1" w14:textId="09CB11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A009C" w14:textId="5B54BE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3857" w14:textId="1852DF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0F2C2904" w14:textId="282423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CE6765" w14:paraId="5A6184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6A24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62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0CBFFF" w14:textId="77BF25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2C2E6A90" w14:textId="42B2B3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AD063" w14:textId="37BA96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910AD" w14:textId="7BA0C2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CE6765" w14:paraId="20DF16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28E6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D5B1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9EC1CC8" w14:textId="33015E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218EA91" w14:textId="41B22F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B8237" w14:textId="3FF4AD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F1AAC" w14:textId="6BA6BA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CE6765" w14:paraId="5AEA95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170B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1B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F8BB2D5" w14:textId="7C2FFB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D58804D" w14:textId="695E61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EEB88" w14:textId="537C99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E86EB" w14:textId="1FEF9A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CE6765" w14:paraId="7FB804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6738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BA2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A668815" w14:textId="44E597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A7F5736" w14:textId="45257D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17455" w14:textId="7DA122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89FD2" w14:textId="1E1788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CE6765" w14:paraId="37A1B6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809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C28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31C8130" w14:textId="58511F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794F1B9" w14:textId="2BC95E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9ED2B" w14:textId="3E3451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C75D8" w14:textId="237F91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CE6765" w14:paraId="12AF70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7620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87A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E7D4AD8" w14:textId="696C10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7AD17E8" w14:textId="7ADF34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B1E82" w14:textId="38BA14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4E4B66" w14:textId="2833C0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CE6765" w14:paraId="2A3D5F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4865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240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F207F1D" w14:textId="3E275A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CB940EB" w14:textId="6D2D8C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58DB" w14:textId="6D80F7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98919" w14:textId="2DCDE2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CE6765" w14:paraId="33EF848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6F65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525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9097474" w14:textId="1DD2BE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AC56647" w14:textId="2ABA59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166FE" w14:textId="62476F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8F6C4" w14:textId="72C6A7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CE6765" w14:paraId="270ADA8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C529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A18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B4B64BB" w14:textId="3E8405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6643F89" w14:textId="30DBAA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6674C" w14:textId="765391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5CA9D" w14:textId="2EFD4A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CE6765" w14:paraId="574EBD7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342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1A4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2750A0D" w14:textId="2A8CEC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0F602D" w14:textId="0D7D1D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974D1" w14:textId="0D226F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340ED" w14:textId="7C273A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36BC0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7FB6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4E2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F69B6A7" w14:textId="6B596D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59114FD" w14:textId="59FA0B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EC1A" w14:textId="5431B0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147226" w14:textId="73CD34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CE6765" w14:paraId="6559B2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6C78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73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3A0B147" w14:textId="210D36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BDD114" w14:textId="0AFCBF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AAF67" w14:textId="622723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7D2AA" w14:textId="389455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DCFE79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644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5FE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021FF59" w14:textId="20B56E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34DE214" w14:textId="3E2B3E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71712" w14:textId="6DE630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CE667" w14:textId="752C8B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CE6765" w14:paraId="1461D5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4747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475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DCA4C18" w14:textId="22E821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4D6002B" w14:textId="687390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16E73" w14:textId="3FC42E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87234C" w14:textId="6F929D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CE6765" w14:paraId="2062EA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076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0E5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28B354B" w14:textId="26715B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18854B6" w14:textId="0E9136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6BB7D" w14:textId="7096A9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35724" w14:textId="37A0D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CE6765" w14:paraId="14928E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5A0F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C36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91E92D0" w14:textId="626749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4F30E93" w14:textId="11237A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31583" w14:textId="3B5579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D22F2" w14:textId="048156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CE6765" w14:paraId="12E68E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D11B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DFB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EB1F79B" w14:textId="7C2D79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C74CBB4" w14:textId="6C8AE1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77C6D" w14:textId="796E2E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D38BD" w14:textId="696ADB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E6765" w14:paraId="09CFA5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303C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9D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48D9BDA" w14:textId="7BFCFF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7A0D322" w14:textId="4DCF28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B07F" w14:textId="3DF716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240FB641" w14:textId="577452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CE6765" w14:paraId="156260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6F09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9BA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6830B6D" w14:textId="165E39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C59FDE1" w14:textId="39A84C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DA429" w14:textId="692C5B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FA9D0" w14:textId="7D55DC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CE6765" w14:paraId="00F526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EF4C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277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747DBD5" w14:textId="769E9F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AC95C3C" w14:textId="17148E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44C2E" w14:textId="457DAD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B4725" w14:textId="3F9345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E6765" w14:paraId="05FEE9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E9CE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03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AE1DB4" w14:textId="4F4199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670FD" w14:textId="79DFE3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95147" w14:textId="263871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019E9" w14:textId="378544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CE6765" w14:paraId="1212EF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020E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AC45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B8BEF17" w14:textId="353D27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2600DF7" w14:textId="0CE313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47095" w14:textId="03D7BD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575FD248" w14:textId="22F9AD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CE6765" w14:paraId="06349F7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BDDF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E6E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D683EED" w14:textId="0A8C23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342F458" w14:textId="6532D2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4C3B0" w14:textId="6FE5FC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40A1C" w14:textId="5BD776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E6765" w14:paraId="3F2CF6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6D3D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257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DCB3253" w14:textId="56808B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7565EB6" w14:textId="0BFD90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C4DAC" w14:textId="2D359F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CAC5A" w14:textId="2902CD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CE6765" w14:paraId="0C82B7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8263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EEF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3064A48" w14:textId="63F4F7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35C64B9" w14:textId="22865E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112BB" w14:textId="7D7594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85DC8" w14:textId="4FBC26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CE6765" w14:paraId="0CDABA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E98D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9DC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37AB850" w14:textId="551982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5FD7848" w14:textId="65559D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7FC23DF" w14:textId="48C928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F8E0F3" w14:textId="4471DD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CE6765" w14:paraId="07A4D7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9BE4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5FE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3A09C34" w14:textId="21296A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395626A" w14:textId="2B8764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D4916" w14:textId="0EEA77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0E199CE6" w14:textId="0BA51E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CE6765" w14:paraId="6FE0F6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CFF7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B4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347FEF5" w14:textId="16210C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5C0CEB99" w14:textId="25340C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72A50" w14:textId="2273A2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DF482E" w14:textId="6795ED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CE6765" w14:paraId="788686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F661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B93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831584A" w14:textId="379C1D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814F9A9" w14:textId="0C806B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A75B9" w14:textId="5C7D9E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743364A" w14:textId="11022D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CE6765" w14:paraId="52F33F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2E5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52C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7CEB7DE" w14:textId="1F2063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9823" w14:textId="68433A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96469" w14:textId="15CDD8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DDE6FC" w14:textId="19D361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25E61E3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D3C41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F172569" w14:textId="588AADE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60312AC" w14:textId="0E90054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EF02F0A" w14:textId="55AED50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F499BAD" w14:textId="13BD220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r>
      <w:tr w:rsidR="00CE6765" w14:paraId="249A97EA"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283DF"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F29AB99" w14:textId="185F60C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8DF27" w14:textId="3E65D7F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5BB74" w14:textId="057F4B6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675145B" w14:textId="6BAD074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CE6765" w14:paraId="02AA7D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2AFF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E58D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D69512E" w14:textId="671D10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C5C25A2" w14:textId="5CE750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C7C1D" w14:textId="28A1AB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D22A37" w14:textId="1F054C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CE6765" w14:paraId="1E3CED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721B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60CC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63560DB4" w14:textId="5D1FED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7758AEB2" w14:textId="26814A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2C99E" w14:textId="219C6C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D7C0D" w14:textId="111C33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CE6765" w14:paraId="6E196A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A596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3F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A9A9FCB" w14:textId="764A70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78F121AF" w14:textId="70E7DF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628D7" w14:textId="3D76E2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99A18" w14:textId="7AEDD1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CE6765" w14:paraId="42AAD4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0E9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0ED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70FE9E0" w14:textId="6E569F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688C21BF" w14:textId="7601BD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78163" w14:textId="53DB75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BAD79" w14:textId="201087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CE6765" w14:paraId="45AE8E8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888F2"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CCA8408" w14:textId="27461BD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7F1C2" w14:textId="1E45382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28AED" w14:textId="2E3FF37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D86BDA" w14:textId="33CC079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CE6765" w14:paraId="0D7EA8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E55C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D04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AB9AE86" w14:textId="651A3B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40693BAC" w14:textId="5F6FAE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30C07" w14:textId="3F991B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B913A83" w14:textId="65E005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CE6765" w14:paraId="2374B3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0976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121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72F02DA" w14:textId="51DB6A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18D40C2" w14:textId="7088BF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2AF7" w14:textId="584DEC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F336D" w14:textId="7EBFA3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E6765" w14:paraId="345CAF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4BD8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7EF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05FC3AD" w14:textId="43B7AE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4E2A961" w14:textId="1033E0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8A670" w14:textId="10816B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5D301" w14:textId="717E49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CE6765" w14:paraId="4D1124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C18F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5F65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3288687" w14:textId="64EE50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74BDCCD8" w14:textId="49D863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87893" w14:textId="0F4FB6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66DDA" w14:textId="6F5E71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CE6765" w14:paraId="18AEE3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FA52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6A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0855C3B" w14:textId="317F8B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6730019F" w14:textId="47721D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B27D3" w14:textId="4BFD20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F3952F" w14:textId="24152C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CE6765" w14:paraId="33FBDD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CEF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406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BC3CB16" w14:textId="6AFA31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5152ED86" w14:textId="6062D1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F021F" w14:textId="66D862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B1544D" w14:textId="57A057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CE6765" w14:paraId="0590D0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7A5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0367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9E76647" w14:textId="1B7CE3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2D4B77DA" w14:textId="03D7F3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1B9AA" w14:textId="50E237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C95EF" w14:textId="07C3EB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CE6765" w14:paraId="6F668CA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1628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E32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F6B224A" w14:textId="191947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C0F4BFF" w14:textId="537715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34AAE" w14:textId="36ECAD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4D544" w14:textId="622888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CE6765" w14:paraId="7D9277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F0C1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4F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ECEB0B3" w14:textId="350C52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A5D9B5E" w14:textId="471976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E44E9" w14:textId="25C995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6575E" w14:textId="12BF04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E6765" w14:paraId="6DC382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DE8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FFC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82596C8" w14:textId="759ADD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051654EC" w14:textId="77D746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4822E" w14:textId="7957B2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2EB23" w14:textId="406B2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CE6765" w14:paraId="48790C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0C22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52A3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0311D81" w14:textId="257D03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6745B574" w14:textId="33F96F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09F0" w14:textId="4E6B1C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3D447C" w14:textId="2A8FA6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CE6765" w14:paraId="5786BE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2577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1C9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E460464" w14:textId="469FEC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35ED9" w14:textId="2AEF5D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A8199" w14:textId="2130BA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4AB176" w14:textId="3B2996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CE6765" w14:paraId="4D1F49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35AA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95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13E6114" w14:textId="07D210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511EF6B5" w14:textId="532D21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71AC" w14:textId="4648A2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4925A" w14:textId="69939A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CE6765" w14:paraId="4A83E2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F016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5C4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075CFEB" w14:textId="167802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22B644F6" w14:textId="16B623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5BFF" w14:textId="193FE5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561C2D" w14:textId="68B566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CE6765" w14:paraId="1AC2D4D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C227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360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DE91310" w14:textId="468D6A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218D3112" w14:textId="270B44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03483" w14:textId="2C0F00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0B6F89" w14:textId="079096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CE6765" w14:paraId="7FF997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B9EB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5645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FD759D6" w14:textId="752F46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39E46B9" w14:textId="6E228D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C1B33" w14:textId="22DB32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7C2DE5" w14:textId="77B7FA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CE6765" w14:paraId="3229FC7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7F79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99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0D1D355" w14:textId="22D2EC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4CA54237" w14:textId="2518C7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05C1" w14:textId="58E63B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BABC7" w14:textId="7DEA4F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CE6765" w14:paraId="496C8CC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6140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A30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5235293" w14:textId="22005C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723B476" w14:textId="51E187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ECB4A" w14:textId="44BFAC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9A71B" w14:textId="667001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CE6765" w14:paraId="78928EE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088B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92A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B9F744C" w14:textId="12E104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F3D7108" w14:textId="03E32D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62FA0" w14:textId="1F6C56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DE04B" w14:textId="11AEA9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CE6765" w14:paraId="02A78CD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16F9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3B4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449A945" w14:textId="48A144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8EFA318" w14:textId="6FCBBE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0A032" w14:textId="7BA0E4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E54CA" w14:textId="41D9F1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E6765" w14:paraId="58C34D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21A0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E1C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4D15E2A" w14:textId="4540CA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5F164C12" w14:textId="2FC261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12E12" w14:textId="1116A0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15916" w14:textId="3FCC03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CE6765" w14:paraId="0FA971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F5CA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10B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A8101A" w14:textId="09B35A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27E8431" w14:textId="437230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24854" w14:textId="132A3D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BDBA86" w14:textId="68F639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CE6765" w14:paraId="0FA135E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0D95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E93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4163E88" w14:textId="5820C7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469B9D4" w14:textId="66CB16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ACC5C" w14:textId="5A6437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ED729" w14:textId="5ED392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CE6765" w14:paraId="0D3309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DE26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3F4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CBDD267" w14:textId="031CCE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93D9821" w14:textId="0AC9C0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1F43E" w14:textId="605F97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3C896" w14:textId="11DEAD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CE6765" w14:paraId="54D8D7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FC49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4BE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40AD3CF" w14:textId="28C91F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7E6C67C4" w14:textId="7229B0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5B38E" w14:textId="5A0281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6110C" w14:textId="293E74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CE6765" w14:paraId="4A05F7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4B59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66E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D08AF90" w14:textId="67E316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143E31A" w14:textId="554A2E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C5AB3" w14:textId="795F85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E0616A" w14:textId="4CB270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E6765" w14:paraId="2302937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4FF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92C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4C9AE7C" w14:textId="2DB4B4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837B36C" w14:textId="0AF38C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110B" w14:textId="7DF1A4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F9D8E6" w14:textId="4D9F7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CE6765" w14:paraId="58BA85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F567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56C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62F8095" w14:textId="292053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0764A37B" w14:textId="5C6832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066DF" w14:textId="19ED4A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753E6" w14:textId="053897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CE6765" w14:paraId="193C60B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568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68C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4806FD7" w14:textId="3E75DC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E4F6984" w14:textId="541D3C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FC1B3" w14:textId="49E4DC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6B437" w14:textId="1A87F3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E6765" w14:paraId="7CF19D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667C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812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444D4D" w14:textId="5696B2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44565791" w14:textId="28D129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A324A" w14:textId="22525B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807D6" w14:textId="2B7098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CE6765" w14:paraId="74DC145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2E0A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6E25631" w14:textId="16174B4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116D9E" w14:textId="71720FF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A71BBE" w14:textId="6D355D8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E01D98" w14:textId="146F4F0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CE6765" w14:paraId="47B85DF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4B8A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BB15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13FEB17" w14:textId="4025DA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4C2AB4EF" w14:textId="1C0BD1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C1E07" w14:textId="0E98BE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7C8A6EB" w14:textId="7A4EF9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CE6765" w14:paraId="666A0B0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88E7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F24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099F436" w14:textId="75ACA5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D3A7682" w14:textId="7792B7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5096" w14:textId="34123E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D71F8" w14:textId="5C9A1C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CE6765" w14:paraId="1086F5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55CB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9E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7EA8840" w14:textId="0D250B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B79D4AB" w14:textId="36F9FA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080A8" w14:textId="3EFC42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B49363" w14:textId="5E05FE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E6765" w14:paraId="6EA5C0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AE87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43B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0DF42C8" w14:textId="7E44F7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7011E991" w14:textId="50F6B7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43A0" w14:textId="446000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15D51" w14:textId="63C66D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CE6765" w14:paraId="63DD9C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7A3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1FC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1B92B43" w14:textId="7705B3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7BD6BF3" w14:textId="7D73E6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357A" w14:textId="76BBDA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747E2" w14:textId="087D88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CE6765" w14:paraId="7B97B4E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1CD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3299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BAF87DA" w14:textId="6DBC88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7FBBC18" w14:textId="4BF48F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BAEF9" w14:textId="382D72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46085" w14:textId="70B256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CE6765" w14:paraId="1EAE25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3823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6D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52806DA" w14:textId="0BB4C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B9BB415" w14:textId="0C4F32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87022" w14:textId="5F6227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D28E68" w14:textId="4C367F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CE6765" w14:paraId="01C1A2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5DF5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6B8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6DB2A11" w14:textId="6DD64F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0E9B979" w14:textId="5FF41B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D34FF" w14:textId="071A93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6CC8B" w14:textId="064052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CE6765" w14:paraId="75F629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41AF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A55E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B1EABA1" w14:textId="592534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72AB0D1C" w14:textId="201AC0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2F245" w14:textId="75543E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507BA" w14:textId="63CEFB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CE6765" w14:paraId="5FA9B7B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2110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3E5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79DB804" w14:textId="2DC4E6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8A9320A" w14:textId="6CADB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19980" w14:textId="3F0D66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AA49B" w14:textId="3C1C26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CE6765" w14:paraId="31DC42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A70A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089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B74C869" w14:textId="5A43A8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0A392CC1" w14:textId="1C5918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69BF7" w14:textId="237904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A20E2" w14:textId="426D4F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CE6765" w14:paraId="20BE43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ECE9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74A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D0E3255" w14:textId="44E028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ADAAD7" w14:textId="5A8541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FCA47" w14:textId="65B78E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FED45" w14:textId="275414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CE6765" w14:paraId="3484788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3052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A2EA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94D2D1C" w14:textId="060E65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0C886F4" w14:textId="06C0E6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1B2E" w14:textId="0C3A6D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573B3" w14:textId="170FFD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CE6765" w14:paraId="335B11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154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E11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BBE5B83" w14:textId="4031EE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0C961D2" w14:textId="71CF22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A75BA" w14:textId="6362E7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34280" w14:textId="10EC37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CE6765" w14:paraId="75995A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89A8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D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D321946" w14:textId="4CAC68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6005E2F" w14:textId="3EEF08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FD0C" w14:textId="674704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DBC9B" w14:textId="597568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CE6765" w14:paraId="76E781E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12C8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624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5BDDE27" w14:textId="7242A9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00033E5" w14:textId="651778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394BD" w14:textId="31888C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DC125" w14:textId="213380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CE6765" w14:paraId="0939F7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767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0EE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75855DD" w14:textId="6FB4B3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52E2D886" w14:textId="17B50A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97354" w14:textId="664D7F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A57E0" w14:textId="067A74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CE6765" w14:paraId="412FD0C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CB6E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060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95E3B23" w14:textId="1BC2A8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F0F75A4" w14:textId="0C3145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232C" w14:textId="002E35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4EF594" w14:textId="5C935B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E6765" w14:paraId="73DB77E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9745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095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5821791" w14:textId="753E8F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ACEF057" w14:textId="22C953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72234" w14:textId="119F7E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8149B" w14:textId="123A1A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CE6765" w14:paraId="16E50F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444A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A32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C103A0E" w14:textId="3EA7AB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759017F4" w14:textId="06ED86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3E8EC" w14:textId="3D51D2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B7430" w14:textId="2296AB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CE6765" w14:paraId="060C96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95EE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AF2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49BBAA0" w14:textId="409C00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5534A51" w14:textId="5BFB6F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6D61F" w14:textId="37F857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15527" w14:textId="51F715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CE6765" w14:paraId="204C06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A7F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E4E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283AB460" w14:textId="7FDCD6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F26830A" w14:textId="0127B8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115E" w14:textId="25B1A9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D0B02" w14:textId="7CDE77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CE6765" w14:paraId="68FD1F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D2C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F043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568DBB0" w14:textId="784BA4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2C0DDB0" w14:textId="693C8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547E2" w14:textId="4C1D2E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3839E" w14:textId="647E2A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CE6765" w14:paraId="3034E9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D7A6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DE09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F4CED06" w14:textId="391748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152DCA8F" w14:textId="7B0108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09F73" w14:textId="7A2AFA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1CDE7" w14:textId="359BF2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CE6765" w14:paraId="7856A9F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1208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19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E956BFF" w14:textId="069363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55D0786" w14:textId="2E737C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6A37B" w14:textId="368A5C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A6CA3" w14:textId="543E05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CE6765" w14:paraId="0A17FFC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25E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35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F1107C2" w14:textId="41B31D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B6399EF" w14:textId="667848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5346D" w14:textId="5786AF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8901D5" w14:textId="485496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CE6765" w14:paraId="544F8B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B4B8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C7D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A69896C" w14:textId="0EE049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4DC9C8AE" w14:textId="35D3EC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89E3" w14:textId="1BBDC0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CA98AB" w14:textId="5A5F94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CE6765" w14:paraId="0F7E0D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29E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F6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5730547" w14:textId="48B68A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89E4BEF" w14:textId="1DD35B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3F32E" w14:textId="7A62EA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50000" w14:textId="76F636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CE6765" w14:paraId="540136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65A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4505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66B50A7" w14:textId="0C3C94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E020D48" w14:textId="5E5DAF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44B4F" w14:textId="5C762C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A12D5" w14:textId="7DE0CD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CE6765" w14:paraId="34EAFE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3147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51C9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7164391" w14:textId="707C67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C2AD76F" w14:textId="39DC37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9B49" w14:textId="56DE5F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D10D1" w14:textId="5AE5A5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CE6765" w14:paraId="006B02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F3A9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6E3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D3A1EBE" w14:textId="003AF2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9BA33D8" w14:textId="7AB155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3B09F" w14:textId="002E55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BA4B7" w14:textId="302CC8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CE6765" w14:paraId="6572112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487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42B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BDF50DE" w14:textId="187DD0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712E5509" w14:textId="1B1E1D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13095" w14:textId="2AEE86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196C7" w14:textId="40B976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CE6765" w14:paraId="4A3681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9F71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8FD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A144ABF" w14:textId="1D7708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7843CA8" w14:textId="15358C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C682" w14:textId="5C3274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73C06" w14:textId="0B4326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CE6765" w14:paraId="7B1EE9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E08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45F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EED1E5" w14:textId="233CCC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5F6F689" w14:textId="54105C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CD662" w14:textId="64FFEF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96E07" w14:textId="74D11D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CE6765" w14:paraId="62700B6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7D70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115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E05BC35" w14:textId="2A1CF3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D120FD3" w14:textId="7B57DC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5F1EF" w14:textId="184BF1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4F4753" w14:textId="2A1ADE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E6765" w14:paraId="2F66A97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367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9C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1F5FAAE" w14:textId="1E169D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49ED4B5" w14:textId="04FD07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2E205" w14:textId="5A8CDD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5B17C" w14:textId="2859E2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CE6765" w14:paraId="1CC887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FA4F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7E8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BC2D27" w14:textId="00C646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1D1341" w14:textId="4D394E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84F2B" w14:textId="4B2869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822B6C" w14:textId="66107E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CE6765" w14:paraId="3AF945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6AF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73D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8D0FFBF" w14:textId="77FE14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4F04C7C" w14:textId="4058FC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2DB89" w14:textId="715048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CC9E0" w14:textId="3FA9B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CE6765" w14:paraId="4167D4F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0C9E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5ADD5D1" w14:textId="19F2BCD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F0904A" w14:textId="39CD169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DC26CD" w14:textId="32EF159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C937A1" w14:textId="2E805A7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CE6765" w14:paraId="3FB86A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1A10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C7F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8534EA5" w14:textId="0A2C13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5EFCF4DE" w14:textId="481573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ADC31" w14:textId="76BA1F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EDFAB9" w14:textId="4678A6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CE6765" w14:paraId="54B791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259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DF1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6D5F73A2" w14:textId="0ADE9D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40B6F" w14:textId="490D86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76549" w14:textId="066F89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571B2" w14:textId="790BA6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CE6765" w14:paraId="1E9B8C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0708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916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C77B075" w14:textId="56BC31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6B94887" w14:textId="254102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3C96" w14:textId="567AD7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0FC4A" w14:textId="728AD9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CE6765" w14:paraId="4E4EC9B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3BB4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473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133A880" w14:textId="2E1A73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3E9E8" w14:textId="5ECA4D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24A0" w14:textId="762B51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6E291" w14:textId="4D07E7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CE6765" w14:paraId="63796D5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D40A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72C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A0F7DC9" w14:textId="2672E5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0F59476A" w14:textId="492D4C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5543E" w14:textId="1E1E8D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4DCB35" w14:textId="25ABDA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CE6765" w14:paraId="510286E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3BE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DB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ABF6035" w14:textId="1CA094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5ADAA699" w14:textId="4E9DB0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61127" w14:textId="3CB450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CC947" w14:textId="3654A7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CE6765" w14:paraId="423EB3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E2B2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A4B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60CC3452" w14:textId="49E379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5001711" w14:textId="11C4CB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1A285" w14:textId="137056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49CC2" w14:textId="72C84F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CE6765" w14:paraId="2E390D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99E4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D7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68EB0AB7" w14:textId="5DC39A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C0702EC" w14:textId="31FFB3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7D58D" w14:textId="73E6F9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85671" w14:textId="42510F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CE6765" w14:paraId="1353D4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B9FA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08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DA2CF16" w14:textId="3CD3B8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29EF55D7" w14:textId="196003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CD13A" w14:textId="6B4070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379C9" w14:textId="4CE290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CE6765" w14:paraId="3FB1CD9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C0F1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DDB7039" w14:textId="6A364A3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CFB25" w14:textId="3D46BC7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EB9C60" w14:textId="7C3A487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2DAD1DD" w14:textId="5390908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CE6765" w14:paraId="1E9B5F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936E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C31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D6D558E" w14:textId="35989A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678141C" w14:textId="0CB8AE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842C1" w14:textId="3B9EEA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D158BA7" w14:textId="4723AA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CE6765" w14:paraId="2D37CDF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EAFC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9ED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2545F958" w14:textId="4AC029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B6D34" w14:textId="198D76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91B44" w14:textId="47B4A5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7BC19" w14:textId="693164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CE6765" w14:paraId="725085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681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56B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EDA3298" w14:textId="035663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3D3E6B5" w14:textId="1A2376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8067" w14:textId="183F40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B8B04F" w14:textId="6DDBCE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CE6765" w14:paraId="032C1C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8E1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666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C3205B5" w14:textId="0F7D97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6611B742" w14:textId="32C9DC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05C42" w14:textId="56840E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01E6E" w14:textId="038B84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CE6765" w14:paraId="6EE6A7C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4CF9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B5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E39C03D" w14:textId="2D1E57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3890E603" w14:textId="24FA5D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4D2B0" w14:textId="508126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37C5B" w14:textId="4FCE59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CE6765" w14:paraId="3E1F34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EFBF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442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80A6B61" w14:textId="743246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2C60C48" w14:textId="2516CB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1E7CB" w14:textId="299E68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B63514" w14:textId="48ECB4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CE6765" w14:paraId="5689BEA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A421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62A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2710CD4D" w14:textId="77263A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4AA0C642" w14:textId="24822D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2B02A" w14:textId="1DE0BD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CFB18" w14:textId="13C138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CE6765" w14:paraId="64928B5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630A70"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B9476BA" w14:textId="1357BF0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99BAA24" w14:textId="24B6266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DB087D" w14:textId="7245908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4E15BFB" w14:textId="54FEA8A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CE6765" w14:paraId="16EC098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87CA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BD393D3" w14:textId="74B66BD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DAC81C" w14:textId="3A09CE4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BDECB" w14:textId="288E189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5DEFF11" w14:textId="28DC174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CE6765" w14:paraId="4585C11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CF3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87A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6536BA18" w14:textId="5EC6C4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F8E2A8B" w14:textId="53113C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3120E" w14:textId="00AA43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86ACA" w14:textId="6A10F8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CE6765" w14:paraId="252D12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826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403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F6A0FE4" w14:textId="26C4D4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2F0690E" w14:textId="6F6E49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2604" w14:textId="1BF848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EE1876" w14:textId="59BE6B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CE6765" w14:paraId="0146E4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7C1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15B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59249D3" w14:textId="432AE0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8270B6E" w14:textId="083868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E4464" w14:textId="12C102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28A77" w14:textId="467CD1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E6765" w14:paraId="1275D3E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6F3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C7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D21D1C8" w14:textId="554D12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579BAA0" w14:textId="0DBF22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96537" w14:textId="06389C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CC7B2" w14:textId="2922FE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E6765" w14:paraId="04BC89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F0F6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E84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104219B" w14:textId="420153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A2BD2" w14:textId="32D96F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00270" w14:textId="01380B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A52F0" w14:textId="418601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E6765" w14:paraId="54ADF3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AEBD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768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4187AAE" w14:textId="6A35F0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A274DF6" w14:textId="2316CC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6C4A9" w14:textId="74E1D8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36F9F" w14:textId="449717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CE6765" w14:paraId="3BCDE45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9BF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528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A675B87" w14:textId="3CE7A7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A2F3797" w14:textId="7E9B4F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464C3" w14:textId="6E3EA5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4A5C91" w14:textId="550E92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E6765" w14:paraId="7AF8F9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DCA4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4E1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5091F0" w14:textId="1C358A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BFB83B8" w14:textId="384BB6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91A64" w14:textId="444F47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61B10" w14:textId="1ABC7C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E6765" w14:paraId="452D919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AF37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DAA273" w14:textId="105271B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596F28B" w14:textId="2A1B1FD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E36D08" w14:textId="2A44080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DA77AA" w14:textId="30AA624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CE6765" w14:paraId="05268C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501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03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F8014B2" w14:textId="7A215D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FA6FDC0" w14:textId="00FDF0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1B026" w14:textId="51841A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F9651" w14:textId="6D3B92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CE6765" w14:paraId="3256FC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E935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87F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66F72F8" w14:textId="307D11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C9A7AD2" w14:textId="405A8E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6A541" w14:textId="218EB5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DE75B9" w14:textId="7A0AB8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CE6765" w14:paraId="47085C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3EB4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633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3560F27" w14:textId="06736F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79021DD" w14:textId="301784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D4D4" w14:textId="327735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44B609" w14:textId="618F57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CE6765" w14:paraId="62A6C46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2FDD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0B5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79ABEF4" w14:textId="032455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69C75CD" w14:textId="538419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072D" w14:textId="430F77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00AAF" w14:textId="4C590E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CE6765" w14:paraId="36F0BA4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95B6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D9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16CA91E" w14:textId="1EFE00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0A0A250" w14:textId="0BC0C5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BCAA" w14:textId="075C6B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5B6C0" w14:textId="01B615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CE6765" w14:paraId="39FF9B2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A13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0B0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3561EA1" w14:textId="38A37E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9E1D3BD" w14:textId="59E8F1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4DDEA" w14:textId="16E089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423532" w14:textId="52BBE3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CE6765" w14:paraId="2665A0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0E94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6A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F2C1680" w14:textId="6C4BC4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80537" w14:textId="52DE6C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EB38" w14:textId="78478C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88DD3" w14:textId="4071CD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CE6765" w14:paraId="5EF842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DE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5CBF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51E146D" w14:textId="3B36FB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269B3" w14:textId="644AAB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DB22C" w14:textId="58AFDA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91A07" w14:textId="141F4E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CE6765" w14:paraId="41A7A0D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93F2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919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081BA1A" w14:textId="47ED7E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BCD6596" w14:textId="66B3A8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2C25" w14:textId="05F16A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D5CA2" w14:textId="57B1C7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CE6765" w14:paraId="02120B3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71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CF5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D70899A" w14:textId="2A60FE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15BB077" w14:textId="0EABB1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D7EB3" w14:textId="15CE84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427F15" w14:textId="6E5518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CE6765" w14:paraId="4DE630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0F5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FAF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F4A015" w14:textId="1B2CCF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4AE0A90" w14:textId="1BDA89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145A" w14:textId="40C696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91729A" w14:textId="28BE86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CE6765" w14:paraId="2E371A5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A8FB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84C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0202FDF" w14:textId="0F2474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DD954B3" w14:textId="773FC9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35D4D" w14:textId="1084CF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F19A1" w14:textId="0B2440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CE6765" w14:paraId="7F361E2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A682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B7B67C2" w14:textId="0994F53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48360C" w14:textId="4F92B83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4E4985" w14:textId="23E6657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67674104" w14:textId="3EDB80E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CE6765" w14:paraId="2E3982A5" w14:textId="77777777" w:rsidTr="00CE6765">
        <w:trPr>
          <w:trHeight w:val="20"/>
        </w:trPr>
        <w:tc>
          <w:tcPr>
            <w:tcW w:w="86" w:type="pct"/>
            <w:tcBorders>
              <w:top w:val="nil"/>
              <w:left w:val="nil"/>
              <w:bottom w:val="single" w:sz="4" w:space="0" w:color="000000"/>
              <w:right w:val="nil"/>
            </w:tcBorders>
            <w:shd w:val="clear" w:color="auto" w:fill="auto"/>
            <w:noWrap/>
            <w:vAlign w:val="bottom"/>
            <w:hideMark/>
          </w:tcPr>
          <w:p w14:paraId="5A2FA6FE" w14:textId="77777777" w:rsidR="00CE6765" w:rsidRDefault="00CE6765" w:rsidP="00CE6765">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71263C9B" w14:textId="77777777" w:rsidR="00CE6765" w:rsidRDefault="00CE6765" w:rsidP="00CE676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2EFFA72" w14:textId="3753B0F0"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7D63C" w14:textId="5554D77A"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28813" w14:textId="2D23F6EC"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57B174C" w14:textId="3FF71E3B"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CE6765" w14:paraId="49A549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CB1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CC7F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770E2FF" w14:textId="47D19F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0C0F8F4" w14:textId="3847D1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B517A" w14:textId="1B6554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118EEF" w14:textId="6BDE4D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E6765" w14:paraId="491F73F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2FB7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5FE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C4791F5" w14:textId="5A7757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50B72172" w14:textId="1DDFCF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AEA28" w14:textId="2DA7FB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5CEE9" w14:textId="04FF61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CE6765" w14:paraId="6D0154F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0DB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5C86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797717CC" w14:textId="767716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8D8E644" w14:textId="7AEBBF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6B3F7" w14:textId="15FE45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2EED5" w14:textId="115344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CE6765" w14:paraId="60DBB1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6789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8E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9743335" w14:textId="6F0670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9DD5072" w14:textId="0C73DB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3F73C" w14:textId="00D581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0A01F" w14:textId="747E2C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CE6765" w14:paraId="003CC57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C5A0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73F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B1F5965" w14:textId="28D325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CB54C6F" w14:textId="1D816D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228E0" w14:textId="0CAF5A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6D817" w14:textId="5CA366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CE6765" w14:paraId="2F23B60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061A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E8A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5EB826A" w14:textId="333D94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6F6CDF7" w14:textId="53DB52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82BB6" w14:textId="37E623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1BAAF" w14:textId="106DE2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CE6765" w14:paraId="79952A2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BC88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62B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3EC3D94" w14:textId="147241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0903145C" w14:textId="051D5C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0CCBC" w14:textId="049ABE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B34CB" w14:textId="777836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CE6765" w14:paraId="154BCDE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0302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340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9E7CE5" w14:textId="1BCD4D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A2AE5" w14:textId="32DB1D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C5488" w14:textId="54EC6F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03A7DE" w14:textId="6C8B27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CE6765" w14:paraId="0C7222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72A7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470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6AF4F02" w14:textId="7DC354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E76BB85" w14:textId="753EED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4B536" w14:textId="6E6A56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88E90" w14:textId="1C6E84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CE6765" w14:paraId="163839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EA3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EE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D4E835B" w14:textId="625BE1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812376A" w14:textId="3CAEB0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B2FF" w14:textId="089215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3EA81" w14:textId="606C77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CE6765" w14:paraId="086F5F9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32C9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201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111E5D4" w14:textId="731180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16AAB6FB" w14:textId="230B28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A812B" w14:textId="7025CB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7A1B20" w14:textId="27113D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CE6765" w14:paraId="6C6FFE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CEF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E71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D41115B" w14:textId="706EC4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4438CE7" w14:textId="01E532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14046" w14:textId="650124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BACC6" w14:textId="406AF3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CE6765" w14:paraId="15859E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DB96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ED6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3376415" w14:textId="0C8109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F07308E" w14:textId="2B7E59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E7087" w14:textId="503822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FED0A" w14:textId="52BB95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CE6765" w14:paraId="4CCBD7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F91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DA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0A80A116" w14:textId="05DB01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3B06FA9" w14:textId="6D35CD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4F62" w14:textId="5AA514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A23CB" w14:textId="2A4533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CE6765" w14:paraId="67DA78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E589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89F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0AC558E" w14:textId="20EF8F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6E5AE965" w14:textId="20E7D6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8CC77" w14:textId="1DD10C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88D184" w14:textId="2F9BAF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CE6765" w14:paraId="61E0DD8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DDA9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8346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AFEB020" w14:textId="5CFCE6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7B7A69F" w14:textId="640EC5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00A49" w14:textId="7931E0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77B45" w14:textId="035F6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CE6765" w14:paraId="3EF682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E9D1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D65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12CD4A4" w14:textId="7B40C4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FE6874C" w14:textId="1020FF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158C9" w14:textId="7D02A9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7D942" w14:textId="408F3B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CE6765" w14:paraId="7B801C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2CA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E200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C5F7513" w14:textId="40BABA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51B2D25" w14:textId="305368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FDD13" w14:textId="77E6A5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10CAD" w14:textId="2E6367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CE6765" w14:paraId="0A6B6F7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0F65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764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01C4828" w14:textId="607729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7808E698" w14:textId="15ACFB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33AAD" w14:textId="242F74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6EB03A" w14:textId="20EFEB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CE6765" w14:paraId="48D0D0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F421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7C98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3BBBB21" w14:textId="17C3E8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406AE78" w14:textId="08F756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FDE06" w14:textId="64E5AD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5815D" w14:textId="02C57A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CE6765" w14:paraId="2AE5DA2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351F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C5B9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252175B" w14:textId="03E7D5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56C8C4" w14:textId="10FB4E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0BE5A" w14:textId="7A08FE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3508B" w14:textId="2CCDF5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CE6765" w14:paraId="7D3CEEE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2AE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F1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9D75E81" w14:textId="764F63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6516ACF" w14:textId="5D2FA3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B48E9" w14:textId="016B40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A8F7F2" w14:textId="5D058A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CE6765" w14:paraId="0B3DFB4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0F8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A9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509BB21" w14:textId="2BEDDC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15CC444" w14:textId="1501A1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25865" w14:textId="1491A2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65DF8E" w14:textId="0BBE4D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CE6765" w14:paraId="2628F6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E22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589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081A69" w14:textId="3957A5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3EA091C" w14:textId="21444F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C3E48" w14:textId="4FECE1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E1219" w14:textId="5E6E02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CE6765" w14:paraId="66D9B5C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7D5F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22854E6" w14:textId="29E254B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4DD22B" w14:textId="54189AC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4BAEC" w14:textId="22BE4E0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303E0F4" w14:textId="65EC439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CE6765" w14:paraId="2F2393A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2046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62C2C9F" w14:textId="332DD7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7B8D00B" w14:textId="23CCE3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1E846" w14:textId="4A7BF4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089AB3" w14:textId="6B5098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CE6765" w14:paraId="2E5F7A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34FB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623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03FC787" w14:textId="52108E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9D63998" w14:textId="1DC082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C54DD" w14:textId="13C45E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05F94" w14:textId="6427E9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CE6765" w14:paraId="04F1D3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09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54A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249FD3D" w14:textId="00283B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B84CB47" w14:textId="50F496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72C87" w14:textId="5B1FAE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F3E053" w14:textId="0615F6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CE6765" w14:paraId="2FC546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EAAB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C8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DB9142" w14:textId="7773B1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E607216" w14:textId="22F3FF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58484" w14:textId="715FC6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B9A395" w14:textId="5F872E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CE6765" w14:paraId="237D6BE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3242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E65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C971253" w14:textId="4AA73E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AA6CCB9" w14:textId="14AE25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8B57E" w14:textId="1C3358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765EA" w14:textId="441F21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CE6765" w14:paraId="0CA59E8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F84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165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A754D12" w14:textId="66491D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11A6DB3" w14:textId="121408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F54C6" w14:textId="5D43C3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942D95" w14:textId="2ADA6F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CE6765" w14:paraId="3D64E1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E412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67F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0DCFE1D" w14:textId="70C402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90D7108" w14:textId="1FBFD0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61939" w14:textId="1D0667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F266F7" w14:textId="7ABB91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CE6765" w14:paraId="33C4B7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FC2E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549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BE03A7C" w14:textId="0B4439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4307AD1" w14:textId="4BC627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4809C" w14:textId="1DFA5D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6D4F5" w14:textId="054A6E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CE6765" w14:paraId="4E7D37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4B83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BAF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3ECABCC" w14:textId="3A7F51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76675" w14:textId="771E9A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27CEE" w14:textId="324891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F9BEA" w14:textId="3F404E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CE6765" w14:paraId="50B99F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ACF6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2C4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ABA7EC2" w14:textId="000E23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F9D9ACA" w14:textId="2F864D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807B4" w14:textId="404385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5C79CE" w14:textId="76C02B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CE6765" w14:paraId="3861A96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C2F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3DF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F08E1EF" w14:textId="79571A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2D06A70" w14:textId="38C7E6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11A5" w14:textId="1EB327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1C14F" w14:textId="20A47D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CE6765" w14:paraId="33E00AC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D772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070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3B90D91" w14:textId="0E0235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D4A2281" w14:textId="2D5181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A9CDB" w14:textId="4CCBE4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07047" w14:textId="2BAF2B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CE6765" w14:paraId="383C20A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ACD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0A3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41D017B" w14:textId="1DC77D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7CE8B72" w14:textId="639B2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8845C" w14:textId="141F31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A7F23" w14:textId="0E97B1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CE6765" w14:paraId="5C8828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96A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AA69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BE6DCBC" w14:textId="123FFA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2AEC9E7" w14:textId="17D496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45FD7" w14:textId="6E186D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5D6213" w14:textId="76B0E2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E6765" w14:paraId="582C8E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2697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05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2F0C65" w14:textId="035B87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2FB5BC0" w14:textId="2532C9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C585" w14:textId="2520A3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54107" w14:textId="37E0B9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E6765" w14:paraId="11808B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0E47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A58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0124B8A" w14:textId="4D3E0A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8E8B729" w14:textId="2DB22E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78B6B" w14:textId="55FA44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C5472" w14:textId="5CD49E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E6765" w14:paraId="0C80E5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B6C2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FE0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57B65F9" w14:textId="1AC7FA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A03D00F" w14:textId="008B60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197AD" w14:textId="072995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4CBF3" w14:textId="333F64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E6765" w14:paraId="1D7AE70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9A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00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C00EBB4" w14:textId="207749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F238B" w14:textId="5D3E3E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36C75" w14:textId="0763E6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479A1" w14:textId="27A59D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CE6765" w14:paraId="4714C0D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D298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F8F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8B2C1BC" w14:textId="11587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CBF1C51" w14:textId="41FCC5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E3329" w14:textId="30EB31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D564E" w14:textId="1F856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CE6765" w14:paraId="377735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684B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D67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D8989C" w14:textId="279C2F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37B45" w14:textId="7AEC44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CF4A9" w14:textId="062C0D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2D521" w14:textId="037167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E6765" w14:paraId="7340D7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5A37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3C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48D7CD" w14:textId="47BE76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B8BB0D5" w14:textId="68B797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BC1A9" w14:textId="1F906A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1218B" w14:textId="03CA23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CE6765" w14:paraId="7A1F14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F876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B50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AF08614" w14:textId="6B867C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48E73" w14:textId="04C81B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9BE1" w14:textId="0E6086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DF93A" w14:textId="2713E3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E6765" w14:paraId="119438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13B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831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38245B0" w14:textId="675B89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7B84455" w14:textId="124BB5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25117" w14:textId="7897DD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D9B86" w14:textId="7ADF27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CE6765" w14:paraId="52A03BB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296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D519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C6F74E8" w14:textId="080D63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AE4AF77" w14:textId="453374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C3123" w14:textId="020312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5DB71" w14:textId="50C3C2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CE6765" w14:paraId="54EA00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FC82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D5C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0CF46D1" w14:textId="54F030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ADC7919" w14:textId="3A2EC0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E7E43" w14:textId="2A95AA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EAEF1" w14:textId="5A8603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CE6765" w14:paraId="0087C2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6D4F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598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6E15449" w14:textId="2F1E78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D6B4DE9" w14:textId="4FD6C1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8B1DF" w14:textId="586435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EC83C5" w14:textId="623351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CE6765" w14:paraId="55381B3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3F9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17EB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E47F9D8" w14:textId="077B7B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A489D7F" w14:textId="620462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EFCA9" w14:textId="2564A0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FAC0B" w14:textId="11B62F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E6765" w14:paraId="2010673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97C6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555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8DA6F86" w14:textId="3CE401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5226D" w14:textId="72D3A2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72A8" w14:textId="1A40A4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986AC" w14:textId="1802CB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E6765" w14:paraId="0119318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3ECE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EB3A6BF" w14:textId="42A72BA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D109E8A" w14:textId="3EE0C23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EF3F8" w14:textId="1FE0670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0230DC" w14:textId="16EF2D2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CE6765" w14:paraId="7F0CF1F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8CE39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E0363B5" w14:textId="1F51AA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14EBE0" w14:textId="760F5A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9B109" w14:textId="694F66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99D1B" w14:textId="41EC30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CE6765" w14:paraId="1269A3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AA24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0AE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51D81" w14:textId="25F42C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45D9C63D" w14:textId="0C3E72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6ED0C" w14:textId="7078A6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0CBDD" w14:textId="056C60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CE6765" w14:paraId="4A9596B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C3A7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AC1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1FC19C5" w14:textId="07B345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F757647" w14:textId="042760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76838" w14:textId="37CB23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611CD" w14:textId="64FA09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CE6765" w14:paraId="3B1272B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337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41A1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BEEAA44" w14:textId="348200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E06B504" w14:textId="458B4A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B2AC6" w14:textId="2FB3EE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4E358" w14:textId="2D3246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CE6765" w14:paraId="5731A1D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7EF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FBE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4BD9185" w14:textId="196766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7849752" w14:textId="334241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163C" w14:textId="5972ED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97AF6B" w14:textId="31E9DB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CE6765" w14:paraId="7862DB0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AC9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CF8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1B13F95" w14:textId="6A5295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7E126A0" w14:textId="4585A7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38664" w14:textId="7A87AD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9781FF" w14:textId="1789C6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CE6765" w14:paraId="6DDEC3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A12C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052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1DC1D1A" w14:textId="28CD21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5550AD" w14:textId="3360FD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4DBB5" w14:textId="4958DC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D86F1" w14:textId="37C676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CE6765" w14:paraId="50706F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7EAA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0C2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5E6588C" w14:textId="1CA400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0DFB3AD" w14:textId="00CE1F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CABE4" w14:textId="6FE0B4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B44F0" w14:textId="13B819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E6765" w14:paraId="5D15B6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0547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509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3381258" w14:textId="388A1B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9247024" w14:textId="161EA6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EFB6E" w14:textId="5F9FF8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08972" w14:textId="45BF2C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CE6765" w14:paraId="10AC39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8D00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68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C735DF1" w14:textId="7659F4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0E7A710" w14:textId="4E6868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0F9B7" w14:textId="4283A8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8A058" w14:textId="6B46CA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CE6765" w14:paraId="49716F8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4419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62B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1545DCD" w14:textId="69E209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C9F8199" w14:textId="4E909E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BBBCD" w14:textId="5FAE31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A06C8E" w14:textId="282162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E6765" w14:paraId="540485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191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659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FA271B0" w14:textId="23AFFB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5F05730" w14:textId="18AC4B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95CB" w14:textId="07D056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85FEA" w14:textId="5B03BB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CE6765" w14:paraId="0240B4E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9067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96A5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D01F336" w14:textId="3FC618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EDC2367" w14:textId="50095C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6F685" w14:textId="17FAB4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C0676" w14:textId="467D19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CE6765" w14:paraId="707A5C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9128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8B4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435C743" w14:textId="384E0B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E2A36E6" w14:textId="1B4A24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8DC11" w14:textId="02219E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6F28BC" w14:textId="3CB381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CE6765" w14:paraId="727EA4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6FC4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56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48C1364" w14:textId="13951D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CD0A50B" w14:textId="1CACC6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55F0" w14:textId="153873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5A1D8" w14:textId="0DC1F1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CE6765" w14:paraId="541628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C26F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082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1289FA8" w14:textId="6E14BC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4E81BF88" w14:textId="71F9E0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D9387" w14:textId="356389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319B0D" w14:textId="25FC52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CE6765" w14:paraId="6637C97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EBDD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58B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3059B6" w14:textId="4FCF19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7EE5650" w14:textId="7B7684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20192" w14:textId="009CA9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314F4" w14:textId="09ACB5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CE6765" w14:paraId="64F95EF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847E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A22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A8BEEE3" w14:textId="07D348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5586B28" w14:textId="01A17A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BE91" w14:textId="1E3AE1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27CC4" w14:textId="7DDA28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CE6765" w14:paraId="48C21B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D1BF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7DF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5C77FCDD" w14:textId="44EBF5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22C7FA2" w14:textId="4FA874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91910" w14:textId="7164EF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B31890" w14:textId="5B0D10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CE6765" w14:paraId="2AFF0E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4D45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392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7498A0F" w14:textId="39D3DF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B423F1B" w14:textId="3B703C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F0F5" w14:textId="6E3390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7D47A" w14:textId="20F973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CE6765" w14:paraId="3A9C7B4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2CDD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ED4F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6AC11B8" w14:textId="739399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2309676" w14:textId="346EB1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905CF" w14:textId="7980CF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0A0FA" w14:textId="0CB7F5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E6765" w14:paraId="77BB7D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302B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B830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EDEF3B1" w14:textId="00046D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A37BE11" w14:textId="6DA130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7A2E" w14:textId="284400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2EEAE" w14:textId="13E88A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CE6765" w14:paraId="4B11E2F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4AE2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9DA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420FDC1" w14:textId="63B94E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0B39BFE" w14:textId="7B5970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45908" w14:textId="3E5440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886830" w14:textId="656070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CE6765" w14:paraId="3E54A45A"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BE170"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C444DC4" w14:textId="42CC1AF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84E5D" w14:textId="761D0C2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9330DC" w14:textId="6B9D341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0C6310E" w14:textId="0F2992A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CE6765" w14:paraId="23157B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1E85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BFF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269D89C" w14:textId="7CB83F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1A7C265" w14:textId="0AC236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981D8" w14:textId="6D93E4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571D8D" w14:textId="43E1D5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CE6765" w14:paraId="122B90D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21AE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DD4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57C07C8" w14:textId="326781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24372D9" w14:textId="59D3BF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9DDF3" w14:textId="371F07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49B6E" w14:textId="670CF5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CE6765" w14:paraId="0C9647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808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D43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D7345AB" w14:textId="286B36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5A448CE8" w14:textId="79B19A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8DAE" w14:textId="000F8C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E072D" w14:textId="17B887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CE6765" w14:paraId="4D5CE4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89B4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9CE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3E2D237" w14:textId="07AE89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FA76DBB" w14:textId="5BF6E9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99267" w14:textId="2B7479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22973" w14:textId="315411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CE6765" w14:paraId="3EA3EC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D6B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39A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54465D5" w14:textId="6AF7CD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C036B22" w14:textId="0D29F2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A728" w14:textId="6B6F11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67F06" w14:textId="7AFB28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CE6765" w14:paraId="32D67A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BD7C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2D8B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B4FFCDB" w14:textId="68E71F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6A42F61" w14:textId="75E6F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A8391" w14:textId="32C6D7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617A8" w14:textId="7FE953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CE6765" w14:paraId="42ADA2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58E7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82F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D3100AE" w14:textId="30673C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BF3EC01" w14:textId="790B04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19F34" w14:textId="0DAE30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57A9C" w14:textId="546457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CE6765" w14:paraId="09C34B0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2A1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B97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170F672" w14:textId="3DAC6C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5AB551E" w14:textId="4C4136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D5AB5" w14:textId="18742C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DA081" w14:textId="526E99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CE6765" w14:paraId="3C41F4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2476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9F7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493B0B2E" w14:textId="314667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928C291" w14:textId="0B6A7A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D333B" w14:textId="18F2BD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33055" w14:textId="56246C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CE6765" w14:paraId="6BCB11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916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CCF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E203CBC" w14:textId="00B209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5C6C1BB" w14:textId="2DEE34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2D6B5" w14:textId="60A5D9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F3CB4C" w14:textId="47B625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CE6765" w14:paraId="55818FD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B4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CF6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C689BD7" w14:textId="7285E7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442F491E" w14:textId="167D2C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4DEB6" w14:textId="24ACC2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B0CBA6" w14:textId="7D9098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CE6765" w14:paraId="229B2CC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84B1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510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1B8428C" w14:textId="0E34E7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4DDA21E" w14:textId="5AB5C2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27A7" w14:textId="73FCDA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AF879" w14:textId="000C48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CE6765" w14:paraId="4128B08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7FB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71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14521B" w14:textId="7F99E2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49EB21E" w14:textId="550B52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420B6" w14:textId="250E2E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07AA9B" w14:textId="0A2364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E6765" w14:paraId="3D55F2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9426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27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6FEFD04" w14:textId="6510BE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F3D6297" w14:textId="470B60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BF00E" w14:textId="43EA71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52194" w14:textId="1E14D1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CE6765" w14:paraId="21CA8B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57FE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96E9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D94088C" w14:textId="744B25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318A219" w14:textId="756C6E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7E9B" w14:textId="077B1A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9053C" w14:textId="585A0B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CE6765" w14:paraId="2CBA5D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D799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26B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8600F5F" w14:textId="4FB2B4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83AA7FF" w14:textId="720E1C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BBE7A" w14:textId="6F15A1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703D2" w14:textId="619AA3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CE6765" w14:paraId="13370E7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9BD1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81A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10C9136" w14:textId="1676DC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A2B7D56" w14:textId="7DDBB8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43957" w14:textId="0192DA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88F86" w14:textId="07FFB7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CE6765" w14:paraId="0A8CBDD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32F7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0B0DD92" w14:textId="2C92892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30EEBF" w14:textId="21A3311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4404E1" w14:textId="39DA14F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87C105E" w14:textId="6DC5C42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CE6765" w14:paraId="297469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AC25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14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ACC8DA9" w14:textId="4AE214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463718C" w14:textId="554E10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7E9F2" w14:textId="6D3347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69378" w14:textId="35BF3A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CE6765" w14:paraId="12B5FC3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BF27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2014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1488578" w14:textId="0AFB25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63523A8" w14:textId="046BE9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5E6C7" w14:textId="58CA1C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35F25" w14:textId="70F55F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CE6765" w14:paraId="2FD420D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9816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71C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1D65AF2" w14:textId="7656B6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76BB1A1" w14:textId="632A66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A64C7" w14:textId="24B1F8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8E05D" w14:textId="362F39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CE6765" w14:paraId="6105EF8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D5FE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5F64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2D66400" w14:textId="1DF0DE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5C73C27" w14:textId="11397B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B6A13" w14:textId="3ED20C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146CD" w14:textId="50F627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CE6765" w14:paraId="73CF953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2EBB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9342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38FBF" w14:textId="2E9BD8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59E4D5B" w14:textId="5B72ED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7406" w14:textId="7FB9AE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1ED76" w14:textId="0C025E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CE6765" w14:paraId="78B96C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B640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11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CFA5A37" w14:textId="7A8FEE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B63F19B" w14:textId="163ACC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8AA71" w14:textId="029986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EF7071" w14:textId="6E354C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CE6765" w14:paraId="24F9C6C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6EA7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7A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3B7D75A9" w14:textId="6D5D8F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717980E" w14:textId="08FBBD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12BC0" w14:textId="261207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683658" w14:textId="4B21EC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CE6765" w14:paraId="13FDCB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AAC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6F6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E19E62" w14:textId="3F4FBE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D860B17" w14:textId="76C52D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44400" w14:textId="492E33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19B40" w14:textId="1A3EB1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CE6765" w14:paraId="348EAE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9B01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0D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B113346" w14:textId="520C78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DE8F173" w14:textId="4B3628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3ADA2" w14:textId="364A28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8E60F" w14:textId="344490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CE6765" w14:paraId="264F4E1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D6E67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F554EEF" w14:textId="6280E31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6C1F486" w14:textId="0E67F2C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09CEA062" w14:textId="13C2D83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6EB9210" w14:textId="0BDEB9A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CE6765" w14:paraId="0AF432A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2F5B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449138C" w14:textId="1B4D688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7F9FD3" w14:textId="338B77B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2343D0" w14:textId="252872F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ED3417" w14:textId="47CE066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CE6765" w14:paraId="647B224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89B91"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D84F486" w14:textId="39271E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0A59344" w14:textId="6F779C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B0F88B1" w14:textId="4545C6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DFBEB35" w14:textId="26C755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CE6765" w14:paraId="01D0F8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B9D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E94D1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03F38FC" w14:textId="2ED45D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479D5EB" w14:textId="5E72E0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5EF5" w14:textId="690F8C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7A2E6" w14:textId="38CE59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CE6765" w14:paraId="16A7845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DAB0C"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F7BE4E"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D4CAA1B" w14:textId="3A424A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1267359" w14:textId="7271D5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3F73F" w14:textId="707A70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10487" w14:textId="5461C8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CE6765" w14:paraId="292FF1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BFA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4A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B7A5BA5" w14:textId="565B15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01AABB3" w14:textId="29D2E3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9B4F1" w14:textId="5C7602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F3CE4" w14:textId="097567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CE6765" w14:paraId="37B246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5C8E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8A2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B3CC029" w14:textId="0FF813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4A4A1A9" w14:textId="33E2A8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DAB626" w14:textId="70B8C5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A9CE8" w14:textId="53FF6D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CE6765" w14:paraId="2F0F139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B3F0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D31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1B2CAD" w14:textId="705E2B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588DC0AA" w14:textId="48AC2B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1250F1A" w14:textId="72375E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12E04" w14:textId="7140F6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CE6765" w14:paraId="0B4E89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596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963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A19C756" w14:textId="46A737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7A0118C9" w14:textId="45DEF8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1720E277" w14:textId="7FA470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CA40E" w14:textId="4DAEC6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CE6765" w14:paraId="729748D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600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674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91B1C1D" w14:textId="3A0ABA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01236F6" w14:textId="5855B7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D35E93" w14:textId="58C3A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FF3C2" w14:textId="3E3EEE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CE6765" w14:paraId="67ECEB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176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CE5B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D8C4E3E" w14:textId="6D5001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0AA2A79F" w14:textId="62D5CD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5456C" w14:textId="77EB7D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4FEB9" w14:textId="65E438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CE6765" w14:paraId="352E6A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E12C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31B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30F956C" w14:textId="28F46A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07E3F7F3" w14:textId="6C0A5B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BE318" w14:textId="1B0C83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3FAEF" w14:textId="0A3A5E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CE6765" w14:paraId="77C363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969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A40B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EC0FA0E" w14:textId="4CB4A3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C45BBA2" w14:textId="7F308A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A3C19CD" w14:textId="0F660D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6D983" w14:textId="553B27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CE6765" w14:paraId="58975A0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FFD6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831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D4D5A33" w14:textId="02DBB1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7B8A46D7" w14:textId="45BE8C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CB107" w14:textId="2DC713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00408" w14:textId="0C1057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CE6765" w14:paraId="338E6B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4EAE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516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D930A58" w14:textId="3D01B4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D00873E" w14:textId="414DB5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785134FB" w14:textId="709A08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A6AC2" w14:textId="3B6F2D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CE6765" w14:paraId="38B6190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92F7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FE7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6C5045C" w14:textId="471465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F453B27" w14:textId="668884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B1911" w14:textId="59953A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D691B" w14:textId="15776A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CE6765" w14:paraId="5DFEB86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3B3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C2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61B1AB" w14:textId="25D82C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5EE9A145" w14:textId="0D2809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DCBE17" w14:textId="16B0AB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55306" w14:textId="6D1A28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CE6765" w14:paraId="16D3EF8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58CE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58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257C893" w14:textId="6418B1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CB6A544" w14:textId="1EE70F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F0E6" w14:textId="635590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9CA788" w14:textId="43C7D3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CE6765" w14:paraId="2F77440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408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D21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715CBFA" w14:textId="652B0F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A3EF2E4" w14:textId="5C8992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BF8C9BB" w14:textId="4CD1BE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FC78E" w14:textId="3F808A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CE6765" w14:paraId="0D52DC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08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74B6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BD41CBD" w14:textId="41806C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35F373B" w14:textId="234CBC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6D6B197" w14:textId="344834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7E1EB" w14:textId="111626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CE6765" w14:paraId="7EB1B8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1875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2D9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A8D682B" w14:textId="01D332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DE2060D" w14:textId="2E0C25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EDEB1" w14:textId="54BE38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1E818" w14:textId="0BDE13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CE6765" w14:paraId="1A833A8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414F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5D8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B827320" w14:textId="3AA451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875DDA" w14:textId="12674E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285C1E" w14:textId="0DDEFE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62E8A2" w14:textId="133454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CE6765" w14:paraId="27CE4A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6FA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A0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ACA9228" w14:textId="6310EF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3855C2E7" w14:textId="5E81CB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2DE80" w14:textId="21FC41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BEB262" w14:textId="438FCC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CE6765" w14:paraId="7EE74A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5004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8864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57312A6" w14:textId="37E689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3A9F5C7F" w14:textId="019485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C4716" w14:textId="15F80E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2FCD65" w14:textId="184A17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CE6765" w14:paraId="4C1C45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3ED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23E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4C50A39" w14:textId="5EED66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46261DC6" w14:textId="2441BB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F511284" w14:textId="1CA84B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4026C6" w14:textId="7FBFD3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CE6765" w14:paraId="57899A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3179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CB0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51E5EC8" w14:textId="39CA46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6926F126" w14:textId="2168D2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E3E7C" w14:textId="26C071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FE24D" w14:textId="0D52CF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CE6765" w14:paraId="4E3FB1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DD53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A9B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A91ED83" w14:textId="3563FF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5B518E5C" w14:textId="3B9BCD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F3C1B" w14:textId="33CEB7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1CC19" w14:textId="030B8D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CE6765" w14:paraId="23AF43D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2999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BFB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2F91A8E" w14:textId="46E461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C7588" w14:textId="10552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A1DF" w14:textId="4FD454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FBC16" w14:textId="2710B9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CE6765" w14:paraId="603B8A6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D9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835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7F0F8042" w14:textId="7F3F29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10B8642F" w14:textId="55A770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80A76" w14:textId="71834E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60ADD" w14:textId="097EBF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CE6765" w14:paraId="4087D82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8EA7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52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B8673A6" w14:textId="65687B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00F5756" w14:textId="445488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64247" w14:textId="1104EE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974F0" w14:textId="5DD8F7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CE6765" w14:paraId="5CEDB0C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D310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DDA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342DEAD" w14:textId="4F8D1D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5765456C" w14:textId="701F18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3253160" w14:textId="3C54B6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E4145B" w14:textId="61C26A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CE6765" w14:paraId="16CDBFC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4050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1E0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600547F" w14:textId="1C9DBE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5B67423" w14:textId="2F04B7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410D" w14:textId="407C25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65D80" w14:textId="77FF23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CE6765" w14:paraId="413BD9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4268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5A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B1FAEE" w14:textId="53AEDC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CF43B3F" w14:textId="69C266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1E855" w14:textId="74C975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8AD5E1" w14:textId="73B482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CE6765" w14:paraId="247509D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E743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E5D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E2CE561" w14:textId="1D2EE5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6B686E63" w14:textId="33ED75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205FB5FE" w14:textId="2D28DE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585A7" w14:textId="52087F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CE6765" w14:paraId="7972E6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7E5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295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09907E1" w14:textId="30DFDD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9CFFDA1" w14:textId="2C420B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200DA" w14:textId="631DC1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76C4E" w14:textId="0CED71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CE6765" w14:paraId="44EC10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6260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D79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76BCA25" w14:textId="3C3270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2D36E51A" w14:textId="49CA1D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FF35C" w14:textId="69729A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27CCE3" w14:textId="762B0A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CE6765" w14:paraId="23D8BF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9CD5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57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5AC1BBC0" w14:textId="03EA75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54C95B5" w14:textId="1DED0D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81C3D" w14:textId="7A34C0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00480C" w14:textId="732CF4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CE6765" w14:paraId="48777D9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3650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87AEE9" w14:textId="4C2EE30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4DF3AA" w14:textId="0AF3A9F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4E89A47D" w14:textId="79BCA25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782030" w14:textId="352F90F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CE6765" w14:paraId="1FAA67B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9235B"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E6E2150" w14:textId="5BF8C0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200F04C" w14:textId="22DA90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90F85B9" w14:textId="264B49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389FC8C" w14:textId="05A638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CE6765" w14:paraId="1B02D7D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AB88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6682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D9B6A28" w14:textId="58776B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2E445A86" w14:textId="30FE60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17FEE" w14:textId="114B0D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5783F" w14:textId="1F5D31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CE6765" w14:paraId="005884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FFDF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FE8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7718BD5" w14:textId="761955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0E420C" w14:textId="4D91F2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8993B" w14:textId="4954A8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EB4239" w14:textId="224B48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CE6765" w14:paraId="39F864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11B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600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381784E" w14:textId="74CE08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8F1361C" w14:textId="21602F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8B5879E" w14:textId="113CD6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20A21F" w14:textId="5744E2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CE6765" w14:paraId="3239E2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18B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E9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4A16B81" w14:textId="6B0F53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6FA62C0C" w14:textId="0BAAD4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F4AFAF" w14:textId="5A4EB9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04B8FF" w14:textId="3EFF25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CE6765" w14:paraId="323C5AD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40C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2FD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B2574BF" w14:textId="795127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CADEF" w14:textId="403E55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6A98EE7" w14:textId="4F6AD0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DC0F1B" w14:textId="4F8367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CE6765" w14:paraId="020543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5063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CB40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F13BCB9" w14:textId="12D02E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33BDDED" w14:textId="26D456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ABD82F9" w14:textId="459871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654EF" w14:textId="02181B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CE6765" w14:paraId="4EEA3A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69CF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57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CEA651A" w14:textId="4A2836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473583D7" w14:textId="49248A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B0FB06F" w14:textId="10713C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090A7" w14:textId="0BEEC7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CE6765" w14:paraId="32F4BC3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3AC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78E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FF3D819" w14:textId="17F349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5E611" w14:textId="744249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7C962" w14:textId="1D3C77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578B5" w14:textId="23CE6E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CE6765" w14:paraId="08070ED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DC4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171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B991717" w14:textId="50ECDF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7C47E" w14:textId="77CE3D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9D9E844" w14:textId="5DAFF6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07862" w14:textId="2FF329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CE6765" w14:paraId="502845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DDC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6A6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AA67886" w14:textId="4689CA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F6A6F71" w14:textId="3CD341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14215D2" w14:textId="427361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4BF5F9" w14:textId="3B561C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CE6765" w14:paraId="2535A07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886A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1AAF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14A80BAA" w14:textId="4A152C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43501" w14:textId="6F9B9F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1021C57" w14:textId="597AF8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5F930" w14:textId="507612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CE6765" w14:paraId="6F075B0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FDD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98C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523EC2C" w14:textId="09381C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E285A54" w14:textId="3EE668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6D1E3C94" w14:textId="6D5D0A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6E18B" w14:textId="18EE00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CE6765" w14:paraId="3398AE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AF0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A25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E133813" w14:textId="217436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B2378" w14:textId="65BB6C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8218" w14:textId="5AF814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C7A1D9" w14:textId="63AE53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CE6765" w14:paraId="5E0F55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C75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85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D4D6AAE" w14:textId="54D5D6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259C5" w14:textId="51CFF7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B3ABC1F" w14:textId="4EE471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FDE48" w14:textId="2D4E04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CE6765" w14:paraId="72DD52D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FA2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D20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7944396" w14:textId="7F363C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1D37F" w14:textId="0854C6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B684F" w14:textId="7A3A95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D68E2" w14:textId="4EE93E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CE6765" w14:paraId="2F3A67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FA01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CEB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EA3693F" w14:textId="75843A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4550" w14:textId="5E8139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50D71" w14:textId="5447AB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179CB" w14:textId="664D32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CE6765" w14:paraId="27E411B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30D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ECE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5D40DEC" w14:textId="4BEC78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6CB55" w14:textId="005D8F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253695A" w14:textId="63636C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D63A2" w14:textId="6089AD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CE6765" w14:paraId="46308B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BD5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BC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B2DE9EA" w14:textId="37C422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B736F8D" w14:textId="424134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68B613F" w14:textId="69EC80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1E6C60" w14:textId="651542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CE6765" w14:paraId="08F983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275D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D8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EC9E1DD" w14:textId="12A516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1EACF5A" w14:textId="0F0E8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8217109" w14:textId="1C6052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FA28BC" w14:textId="09A288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CE6765" w14:paraId="7D6DA4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F9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999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6B9CAE" w14:textId="699EEF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2669A8D" w14:textId="078CA7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543D6CF" w14:textId="6157EE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9496E5" w14:textId="458559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CE6765" w14:paraId="524E4A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C50B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06C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1956D8C" w14:textId="7D0A85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C988AB3" w14:textId="33F9DC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30DABCD" w14:textId="3C7AD9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4A8D8" w14:textId="1A224A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CE6765" w14:paraId="62F3714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170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BCB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3013051" w14:textId="2FBB37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A753CA" w14:textId="42EACF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1464759" w14:textId="10B66F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2BFF70" w14:textId="5020A4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CE6765" w14:paraId="23B0C5B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D2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83E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E16F8A" w14:textId="635B77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881029D" w14:textId="58B003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84DEFB7" w14:textId="201052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F21F8A" w14:textId="175F4B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CE6765" w14:paraId="04B19FC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E4D2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703CB09" w14:textId="38A70D0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90CC45" w14:textId="64FFB5D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8F94F27" w14:textId="7A797A0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5E6E13" w14:textId="3AA2821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CE6765" w14:paraId="5B42D04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A623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9A6AD2D" w14:textId="2240D4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E5EFB" w14:textId="05D322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B9E8F8A" w14:textId="1532C5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CF55822" w14:textId="577377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CE6765" w14:paraId="7B02CB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983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87C2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2B0B066" w14:textId="6725C4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C2208" w14:textId="24DAF5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52BD" w14:textId="6E9B80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D0196" w14:textId="04A518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CE6765" w14:paraId="67C8E7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CF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06A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8166FAD" w14:textId="0223F5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7418D" w14:textId="62B09C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5A2A81CF" w14:textId="579180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2B5E5" w14:textId="6CF4E4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CE6765" w14:paraId="09E3DB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A7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F072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AB2DC9C" w14:textId="617798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AC5F3F0" w14:textId="06AA6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2BF88E" w14:textId="7923B4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B4C89" w14:textId="3A81E8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CE6765" w14:paraId="04DBC0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969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D66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16CF92C8" w14:textId="436075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343ED00F" w14:textId="0AB548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8C09B46" w14:textId="1C0384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1C5BD" w14:textId="57F633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CE6765" w14:paraId="3ED770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1C42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7DF8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BA42702" w14:textId="032F8C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73795396" w14:textId="3EF5B1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108895DC" w14:textId="10725C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E9CFD8" w14:textId="755798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CE6765" w14:paraId="31B48B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5DE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652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317EAF1" w14:textId="01A31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779D1D21" w14:textId="65046B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3654F" w14:textId="26FCCD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27E50" w14:textId="4B1411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CE6765" w14:paraId="229BB6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ADA3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341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207840F" w14:textId="1B97AC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1F5D5" w14:textId="565F06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0EA09" w14:textId="243266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F3D33" w14:textId="5F140F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CE6765" w14:paraId="1E313DA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3983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2BA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FB49E30" w14:textId="151A39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58A3A" w14:textId="362B60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E34B766" w14:textId="030F14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CA635" w14:textId="033AD5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CE6765" w14:paraId="6FAC070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7405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CB3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F44C5E9" w14:textId="49064C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4F91" w14:textId="5F2D04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31F0" w14:textId="02E8F7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E89E0" w14:textId="215CA5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CE6765" w14:paraId="4CC397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586C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083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595D527" w14:textId="388369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01F17A8" w14:textId="1C1F27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3DB3D61" w14:textId="051E4F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E98AA" w14:textId="223DF9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CE6765" w14:paraId="34360B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CA5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F9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1EAE0CD" w14:textId="74653A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ABEDC36" w14:textId="6F23D0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712BEE3" w14:textId="2DE4A4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1D7F2" w14:textId="6EBF7C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CE6765" w14:paraId="7EE96CF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E242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EF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C00447E" w14:textId="74F691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079CD" w14:textId="6D5469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9A1F" w14:textId="45937A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E596D" w14:textId="673FE9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CE6765" w14:paraId="7D3270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6D6D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CC1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0392232" w14:textId="13C537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19588" w14:textId="47E58F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2532E" w14:textId="4801EC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DDE34" w14:textId="7C0EB8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CE6765" w14:paraId="3D38CE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5584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92B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038DF85" w14:textId="01D10C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3D199" w14:textId="3FF887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ECC428" w14:textId="10B444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E09BF" w14:textId="4936B1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CE6765" w14:paraId="45DBE9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EC5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9A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28F993C" w14:textId="7C20EA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6576E" w14:textId="031BE0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FF7C" w14:textId="3F5A58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4A20DF" w14:textId="70D741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CE6765" w14:paraId="5F45C0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C9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FF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BD3D007" w14:textId="099AE0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7E054D1" w14:textId="02FA5F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29936" w14:textId="54D219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C8ACE" w14:textId="12A381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CE6765" w14:paraId="0669FC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D7D6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06FA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587F29F" w14:textId="4C258E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383E4" w14:textId="2E8EF7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7C2A1" w14:textId="76AC14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27D9E" w14:textId="0FF2D9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CE6765" w14:paraId="333CEA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B314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DFA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49B6509" w14:textId="0EA3C3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87FBF2B" w14:textId="46D482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5C31A" w14:textId="4176A8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AA306" w14:textId="0303B7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CE6765" w14:paraId="0A3279F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1C29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375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87F6407" w14:textId="4840EC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D20AE" w14:textId="2B2AE9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04B9FA1" w14:textId="56874E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7DD52" w14:textId="23840F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CE6765" w14:paraId="1097A2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DD72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354D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DC9E6D6" w14:textId="315553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984F8" w14:textId="11DF6B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35F0724" w14:textId="32E2C3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1E33E" w14:textId="304857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CE6765" w14:paraId="578370E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B646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8A9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6E40F46" w14:textId="15FDAB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662ACDF0" w14:textId="26105F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6468" w14:textId="3765C1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792B2" w14:textId="68DACE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CE6765" w14:paraId="219E05B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E6D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CC8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E9D18DA" w14:textId="214C05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3BCF25BB" w14:textId="57FB53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75C2A" w14:textId="1D8C8A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C779F3" w14:textId="5163B6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CE6765" w14:paraId="2889BD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1E4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CCA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01EDE17" w14:textId="2CA118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B3AE30E" w14:textId="6BC2DC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593F6" w14:textId="6C3350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AA1238" w14:textId="339841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CE6765" w14:paraId="7C2E2C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C36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61A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7AFEE" w14:textId="779193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725071F" w14:textId="4F73F9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28ED294" w14:textId="797397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158F3" w14:textId="244457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CE6765" w14:paraId="15C31A0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697D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9F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E29D46" w14:textId="1BC58E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76B85C38" w14:textId="1BA1CC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19B6CFB9" w14:textId="6A5640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4BBDF5" w14:textId="1EC670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CE6765" w14:paraId="48C77FC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3C1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3A3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B84F6A5" w14:textId="681BBA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56F6E438" w14:textId="68D828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589E0EBC" w14:textId="67622C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82CB2" w14:textId="5DD496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CE6765" w14:paraId="3EDF5F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EE5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B5D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59F48D2" w14:textId="4AA00A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977BC" w14:textId="143BA8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3319CD" w14:textId="209441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19149" w14:textId="02FB53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CE6765" w14:paraId="05D375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95ED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E4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7B7C087" w14:textId="3D7F86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6F61C392" w14:textId="2106F6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498B1A7" w14:textId="47CB1A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3FFA7" w14:textId="3F087A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CE6765" w14:paraId="160DB6E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E1CD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5F3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1A9E602" w14:textId="3AEF7D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DE99B9D" w14:textId="0114E8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3BB69" w14:textId="232E14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39A222" w14:textId="517B23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CE6765" w14:paraId="0577A0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EEA3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B93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BB286F8" w14:textId="7DA4E1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0AF0CCE9" w14:textId="0F2CE8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1C103" w14:textId="2C9F60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867D0A" w14:textId="4F9FAC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CE6765" w14:paraId="44448F5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7E8D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6BD20F4" w14:textId="1BD9962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6131A" w14:textId="6BE17FE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4E37737B" w14:textId="4404FAA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5627E0" w14:textId="1C6D502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CE6765" w14:paraId="33B3354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B198E"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500B1F" w14:textId="6E3297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75004" w14:textId="4D8602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5ACA8" w14:textId="69ACD9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ACD5E9A" w14:textId="1650C1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CE6765" w14:paraId="0405F3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FBE0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A1F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9998519" w14:textId="5A7AB0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3C2E2" w14:textId="68A35B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837CA" w14:textId="06A48D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0F223" w14:textId="0F55CE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E6765" w14:paraId="73E644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DED1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EAA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BB58FE5" w14:textId="68553A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E24C7" w14:textId="5B300A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59EF1" w14:textId="10DB21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F4351" w14:textId="27EA4C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CE6765" w14:paraId="1DF2C1A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C27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F28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3E0E4CC" w14:textId="54AC1B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65108" w14:textId="615BF5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F8176" w14:textId="2882F6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678BD" w14:textId="014FAA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E6765" w14:paraId="552A20D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BF91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F9D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D9B2A66" w14:textId="25C00D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6432E" w14:textId="32F7BD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BF110" w14:textId="4ECFE8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BB2E1" w14:textId="2488D5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E6765" w14:paraId="2180511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3C9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ED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01C2D1A" w14:textId="03FFF6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B27E0" w14:textId="3FE107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55F5E" w14:textId="571C46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86C51" w14:textId="6B6C55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E6765" w14:paraId="69B1498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3CE5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F20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489844D" w14:textId="378845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542C1" w14:textId="138429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EDC93" w14:textId="69204B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0D3FC" w14:textId="3456DD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E6765" w14:paraId="014EF23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FB2B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E0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93B8786" w14:textId="2EC71E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B04FC" w14:textId="58DA83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68B0135" w14:textId="519C16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B9F093" w14:textId="2F8F96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CE6765" w14:paraId="6D1885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F3EB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69D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AE15954" w14:textId="043F0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CD5D6" w14:textId="33548B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4695A" w14:textId="73C195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1A9024" w14:textId="5EAE0D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E6765" w14:paraId="5CDE68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4301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6A8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3AD032B" w14:textId="374DF0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F50C7" w14:textId="614EC2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AB90F" w14:textId="76DC95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A5B54" w14:textId="48F3CE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CE6765" w14:paraId="31F2A1F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A9FF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716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4506151" w14:textId="6E4AC8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2413D" w14:textId="0A4287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6858" w14:textId="5E0DF4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18F819" w14:textId="13A925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CE6765" w14:paraId="75326C3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94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F80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90867A8" w14:textId="45C66C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7D7193" w14:textId="42FB5B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ACA33" w14:textId="389A99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BF068" w14:textId="62A54B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CE6765" w14:paraId="3F7095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E812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82B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A6CA69B" w14:textId="06542F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07987" w14:textId="56FDFB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2F520" w14:textId="688161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02B898" w14:textId="5E806D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CE6765" w14:paraId="685A18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834D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4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55E3AE25" w14:textId="24EF05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CB489" w14:textId="74F004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9F40" w14:textId="30D746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8058F" w14:textId="69AEA4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E6765" w14:paraId="339C7E7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48F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EAA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601A655" w14:textId="3B16AF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6C566" w14:textId="740E13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AE94" w14:textId="048CC6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9130D" w14:textId="1EA381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CE6765" w14:paraId="6A16BDF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B68A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B94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1DB1DA6" w14:textId="50D1F2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D5EB8" w14:textId="74B75C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78485" w14:textId="4F4349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3CDB1" w14:textId="154155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E6765" w14:paraId="0197E6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19AB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877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DB9DFB3" w14:textId="5FD331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7AE25" w14:textId="1CA7A8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08C4B" w14:textId="772A31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C304B2" w14:textId="6A4D12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CE6765" w14:paraId="2CED39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9B3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19E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A48FD3E" w14:textId="7E8C89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280E56" w14:textId="571358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AD8C7" w14:textId="1A4AE1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B1478" w14:textId="71DE45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CE6765" w14:paraId="6E9392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2926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805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F6A857" w14:textId="5894D3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6DA4C108" w14:textId="53E8EF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8E4F48" w14:textId="639EC6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847544" w14:textId="3C44AC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CE6765" w14:paraId="47548C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739E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B8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A96AED3" w14:textId="38B1E2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DC32C" w14:textId="70DD14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545C0" w14:textId="4FFA21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1BDA0" w14:textId="022E16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E6765" w14:paraId="403D6C5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CA76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29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6F49D2E" w14:textId="22B9AA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ECE84" w14:textId="350F6F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8591DD" w14:textId="208C5D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9CB6A" w14:textId="544E69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CE6765" w14:paraId="614CAA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2F0D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F609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27A83C9" w14:textId="3CA7F1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111E8F90" w14:textId="7A330D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63D1C" w14:textId="788684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13450C" w14:textId="16BDEE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CE6765" w14:paraId="768CBC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5E7D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BA8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AAD41D" w14:textId="1A8A87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D982AC3" w14:textId="0FF356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D4698" w14:textId="03CCB4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A0133" w14:textId="623E0A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CE6765" w14:paraId="3897D44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ECE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A49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62DFFAF" w14:textId="4D7D95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69034" w14:textId="7B8F70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FC6D423" w14:textId="682CC0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513DD" w14:textId="3CCAAB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CE6765" w14:paraId="085F69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6D3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62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09C29D4" w14:textId="0A8D12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D5B52" w14:textId="14147B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52033" w14:textId="5A524B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0FBF9" w14:textId="4BAFC6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E6765" w14:paraId="714C28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EED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276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2A3C512" w14:textId="1511D6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C23F9" w14:textId="57DB59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CD888" w14:textId="2B09ED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5BA169" w14:textId="73CE4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E6765" w14:paraId="51E3461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45A5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B63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D2AA42F" w14:textId="5763FC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9607E" w14:textId="67D779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764D8" w14:textId="07E6F9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54663F" w14:textId="2966D5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E6765" w14:paraId="5EB8A8C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3E97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F8A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10344BF" w14:textId="204012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7119AB" w14:textId="58C180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9D7F" w14:textId="58B1AA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0EBF2" w14:textId="203ABE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E6765" w14:paraId="476C75C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FDD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61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1E014A3" w14:textId="01B7A9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48C2D" w14:textId="254426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87D2" w14:textId="3729BC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21454C" w14:textId="7DC51A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E6765" w14:paraId="35B09A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7F8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D34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8DE164D" w14:textId="1154CB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A4C4E" w14:textId="7473A6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3F5B" w14:textId="1DFECE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132A3" w14:textId="073A4D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E6765" w14:paraId="7E3376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DD0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50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749D462" w14:textId="6491E1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569DA" w14:textId="72042B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A9726" w14:textId="4098F1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A58D89" w14:textId="01653A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E6765" w14:paraId="3E4A4A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B626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DB91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D7C7F10" w14:textId="79EAEC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34EB9" w14:textId="041637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FD4BE" w14:textId="7BD880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14614" w14:textId="02E87C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E6765" w14:paraId="3698CAB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941E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168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1CA2B179" w14:textId="0F4686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7F2090" w14:textId="54D884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0F13B" w14:textId="57158C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331C3" w14:textId="298E36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CE6765" w14:paraId="1D5C16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50C1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DD1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EDBD139" w14:textId="1D509C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65E70" w14:textId="22F40D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1A34A" w14:textId="3FBF82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214FD" w14:textId="420ABC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CE6765" w14:paraId="21C667E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CE9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537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ECFD9A3" w14:textId="15E0B2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D0067" w14:textId="726243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574DE" w14:textId="18AD7E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12F75" w14:textId="155099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CE6765" w14:paraId="257817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DF9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49C8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3E63207" w14:textId="4B0B63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9EC7F" w14:textId="6E6285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26F38" w14:textId="3455F1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C1A231" w14:textId="19E715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CE6765" w14:paraId="5CA8288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7EF2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F30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C60A6DB" w14:textId="188D77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DECCF" w14:textId="6B30D9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A574" w14:textId="3102AA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22E54" w14:textId="2102D2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CE6765" w14:paraId="18D7FEA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9EF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AD8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4132942" w14:textId="029719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E22A1B1" w14:textId="0CA47C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DF8B" w14:textId="2AF2A0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97B9D" w14:textId="331B0B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CE6765" w14:paraId="3E5212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BF4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60D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5F1C59D" w14:textId="439DDE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6D4BB" w14:textId="02AEE9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BD95C" w14:textId="78E102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E6695" w14:textId="5D15CB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CE6765" w14:paraId="449F21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DD24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8FD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A30E751" w14:textId="2E2447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0126D11E" w14:textId="53F46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94E0C" w14:textId="1851AF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421BC" w14:textId="12CE76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CE6765" w14:paraId="2E3021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732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F6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6033533" w14:textId="7688AC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CD458" w14:textId="628A4C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B269B" w14:textId="203886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50510" w14:textId="4077A5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CE6765" w14:paraId="231D09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9CBA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5BE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3F293E1" w14:textId="2E8AF1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FDBF4" w14:textId="1C6397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608D6" w14:textId="45EE00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CDFAD8" w14:textId="79337E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CE6765" w14:paraId="4FC8377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34C7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C859A7" w14:textId="046C791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2423E6" w14:textId="453D8B6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20C4A" w14:textId="2426905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D1E55A4" w14:textId="066D16F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CE6765" w14:paraId="18E2F16F"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5981E"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24A98B58" w14:textId="659986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37DA5" w14:textId="2A67A3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907F223" w14:textId="44E6BF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0E128B1" w14:textId="22391F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CE6765" w14:paraId="1BC816D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4EEB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AF9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69ABD72" w14:textId="4EB67E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962A1D7" w14:textId="3AAF21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07E7B6BC" w14:textId="7EF86B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A06EA" w14:textId="5CA47D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CE6765" w14:paraId="275069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71F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219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24DCA5E" w14:textId="047261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7D592FE4" w14:textId="7CC6E9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18F436D" w14:textId="440E11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1A9845" w14:textId="7583A7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CE6765" w14:paraId="237574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3C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BEC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19B59F4" w14:textId="10341B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1FD6DE6D" w14:textId="2EED04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CDF2" w14:textId="654751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C884C" w14:textId="1A64A0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CE6765" w14:paraId="25F9043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928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D7E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2C0AB1F" w14:textId="64B88A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4471B09C" w14:textId="779C0F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11D2C" w14:textId="515389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190C48" w14:textId="6D524D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CE6765" w14:paraId="104AB2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2A41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CF8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7E7FEEF" w14:textId="794DA9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2A2C038C" w14:textId="782AA3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590DAD6" w14:textId="64466C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840CC" w14:textId="12DBAB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CE6765" w14:paraId="2AA5A90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10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2E0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29B31FFA" w14:textId="6B318B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57DE7157" w14:textId="7B8590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BAF074D" w14:textId="35A8CF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7CFA4" w14:textId="40754C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CE6765" w14:paraId="0692095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28BA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511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835FD02" w14:textId="0F5A7C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A38127D" w14:textId="17C187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42A1A4E" w14:textId="6ED25D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FF475" w14:textId="46972B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CE6765" w14:paraId="72589F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D2A7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0B9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A70A36D" w14:textId="76FAF3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E3A8B4C" w14:textId="3E58F4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EE8BC" w14:textId="1F26B1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32D2C" w14:textId="7DE6FD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CE6765" w14:paraId="4422BC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BD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841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417E3CA" w14:textId="603650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38A6A77" w14:textId="767558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2325E9" w14:textId="779A0E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2047B" w14:textId="618A5D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CE6765" w14:paraId="725AB1B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E92B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0426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EB0A99B" w14:textId="3C039D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A679C11" w14:textId="443B1D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3DAFC49" w14:textId="3FB07E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D5AA1" w14:textId="12B181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CE6765" w14:paraId="01C364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0DAE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9A7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F4C8795" w14:textId="17305C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5FA31A0" w14:textId="03CC5A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A4EA071" w14:textId="020D93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DD64F" w14:textId="213927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CE6765" w14:paraId="20D244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6270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335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A72A054" w14:textId="6FD1D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4A7DA795" w14:textId="45F480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2DCA3" w14:textId="60771C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74D6F" w14:textId="13C3C6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CE6765" w14:paraId="58ABF9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0926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C72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5C7C105" w14:textId="087066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5B44801B" w14:textId="18BC05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F37ADA" w14:textId="0040A2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CDE61" w14:textId="3878A7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CE6765" w14:paraId="61FE3E3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711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494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F833E69" w14:textId="17352D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8FE1889" w14:textId="6B1371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02A2B" w14:textId="2BAA7D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E8AC3" w14:textId="6FCE87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CE6765" w14:paraId="5E24E0E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A4D87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C10E79B" w14:textId="7B220D0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91FCC1" w14:textId="6CAF0F4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9A2A9D" w14:textId="30F2F55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B61B336" w14:textId="5006F37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CE6765" w14:paraId="1D307F1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5DAC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2372011" w14:textId="25D12D6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D61E37" w14:textId="4EA80F7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520F80" w14:textId="3C926E4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3299470" w14:textId="563D389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CE6765" w14:paraId="38368E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F05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A43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58AE0A3" w14:textId="3067BF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89526" w14:textId="7B0667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94AB" w14:textId="2FB296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A3100" w14:textId="31A9D4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CE6765" w14:paraId="1872011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241F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86E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59D53B4" w14:textId="67D4B5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FA0C2EE" w14:textId="1D5E20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31A8C" w14:textId="23A87C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FE50E3" w14:textId="4223DB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CE6765" w14:paraId="4131578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1778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410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0B07605" w14:textId="70BE6D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CAC67FF" w14:textId="365375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E74BB" w14:textId="76001F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114A2" w14:textId="20F080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CE6765" w14:paraId="07C92C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C2B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97C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83A575F" w14:textId="56BD43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6A942" w14:textId="3CDB23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82956" w14:textId="36D79B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69258" w14:textId="221F07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CE6765" w14:paraId="137D3A4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B735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403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944695A" w14:textId="4BAE50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A8C2B" w14:textId="041E3F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02BBB" w14:textId="1D5FFF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A842B" w14:textId="03B9CF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E6765" w14:paraId="7F92306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20C7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4F4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3E40AEB" w14:textId="07823F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5E838B92" w14:textId="3E47F1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54B3" w14:textId="1B6A00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4501D" w14:textId="598929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CE6765" w14:paraId="7943E11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74D9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E4844A3" w14:textId="66AC555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7E168E" w14:textId="69526C1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340A72" w14:textId="1C812C0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818E7C" w14:textId="760A1F7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CE6765" w14:paraId="75E01F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E47F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B42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5AEDEB1C" w14:textId="4A1D91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74617ECA" w14:textId="0AB146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A019E" w14:textId="58FA57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2CFC84" w14:textId="51B7A3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CE6765" w14:paraId="2607E0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5CE5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DA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782A2ED" w14:textId="03DB07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9B1250E" w14:textId="097B16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76472" w14:textId="4CDD87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056BDC" w14:textId="532F10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CE6765" w14:paraId="5487BB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3689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6B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46A11DB" w14:textId="10EDBB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43BC30A" w14:textId="0F1286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65796" w14:textId="377A65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AE031" w14:textId="371A8D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CE6765" w14:paraId="3F9C5C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7A9B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6074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B02F5B4" w14:textId="5EA6ED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B98E757" w14:textId="108E20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FAC20" w14:textId="53FD8F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B3852" w14:textId="2B3EBD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CE6765" w14:paraId="05E1282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3D6F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A68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A821977" w14:textId="673D34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7EA96" w14:textId="65D2E3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35BC" w14:textId="1FC597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0D64CE" w14:textId="017591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CE6765" w14:paraId="657201D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F0B3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DC7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B04712C" w14:textId="4946D4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6A3C4" w14:textId="53F39F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55690" w14:textId="39700E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6D3A4" w14:textId="519C1E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CE6765" w14:paraId="01E95A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D3E9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7FF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79E8768" w14:textId="072A25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7BD638B" w14:textId="48FA06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09F43" w14:textId="217DBA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AD063" w14:textId="546CC4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CE6765" w14:paraId="205260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25B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328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67E56967" w14:textId="474F61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70990CC" w14:textId="3AD25B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4D007" w14:textId="0F586D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AD884A" w14:textId="28D06B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CE6765" w14:paraId="543735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D756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ECF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095144C" w14:textId="7958C1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2238AB1C" w14:textId="2456CF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9229E" w14:textId="3EE564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81F23F" w14:textId="3ECF00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CE6765" w14:paraId="65BF6BA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113B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D3B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15455AA" w14:textId="19420C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B6748FA" w14:textId="48E3A2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8027" w14:textId="6E7BAB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C3023" w14:textId="38302D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CE6765" w14:paraId="45B5CAF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0F32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2CDF093" w14:textId="44305B8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92E82F" w14:textId="121DEE5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E21011" w14:textId="69127B8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8F4779" w14:textId="2D6674E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CE6765" w14:paraId="27A603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4A8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D68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8DF08F0" w14:textId="00DBA8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7F66CBE8" w14:textId="442AD4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972A0" w14:textId="21F7D1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F3AF7" w14:textId="6EB107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CE6765" w14:paraId="39FDBD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4035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0A1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A0F735F" w14:textId="51B261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DC9E2D3" w14:textId="0E827C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F6DED" w14:textId="6099AF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F8FC8F" w14:textId="76168D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CE6765" w14:paraId="229FE4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EA5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10D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90F914F" w14:textId="6AD011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5466B2E" w14:textId="009977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A7144" w14:textId="7770DD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282853" w14:textId="6B0C00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CE6765" w14:paraId="4C47C1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4F8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76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D24E6D4" w14:textId="7A5E8E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BB85FBC" w14:textId="45C395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D6792" w14:textId="6EA0C1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B0F53" w14:textId="607A20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CE6765" w14:paraId="745315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E67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573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BDE8865" w14:textId="41DCB3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37757" w14:textId="31DF35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6069D" w14:textId="172CE1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8B636" w14:textId="4A64E8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CE6765" w14:paraId="577968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F43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7809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33FC800A" w14:textId="1F9C6E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78C8C40A" w14:textId="122AE1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5AD9E" w14:textId="55DD25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B25525" w14:textId="4AB16D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CE6765" w14:paraId="60EFC8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EDF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166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ED0E8E4" w14:textId="4D0BF9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F832B52" w14:textId="0727E6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1E757" w14:textId="3188F7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4ECDE" w14:textId="3F2FB0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E6765" w14:paraId="01E73C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EBDF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86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A564794" w14:textId="73DBC5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B04E88F" w14:textId="132686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A9016" w14:textId="737243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56898A" w14:textId="0A092F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CE6765" w14:paraId="6F35F27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71B5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561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B08DA4" w14:textId="797727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B36ABE3" w14:textId="77DE39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CFF1A" w14:textId="153D00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367E7" w14:textId="23E92F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CE6765" w14:paraId="63AC823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A31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8E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3C2B4DBB" w14:textId="355F2E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51E2A9" w14:textId="5252CE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16488" w14:textId="56F870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A87E6" w14:textId="26740A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E6765" w14:paraId="3644B9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FF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18B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583281E" w14:textId="750964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23A6F93E" w14:textId="5CF185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7A0B" w14:textId="0A2E6A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ACC84" w14:textId="103FE1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CE6765" w14:paraId="0137905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EDA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FA46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36AFD36" w14:textId="5CC24A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0D1C4" w14:textId="6C3AC4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C1B2D" w14:textId="26B7DA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B786C" w14:textId="24D02A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E6765" w14:paraId="462E56A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A246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3CE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9496739" w14:textId="394F64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3009A523" w14:textId="6D7771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108BA" w14:textId="310362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8BFAF" w14:textId="004185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CE6765" w14:paraId="55F50A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EC90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266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C9185C6" w14:textId="56DBB5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5CCA8" w14:textId="425857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06B2" w14:textId="342975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92C74F" w14:textId="6AC688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CE6765" w14:paraId="3C9E30F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055C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80C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1532686" w14:textId="08B4A5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9B627" w14:textId="019534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DB6FB" w14:textId="26122C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F19998" w14:textId="47DA5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E6765" w14:paraId="7B7A80B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937E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72F117" w14:textId="0FA3126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97B41C" w14:textId="74AB505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E544DA" w14:textId="07BECCC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D8F3F40" w14:textId="72A0C84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CE6765" w14:paraId="516E0E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88B2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E2F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5A8E781" w14:textId="3025C5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BC614E7" w14:textId="4A1217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CE856" w14:textId="5388CA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A2659" w14:textId="1305D0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CE6765" w14:paraId="491CE9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092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840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4CEFBFE1" w14:textId="361C44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24A0F747" w14:textId="702214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B1EC8" w14:textId="49E09E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18BD24" w14:textId="7A5EF1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CE6765" w14:paraId="42769AB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1D0C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47A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6123068" w14:textId="0BA097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7FA99" w14:textId="57A56B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579E1" w14:textId="48CC25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16C5B" w14:textId="562D12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CE6765" w14:paraId="5F6898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9CC5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0F1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00961A0" w14:textId="68DD94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2FF48" w14:textId="54F13E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843EC" w14:textId="35E5FA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29B9D" w14:textId="2062DA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CE6765" w14:paraId="1BC1BE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1FE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45FC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708A3BEA" w14:textId="0EB64C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2960D2" w14:textId="68098C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3FF7B" w14:textId="134CA4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1CC516" w14:textId="138530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CE6765" w14:paraId="5EE5C5D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D517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AE8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5E42977" w14:textId="356B5F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A214" w14:textId="569C55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D006" w14:textId="43B5AF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67290" w14:textId="256BD0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E6765" w14:paraId="580E37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4C16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21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18F17AE4" w14:textId="4CA763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3043182" w14:textId="39D284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EFF0" w14:textId="13AC1F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0AE5F" w14:textId="30D32A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CE6765" w14:paraId="7A8714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F0E9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F20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4D15095" w14:textId="4ADF24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D0D4ADB" w14:textId="4F3F0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8E85" w14:textId="6CC584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171CA" w14:textId="08F73C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CE6765" w14:paraId="244C37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6418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BD16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B8D003B" w14:textId="4ADEF9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4ED10B" w14:textId="415802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66545" w14:textId="1A4722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7CC7A" w14:textId="1354C5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E6765" w14:paraId="2ACDBD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E74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84B2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2477993" w14:textId="0EABBB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7B0FB98A" w14:textId="480947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EBBB" w14:textId="3CF0EF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91D81" w14:textId="251DC3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CE6765" w14:paraId="5B2610E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95CE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0B7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73CB084" w14:textId="5E867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4C6FEC" w14:textId="6DD53B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A4E0" w14:textId="319666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B7EDAE" w14:textId="4F2624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CE6765" w14:paraId="2F4DA1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3BFA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BE0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995EF41" w14:textId="5CCDE7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180876D1" w14:textId="23D388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3007A" w14:textId="649406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605EA" w14:textId="36E2FD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CE6765" w14:paraId="0861D8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2B34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4D1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DC7870E" w14:textId="490DE1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A95293C" w14:textId="4C0D2D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BB418" w14:textId="5AE509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8D9A1" w14:textId="0453B5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CE6765" w14:paraId="064A2A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48BA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EFCB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8118093" w14:textId="162158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E528E" w14:textId="053BD1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F28C" w14:textId="330616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299FC" w14:textId="09C793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CE6765" w14:paraId="457212C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CBFF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9E49BE" w14:textId="029374F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7FC907" w14:textId="2D10C29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4FE491" w14:textId="2A50558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B004C0B" w14:textId="0C4E698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CE6765" w14:paraId="083C3E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6F911"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CDD16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FE80AAD" w14:textId="124104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03EE852A" w14:textId="7FE010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7488A" w14:textId="2EA1B7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6BD63" w14:textId="7A9D16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CE6765" w14:paraId="297E8F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8568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8D1B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68665F70" w14:textId="700E5E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3A683184" w14:textId="16BE93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06906" w14:textId="438F3B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9DD61" w14:textId="42FB2C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CE6765" w14:paraId="750DDE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ADDF3"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01A8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E977B4A" w14:textId="090DAA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1461BDFF" w14:textId="3D1FE2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299B6" w14:textId="5B1BA8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8F85D4" w14:textId="67A02F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CE6765" w14:paraId="7906ABA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B5503"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C91C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764729E" w14:textId="02CFE3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E03AC" w14:textId="1A3275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FA304" w14:textId="30BE90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DBFE0" w14:textId="193C20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CE6765" w14:paraId="68CDEE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C146"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A761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F55AD12" w14:textId="678877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34DD5F63" w14:textId="6C5CAE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11642" w14:textId="46ADAC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FABC8" w14:textId="59EA7B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CE6765" w14:paraId="7B3922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CC5F"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BF234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8B9B25D" w14:textId="2C27EC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C6384" w14:textId="002EA4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28E9A" w14:textId="4DD6DD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A58702" w14:textId="4C1371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CE6765" w14:paraId="251920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F33F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DA4F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C1EF1A9" w14:textId="20504E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29CF0F" w14:textId="591FDF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7D98" w14:textId="2E7C03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53EF88" w14:textId="6C4E08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CE6765" w14:paraId="5922FB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0185B"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833E1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9F2BD53" w14:textId="14D630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5C403" w14:textId="4AFCAF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7D09" w14:textId="0782E9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282DB" w14:textId="05BAED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CE6765" w14:paraId="26AFB0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465C8"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9173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A0FEC18" w14:textId="1082D6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7FE147A8" w14:textId="369CF3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6EA4D" w14:textId="4BA7C9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73F99" w14:textId="42C8C0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CE6765" w14:paraId="610E56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7246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0CBD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1CD5898" w14:textId="57FB9D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7DCC9B4D" w14:textId="2F9AB2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E23E" w14:textId="18B1CB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A3560" w14:textId="06DD8F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CE6765" w14:paraId="5CC3BD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B8A0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A831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663AF59" w14:textId="29ED7B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94AA055" w14:textId="46530B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59CCC" w14:textId="2C239F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CEF42" w14:textId="49B1FB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CE6765" w14:paraId="408310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D27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24D1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25399D" w14:textId="14EE3F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FFAF9" w14:textId="222689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C1279" w14:textId="18A264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8D9B13" w14:textId="4F5693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E6765" w14:paraId="6337488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BAEF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5322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FA28B0A" w14:textId="09DDED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59BCDC5E" w14:textId="2CB776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EE4E8" w14:textId="0957C7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05B30" w14:textId="55FED2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CE6765" w14:paraId="69D903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577A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CD0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3A8418" w14:textId="2C8809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EA6655" w14:textId="0C8677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4AE03" w14:textId="43EF38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4687C" w14:textId="0B72C9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CE6765" w14:paraId="2A8D0A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30C5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D2E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3CFC7F6" w14:textId="3B61BF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4536FAA3" w14:textId="354268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A29FC" w14:textId="719F40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9A287" w14:textId="4F8166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CE6765" w14:paraId="3ADAB2B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B76C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8666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09CE9DC" w14:textId="2D5F7C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EC48D76" w14:textId="7E05F2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E153" w14:textId="315EA9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817ED" w14:textId="7ACC82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CE6765" w14:paraId="3DB2C1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70B9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9C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900579B" w14:textId="5A1884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D2DC6D4" w14:textId="474FEA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16DB0" w14:textId="48897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9B509" w14:textId="13D202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CE6765" w14:paraId="508184E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AECDE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61DE526" w14:textId="3D1FE2C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43EC8832" w14:textId="66B77F5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431B224" w14:textId="6A82378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18BEFF5" w14:textId="7B7F833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CE6765" w14:paraId="2F8C4C8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3CE1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F96D340" w14:textId="1B2F566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3183E" w14:textId="5D12A12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35BBC4" w14:textId="7BD31B6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577145B6" w14:textId="76C2A8D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CE6765" w14:paraId="07A3A8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0C91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F16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DCBE300" w14:textId="79D501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1D07182" w14:textId="5B27F9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F6F07" w14:textId="667A96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34179" w14:textId="6B28EA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CE6765" w14:paraId="16BC510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CA10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C06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7697718E" w14:textId="0D2D67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AEC46A1" w14:textId="1AD165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E53A6" w14:textId="2B37EB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BD3E1" w14:textId="152DCA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CE6765" w14:paraId="60CCB27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C6D4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915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9381898" w14:textId="4364F6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18144DD2" w14:textId="4E8BAA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A3985" w14:textId="3D3E07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D810D" w14:textId="628922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CE6765" w14:paraId="2F56E81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7DB9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37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8CE538B" w14:textId="10CD84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E67CA2D" w14:textId="4B8CA7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3C92F" w14:textId="2E10CC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9E9AF" w14:textId="32C011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CE6765" w14:paraId="23FC5F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BA0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98C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A2D5086" w14:textId="2849E5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776E21F" w14:textId="30F2BA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6CD9702" w14:textId="463B51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6CFBE" w14:textId="4E57A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CE6765" w14:paraId="58FD29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C36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34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49E78B1" w14:textId="5E57CB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2E891776" w14:textId="776416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5D8B1" w14:textId="5A4AFA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66DB6F" w14:textId="036395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CE6765" w14:paraId="3B7773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085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55D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3664454" w14:textId="1C5357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55581535" w14:textId="0DAEAD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86E2" w14:textId="2FB3C7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D4832" w14:textId="195C2B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CE6765" w14:paraId="1F34B2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4D8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F20C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4DA8209" w14:textId="40F080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DBB6F23" w14:textId="796E6B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3395A" w14:textId="205428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C0EE9" w14:textId="2BE392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CE6765" w14:paraId="561F027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55D8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96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683B426" w14:textId="1BA606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5A301A0" w14:textId="231F9C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23F94" w14:textId="13A1D5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DCC2F" w14:textId="25CC31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CE6765" w14:paraId="205134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3FF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5B6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B9FA494" w14:textId="454CD2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6799E39" w14:textId="6567D4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7F675" w14:textId="071B05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6A2D2" w14:textId="3C8817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CE6765" w14:paraId="08A24F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B910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84D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21F4728" w14:textId="6EDA32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4F9AD56" w14:textId="1052BE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93FC" w14:textId="0CECAF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8F8EC" w14:textId="127C37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CE6765" w14:paraId="642FB7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DCC5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BA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3140111" w14:textId="26E4DF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7179BBF8" w14:textId="784AF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D0E48" w14:textId="3CF948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9BD4A" w14:textId="6D1674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CE6765" w14:paraId="19C338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0C4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7DE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E9FC51D" w14:textId="05B4E9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5259E9F6" w14:textId="779AB2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16918" w14:textId="4FD2BB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998AF" w14:textId="1D69BB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CE6765" w14:paraId="238D0BB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2538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A9C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1C0320E" w14:textId="574134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554D13DC" w14:textId="2B99E7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FB16C" w14:textId="1C09CF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62F2F" w14:textId="20BBA3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CE6765" w14:paraId="22CCE4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67B8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28B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E2D98C6" w14:textId="319107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64AD406" w14:textId="1F0590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4B9D4" w14:textId="3D9A63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9D713" w14:textId="2C05EF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CE6765" w14:paraId="5C3DCC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D5C2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3EF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71BB8E5B" w14:textId="22B001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435127BA" w14:textId="19B6F6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EF5A" w14:textId="762433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40EEF" w14:textId="32B68E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CE6765" w14:paraId="4602D1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774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CDB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885AE8E" w14:textId="0B66D6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2B863D0D" w14:textId="340795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0EFCB" w14:textId="7AC344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5C10F1" w14:textId="22C5DF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CE6765" w14:paraId="3618EA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667C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8F1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E12EBAC" w14:textId="457390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6E7F728" w14:textId="4C0474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92EC" w14:textId="1D4151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E35F7" w14:textId="06A4C8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CE6765" w14:paraId="7BCCF27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A733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B83CC0A" w14:textId="6232C3F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79698" w14:textId="44B5319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98FB8C" w14:textId="11C073C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F6D16C" w14:textId="5B61590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CE6765" w14:paraId="33B809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F0EC9"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66EE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8CC97FA" w14:textId="4E49E8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BEF56C7" w14:textId="2E0E6D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109C1" w14:textId="1BFADF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F3FF572" w14:textId="1984CB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CE6765" w14:paraId="578451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E93D5"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A282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233F8FF" w14:textId="7E462D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4EE446BF" w14:textId="44993F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AEDD2" w14:textId="166A70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2625C" w14:textId="0CB60A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CE6765" w14:paraId="09F7F5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2A19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D73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5859D78" w14:textId="3E96C5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1F6CA80" w14:textId="6F1085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37C66" w14:textId="157291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81E1D" w14:textId="2F0A07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CE6765" w14:paraId="2307E0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C82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1E0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1C44801" w14:textId="460060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620AFFF7" w14:textId="20F792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A8A03" w14:textId="534E05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D796B" w14:textId="1665E2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CE6765" w14:paraId="2E7A7AE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A447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32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6F368A9" w14:textId="2EE5D5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230314B5" w14:textId="461543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E1A27" w14:textId="7FD94C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E1F11" w14:textId="6DD15E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CE6765" w14:paraId="577FF2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AFF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ED24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494FBFB" w14:textId="6862D9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38309" w14:textId="427EF2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A23E" w14:textId="775AFA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B2AA6" w14:textId="3493DF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CE6765" w14:paraId="3B8AC3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7BA7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869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D371527" w14:textId="5CFF29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5335076" w14:textId="0F543E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289CC" w14:textId="3666D7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8D2329" w14:textId="79EB83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CE6765" w14:paraId="58D96A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446C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C63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0903E30" w14:textId="62F56E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8AEA330" w14:textId="0B1FC3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238D" w14:textId="279BA6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BE47D" w14:textId="1B22EE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CE6765" w14:paraId="4C3B5E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58BD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30E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12B4D18" w14:textId="55AF7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53971DA" w14:textId="741EC4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193C3" w14:textId="30BC91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E51F7" w14:textId="005B80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CE6765" w14:paraId="450A5A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527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180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ECC62F" w14:textId="26BA86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5F7BDEAD" w14:textId="3F0472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A7860" w14:textId="1B75EB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8D96F" w14:textId="391AF4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CE6765" w14:paraId="1B0E80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BBAA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517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21949959" w14:textId="33F9FA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CCBBD87" w14:textId="172FF9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2C7DA" w14:textId="734880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9A793" w14:textId="6A4D9E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CE6765" w14:paraId="400A77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F2BF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726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18479CA" w14:textId="19EE71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24107DD" w14:textId="6B051A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755B7" w14:textId="3E3332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042AB" w14:textId="3AA5EB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CE6765" w14:paraId="22E72AB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DF0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A6A3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DD97866" w14:textId="746E9F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AECD8A4" w14:textId="60E178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FE185" w14:textId="03C853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B9244" w14:textId="7B1514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CE6765" w14:paraId="154A278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EC3E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8DBCA5" w14:textId="1616760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4F8AF655" w14:textId="00313A8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90667" w14:textId="3C2EE24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1769FE" w14:textId="36D8119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CE6765" w14:paraId="43BC33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BB30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0ABF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0835145" w14:textId="4E6553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8D192D0" w14:textId="213227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A3218" w14:textId="7235A8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B609835" w14:textId="0C319A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CE6765" w14:paraId="4390D2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20E7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D6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A20DD0A" w14:textId="67A5CC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59CCC0D1" w14:textId="349D85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DF941" w14:textId="07EF4E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FF898" w14:textId="223ED8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CE6765" w14:paraId="693FA9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5B0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7F4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FC89E82" w14:textId="7CEBF3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E75BA77" w14:textId="6494BE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F4DE2" w14:textId="697673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BAB19" w14:textId="26FACA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CE6765" w14:paraId="3AFB5FC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F23A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688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07F1BAB" w14:textId="46E08D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37555D6B" w14:textId="17150A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D93BB" w14:textId="0DA30E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49602D" w14:textId="766CC4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CE6765" w14:paraId="034A44D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5854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6823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F5DF270" w14:textId="0A18BD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222A7BBF" w14:textId="013F14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A05AF" w14:textId="726038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8E65D" w14:textId="00271A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CE6765" w14:paraId="48DDED8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EE74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AA6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82365D5" w14:textId="7F5FEB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1068702" w14:textId="194BE7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5F71E" w14:textId="7BF642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63E39" w14:textId="331723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CE6765" w14:paraId="3BF8A3D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EC95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F9C6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710B873" w14:textId="728D34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2780C5C2" w14:textId="5B526D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F5CE0" w14:textId="2062F8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AB619" w14:textId="0827A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CE6765" w14:paraId="032CCE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14E6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8EE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C714A81" w14:textId="3A97D4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1441248" w14:textId="2FC191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DF859" w14:textId="1E5270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D3DE9" w14:textId="3207B0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CE6765" w14:paraId="7CF758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448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796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984DB29" w14:textId="156CD0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8D8730F" w14:textId="41CE07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2E503" w14:textId="5FBCF9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D86067" w14:textId="75DA4D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CE6765" w14:paraId="1C9D5DA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B29D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031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5F5487E" w14:textId="13F4B4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DEAC318" w14:textId="6BA66B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B47D6" w14:textId="0F76B4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FA799" w14:textId="26E92E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CE6765" w14:paraId="1333C8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F2EB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8B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4160F8B" w14:textId="7C37FE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D5F23A8" w14:textId="4AA91E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7CDE7" w14:textId="26F717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30A02" w14:textId="0E2595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CE6765" w14:paraId="699460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345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F13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6646E6F" w14:textId="238732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5ED6414" w14:textId="5C3668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1F3E" w14:textId="72D268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2C6E67" w14:textId="51C509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CE6765" w14:paraId="50E14DA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F3F9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85B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15A3176" w14:textId="10F821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C28430D" w14:textId="63D596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112A1" w14:textId="6A60D8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47A36" w14:textId="378288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CE6765" w14:paraId="6068FD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C9F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05B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2B86FA81" w14:textId="070E0F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7444EE58" w14:textId="54AC96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88AC0" w14:textId="4EEDD3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6FA711" w14:textId="6A9C0A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CE6765" w14:paraId="37B428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A9A2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813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06B4B5A" w14:textId="227FFC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F368CEB" w14:textId="67A1BB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8E950" w14:textId="13E3AF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AB8905" w14:textId="0AC3FB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CE6765" w14:paraId="5C5E092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382D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C6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A1A4144" w14:textId="4408DD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3C46B93A" w14:textId="33DE96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CB2A7" w14:textId="0F58BF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E5635" w14:textId="400302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CE6765" w14:paraId="62A7D90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29D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6B9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01E447" w14:textId="765CD4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D9F61AB" w14:textId="342364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A9EB" w14:textId="121D97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EDA38B" w14:textId="7D2842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CE6765" w14:paraId="1C70C0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E7B1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645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F9E8506" w14:textId="5730D9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F622B64" w14:textId="5C4635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90F7" w14:textId="1D8C8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13451" w14:textId="4A6B7D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CE6765" w14:paraId="269946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558A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761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A5BF81A" w14:textId="083DE1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549E2BF" w14:textId="28D221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8CA968" w14:textId="659397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BC389" w14:textId="7CCDB2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CE6765" w14:paraId="17ABFA8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91A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A2C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9E90D60" w14:textId="426A5F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CB2F989" w14:textId="75B5E3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BD88F" w14:textId="347DC8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FACFA" w14:textId="3494F5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CE6765" w14:paraId="213E435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671F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07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06D68E2" w14:textId="3672E3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305D91B3" w14:textId="7C6B5B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B5393" w14:textId="2CCCBA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1F630" w14:textId="444770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CE6765" w14:paraId="05FD15B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1BE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A53F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3533B76" w14:textId="68418A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B1D01E6" w14:textId="5E4D21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E9AD6" w14:textId="6C262B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6EC1F" w14:textId="3A0091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CE6765" w14:paraId="6464FB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6C6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FBE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4AF95DED" w14:textId="254A1B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B9537CB" w14:textId="60A467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A59C4" w14:textId="32E2D6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260B7" w14:textId="2FAAAC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CE6765" w14:paraId="11ADB78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0F2A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A0F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4F3B86F" w14:textId="3E9A35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44F76ACB" w14:textId="6FEDA4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8B9F2" w14:textId="0EEEEA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926EB3" w14:textId="1AF0D7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CE6765" w14:paraId="4C577A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74CA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37D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F51E7" w14:textId="55CB3F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BC5C9C9" w14:textId="63F6AE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AE6B4" w14:textId="1AB10C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17A8E" w14:textId="40DD77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CE6765" w14:paraId="09ED1A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F423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1E4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79FC797" w14:textId="5A7CB3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7B8A300" w14:textId="18EBE6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2B37" w14:textId="5B89C8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50AC41" w14:textId="0F19E3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CE6765" w14:paraId="04E65D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2CF2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B1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0716F1D" w14:textId="233C8B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AC0939B" w14:textId="75E6F4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ACFA" w14:textId="25FEC6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7BC7A" w14:textId="2F1C55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CE6765" w14:paraId="5D502E6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AAA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F97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944ABF8" w14:textId="3232F1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A8615AC" w14:textId="1C86A8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A3364" w14:textId="6212A5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9236E1" w14:textId="3B5CE6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CE6765" w14:paraId="0D37F1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0148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F8D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020C63F" w14:textId="0ACECC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4623C9F" w14:textId="03C1A3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8285" w14:textId="0C8868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7EB3A" w14:textId="5567DB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CE6765" w14:paraId="3FA331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33B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4A8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85ABA71" w14:textId="6BC518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BAF5AAB" w14:textId="785D2F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60EE4" w14:textId="7929EC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60038" w14:textId="26DFF4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CE6765" w14:paraId="70C39F7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CC43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0FD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038F67C" w14:textId="05D988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4549943" w14:textId="4C8CC7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86B3E" w14:textId="5A5625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711D2" w14:textId="1A7426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CE6765" w14:paraId="35A39BF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AAED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34B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894209B" w14:textId="4C3122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05B38925" w14:textId="77BCAA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0F1B5" w14:textId="4B5B8E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659F78" w14:textId="4EEFA1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CE6765" w14:paraId="02C6AEE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2C5E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F9F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3F5A74D" w14:textId="4F729C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21FF4AA" w14:textId="292DF6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9E05F" w14:textId="72C377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16259" w14:textId="0FC82F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CE6765" w14:paraId="473D9D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07AB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135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3C39BA8" w14:textId="25D3BD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2374E99" w14:textId="024E82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F4A3A" w14:textId="624854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5F7CA6" w14:textId="3D49B2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CE6765" w14:paraId="128CC3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2F1D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53A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7F566F9F" w14:textId="69EF3D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2051056" w14:textId="5C14CE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08A8A" w14:textId="64398E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F74B3" w14:textId="11DEE3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CE6765" w14:paraId="5DAD87C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4BE1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E55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63B1AA0" w14:textId="4CE4FD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4795A0C" w14:textId="4FF410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043BE" w14:textId="49DC72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B3B181" w14:textId="7086B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CE6765" w14:paraId="75339F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E453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329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B8FB6C3" w14:textId="2BB608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3632B0F" w14:textId="17C372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7BE95" w14:textId="34F047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735B1" w14:textId="58BBB8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CE6765" w14:paraId="74CC58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5F61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34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B61DDA7" w14:textId="1F0457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34813473" w14:textId="549C31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5DF04" w14:textId="2F5A96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981FB" w14:textId="21A38C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CE6765" w14:paraId="57E63DE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553B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1902C5" w14:textId="3F861FF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8C2C5D" w14:textId="021D5BE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8EBBBC" w14:textId="2234D30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C4EDDF" w14:textId="02986B9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CE6765" w14:paraId="6858A15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2BCF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8109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02262C7" w14:textId="03C9E5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2343CEA" w14:textId="1F51E4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1C7EF" w14:textId="1F0B0B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FD705" w14:textId="1719C8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CE6765" w14:paraId="5F2A91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1C41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BB4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209B2E92" w14:textId="08A086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C5656A6" w14:textId="3EA3D7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726AD" w14:textId="3ADFBF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384CE" w14:textId="6686C6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CE6765" w14:paraId="2DA179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8A3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638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6812829" w14:textId="28C4E0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3EE73C8" w14:textId="68C3FE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6CB0" w14:textId="6BD0E9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27C25" w14:textId="5AC1F0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CE6765" w14:paraId="193E0B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119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A1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17C10988" w14:textId="68B2C2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75948" w14:textId="140C1D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05CF" w14:textId="00F32D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0AA32" w14:textId="74A5E3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CE6765" w14:paraId="232BE58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7E34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60B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0666E3B" w14:textId="2CB17C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49FA361" w14:textId="46A634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B80D3" w14:textId="2C8E00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A0E86" w14:textId="6303F3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CE6765" w14:paraId="2855C94A"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0298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160B91" w14:textId="0C577EA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C68642" w14:textId="43AA08A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193785" w14:textId="5A7468A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739CDF" w14:textId="2D7642A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CE6765" w14:paraId="0AEA1A6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7F12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B4A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5C04D18" w14:textId="36D106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D5A705B" w14:textId="2CC434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51659" w14:textId="558A55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870C27" w14:textId="7EAB36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CE6765" w14:paraId="3CF73D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28A8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912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39C0C5F" w14:textId="7123C9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4934B3C" w14:textId="1B257C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A3BE1" w14:textId="74A887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7DC9C" w14:textId="342EF0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CE6765" w14:paraId="7FE8695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D08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F5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2057EEB" w14:textId="13CC41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7E2C90D" w14:textId="18D731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7BCBB" w14:textId="7BB7BC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036F0" w14:textId="7E8E2B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CE6765" w14:paraId="7CE9B8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BB0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D74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897CF11" w14:textId="718141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2EFA828" w14:textId="2E5F71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2A600" w14:textId="1F6A73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732EE" w14:textId="19471D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CE6765" w14:paraId="2E7114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D3FC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555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63840715" w14:textId="15E6FE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5B10AFA2" w14:textId="215898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EAF1F" w14:textId="128445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106DC" w14:textId="7A720B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CE6765" w14:paraId="5C9871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E9B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DE7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97E5A94" w14:textId="410855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F659B1C" w14:textId="26A2C4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C559F" w14:textId="7D7DFA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D5D12" w14:textId="2619FB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CE6765" w14:paraId="29511B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7CC2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1E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5600369" w14:textId="3FB63B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F6FA0B3" w14:textId="2E7015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4A66E" w14:textId="6849A8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194AA" w14:textId="3C71E8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CE6765" w14:paraId="6F5F6D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F3E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D4DA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3FE89386" w14:textId="1F8A5A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8705AB0" w14:textId="65F5A9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F810" w14:textId="56863F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06DC1" w14:textId="5EADDE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CE6765" w14:paraId="2EB29A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CAFB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D5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AF83CE5" w14:textId="797433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044D803" w14:textId="4E5B12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FB51F" w14:textId="690A9D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742B6C" w14:textId="1D23CC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CE6765" w14:paraId="70B1FEA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9E97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54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6DEE814" w14:textId="2BCCA4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07A42F8" w14:textId="39D67A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82019" w14:textId="70559B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45086" w14:textId="2D6A83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CE6765" w14:paraId="32554A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C5B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5681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2B6BCAE" w14:textId="4CCDAA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7712AE3" w14:textId="1663EE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731D7" w14:textId="117BBA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FC3BE" w14:textId="1C2335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CE6765" w14:paraId="681F12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91CA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CC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3F1B737" w14:textId="2A28DB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B0E8436" w14:textId="169FF9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2CD2D" w14:textId="0227D2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63515" w14:textId="2C5BF8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CE6765" w14:paraId="3981F48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89D3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8322A9" w14:textId="6AF0204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D5A0A3" w14:textId="0E9E085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804EA1" w14:textId="2463250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8553FEB" w14:textId="55CAEBD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CE6765" w14:paraId="3450C22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8E0CC5"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98CD0D5" w14:textId="1665E6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A347177" w14:textId="17BCB3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C643" w14:textId="37224E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E4FBE9F" w14:textId="359783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CE6765" w14:paraId="64DC7A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938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C81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7D3D4F2" w14:textId="725E32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49D1B03" w14:textId="45C97C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2066D" w14:textId="799AEF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D5040" w14:textId="5858AD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CE6765" w14:paraId="21AB0B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5CD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6B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A919631" w14:textId="700988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E3BB629" w14:textId="43A3D2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80CFF" w14:textId="1D690F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78520" w14:textId="6E7D34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CE6765" w14:paraId="42AA40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E0B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2BC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29DBCB2" w14:textId="287B3B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85CF62B" w14:textId="4EA210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CB2FB" w14:textId="5DBD46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AF51D" w14:textId="2DCF72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CE6765" w14:paraId="5CFE6B4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901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BC6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39BF9A3" w14:textId="209949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31C4B769" w14:textId="23B52B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CFEC6" w14:textId="20E89E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86E4A6" w14:textId="4D0334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CE6765" w14:paraId="0D42FBF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74F4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21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D143C09" w14:textId="6B966B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3C500B53" w14:textId="2A73B0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CF31E9" w14:textId="5AE2B5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AB1C7" w14:textId="493760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CE6765" w14:paraId="42A3C6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99A1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9FA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577890F8" w14:textId="123CCE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75E597A" w14:textId="67A6BC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9B7FEE" w14:textId="448A93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78270" w14:textId="17BB0F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CE6765" w14:paraId="0C4C23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A3F2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4845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B65F603" w14:textId="38624A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19BCD52" w14:textId="0F7760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20A2ED" w14:textId="497DC0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7134C" w14:textId="3FAD68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CE6765" w14:paraId="38D47F3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B63C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A0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38F2632" w14:textId="19B170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5B930F1" w14:textId="43D6A7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77328" w14:textId="5326F4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984B3" w14:textId="6B499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CE6765" w14:paraId="778797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1906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D08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62324E5" w14:textId="798FB1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4D4B3943" w14:textId="51B49C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9E09189" w14:textId="0E407F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C1894" w14:textId="4CC52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CE6765" w14:paraId="56B8C7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E34D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D0F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552A3DF" w14:textId="10B8C8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E65A1C3" w14:textId="3383F7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AA81" w14:textId="3B8649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8E9A9" w14:textId="389393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CE6765" w14:paraId="1FF9B0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F8C7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D1C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EAA28F8" w14:textId="035236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0F26A72" w14:textId="68FB03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EEA3B4D" w14:textId="09EA66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1F967" w14:textId="5C2CAC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CE6765" w14:paraId="1EA5E9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853F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9E5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F0C9CC6" w14:textId="0889BF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71E70735" w14:textId="40CFEA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6DB2" w14:textId="305530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91FCE" w14:textId="41F00B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CE6765" w14:paraId="7C08B7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92DB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BE1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2674B7D" w14:textId="476170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FC7E70D" w14:textId="44FC81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7EC9D" w14:textId="6A11A6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D057F" w14:textId="0E910C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CE6765" w14:paraId="51FBC72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8B0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1CC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9603A2C" w14:textId="35A19C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BA48FD0" w14:textId="7B2916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F2A1" w14:textId="36EB70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2030C" w14:textId="438FAC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CE6765" w14:paraId="450F42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46E0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CC4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7967091" w14:textId="5B0D6B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1692E6A" w14:textId="31A46F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66AC7" w14:textId="310ED1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DB3F11" w14:textId="2652CF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CE6765" w14:paraId="139C7CF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825AD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4E48017" w14:textId="11195C8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492,57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6D12C7FF" w14:textId="54C3857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48F7315" w14:textId="3B78387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E3EA068" w14:textId="506E455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184,326.67 </w:t>
            </w:r>
          </w:p>
        </w:tc>
      </w:tr>
      <w:tr w:rsidR="00CE6765" w14:paraId="653A585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2D8A2"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EDB4F0" w14:textId="1D57297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4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33F38" w14:textId="52D48CB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DD0DA0" w14:textId="32C62B1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609B81" w14:textId="300C0F2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57,617.82 </w:t>
            </w:r>
          </w:p>
        </w:tc>
      </w:tr>
      <w:tr w:rsidR="00CE6765" w14:paraId="12F8F88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AD4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BB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021FAF0" w14:textId="5B4C7F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48D85" w14:textId="07D139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1A56" w14:textId="525F84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D01BF" w14:textId="5F0448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E6765" w14:paraId="6A24BC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3C5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04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CBC37AD" w14:textId="312B9A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B0B8EB" w14:textId="6408AE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2FDBD" w14:textId="757338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D2AED" w14:textId="307720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E6765" w14:paraId="148671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71B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58A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59CB1D2" w14:textId="32E81B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5EC351" w14:textId="585C7B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77E833" w14:textId="71AF27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13A3FA" w14:textId="64EDED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040.00 </w:t>
            </w:r>
          </w:p>
        </w:tc>
      </w:tr>
      <w:tr w:rsidR="00CE6765" w14:paraId="7BF7D06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D6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FBE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5A6ED12" w14:textId="7FD7D9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FE1ABF8" w14:textId="64B89C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F8F4087" w14:textId="762E68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B6969" w14:textId="612A16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CE6765" w14:paraId="341A4F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342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0B5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90E5C96" w14:textId="3F2EC0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702D5D5" w14:textId="318277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2496E" w14:textId="38E72B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58073C" w14:textId="182341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CE6765" w14:paraId="27FE7CF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F9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171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BC94CF4" w14:textId="2EE587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1499EC2F" w14:textId="292811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67BBF" w14:textId="738555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C642D3" w14:textId="0EC9AC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CE6765" w14:paraId="0EFD6ED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D8B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60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B2DC472" w14:textId="316BFC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6413A" w14:textId="62A461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112A2" w14:textId="3FBE04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848C0D" w14:textId="506C30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CE6765" w14:paraId="6E9D52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3119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5B62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FF8CA49" w14:textId="6BBCBC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51222" w14:textId="6E8F6A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5845B" w14:textId="2CDF1D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38760" w14:textId="3537E1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CE6765" w14:paraId="56A063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016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1C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6BF470A" w14:textId="273A03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533C2" w14:textId="335F38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F6D3E" w14:textId="1D4BAD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EE693" w14:textId="1A5EA2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CE6765" w14:paraId="259FBF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243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94F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D3857C6" w14:textId="3E4DB6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C262A" w14:textId="197CAC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0EE01" w14:textId="7D9BAD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D7608D" w14:textId="67293F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CE6765" w14:paraId="3F1D66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335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A00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19B79997" w14:textId="755EFD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BEB0E" w14:textId="7A472A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5094" w14:textId="62B00A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10519" w14:textId="1D5744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CE6765" w14:paraId="6107A9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59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367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6182519" w14:textId="1D9839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4754159D" w14:textId="512D7E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DF73B" w14:textId="3B6E36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92926A" w14:textId="11B058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CE6765" w14:paraId="6627AAE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C82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D80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5FB14BD" w14:textId="546FBE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57810F" w14:textId="57CF06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EF398" w14:textId="4756F1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D3CB35" w14:textId="7B749C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CE6765" w14:paraId="3F9DC5B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93C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DD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F2EE6E1" w14:textId="571AC5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555C2FE9" w14:textId="4E5491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E63E" w14:textId="04B881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BC83E" w14:textId="3C134D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CE6765" w14:paraId="4271FE4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608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2DA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309FF60" w14:textId="1B4A11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3196B1C9" w14:textId="4CD918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F306E" w14:textId="04BD1B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1D696" w14:textId="1DA2BF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CE6765" w14:paraId="340AE1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BB3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1D7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4E508EB" w14:textId="2E876D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41940234" w14:textId="09823E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54EC5" w14:textId="54B60A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4BB927" w14:textId="2AD33A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CE6765" w14:paraId="0230F88F"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C721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700B0C5" w14:textId="6345C3E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63,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A510F" w14:textId="793CB3A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54579B" w14:textId="7FB5543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B1C721" w14:textId="0C276AB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38,693.71 </w:t>
            </w:r>
          </w:p>
        </w:tc>
      </w:tr>
      <w:tr w:rsidR="00CE6765" w14:paraId="0D742A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48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6E1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745D2D3" w14:textId="113D3B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5CB5D512" w14:textId="5D0192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C0D5F" w14:textId="4BD0C6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9DCB0" w14:textId="27B6ED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CE6765" w14:paraId="74A834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96D1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A5C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7298CDC" w14:textId="08D4C5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D88BF" w14:textId="78EAF2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E367" w14:textId="04D410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779BFE" w14:textId="47753B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CE6765" w14:paraId="48E902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907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5EA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29E83EF" w14:textId="6705D2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6383527" w14:textId="547EE7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BDE07" w14:textId="5DF0CB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61899C" w14:textId="10D489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CE6765" w14:paraId="655A91D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0D1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FF2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774380D" w14:textId="6DE318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40973858" w14:textId="37C686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957EC" w14:textId="4F79F5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EA4F0" w14:textId="5E8F6A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CE6765" w14:paraId="03BA50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981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B44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B2D6FE2" w14:textId="1F7D8C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092A0147" w14:textId="1A50A4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C1E8" w14:textId="54268C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3EB533" w14:textId="1C6628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CE6765" w14:paraId="7AC31A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1AD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75B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F9215DA" w14:textId="68F883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5D4F18" w14:textId="461623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03225" w14:textId="117699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809AE4" w14:textId="5AF7FB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CE6765" w14:paraId="2210C3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751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D77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551A6AD" w14:textId="788259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7873FD28" w14:textId="38BD33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3DE38" w14:textId="22C375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0D965" w14:textId="018A79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CE6765" w14:paraId="7767AB1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D8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64B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7F45CEF" w14:textId="75E249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49E15FE" w14:textId="454392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E6A98" w14:textId="731616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0C2157" w14:textId="06D0A9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CE6765" w14:paraId="6A32C3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BA3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F6E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C4A5D32" w14:textId="3E9F76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4BE63ED3" w14:textId="366751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01A3" w14:textId="23D00F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CB403" w14:textId="046B6E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CE6765" w14:paraId="54A8B3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7CC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F01B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44B11BA" w14:textId="2ABE1E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3C909" w14:textId="37ED73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9744E84" w14:textId="432EC5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4D554" w14:textId="199C08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CE6765" w14:paraId="69D3F8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B4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8D4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2E24AB1" w14:textId="29BA5C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836F9" w14:textId="39D89F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1E404" w14:textId="72DC04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56D6E" w14:textId="0EBE77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CE6765" w14:paraId="72C623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70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98F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01550A3" w14:textId="629A47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7CC36117" w14:textId="72871B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0B480" w14:textId="681F39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98A28" w14:textId="01BB38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CE6765" w14:paraId="765842A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B58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34B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161318D" w14:textId="0AE8DA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8B6BBC6" w14:textId="746D44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E74B3" w14:textId="6F543E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F9B5E" w14:textId="7D0855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CE6765" w14:paraId="6962D19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1B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C0F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F415858" w14:textId="0CC736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E72960" w14:textId="5B2D51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AEFAA" w14:textId="75D463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9118B" w14:textId="77F863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CE6765" w14:paraId="53C5E5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94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97B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397F9EC" w14:textId="1B5F45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385B9BF1" w14:textId="7A2EED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7A31C9" w14:textId="16A0F5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4BF91" w14:textId="415F15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CE6765" w14:paraId="0CCD783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093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2A7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95EB050" w14:textId="50BC85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EBD8A" w14:textId="1C639F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A0DC1" w14:textId="5D032C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E8EEA" w14:textId="5DAFD5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CE6765" w14:paraId="4A5058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A45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45A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66D4086" w14:textId="48557C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8510F80" w14:textId="677B98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6B87" w14:textId="1C83E3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60590" w14:textId="397B8C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CE6765" w14:paraId="4205AD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681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37E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D16E34A" w14:textId="6372BB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21A6326" w14:textId="257278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A9DC5" w14:textId="6AC617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356CD" w14:textId="5A21E1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CE6765" w14:paraId="2B38693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B1A3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C59E5FB" w14:textId="4560D33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84,6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2FD8AFF7" w14:textId="32CE761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26E37225" w14:textId="39AB697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E9EBFFE" w14:textId="4AA7782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38,252.56 </w:t>
            </w:r>
          </w:p>
        </w:tc>
      </w:tr>
      <w:tr w:rsidR="00CE6765" w14:paraId="664692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912D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55E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6C2B4FC" w14:textId="43877F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6A60A3A" w14:textId="537C2E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33561" w14:textId="7B3CEC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389B5" w14:textId="38116B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CE6765" w14:paraId="037DDC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D8B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CC8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B292D24" w14:textId="266543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5B58C74" w14:textId="5359FD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A17D5" w14:textId="655966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10A1E" w14:textId="008764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CE6765" w14:paraId="062A79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42B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630E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7ADF691" w14:textId="06595B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D8CF74" w14:textId="17F2C9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B4027" w14:textId="5B40CF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F8D5B0" w14:textId="34B79A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CE6765" w14:paraId="369FA8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BAF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318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1B2AED9" w14:textId="791317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AAE4D" w14:textId="0E284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D6FEE" w14:textId="2A3E3A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BBA87" w14:textId="710E8D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E6765" w14:paraId="4EB551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89B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4A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49C01DF" w14:textId="19E206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70007737" w14:textId="208980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A6374" w14:textId="6815EF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F63754" w14:textId="445CE6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CE6765" w14:paraId="507FFC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EE0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B7E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327B604" w14:textId="0D4D20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57EA407" w14:textId="10AAD7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75B96" w14:textId="731539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1686E" w14:textId="68AD6E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CE6765" w14:paraId="47B0D2E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6C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2E2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D76CF2E" w14:textId="062142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1F71C55" w14:textId="5138CB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D634" w14:textId="4EC5ED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43CE3" w14:textId="521BFC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CE6765" w14:paraId="4B41144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83DF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EEA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1CFB6EA" w14:textId="0D1F50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90494" w14:textId="193A2A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165E0" w14:textId="1FF831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E207C" w14:textId="41BB40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CE6765" w14:paraId="413811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E2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19C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8A36CA1" w14:textId="304084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B5D98" w14:textId="206D4C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596C" w14:textId="7EADDA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D6FD5" w14:textId="6373F3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CE6765" w14:paraId="64251E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478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E2A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04F23A9" w14:textId="37E97C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7F16C" w14:textId="7DCB22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58CC8" w14:textId="4BFAF7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46B89C" w14:textId="69873A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CE6765" w14:paraId="0CF299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28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007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EB5DA17" w14:textId="38A41C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C5D27" w14:textId="6D1B24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B0E6EDE" w14:textId="372453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02259" w14:textId="769AC3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20,002.08 </w:t>
            </w:r>
          </w:p>
        </w:tc>
      </w:tr>
      <w:tr w:rsidR="00CE6765" w14:paraId="08BDEF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71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3F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8BEF704" w14:textId="5B8DE6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117126B" w14:textId="33DE76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A7508" w14:textId="69DD68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D86597" w14:textId="057316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CE6765" w14:paraId="005C77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525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57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27E2F0A" w14:textId="505C7F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DDF4B22" w14:textId="5EF5FE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2092E" w14:textId="4CDA87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6FB88" w14:textId="507D77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CE6765" w14:paraId="631649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A2D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7EF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291F9CA" w14:textId="75C7E3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89A98" w14:textId="6DF904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F7563" w14:textId="60CA1C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072B56" w14:textId="207828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CE6765" w14:paraId="09B2FE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C2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940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B89EF2" w14:textId="6AC4E2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45B6578C" w14:textId="5CEF97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97815" w14:textId="4DC564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90AFBF" w14:textId="602387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CE6765" w14:paraId="5A21CA5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7F6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9DC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52E236C" w14:textId="6E7D36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1D427" w14:textId="4419BF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4C7EA" w14:textId="0A6000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63D7E" w14:textId="406D7B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CE6765" w14:paraId="3D46494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3A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0C5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736637F" w14:textId="47704A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C93D35B" w14:textId="20BCB6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02A31" w14:textId="34992A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F755E" w14:textId="5E4DB8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CE6765" w14:paraId="3AA183F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5F02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9D2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95C0D13" w14:textId="4766F5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c>
          <w:tcPr>
            <w:tcW w:w="675" w:type="pct"/>
            <w:tcBorders>
              <w:top w:val="nil"/>
              <w:left w:val="nil"/>
              <w:bottom w:val="single" w:sz="4" w:space="0" w:color="000000"/>
              <w:right w:val="single" w:sz="4" w:space="0" w:color="000000"/>
            </w:tcBorders>
            <w:shd w:val="clear" w:color="auto" w:fill="auto"/>
            <w:noWrap/>
            <w:vAlign w:val="bottom"/>
            <w:hideMark/>
          </w:tcPr>
          <w:p w14:paraId="1B6E76AF" w14:textId="0DF7AA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D6D0" w14:textId="287970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CCF17" w14:textId="184B17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r>
      <w:tr w:rsidR="00CE6765" w14:paraId="4F1B1E0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16A8F"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B71CE23" w14:textId="2A71941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7FDD48E" w14:textId="5C0AB89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D01C22" w14:textId="3A26B85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DD4284D" w14:textId="2FDCB12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r>
      <w:tr w:rsidR="00CE6765" w14:paraId="4F52586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45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C45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65EA869" w14:textId="37C1C4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86F7D04" w14:textId="5B0710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D71E" w14:textId="56684C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8A3D7" w14:textId="5744E6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CE6765" w14:paraId="61CFFD6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562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1B25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AA44219" w14:textId="2ED454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A888849" w14:textId="7A7926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10BC6" w14:textId="4DCE68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D67B3" w14:textId="28207A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CE6765" w14:paraId="2228D0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9D5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2A5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181387CC" w14:textId="651FF7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404D68F0" w14:textId="31C656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F9221" w14:textId="04886D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5FF1C" w14:textId="0D5661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CE6765" w14:paraId="084BD35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69D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45C1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FEC363" w14:textId="21524C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289A9AA9" w14:textId="1EB643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C1C3C" w14:textId="0A6498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417A5" w14:textId="648C3E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CE6765" w14:paraId="127141F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2F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4B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9F27B4B" w14:textId="3FED06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7670CEEC" w14:textId="744926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3C67" w14:textId="3B0B6D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D213F" w14:textId="2BD439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CE6765" w14:paraId="67D4C76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C263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D525654" w14:textId="252B929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25,4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0AC6D2A0" w14:textId="657A294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8AEC37" w14:textId="31DF0E1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94B446" w14:textId="7E87E3F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75,422.21 </w:t>
            </w:r>
          </w:p>
        </w:tc>
      </w:tr>
      <w:tr w:rsidR="00CE6765" w14:paraId="339942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2C2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789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3BCC8CCC" w14:textId="2CB7B4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23ECF" w14:textId="1E73B7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056BA" w14:textId="3EAA92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BBFB01" w14:textId="4754CF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E6765" w14:paraId="39F0EB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D2E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D22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31CEC22" w14:textId="657BE8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c>
          <w:tcPr>
            <w:tcW w:w="675" w:type="pct"/>
            <w:tcBorders>
              <w:top w:val="nil"/>
              <w:left w:val="nil"/>
              <w:bottom w:val="single" w:sz="4" w:space="0" w:color="000000"/>
              <w:right w:val="single" w:sz="4" w:space="0" w:color="000000"/>
            </w:tcBorders>
            <w:shd w:val="clear" w:color="auto" w:fill="auto"/>
            <w:noWrap/>
            <w:vAlign w:val="bottom"/>
            <w:hideMark/>
          </w:tcPr>
          <w:p w14:paraId="779BA8B8" w14:textId="4B2F9A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488EA" w14:textId="02E10C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54C68" w14:textId="319D12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r>
      <w:tr w:rsidR="00CE6765" w14:paraId="10A6C4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C3B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970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0B9E720" w14:textId="25DB83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c>
          <w:tcPr>
            <w:tcW w:w="675" w:type="pct"/>
            <w:tcBorders>
              <w:top w:val="nil"/>
              <w:left w:val="nil"/>
              <w:bottom w:val="single" w:sz="4" w:space="0" w:color="000000"/>
              <w:right w:val="single" w:sz="4" w:space="0" w:color="000000"/>
            </w:tcBorders>
            <w:shd w:val="clear" w:color="auto" w:fill="auto"/>
            <w:noWrap/>
            <w:vAlign w:val="bottom"/>
            <w:hideMark/>
          </w:tcPr>
          <w:p w14:paraId="06E489F3" w14:textId="0049E7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CE228" w14:textId="66D270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CD8D2" w14:textId="3943B3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r>
      <w:tr w:rsidR="00CE6765" w14:paraId="2AB841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4EFB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E5A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B4B866E" w14:textId="347AB0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0FBDC" w14:textId="3B65AE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EEDA" w14:textId="18E5EF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A096C" w14:textId="7E8F23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r>
      <w:tr w:rsidR="00CE6765" w14:paraId="6B0B6A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96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BBB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F28B72C" w14:textId="56AEFE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07DDB0" w14:textId="2288F0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08672" w14:textId="04C7DB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C2B7A2" w14:textId="3EA653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r>
      <w:tr w:rsidR="00CE6765" w14:paraId="4D4FAD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E7B4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CC7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7960998" w14:textId="3CF48F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AF067" w14:textId="3376B8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4D46" w14:textId="25B825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D25691" w14:textId="3D5F1A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CE6765" w14:paraId="5BCE2F0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E42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05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B3A4507" w14:textId="72E60E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76E51A" w14:textId="6477EE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FDBD4" w14:textId="0F35AD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E1357F" w14:textId="2C8F0E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CE6765" w14:paraId="3DCC42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F6D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F2D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4B93AB21" w14:textId="6BB878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8E548" w14:textId="6D4459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E243" w14:textId="3CEDC7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4D56B" w14:textId="131237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CE6765" w14:paraId="25CB1D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910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9B4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4C32AB85" w14:textId="4028FA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AE07C" w14:textId="7A7AEE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2E6B7" w14:textId="295480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9C303" w14:textId="487CEF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E6765" w14:paraId="71EDF8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13E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812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A254D7A" w14:textId="5C6D15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341A3D67" w14:textId="05251E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26A76" w14:textId="218FC9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AB2D18" w14:textId="219599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CE6765" w14:paraId="350304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831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59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DAAF000" w14:textId="056A74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51C62975" w14:textId="376BCE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15847" w14:textId="430B01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46F6B" w14:textId="129131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CE6765" w14:paraId="2D5CEE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2E2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216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D76B255" w14:textId="4023C7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422BF" w14:textId="135D31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5D83F" w14:textId="7C53F2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5C115" w14:textId="1E5E4C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CE6765" w14:paraId="43756C0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6A9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74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49E9C6F" w14:textId="2C68B6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3E41343" w14:textId="2E2710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C3A902" w14:textId="24B249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7B05C" w14:textId="1F9EC8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CE6765" w14:paraId="6370FB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D06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9E4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68A49A9" w14:textId="709F15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8A80B" w14:textId="7A2122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38B0F" w14:textId="7CF5EA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4A88DA" w14:textId="5A1BA8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CE6765" w14:paraId="34A8378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18B8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17B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3A531B1A" w14:textId="1A7EA6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2143812D" w14:textId="28F6F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F4ED3" w14:textId="7B7B37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FC654" w14:textId="7EDB9C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CE6765" w14:paraId="7FA619B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79D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A8D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3C4E258" w14:textId="31C1B2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C2AD9" w14:textId="5CC5CD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4C1B8" w14:textId="7736F6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85F20" w14:textId="4E106D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r>
      <w:tr w:rsidR="00CE6765" w14:paraId="5A08C2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4F3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CED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7A11401" w14:textId="4893B7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9331E" w14:textId="2B6F11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AEE0C" w14:textId="27243C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B2EA2" w14:textId="0213E6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CE6765" w14:paraId="361EAB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19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AB2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22DCE1C" w14:textId="223302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8CF47" w14:textId="71362F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BF17" w14:textId="7FABB7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3CF90" w14:textId="7B6FCB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CE6765" w14:paraId="44C958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495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279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D2B3421" w14:textId="7C2AF1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6D7B9D3E" w14:textId="74710B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C49C3" w14:textId="167854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B68998" w14:textId="436CF1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CE6765" w14:paraId="31AD0AA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9570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D3BE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0EFC61" w14:textId="511A17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c>
          <w:tcPr>
            <w:tcW w:w="675" w:type="pct"/>
            <w:tcBorders>
              <w:top w:val="nil"/>
              <w:left w:val="nil"/>
              <w:bottom w:val="single" w:sz="4" w:space="0" w:color="000000"/>
              <w:right w:val="single" w:sz="4" w:space="0" w:color="000000"/>
            </w:tcBorders>
            <w:shd w:val="clear" w:color="auto" w:fill="auto"/>
            <w:noWrap/>
            <w:vAlign w:val="bottom"/>
            <w:hideMark/>
          </w:tcPr>
          <w:p w14:paraId="37F506AE" w14:textId="54667C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E1B59" w14:textId="4F7CD7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3C12E1" w14:textId="7FC298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r>
      <w:tr w:rsidR="00CE6765" w14:paraId="12CF73E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E2B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DFC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DB797AA" w14:textId="68F194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c>
          <w:tcPr>
            <w:tcW w:w="675" w:type="pct"/>
            <w:tcBorders>
              <w:top w:val="nil"/>
              <w:left w:val="nil"/>
              <w:bottom w:val="single" w:sz="4" w:space="0" w:color="000000"/>
              <w:right w:val="single" w:sz="4" w:space="0" w:color="000000"/>
            </w:tcBorders>
            <w:shd w:val="clear" w:color="auto" w:fill="auto"/>
            <w:noWrap/>
            <w:vAlign w:val="bottom"/>
            <w:hideMark/>
          </w:tcPr>
          <w:p w14:paraId="17423D23" w14:textId="6FB1D0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01C2A" w14:textId="1285B7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556CB" w14:textId="15B259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r>
      <w:tr w:rsidR="00CE6765" w14:paraId="77C515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F1E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628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E5C8327" w14:textId="08B328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E20420A" w14:textId="107684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24F6E" w14:textId="10BE87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DE19E" w14:textId="716181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CE6765" w14:paraId="378352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17A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2B5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7D1BAD1" w14:textId="25FA5C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8CA80" w14:textId="5DAB87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D83E4" w14:textId="76E4FA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9912E" w14:textId="6BA391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CE6765" w14:paraId="5A4347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1C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2001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BE86AA5" w14:textId="781C58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00F69" w14:textId="46AE27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C1653" w14:textId="1665D5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12632" w14:textId="20D104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CE6765" w14:paraId="4DF144A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20C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DA7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4A2458B" w14:textId="70794D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c>
          <w:tcPr>
            <w:tcW w:w="675" w:type="pct"/>
            <w:tcBorders>
              <w:top w:val="nil"/>
              <w:left w:val="nil"/>
              <w:bottom w:val="single" w:sz="4" w:space="0" w:color="000000"/>
              <w:right w:val="single" w:sz="4" w:space="0" w:color="000000"/>
            </w:tcBorders>
            <w:shd w:val="clear" w:color="auto" w:fill="auto"/>
            <w:noWrap/>
            <w:vAlign w:val="bottom"/>
            <w:hideMark/>
          </w:tcPr>
          <w:p w14:paraId="3052948D" w14:textId="7AB4C7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9C1C2" w14:textId="0C412A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2B15D4" w14:textId="002C22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r>
      <w:tr w:rsidR="00CE6765" w14:paraId="75DFFA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37D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3D7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E5B9FDC" w14:textId="73C825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10651B" w14:textId="5B735F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A0C3" w14:textId="3D753D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B3EAB" w14:textId="746D11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CE6765" w14:paraId="3B0216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DFC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949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5562BAA" w14:textId="211967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75D5E302" w14:textId="10BC32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2C428" w14:textId="682DD5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BF2E5" w14:textId="6F076B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CE6765" w14:paraId="38315B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8C3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62C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04B697CD" w14:textId="50811C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BEA50C4" w14:textId="6E8B93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95001" w14:textId="7AB832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EF4C8" w14:textId="6023DA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r>
      <w:tr w:rsidR="00CE6765" w14:paraId="3C9F9B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F45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282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F918C1A" w14:textId="10238D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2DB87D77" w14:textId="6BE735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204AA" w14:textId="17A9EC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69BDB4" w14:textId="6C2954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CE6765" w14:paraId="4944E6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9F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F4E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FAFC4E7" w14:textId="70FB8A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19A00" w14:textId="13692D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DC1CC" w14:textId="091E7D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09A1B" w14:textId="28669A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r>
      <w:tr w:rsidR="00CE6765" w14:paraId="02C354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33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A7E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93E89AA" w14:textId="07DC64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3EB6B" w14:textId="0AE91D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B253D" w14:textId="1772E3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065EF" w14:textId="075E7F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CE6765" w14:paraId="23223C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A7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57E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4582390D" w14:textId="705164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390A0" w14:textId="56026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008FD" w14:textId="5E86E7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5BAF6" w14:textId="286F9A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CE6765" w14:paraId="6D1D28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B1E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B2F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3DA8E6D" w14:textId="36BA1F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5296E3B5" w14:textId="37ACEF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771E" w14:textId="109726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A85DA5" w14:textId="6F444D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CE6765" w14:paraId="56711A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F87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2B0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D936991" w14:textId="2D927F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5E4FA" w14:textId="65E9FE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03B0" w14:textId="7A7451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071F9" w14:textId="00FB5F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CE6765" w14:paraId="387EC26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21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11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15B02A1" w14:textId="1971E9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0B80A8F1" w14:textId="3DEA44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DDFD8" w14:textId="2FBAF8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14773" w14:textId="20B8F8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CE6765" w14:paraId="278A23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573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0DCF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93ACD1E" w14:textId="4E62BD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BF7CE" w14:textId="6D1B7F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E4FA3" w14:textId="252FCA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1E3BA" w14:textId="6A745D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CE6765" w14:paraId="004106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F4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6B17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3126252" w14:textId="379F2C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29997" w14:textId="0CF40E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AF95D" w14:textId="1E7B1B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D57E1" w14:textId="744AB1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r>
      <w:tr w:rsidR="00CE6765" w14:paraId="53522FC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83D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209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7A2610F" w14:textId="596A66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0B7269C6" w14:textId="354221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084EE" w14:textId="650665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87A8D" w14:textId="7B3D95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CE6765" w14:paraId="088752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F43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C23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9EBDA1" w14:textId="3DE25E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DB77C" w14:textId="61E401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DC66" w14:textId="262B58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8126A" w14:textId="1B6A71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CE6765" w14:paraId="607D4B1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FC0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D07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8E48EE3" w14:textId="2DE971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234A83D1" w14:textId="137A0C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FAB3C" w14:textId="1E373F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49137B" w14:textId="0F0D5C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CE6765" w14:paraId="007CC1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C9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E2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52B8DBA" w14:textId="11EDC6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8ED18" w14:textId="3E4BD1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C6101" w14:textId="2D7CB6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20813" w14:textId="31A53E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CE6765" w14:paraId="4B98421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EBA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DCD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19A2EE4" w14:textId="28834E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c>
          <w:tcPr>
            <w:tcW w:w="675" w:type="pct"/>
            <w:tcBorders>
              <w:top w:val="nil"/>
              <w:left w:val="nil"/>
              <w:bottom w:val="single" w:sz="4" w:space="0" w:color="000000"/>
              <w:right w:val="single" w:sz="4" w:space="0" w:color="000000"/>
            </w:tcBorders>
            <w:shd w:val="clear" w:color="auto" w:fill="auto"/>
            <w:noWrap/>
            <w:vAlign w:val="bottom"/>
            <w:hideMark/>
          </w:tcPr>
          <w:p w14:paraId="03059DE6" w14:textId="742EE7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73575" w14:textId="69DE69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1A8620" w14:textId="13C818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r>
      <w:tr w:rsidR="00CE6765" w14:paraId="548916C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B8FEF"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13D8875" w14:textId="407569A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0A8D907" w14:textId="2DAFCC9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9ACA4C" w14:textId="2BB174D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4F76B1" w14:textId="576BF98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r>
      <w:tr w:rsidR="00CE6765" w14:paraId="0D8BD1A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A0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BC2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99317DA" w14:textId="253DA4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6D97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0D09652"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6D23B2B6" w14:textId="56F6B1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CE6765" w14:paraId="2769D3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A08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559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0DFAE0D" w14:textId="214AD8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50250A22" w14:textId="709B84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28A00" w14:textId="6C87ED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4FF0F" w14:textId="0B69B7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CE6765" w14:paraId="6E7427F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8CCF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97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8D9717" w14:textId="5FDAF5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3C06" w14:textId="39FC44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D96E2" w14:textId="3E82D0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23ABC" w14:textId="5B0916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CE6765" w14:paraId="165B965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D4D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39E5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20F0703" w14:textId="7AB2E4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8CE4E4" w14:textId="727571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5E0C2" w14:textId="6FAA46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C5BD4" w14:textId="34E8BE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CE6765" w14:paraId="6961EB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E4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1DB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9B15935" w14:textId="07562E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53B831A0" w14:textId="1B4073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4AC20" w14:textId="37B83B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C4222" w14:textId="71B53B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CE6765" w14:paraId="04CE98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506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C735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514EBC" w14:textId="4E68B8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0A464762" w14:textId="653655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D4036" w14:textId="549514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527A3" w14:textId="38F355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CE6765" w14:paraId="2741BFA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E93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F70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A8FF6C5" w14:textId="1B11FB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FFABDC7" w14:textId="09B277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F6FCF" w14:textId="20951B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811CFC" w14:textId="7EEF51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CE6765" w14:paraId="3C4EB9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1FD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4FC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3A3C82C" w14:textId="665F27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D432F8D" w14:textId="45B6F7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41FE5" w14:textId="75B6E2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86EC7" w14:textId="5CB891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CE6765" w14:paraId="30A401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6FC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C3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783C4EC" w14:textId="5A45AF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5264F8E" w14:textId="65A111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6A872" w14:textId="195591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8D72F" w14:textId="3269B4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CE6765" w14:paraId="20C5EA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FA2B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C1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B093FD6" w14:textId="6D9C8F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2BC39" w14:textId="70667D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BBB7D" w14:textId="55C8DB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3469A7" w14:textId="6FE211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E6765" w14:paraId="571B06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ECB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298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A5F5EF4" w14:textId="29D739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CA9C77" w14:textId="15793F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7BAA" w14:textId="528A18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51FB1B" w14:textId="752FF9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CE6765" w14:paraId="302933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92E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A7C5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21FDBB6" w14:textId="5BA80C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3C9602" w14:textId="61BA6B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389BD" w14:textId="6C60AF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825A6" w14:textId="067283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CE6765" w14:paraId="2BBE16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F6E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16A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060D139" w14:textId="2C728F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D4746C2" w14:textId="33976C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4C27" w14:textId="33E7FE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E05F8B" w14:textId="4D708F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CE6765" w14:paraId="6E993D4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6F0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0A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F67F8E1" w14:textId="52C6F0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3A455" w14:textId="2D59E1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42D7E" w14:textId="14F51F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201BC" w14:textId="651663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E6765" w14:paraId="251741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168B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A57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CF12CC2" w14:textId="7E8566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B4EE3D2" w14:textId="0E9581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6C4DB" w14:textId="12AECA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AF008" w14:textId="4BB83F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CE6765" w14:paraId="3D949A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615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AD5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8817EE3" w14:textId="7A4AC1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DB3AB" w14:textId="262D69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25B7F" w14:textId="028BB5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CEFB3" w14:textId="58B587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E6765" w14:paraId="1DC668F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4B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ED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6AB5386" w14:textId="5E890F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5B0330B" w14:textId="79E9FB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2EE1B" w14:textId="6640BC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57C17" w14:textId="59027E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CE6765" w14:paraId="4924264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62A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5D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BF031FF" w14:textId="703E1D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BAE02C" w14:textId="2E6263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6DE57" w14:textId="7974F7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FC67BB" w14:textId="0C5C60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CE6765" w14:paraId="5E77C4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D7E9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DFF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152CEB8" w14:textId="49DA7E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0D14FB9" w14:textId="3EF311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C2EBF" w14:textId="321198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A1441" w14:textId="6E342D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CE6765" w14:paraId="4A9257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28A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2AE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27765636" w14:textId="456FB8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62F63" w14:textId="7471A1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48D4F" w14:textId="50266A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0DC6DA" w14:textId="7504A4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CE6765" w14:paraId="1999D73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AC12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089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D8528C4" w14:textId="4CEE10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879C65D" w14:textId="4D3F3C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BAB7D" w14:textId="74A9A3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E9BBF" w14:textId="30291C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CE6765" w14:paraId="739698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210E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4E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E081D49" w14:textId="24A9FF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8585DDA" w14:textId="1AA096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52FFD" w14:textId="507421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ED4CE" w14:textId="4F7937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CE6765" w14:paraId="41B996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28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48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E55E1CD" w14:textId="032DF8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FC442F3" w14:textId="44EB1E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93713" w14:textId="273E2D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2A2BB" w14:textId="6C0C9A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CE6765" w14:paraId="6ED864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76F2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F02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69FED93" w14:textId="47FAA8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1069EAA9" w14:textId="22164B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0918" w14:textId="1F6005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5C44C" w14:textId="58451C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CE6765" w14:paraId="0CC291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990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BCB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ADB981E" w14:textId="6AB65B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567A03F" w14:textId="335843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7990" w14:textId="355062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359A3" w14:textId="7A0620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CE6765" w14:paraId="0043C77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BA9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DD9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C821AAE" w14:textId="280491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632FD" w14:textId="1B24EA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F136F" w14:textId="6D3B52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98F86" w14:textId="4BD0B2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E6765" w14:paraId="52A56A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729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DD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0929307" w14:textId="34B3E1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F120B" w14:textId="4C1581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3E0B3" w14:textId="7EF940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01AEB" w14:textId="15269E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CE6765" w14:paraId="3C7E51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48B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CDE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E9007BB" w14:textId="03D437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685532C" w14:textId="381D8D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48858" w14:textId="3670FD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F44C6" w14:textId="637F6C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CE6765" w14:paraId="77B023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D23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E2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3F0E4EE" w14:textId="1C19B6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B8B4306" w14:textId="11A1E3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6F85F" w14:textId="447EEE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34161" w14:textId="044858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CE6765" w14:paraId="385BBE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73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906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52BEBC5" w14:textId="707BB2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0C29A" w14:textId="24DEF2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66636" w14:textId="007B64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BFE69" w14:textId="62747E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CE6765" w14:paraId="33A993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AB6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F3E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82C290D" w14:textId="493090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12FB7A2" w14:textId="742328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48883" w14:textId="2CF4C0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5C814" w14:textId="237044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CE6765" w14:paraId="137DF87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95A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442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B212BD2" w14:textId="0DADC3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29AE4FE" w14:textId="460268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FA59C" w14:textId="24F8A0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913A7F" w14:textId="568BB1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CE6765" w14:paraId="3B1A04E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B207B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DF7F9A" w14:textId="02CE06A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2F1BA6" w14:textId="2A65D2A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448DF1" w14:textId="3B284FE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E0619D6" w14:textId="11F7DF2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CE6765" w14:paraId="013EFFF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BDE4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3CC0085" w14:textId="1F98DED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3CD25A" w14:textId="306A8D3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E669E" w14:textId="698C64E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C937D69" w14:textId="16CC49E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CE6765" w14:paraId="7BBC5FE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EE3989"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6222D51" w14:textId="0B3948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831349F" w14:textId="23EDEE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9A71" w14:textId="2EDB18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87DC35C" w14:textId="5FC8DF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CE6765" w14:paraId="61DFA2DB" w14:textId="77777777" w:rsidTr="00CE67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4B75B8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69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60B06F46" w14:textId="19457C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BA9C64A" w14:textId="5975EF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FA5E" w14:textId="480F1B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9E129" w14:textId="1500DD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CE6765" w14:paraId="0DE5555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797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B6B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32C2F4" w14:textId="0B6E97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96DE8AC" w14:textId="01209B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0D1D" w14:textId="179049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7EA53" w14:textId="3574D4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CE6765" w14:paraId="13DA3A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70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B71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5A350E8" w14:textId="6B8579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B431" w14:textId="775508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48276" w14:textId="0F9557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DA75B" w14:textId="6125D5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CE6765" w14:paraId="6A0CEC7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813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F017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BB405CA" w14:textId="4243BE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44EBDDF" w14:textId="7C7982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6E34A" w14:textId="1AB37F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DA481A" w14:textId="2BD3C1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CE6765" w14:paraId="191849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804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894A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DDB6604" w14:textId="0D0D18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4E58CC2" w14:textId="652C26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5B822" w14:textId="7545AF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5B909" w14:textId="3DEB0B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CE6765" w14:paraId="1E5055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C1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B8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EA77034" w14:textId="04A35C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688846F1" w14:textId="757496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67367" w14:textId="2C91A2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5606D1" w14:textId="7EA29D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CE6765" w14:paraId="741B93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DEC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5A35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38382217" w14:textId="7ED60F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C808BE5" w14:textId="63D235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3AB3B" w14:textId="2F3BF0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CC482" w14:textId="286E7B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CE6765" w14:paraId="1771E23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D1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8CD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9F26CEA" w14:textId="055695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449257F" w14:textId="668731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066D6" w14:textId="50DC66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E5D038" w14:textId="52837A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CE6765" w14:paraId="42E9730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30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F53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65C7471" w14:textId="719F4A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3EBCBFF" w14:textId="347E45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DD146" w14:textId="0688B1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5249E3" w14:textId="4A803E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CE6765" w14:paraId="0FADDE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F1D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BD80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E7B5099" w14:textId="1CE884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BCFBF11" w14:textId="1BFCA9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E5EF" w14:textId="4FA253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EFE47" w14:textId="4EEA4A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CE6765" w14:paraId="30535E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780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17D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5D8072A" w14:textId="431D3F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B97BFAF" w14:textId="0DB292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165DA" w14:textId="4CA0F8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CD4EC4" w14:textId="38FAB8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CE6765" w14:paraId="4CA23E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6FE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71E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9DCFB05" w14:textId="4E6F4E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4D96ADD5" w14:textId="224EED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79501" w14:textId="65FD25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C0BEC" w14:textId="3172E9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CE6765" w14:paraId="39E4AE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89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D88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2D8695B" w14:textId="5A64C3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EA8B8" w14:textId="017E11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B5A74" w14:textId="245695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A1C82" w14:textId="48138B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CE6765" w14:paraId="1F52743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BEC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4CD9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D00EE1A" w14:textId="4B39F7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7BB5521" w14:textId="1D890F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AC3A" w14:textId="08A134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513B9" w14:textId="17D059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CE6765" w14:paraId="233E4F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BA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0F8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8C68E06" w14:textId="0DB71D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444327B7" w14:textId="502545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77667" w14:textId="56F891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6643A8" w14:textId="5AE674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CE6765" w14:paraId="6DE35A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1DE4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84C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FE4C26F" w14:textId="6F9157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2603D2A6" w14:textId="645EDF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4F83A" w14:textId="1FE70B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3C5AD" w14:textId="45A3AA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CE6765" w14:paraId="2CA685E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F47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83A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4F07915" w14:textId="0D102F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861D273" w14:textId="229B49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6BFC" w14:textId="0E2A1F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24CBB" w14:textId="03830F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CE6765" w14:paraId="12117F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B3B2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8C09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F90A1D7" w14:textId="189302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9D9828" w14:textId="349300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33BAF" w14:textId="64AF9F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55382" w14:textId="3AA52E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CE6765" w14:paraId="733E05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44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D78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EADC83E" w14:textId="387941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7EDC8" w14:textId="229C9E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9E3DB" w14:textId="24F31A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70600" w14:textId="24C3AF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CE6765" w14:paraId="2807C70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18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7DA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A6554DD" w14:textId="46704A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5C757BAC" w14:textId="534F19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66A13" w14:textId="30C322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026A7" w14:textId="499B01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CE6765" w14:paraId="75717D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A78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1CD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249A672" w14:textId="5CE8F3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E832E7F" w14:textId="161ACB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B71C4" w14:textId="677C0D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82573" w14:textId="1E584B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CE6765" w14:paraId="2F7D25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8BC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3E9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303BB4E8" w14:textId="2B6BAC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D9804AA" w14:textId="0E6AC9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EC89" w14:textId="379D94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3A2A80" w14:textId="52D9DA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CE6765" w14:paraId="36DAF2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51D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B9E0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9FA2EB7" w14:textId="669155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2DDED07D" w14:textId="4A2944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131E" w14:textId="676024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73938" w14:textId="5D23A3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CE6765" w14:paraId="1F3AA3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924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E0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7FCB31E4" w14:textId="7DF145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146061E" w14:textId="78DE03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58456" w14:textId="397D47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92D678" w14:textId="4F3DB6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CE6765" w14:paraId="6716C7B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97E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26E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3CFA20F9" w14:textId="3FF60F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FBBC2" w14:textId="22BF15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2F05F" w14:textId="283DBB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C3FC2" w14:textId="2B8F9F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CE6765" w14:paraId="5D19F4D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9D5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359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A3DEBB5" w14:textId="5939CA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4882E90" w14:textId="1F515B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EF970" w14:textId="6C54C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4478D" w14:textId="6E42DC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CE6765" w14:paraId="7A797C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1D4D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FDB1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1E48254" w14:textId="0ACC7C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8B837" w14:textId="3A5795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FFECF" w14:textId="1F5A1C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8F032C" w14:textId="640E2F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CE6765" w14:paraId="2F2C06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40D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929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45F2EF2" w14:textId="0A495E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298DF72" w14:textId="58EBB0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0D09D" w14:textId="679180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0FD35A" w14:textId="15848C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CE6765" w14:paraId="233494F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13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8801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8B69E2F" w14:textId="2F90B6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0DF7B3F" w14:textId="535E0A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7D143" w14:textId="4A5ECD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3EC14" w14:textId="168D18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CE6765" w14:paraId="41A463C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3EB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ABA4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D599CB9" w14:textId="038277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1DE3801" w14:textId="63F41A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74D30" w14:textId="119C7A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90792" w14:textId="64451B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CE6765" w14:paraId="64E8DC2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86C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491E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D5E61E6" w14:textId="04F6C3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DE8E9E" w14:textId="1C38E3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229FA" w14:textId="2470C2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E128D8" w14:textId="176C9C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CE6765" w14:paraId="50BC5C6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3B8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9D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33EAA77" w14:textId="2E1D47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61E5DA9" w14:textId="0B804F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12B5" w14:textId="5FA4BE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667C54" w14:textId="49E233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CE6765" w14:paraId="710FBE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2F7D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29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064AFF" w14:textId="400349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9780EF4" w14:textId="6A1B97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252ED" w14:textId="144C93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940EFC" w14:textId="2D25B5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CE6765" w14:paraId="2C8377B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C5A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12F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A2253C2" w14:textId="024FFB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1F42659" w14:textId="18763F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FFB40" w14:textId="190DC9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694B4" w14:textId="2DE8B3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CE6765" w14:paraId="3E2B4A1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5A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5B5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00066264" w14:textId="65B1E8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FF95486" w14:textId="1C959E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4303" w14:textId="70BB6A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13C9A4" w14:textId="3A881C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CE6765" w14:paraId="7BFC8CB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6CA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4D8B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23A829A" w14:textId="740EAF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9B128AE" w14:textId="08E230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29A24" w14:textId="7D39EC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902586" w14:textId="001963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CE6765" w14:paraId="031A222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E95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E9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AA9F1F" w14:textId="5CE6A5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0A72315" w14:textId="192970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9A6A8" w14:textId="258877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7B668D" w14:textId="68AC0E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CE6765" w14:paraId="5E6E028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D715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0CB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25DC7A0" w14:textId="2F3470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C01215" w14:textId="038BE9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251A6" w14:textId="56555C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83129E" w14:textId="63AF8A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CE6765" w14:paraId="7BCEC5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4BC2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40C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6A4D20D" w14:textId="232DB1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C1B082C" w14:textId="73A012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57CD0" w14:textId="4540A6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622915" w14:textId="357A49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CE6765" w14:paraId="408DF31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0F7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80A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351AD42" w14:textId="2E5DFF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F70B5B0" w14:textId="36CB4A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6EC64" w14:textId="0F98FA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78ECC" w14:textId="37C20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CE6765" w14:paraId="3CD6FE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72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B95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CBC1532" w14:textId="5470AB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61806" w14:textId="4618B4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47791" w14:textId="0E176A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7BEA43" w14:textId="7A0CE7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CE6765" w14:paraId="0BB686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C9A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41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6B32C31" w14:textId="23074F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2B34FCE" w14:textId="6B4A68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835A" w14:textId="1FD454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0F4A7" w14:textId="546764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CE6765" w14:paraId="22EE6C8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57E0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901AA8A" w14:textId="1B13D6A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846AD" w14:textId="3B93CFE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C2CD2" w14:textId="4721E96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810432F" w14:textId="7AB6B69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CE6765" w14:paraId="790200E5" w14:textId="77777777" w:rsidTr="00CE67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FC6DDC0"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B35CC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59F88AC4" w14:textId="1218BC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EF05D4B" w14:textId="24C888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7C2CA" w14:textId="54A8BF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438903B" w14:textId="7962A5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CE6765" w14:paraId="0F96C471" w14:textId="77777777" w:rsidTr="00CE67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CE94CBF"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D3229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86D40D4" w14:textId="38F930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625CB7E4" w14:textId="3277C1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78C7C" w14:textId="7F45BC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51EAE" w14:textId="3D44FC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CE6765" w14:paraId="1AFFC8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AE4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32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5976B52" w14:textId="71DA29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1CFCCA5C" w14:textId="3F447E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BED49" w14:textId="57D343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AD664" w14:textId="7A94BB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CE6765" w14:paraId="0BF2D66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A6D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839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8B6CFDD" w14:textId="20DD26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8511A91" w14:textId="0614AD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4F8E1" w14:textId="7BCC9B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7C9F2A" w14:textId="6DB35A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CE6765" w14:paraId="2C2A5BF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877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49F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5805C4F" w14:textId="0106C1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68622EE5" w14:textId="3C32AA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DEC1F" w14:textId="60CEB3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482E70" w14:textId="3D6C47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CE6765" w14:paraId="70AD03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3E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C0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B25D7A4" w14:textId="240DF5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5CE78C1" w14:textId="1E8302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B7D93" w14:textId="0A66DE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D34BD" w14:textId="42E276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CE6765" w14:paraId="363FAB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4E6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C34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13812A28" w14:textId="00EB8E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D3B0A09" w14:textId="4B8F27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CDC61" w14:textId="76B275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F384C" w14:textId="1BCEAF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CE6765" w14:paraId="66E3CDA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9A8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E295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3B529D9" w14:textId="223800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3813670A" w14:textId="379AA3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4B21D" w14:textId="4278FB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11E750" w14:textId="516071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CE6765" w14:paraId="0E926B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D8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7471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34EACF2" w14:textId="34AB1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C4DA239" w14:textId="7D2B64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5242C" w14:textId="391AA0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59800F" w14:textId="331438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CE6765" w14:paraId="40ABD7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8C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91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DC1AD8D" w14:textId="66B408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A2BAD8C" w14:textId="475B43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DBDF5" w14:textId="7C3A02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5D41A3" w14:textId="2E46AA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CE6765" w14:paraId="174FC03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E74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8B1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30DEE6A" w14:textId="1FC969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880503F" w14:textId="7803CF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3E67" w14:textId="51D660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DD420" w14:textId="28865D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CE6765" w14:paraId="40F6E5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E4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14F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11B2A75" w14:textId="66030F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A389A3B" w14:textId="2883DC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8719" w14:textId="33767A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28B6BA" w14:textId="337BE4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CE6765" w14:paraId="3D21EB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04FC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51F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8EFA9E1" w14:textId="2D6D46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7D54F034" w14:textId="2A13C6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0086E" w14:textId="5A43C7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A04272" w14:textId="2DC819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CE6765" w14:paraId="3607921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611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905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51866F1" w14:textId="1CD239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431EC11" w14:textId="1551D6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0AB5" w14:textId="56266A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B9CD59" w14:textId="483592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CE6765" w14:paraId="78E995B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C76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76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7F16B01" w14:textId="18EC62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3A301F8" w14:textId="22C1CE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F638F" w14:textId="028C12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B1DF9" w14:textId="2ECAF3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CE6765" w14:paraId="2CA6C8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0CF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00C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7B83BDE" w14:textId="518BF7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1DD5EE2" w14:textId="5C273C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DD685" w14:textId="7624F5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BA507" w14:textId="187F11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CE6765" w14:paraId="4C45CF5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D5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F2D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EF18962" w14:textId="3BE5CC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0330357E" w14:textId="6C45B9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0E1C9" w14:textId="40BBD7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2D302" w14:textId="7F875D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CE6765" w14:paraId="3111FF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02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FEE1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65CE0C4C" w14:textId="5F058B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2CBAA9EF" w14:textId="2A4AD4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60600" w14:textId="69687D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0EF1D" w14:textId="220B56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CE6765" w14:paraId="563CE1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1EF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D7F7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94D9675" w14:textId="7EBACA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091DBEC" w14:textId="2D5681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EC946" w14:textId="26BFA3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C426B" w14:textId="3A28C1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CE6765" w14:paraId="6A772AE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E3B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DA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04927CD" w14:textId="79D877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2188C209" w14:textId="39B567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88F97" w14:textId="7770C0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94FCD" w14:textId="53FEB0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CE6765" w14:paraId="2D2F9F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70D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46F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0A9CEDC" w14:textId="617E88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3D71D2FF" w14:textId="2DC3CE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84AE4" w14:textId="66FA29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1DE6E5" w14:textId="737F41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CE6765" w14:paraId="1237D41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325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E5C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C16BB4" w14:textId="3F0958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004DDA8C" w14:textId="7BFBD6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5CD9A" w14:textId="4D180A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6D753F" w14:textId="5622D3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CE6765" w14:paraId="02C21F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161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027A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C1E9CF2" w14:textId="01A3FB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D77C7E2" w14:textId="68494C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BE605" w14:textId="249898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41B24" w14:textId="46CCF2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CE6765" w14:paraId="09736A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7A4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FCF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74933" w14:textId="211AAB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37C00E88" w14:textId="6CB3AC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A4B8D" w14:textId="30C92B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13963" w14:textId="53B6EC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CE6765" w14:paraId="6E901E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3A6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10C1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6B399370" w14:textId="3C8B61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ADA1BA9" w14:textId="68A003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F27E" w14:textId="637445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AAC48" w14:textId="055EBE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CE6765" w14:paraId="4376CDF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34E6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01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C084E75" w14:textId="3A49E3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05B6A9D0" w14:textId="1E6176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D32BB" w14:textId="1EF17C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0032D" w14:textId="74A308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CE6765" w14:paraId="4CE6FB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900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68A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070EAE0" w14:textId="2D05CE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16EF698C" w14:textId="267B0D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0CEFC" w14:textId="2189DF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1A36B" w14:textId="785975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CE6765" w14:paraId="209CAB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460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A6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8B9B0C" w14:textId="1E9DF9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AC802B0" w14:textId="1A7C4F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BDFFF" w14:textId="336951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D0D1C" w14:textId="0E7C63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CE6765" w14:paraId="75A4A7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EC0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D4BB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B0FC8F0" w14:textId="041C4A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79C5DE8" w14:textId="0D68DD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B4207" w14:textId="7674DE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101F3" w14:textId="0733F7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CE6765" w14:paraId="49AABA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62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886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5BEB1E4" w14:textId="3C2D08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7FBB27B4" w14:textId="5B2CB3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F2737" w14:textId="2D1DC9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04883" w14:textId="54D830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CE6765" w14:paraId="3015B3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37D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28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A1DF8" w14:textId="00C8CC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401C86B7" w14:textId="451A9C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8E93B" w14:textId="344835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8529A" w14:textId="0E93F5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CE6765" w14:paraId="13621A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1B3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441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58FAEC3" w14:textId="4436EE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4306D65" w14:textId="79351B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18D83" w14:textId="3DEABD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EC1EA" w14:textId="3DB7D4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CE6765" w14:paraId="4E52F1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9E1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F16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FB54CED" w14:textId="5DB4B5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0954D214" w14:textId="221928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C02AA" w14:textId="0025A1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EEC7A" w14:textId="68F727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CE6765" w14:paraId="5987A7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45B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08D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2C31E82" w14:textId="3A7777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42766301" w14:textId="401D1C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0E7EB" w14:textId="203D41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DF1F2" w14:textId="6E0CB8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CE6765" w14:paraId="36CB987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EC64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86C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3765AF3B" w14:textId="2721FE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3004CF7" w14:textId="2E4AD2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7419" w14:textId="11BD4C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3D126" w14:textId="1C32F8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CE6765" w14:paraId="7F6212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CC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8E2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417A501" w14:textId="61FD7C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1A21BC3B" w14:textId="487530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EE500" w14:textId="4D91C2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3E201" w14:textId="47B45A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CE6765" w14:paraId="73359D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35C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7AB4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2D32933" w14:textId="0E4446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9E051E9" w14:textId="7DEAF9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1CF4" w14:textId="700647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A9727" w14:textId="466533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CE6765" w14:paraId="22BAF22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C3B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4F5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3B58245" w14:textId="6EA079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15538D00" w14:textId="7BEA52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FD43" w14:textId="750B59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4B905" w14:textId="14950C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CE6765" w14:paraId="0B23E6E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957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C6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3516EE2" w14:textId="18B39E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617B2F6" w14:textId="019E3E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5F8E" w14:textId="4AAD76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3C2C5" w14:textId="2B4CC7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CE6765" w14:paraId="7DA168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DA5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67B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21A1F34" w14:textId="2EBE14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6F2BF2E4" w14:textId="1DE71C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20F57" w14:textId="3BD260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E32F7B" w14:textId="7C6D66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CE6765" w14:paraId="1849CE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C7F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A12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54327C3" w14:textId="36209C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C593716" w14:textId="37B425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31943" w14:textId="6387F7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D0A1D" w14:textId="38AAC4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CE6765" w14:paraId="4C05E2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6A3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2D7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EB60A4" w14:textId="661E9A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EE77D86" w14:textId="51EACD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74097" w14:textId="5A18FC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05C28F" w14:textId="5014DD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CE6765" w14:paraId="1F2D5E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FB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D65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E57ADC4" w14:textId="3C7966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74B1F4F8" w14:textId="3E5E72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FB3D8" w14:textId="60E4A0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35914" w14:textId="462797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CE6765" w14:paraId="116867B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DDF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1B5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1F201E9" w14:textId="68F85C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7C401D5C" w14:textId="49B479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4AD5" w14:textId="6590B2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AA352" w14:textId="29AC3D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CE6765" w14:paraId="6819B0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AD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B4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06F702A" w14:textId="38B4E2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E2EACDD" w14:textId="3ACDD8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A5733" w14:textId="766F2E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03337" w14:textId="106242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CE6765" w14:paraId="5D41B8D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991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1406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1F0014BF" w14:textId="192C4A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128A3C0" w14:textId="5A8CE7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ED7B6" w14:textId="24AA6B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64E97" w14:textId="15002B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CE6765" w14:paraId="6D446C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F7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B49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56BBE99" w14:textId="22C60E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17BC6AE" w14:textId="5B7B2E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1C58C" w14:textId="20045D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45883" w14:textId="6D71BA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CE6765" w14:paraId="4F81DF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1C0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EC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BA529D7" w14:textId="1C821C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5A42D9F2" w14:textId="044539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005A2" w14:textId="54B6EC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50731" w14:textId="47F625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CE6765" w14:paraId="4271C70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5B4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9264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85D4A1A" w14:textId="3E648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2DF0B42B" w14:textId="0FD527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C9EAE" w14:textId="3F98D1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03082" w14:textId="0890EA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CE6765" w14:paraId="4A2D26C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AB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95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131E8235" w14:textId="4C34C8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1475E82C" w14:textId="016ABB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AD50" w14:textId="4430BC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FD9AED" w14:textId="7D6C89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CE6765" w14:paraId="5AB4F5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662D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B6A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FAB4BF8" w14:textId="268EA9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298E440F" w14:textId="487F77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5BA8E" w14:textId="0888CA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2C1E4" w14:textId="3873A9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CE6765" w14:paraId="5B10AA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BB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75B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17C03FA" w14:textId="6107D4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4DB16DBA" w14:textId="7A2170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B6598" w14:textId="6ECA8F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536B5" w14:textId="65661E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CE6765" w14:paraId="626363A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313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233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EBD4442" w14:textId="6DA563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DF08C0B" w14:textId="63C097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94356" w14:textId="6536C7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D8FCB5" w14:textId="4472A2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CE6765" w14:paraId="739723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2C4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848C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8BBABB7" w14:textId="2A63B8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02B76DA4" w14:textId="3EACD6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5DE1B" w14:textId="01EDE5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68E1F" w14:textId="23E3DC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CE6765" w14:paraId="2CAA6D4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1DEE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210F90A" w14:textId="5257295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2EEC85" w14:textId="188462C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475C4" w14:textId="388D0B2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96DD08" w14:textId="06E85E9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CE6765" w14:paraId="172E01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E9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1A4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2CBE9E3" w14:textId="1247F8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3D8A2B3" w14:textId="619302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82D1" w14:textId="61FCBF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58B4D" w14:textId="6BD1DE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CE6765" w14:paraId="11839D8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C63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2D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76A2578" w14:textId="22A789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E2C5BCA" w14:textId="763E08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A1D23" w14:textId="2C6ECD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CAFDD" w14:textId="0EF079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CE6765" w14:paraId="241EEE4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03C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D2A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925051B" w14:textId="5C661C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C41C419" w14:textId="2C65A1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CC8CC" w14:textId="4ABE79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03284" w14:textId="1F53AD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CE6765" w14:paraId="4E90690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7410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7593D7" w14:textId="5833B9C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1B555BA" w14:textId="6D1EA85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A6AA5E" w14:textId="602C3C0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E2C446" w14:textId="7603082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CE6765" w14:paraId="73D706FC" w14:textId="77777777" w:rsidTr="00CE67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51A02D8"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BCF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E71AF48" w14:textId="15D54E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A5E4D67" w14:textId="0C9F53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C1FCB" w14:textId="5FADD1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7EC6B23" w14:textId="5AF504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CE6765" w14:paraId="1C947437" w14:textId="77777777" w:rsidTr="00CE676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33F99F"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BF6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4398B24" w14:textId="1B34E9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BD9A5" w14:textId="5391EA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94232" w14:textId="3DACAF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D34EE" w14:textId="3B59BB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E6765" w14:paraId="0EB265C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B2F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FCE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2F91120" w14:textId="38B611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812D4A3" w14:textId="4DBD1C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4D27" w14:textId="1EE73A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0A624" w14:textId="0CBB18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CE6765" w14:paraId="393C7F3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868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FC5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DD70A6D" w14:textId="7F4CD3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DB7A0D0" w14:textId="2D1E13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0FB4A" w14:textId="7CE424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53AC6" w14:textId="111B38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CE6765" w14:paraId="0228DCC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85C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7B6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8657F0" w14:textId="1C3687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0E88881" w14:textId="51B511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96912" w14:textId="6A0875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0B7D3" w14:textId="38849C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CE6765" w14:paraId="39657A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B01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A6B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0BB96B4" w14:textId="36F0B0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79139EE" w14:textId="2CF841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81E53" w14:textId="094D3C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603F33" w14:textId="395297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CE6765" w14:paraId="2FFF7C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B9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A34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C7576F9" w14:textId="16DE98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161F929" w14:textId="79443E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07768" w14:textId="71583D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119EA2" w14:textId="7DCB03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CE6765" w14:paraId="7E549AC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9B83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CA8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3FF877" w14:textId="700B12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F2BDD2C" w14:textId="0382BC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0C910" w14:textId="779095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BE29C1" w14:textId="4B5756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CE6765" w14:paraId="24A896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2404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7923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02214650" w14:textId="0729B1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519327FA" w14:textId="307481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19584" w14:textId="5FF17A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19E74" w14:textId="17109B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CE6765" w14:paraId="4936098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4C04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1AF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8CBFD8B" w14:textId="65E130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4CA7D30" w14:textId="7E0E66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5D0D" w14:textId="116EE1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CB818D" w14:textId="236D52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CE6765" w14:paraId="108668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7DA3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AE12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93C23A2" w14:textId="012B97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FB380" w14:textId="2D5F65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61170" w14:textId="0ACF11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D7CAA8" w14:textId="383938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CE6765" w14:paraId="557D415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545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64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D8D5DED" w14:textId="1278A9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3593C11" w14:textId="0100E1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23276" w14:textId="0F1F62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36D459" w14:textId="6BFAFB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CE6765" w14:paraId="3D15EB7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36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3CC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71CC426" w14:textId="050E34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159DAB91" w14:textId="65905B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B9145" w14:textId="04778C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0FBBB" w14:textId="35C9B9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CE6765" w14:paraId="2A7A36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7B0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B81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6F0A5F7" w14:textId="694C8E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91BC98C" w14:textId="4ADBFC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FF160" w14:textId="0A1E4E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BD0E9" w14:textId="534D0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CE6765" w14:paraId="4C0885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2BE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237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16D6187" w14:textId="708776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C432E84" w14:textId="5BE0A5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C59D1" w14:textId="24F721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E74EC" w14:textId="689F67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CE6765" w14:paraId="5DC1DA3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F00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15F6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5155E8F" w14:textId="48976D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98EFA" w14:textId="361077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F16C3" w14:textId="26F3AA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9201D" w14:textId="12BC5A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CE6765" w14:paraId="1CAA043F"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E50F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BD508C5" w14:textId="5A13E0E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430,133.74 </w:t>
            </w:r>
          </w:p>
        </w:tc>
        <w:tc>
          <w:tcPr>
            <w:tcW w:w="675" w:type="pct"/>
            <w:tcBorders>
              <w:top w:val="nil"/>
              <w:left w:val="nil"/>
              <w:bottom w:val="single" w:sz="4" w:space="0" w:color="000000"/>
              <w:right w:val="single" w:sz="4" w:space="0" w:color="000000"/>
            </w:tcBorders>
            <w:shd w:val="clear" w:color="A5A5A5" w:fill="A5A5A5"/>
            <w:noWrap/>
            <w:vAlign w:val="bottom"/>
            <w:hideMark/>
          </w:tcPr>
          <w:p w14:paraId="56BE3CEA" w14:textId="0B26055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33C48F" w14:textId="56A772A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6C087CD6" w14:textId="2CA42E6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52,403.74 </w:t>
            </w:r>
          </w:p>
        </w:tc>
      </w:tr>
      <w:tr w:rsidR="00CE6765" w14:paraId="2EB11FFA"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1AAF2"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B7D962" w14:textId="6B3554E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681B6BC7" w14:textId="1749F73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028FB3" w14:textId="0CD6023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4FC123" w14:textId="37308B7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CE6765" w14:paraId="715DDA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47F8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C4ED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7A9FCFA" w14:textId="627071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F5ADF5B" w14:textId="5293AC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78C69" w14:textId="1B32AC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276A1" w14:textId="4A80E4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CE6765" w14:paraId="4C3208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8BCF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5C2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DB6CA2E" w14:textId="753513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877298B" w14:textId="0E4B64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8374" w14:textId="718F22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9CB755" w14:textId="17044B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E6765" w14:paraId="1C0B00F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E14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2D7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9491B76" w14:textId="789323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AF2AE7" w14:textId="4DE830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D99C3" w14:textId="4A5EAE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D0B05E" w14:textId="4FDAD1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E6765" w14:paraId="024E165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85C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13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745886CC" w14:textId="062B26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033831A1" w14:textId="6FAF2F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4A829" w14:textId="6CF520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3E8FE" w14:textId="260C6F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CE6765" w14:paraId="5ED849A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AE43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4D0F036" w14:textId="3936A48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9BED40" w14:textId="16BD5BA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E98949" w14:textId="6FEFD13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0447F67" w14:textId="154A86E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CE6765" w14:paraId="7481886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ED66"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93B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5D01262" w14:textId="23AD36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A5DFD1D" w14:textId="0E5582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0E43" w14:textId="04BB01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663FA2D" w14:textId="2100F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CE6765" w14:paraId="088FAE9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9F12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CE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0AEBC3E8" w14:textId="5DB208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1C763E4" w14:textId="2C502B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FD5AE" w14:textId="3A05BC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5425C" w14:textId="0A01EC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E6765" w14:paraId="6D112A5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8E74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DC9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C79D887" w14:textId="017C03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9749E0A" w14:textId="04F164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FCE29" w14:textId="01AA80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F4BD5B" w14:textId="663B41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E6765" w14:paraId="750D60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1529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A841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44A04EE" w14:textId="5A80C6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6ABD622" w14:textId="082519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2AE9E" w14:textId="7AB6EA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1E31BC31" w14:textId="1C98E2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CE6765" w14:paraId="7866DBB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1604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833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B6A7133" w14:textId="4B3AF0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D85B3D3" w14:textId="5EE715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0A10F" w14:textId="20C063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3F9C95" w14:textId="74C74D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CE6765" w14:paraId="327262F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EDC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D4C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DBF51FB" w14:textId="66D05E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4FB8CD8B" w14:textId="281065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232A5" w14:textId="2C41C2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4DEC62" w14:textId="71FC48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CE6765" w14:paraId="4772A01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B5ED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825864" w14:textId="3182BCB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85B897" w14:textId="021C1C5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073E89" w14:textId="2BE8975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3F70B20" w14:textId="125568F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CE6765" w14:paraId="600B36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826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88B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EB23E2A" w14:textId="5879FA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0707A974" w14:textId="5CD64F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C7299" w14:textId="775781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EC53EE9" w14:textId="62898E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CE6765" w14:paraId="20EBDD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B8AF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FF7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CB8A4A" w14:textId="098B26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65851139" w14:textId="02964F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29777" w14:textId="6C3824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98F51" w14:textId="350CA0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CE6765" w14:paraId="1DD29F9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0335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EEC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D862939" w14:textId="434CCE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5EE84B1E" w14:textId="0552F6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6AED2" w14:textId="43FE13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D577F" w14:textId="6FA638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CE6765" w14:paraId="15B13A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58D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938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8FA240C" w14:textId="44FE4A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2F45E97B" w14:textId="1CCA31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AD6BF" w14:textId="334373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D26AB" w14:textId="102863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CE6765" w14:paraId="5A8B0E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7519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62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25CCE80" w14:textId="363E9C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D6AEB60" w14:textId="42E9CD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4AAC7" w14:textId="281B2F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85329" w14:textId="23371B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E6765" w14:paraId="1813909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36E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729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F37099E" w14:textId="754203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D78CC2A" w14:textId="4B10D3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D31F6" w14:textId="50177D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B287E0" w14:textId="5A573A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E6765" w14:paraId="1CDDC4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C03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0727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D7333EF" w14:textId="6F53D4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79C64B1" w14:textId="1DC8A1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FB770" w14:textId="484ACF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D1510" w14:textId="7C9E20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CE6765" w14:paraId="6255FD6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1A93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5E0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CFBAA38" w14:textId="26F39D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DBDFD90" w14:textId="1278CB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4146" w14:textId="56900D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5EA9B" w14:textId="37AC01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E6765" w14:paraId="62A0CF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7EC2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B7E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C1BF76E" w14:textId="3593D3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7F00DF3" w14:textId="018E49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41F0E" w14:textId="731117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385EFC" w14:textId="0088D9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E6765" w14:paraId="5C353C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68E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8A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4A40699" w14:textId="3978BF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39DFD84" w14:textId="2EB5F3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73F1" w14:textId="51276B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1853A6DD" w14:textId="05A82A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CE6765" w14:paraId="350E5D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2FBB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FB3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B84D079" w14:textId="219F5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13EA26C" w14:textId="7D1167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9FBCD" w14:textId="435E52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DB6E6" w14:textId="75056D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E6765" w14:paraId="4A1040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DE5E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8F5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86160B9" w14:textId="2EC840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AC86F13" w14:textId="6D3987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A0BE3" w14:textId="491029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6D117" w14:textId="2B0681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CE6765" w14:paraId="0A3128A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778E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6D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0D03C4F" w14:textId="3769E7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FA66455" w14:textId="1A9B56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41593" w14:textId="73A4F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39C9C9D" w14:textId="78C6D6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CE6765" w14:paraId="6AA6F64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22F12"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47E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F69B734" w14:textId="42AAF1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55A60F78" w14:textId="63F326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C56AB" w14:textId="11245C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5C36D" w14:textId="5CD700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CE6765" w14:paraId="77665D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1E44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F2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E642FFE" w14:textId="6886BB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491E86E" w14:textId="63D653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EB6E6" w14:textId="0BEF91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B87D3" w14:textId="1EA25C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E6765" w14:paraId="19F8C3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54C6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0DC9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78BA75A6" w14:textId="0F52A9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24404C61" w14:textId="5807B3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EEE71" w14:textId="55B1DC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E50A6" w14:textId="3B4991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CE6765" w14:paraId="26B6474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E49F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8D6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96AC55D" w14:textId="088EC5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0226EC8" w14:textId="2D0442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0BB03" w14:textId="5815A4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31915" w14:textId="3B5F3F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E6765" w14:paraId="7382D9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8F9A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E88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1043550" w14:textId="65004B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97E010D" w14:textId="33810B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B120A" w14:textId="21D659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67EFBF18" w14:textId="4F1094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CE6765" w14:paraId="0331A45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BA9F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58A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86D76DC" w14:textId="738DAB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758CFF" w14:textId="433352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D985" w14:textId="41A96E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00DB96B7" w14:textId="410D79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CE6765" w14:paraId="43FED1F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9E6B0"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993A771" w14:textId="7BC7966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8B7FC3" w14:textId="0A2EA6F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15EF7" w14:textId="566ED2A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994FEC6" w14:textId="238FECB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CE6765" w14:paraId="45E07A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AAB82"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250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A761F46" w14:textId="4A0D53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09AC13C" w14:textId="73D309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D790" w14:textId="68ABF4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4A19512" w14:textId="21C952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CE6765" w14:paraId="31054B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8BD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305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B425C9C" w14:textId="0105F4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6BE7CEF8" w14:textId="402AB9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FB80" w14:textId="58C3EC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EC3DA1" w14:textId="391218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CE6765" w14:paraId="672EE1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FA26"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B59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E24FC81" w14:textId="079609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BF7A919" w14:textId="39399B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EDB74" w14:textId="68A6D7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35D5D3E6" w14:textId="3E15D7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CE6765" w14:paraId="34A602A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C73F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892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22E1F88" w14:textId="59CEB3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E7C4D3F" w14:textId="4E1816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C3424" w14:textId="6260FA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592324" w14:textId="4B6E25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CE6765" w14:paraId="4838BD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0B40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872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AE8E3A8" w14:textId="25ADA8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0372A570" w14:textId="761234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6179" w14:textId="5A7CFC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54A1B" w14:textId="092832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CE6765" w14:paraId="173EF8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A4D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716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4454177C" w14:textId="078AB2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6915B940" w14:textId="6F7666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0B7DA" w14:textId="2C5895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9D360" w14:textId="3A1EF5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CE6765" w14:paraId="59DD3A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DBD9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E57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01D666" w14:textId="3AFD8A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F8AC41F" w14:textId="4BC1E4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B486" w14:textId="69ADB2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45BA9" w14:textId="5FB088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CE6765" w14:paraId="4E0565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EFEF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7F8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AF5D34D" w14:textId="4C4B98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3B7E8B9" w14:textId="378B2D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7BA15" w14:textId="6D8299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A65EF" w14:textId="1C0F8A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CE6765" w14:paraId="3CAEAFE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0099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24DCD23" w14:textId="661376A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64,621.59 </w:t>
            </w:r>
          </w:p>
        </w:tc>
        <w:tc>
          <w:tcPr>
            <w:tcW w:w="675" w:type="pct"/>
            <w:tcBorders>
              <w:top w:val="nil"/>
              <w:left w:val="nil"/>
              <w:bottom w:val="single" w:sz="4" w:space="0" w:color="000000"/>
              <w:right w:val="single" w:sz="4" w:space="0" w:color="000000"/>
            </w:tcBorders>
            <w:shd w:val="clear" w:color="D8D8D8" w:fill="D8D8D8"/>
            <w:noWrap/>
            <w:vAlign w:val="bottom"/>
            <w:hideMark/>
          </w:tcPr>
          <w:p w14:paraId="3DC39048" w14:textId="0983A03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82E876" w14:textId="56EAA26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31CA33A" w14:textId="0AA8009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3,121.59 </w:t>
            </w:r>
          </w:p>
        </w:tc>
      </w:tr>
      <w:tr w:rsidR="00CE6765" w14:paraId="28EADF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FF85C"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78C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494DC7D" w14:textId="73E878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DDB745C" w14:textId="05CADC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BDC2A" w14:textId="4C05CE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D0A22EF" w14:textId="0DECD4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CE6765" w14:paraId="19EAEDF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BC05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13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6E1DD22" w14:textId="48404D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1ED3040" w14:textId="6645CB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0EB5B" w14:textId="089225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1CF50" w14:textId="660C11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CE6765" w14:paraId="1A3BA23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784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F950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6B5097B" w14:textId="4616BC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A3988BB" w14:textId="21A2DD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F27A1" w14:textId="0D37CF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02014" w14:textId="74F3D8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E6765" w14:paraId="1E1CCA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EB7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5A8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77DCB098" w14:textId="0CCD7F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686FA80F" w14:textId="161616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F3692" w14:textId="0DAF5E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2D40D3" w14:textId="53CD06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CE6765" w14:paraId="14EBF0C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1ABB5"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50E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E54C1D4" w14:textId="3E83A0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49CE48A" w14:textId="54B467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86C28" w14:textId="465E45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425A1532" w14:textId="133674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CE6765" w14:paraId="3A2D05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03B43"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E4B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765A6A50" w14:textId="0E284B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05AD74EE" w14:textId="1244A8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B774B" w14:textId="2C4BAA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C7839" w14:textId="70D668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CE6765" w14:paraId="15C8B2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5C87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97D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EB6638D" w14:textId="6BC027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616029E" w14:textId="2D7176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F64E6" w14:textId="5B2481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ED546" w14:textId="1FB465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CE6765" w14:paraId="2761B3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0A0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563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2772E59" w14:textId="204438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139EF76" w14:textId="018FA6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4679E" w14:textId="09F3D5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280C02" w14:textId="33F8B5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CE6765" w14:paraId="765399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A124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D24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235D836" w14:textId="5072FE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6B48BC7" w14:textId="095F33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30405" w14:textId="71CFDF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E0C89" w14:textId="16AE15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CE6765" w14:paraId="6B3F9A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196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E0CF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A752E0F" w14:textId="2AA7A8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810.06 </w:t>
            </w:r>
          </w:p>
        </w:tc>
        <w:tc>
          <w:tcPr>
            <w:tcW w:w="675" w:type="pct"/>
            <w:tcBorders>
              <w:top w:val="nil"/>
              <w:left w:val="nil"/>
              <w:bottom w:val="single" w:sz="4" w:space="0" w:color="000000"/>
              <w:right w:val="single" w:sz="4" w:space="0" w:color="000000"/>
            </w:tcBorders>
            <w:shd w:val="clear" w:color="auto" w:fill="auto"/>
            <w:noWrap/>
            <w:vAlign w:val="bottom"/>
            <w:hideMark/>
          </w:tcPr>
          <w:p w14:paraId="7C74F01A" w14:textId="1BF6C4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C22FD" w14:textId="1D80BE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6FC09" w14:textId="0E7DC2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810.06 </w:t>
            </w:r>
          </w:p>
        </w:tc>
      </w:tr>
      <w:tr w:rsidR="00CE6765" w14:paraId="51894A8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B85D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D5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9A42446" w14:textId="68A1C4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1064D3" w14:textId="00B2EB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8D2DC" w14:textId="4C398F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BE2475" w14:textId="711049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E6765" w14:paraId="0F76B6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4B4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175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37604B3" w14:textId="6829B1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119F2DAF" w14:textId="725F68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8405C" w14:textId="7B9043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9BC3A" w14:textId="36108F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CE6765" w14:paraId="66ED71E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FF27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44CA45" w14:textId="035FC2F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72107E26" w14:textId="4CF8068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C463C6" w14:textId="14846F3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2349963" w14:textId="18AB977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CE6765" w14:paraId="69E0185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7D6BB"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58A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4158794" w14:textId="754B1F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8FF214B" w14:textId="3DB8D4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CFCA2" w14:textId="6D7919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D64AA25" w14:textId="4ECBF7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CE6765" w14:paraId="0B8F82D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C09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3C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643E7A8" w14:textId="5C16FE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61AEE1F" w14:textId="61BA70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E1027" w14:textId="182C95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E696F" w14:textId="0BE4C5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E6765" w14:paraId="2EA7C9F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A6E4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6932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BC74F4C" w14:textId="73EEDB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3A0F8C" w14:textId="449051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27C8" w14:textId="488D8C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7AC9E6CA" w14:textId="045930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497FCB7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D03CA"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8759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181DD9F" w14:textId="3A7F48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E1FC6DF" w14:textId="7C9AD1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D35FF" w14:textId="540CC8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D616F" w14:textId="05D49A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E6765" w14:paraId="257F308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B26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3DE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8AF1AE5" w14:textId="4E0E60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0A7A607" w14:textId="14FE67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8FE0F" w14:textId="1300C5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7630A" w14:textId="1F1BCF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CE6765" w14:paraId="6CA15D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67AB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EDB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B45DF97" w14:textId="1978F4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9F4D4B" w14:textId="51541F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FAE2" w14:textId="3FB569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30F97244" w14:textId="2892E0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CE6765" w14:paraId="20E7378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D12A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35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2A6EAB9" w14:textId="513291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8877892" w14:textId="35022F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9702E" w14:textId="12BD96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140FE" w14:textId="43C0D0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CE6765" w14:paraId="7C29A8A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4A037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F72F83D" w14:textId="525326F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28AA3579" w14:textId="6E557DF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4D2196F" w14:textId="09B05B4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B266CD3" w14:textId="4CB9808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CE6765" w14:paraId="6536500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7EBE0"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60EF15" w14:textId="3992827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C0B205" w14:textId="76747F2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A6F43" w14:textId="48E26CF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0B4A82" w14:textId="425EE30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CE6765" w14:paraId="54868EE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88DC8"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13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488EA9B" w14:textId="195070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39D0032" w14:textId="5F619E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D475F" w14:textId="176DF9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7CCBE" w14:textId="4D8CB7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CE6765" w14:paraId="16E293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62E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6CA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32724B3" w14:textId="103564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B7CE0E" w14:textId="7CAE33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BF8F" w14:textId="1D0940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9ADF0" w14:textId="5A88CE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CE6765" w14:paraId="243150F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26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E8A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13591B" w14:textId="391AA8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304E6416" w14:textId="3713D9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25C76" w14:textId="67256E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1E4BF" w14:textId="08D550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CE6765" w14:paraId="1F78E6B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C35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4AF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2EB7E0" w14:textId="0444A3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250C1A7" w14:textId="78A395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1DCC3" w14:textId="05DE21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F0E6C" w14:textId="5F69B5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CE6765" w14:paraId="592D01F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84E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4F7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60852C0" w14:textId="62EC6C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85B7ABF" w14:textId="1C1134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D9EA" w14:textId="4AFCD4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4A865" w14:textId="7BADCD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CE6765" w14:paraId="17D197A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1EB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373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B8DEB5C" w14:textId="7896C7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E8B1F55" w14:textId="182AA6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DE3E8" w14:textId="1CA126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D27EE" w14:textId="2EC335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CE6765" w14:paraId="5762DE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297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B53E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47DD008" w14:textId="76DDC2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28EF6" w14:textId="3C409F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334DB" w14:textId="14C763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F85F5" w14:textId="04C088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CE6765" w14:paraId="189EE9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53B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53F0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8606A7A" w14:textId="0C895A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E1B039" w14:textId="612718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55BF" w14:textId="331C65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104E75" w14:textId="73D12D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CE6765" w14:paraId="2EBA44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F45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FFE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FDDA302" w14:textId="3C4E17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4C35C97" w14:textId="3871E4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3F708" w14:textId="57270F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8B025" w14:textId="269B56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CE6765" w14:paraId="5A11C9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19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AA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7343966" w14:textId="5420C5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AD14D" w14:textId="19F444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C493E" w14:textId="1723C8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2BA4D" w14:textId="13E662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CE6765" w14:paraId="5C86228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48B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76A2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53EF704B" w14:textId="7D8C1D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3B3D433" w14:textId="1FC7C6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07208" w14:textId="2EBBE5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37E03" w14:textId="6B1A9F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CE6765" w14:paraId="5D986D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EB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E08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2071E51" w14:textId="2BBA67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2622D1F5" w14:textId="04B42C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D7740" w14:textId="5AD0F7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34A485" w14:textId="79505F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CE6765" w14:paraId="46CB7D7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DDF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2CB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EC38019" w14:textId="069869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1614F4" w14:textId="785E40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E8E43" w14:textId="78257F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146DF7" w14:textId="11D806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CE6765" w14:paraId="052364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04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A7D7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E8B6F1B" w14:textId="02AA68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323FD6" w14:textId="490227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7FDA4" w14:textId="285DA6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A2AA9" w14:textId="02350E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CE6765" w14:paraId="08ACF7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E1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C9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10717BD" w14:textId="7062B7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8268FE5" w14:textId="3F7C5E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AFCB1" w14:textId="71C70D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6CC422" w14:textId="76D05F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CE6765" w14:paraId="7EC7FDC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A7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6AC0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4425533" w14:textId="5C4BBE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4FCB3209" w14:textId="56061C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B5910" w14:textId="4D03B0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493D5" w14:textId="572124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CE6765" w14:paraId="6B12C8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02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3F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B6CF325" w14:textId="41E201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8BDF7" w14:textId="0380B1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794F" w14:textId="2B832F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A6979A" w14:textId="5DCCF8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E6765" w14:paraId="1DFF3D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078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E01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7625F9A" w14:textId="03C71E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3FA5B34" w14:textId="350A48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C5F1" w14:textId="076A30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7B5F2E" w14:textId="4ACF20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CE6765" w14:paraId="240116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F7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B6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8002F64" w14:textId="436AE8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7A26EB0A" w14:textId="726E0E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3C50F" w14:textId="66E556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BB5FB" w14:textId="3C1D2C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CE6765" w14:paraId="3F4651D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69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03E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A1158AD" w14:textId="082100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3B8EB" w14:textId="6B4857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F892" w14:textId="4EA44F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1D3C7" w14:textId="7568B0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CE6765" w14:paraId="4552018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F33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CE4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87417D1" w14:textId="1F93A8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8C28E2F" w14:textId="00B508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57212" w14:textId="6D7EA6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603F1" w14:textId="3A5D08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CE6765" w14:paraId="2D81306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7A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88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12BC0C1" w14:textId="78D38F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68E76D2" w14:textId="7A624B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10D70" w14:textId="118D3B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1D4F8B" w14:textId="0463B6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CE6765" w14:paraId="7C9A9CA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E6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45C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25F8BDE0" w14:textId="158CE1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29903F4" w14:textId="28AFB2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98FB7" w14:textId="26397B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4B44C8" w14:textId="560DD3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CE6765" w14:paraId="338ADD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961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F59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D348FD8" w14:textId="2E28C8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47F0E64" w14:textId="3F26E0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7B94B" w14:textId="461924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C371B" w14:textId="06B40D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CE6765" w14:paraId="7F63D6D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B6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62F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E2FB757" w14:textId="3F4608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7995F92" w14:textId="56C3EF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42B25" w14:textId="0263AD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812BE" w14:textId="246DD2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CE6765" w14:paraId="0DAFFA8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6E6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E084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600E370" w14:textId="516989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5B221062" w14:textId="731920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B717E" w14:textId="6C2AB7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DCC36" w14:textId="306FAC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CE6765" w14:paraId="731A311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9D3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2D8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7624A395" w14:textId="78F7E9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76A485DC" w14:textId="5E9961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03725" w14:textId="2C0520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04169" w14:textId="2F33F5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CE6765" w14:paraId="0154D65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AE27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E2E498B" w14:textId="11E8EE3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0C82554" w14:textId="70AF912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4CB419" w14:textId="6F499E5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EA5FFD8" w14:textId="3EAB072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CE6765" w14:paraId="51D3F2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07FE8"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7C41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49B9A43" w14:textId="4A6EBD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9D8F4" w14:textId="783E1A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4CF98" w14:textId="033AEF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1CFAF1" w14:textId="34B2A4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CE6765" w14:paraId="249B6D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D8C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C64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28322C1" w14:textId="15D24A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8EE59" w14:textId="21677C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CBAEE" w14:textId="5C325D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C0AE9" w14:textId="1F63C2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CE6765" w14:paraId="17E251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D08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D34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99B9E79" w14:textId="578A6D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21B6C84" w14:textId="546218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EAE4A" w14:textId="729AE5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111869" w14:textId="3A7658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CE6765" w14:paraId="1281C3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88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AE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F88AB41" w14:textId="14C667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91EBF25" w14:textId="364183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7C2D0" w14:textId="3844AF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196D45" w14:textId="15F545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CE6765" w14:paraId="059091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186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65F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3BC2B7E" w14:textId="635184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D4C01" w14:textId="615EF5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83ED" w14:textId="069190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06F276" w14:textId="65A479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CE6765" w14:paraId="448BB00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C66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2D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0DD31376" w14:textId="7E5AF7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59E5747" w14:textId="4F3EFA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72E96" w14:textId="2B3A1D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30AA2" w14:textId="2D6E38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CE6765" w14:paraId="264966D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D12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F18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BAB4E91" w14:textId="52528C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F1FD53" w14:textId="324B16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01B50" w14:textId="2B5ECB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4B4CF" w14:textId="2D496F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CE6765" w14:paraId="5FE7A4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AA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849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3B71BB8" w14:textId="370F66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AF323F" w14:textId="0BEEA7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4A8A" w14:textId="62904D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37E0E" w14:textId="0BB231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CE6765" w14:paraId="19CC13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71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7CB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412278E0" w14:textId="25202A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F773" w14:textId="0F640C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8DAF4" w14:textId="358272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B4BD38" w14:textId="66C019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CE6765" w14:paraId="3E14FB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1FA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D2A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F739A41" w14:textId="788680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0F1AD32" w14:textId="686D0E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E1B20" w14:textId="41FC62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36ACC" w14:textId="2B1954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CE6765" w14:paraId="28BA9F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47D6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0F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205BE40" w14:textId="220769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160743D" w14:textId="40A364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843F2" w14:textId="4F7BDA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335117" w14:textId="08A60B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CE6765" w14:paraId="2C98E03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D1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3365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E990FC6" w14:textId="4F7864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0FEDE6F" w14:textId="005469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80CB2" w14:textId="03ACFB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BEBFC" w14:textId="499E4F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CE6765" w14:paraId="0C7A4AD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644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946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BDAB55F" w14:textId="5EF883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06CBDA6" w14:textId="20E057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475BA" w14:textId="4B0D02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5340B" w14:textId="3F5EAA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CE6765" w14:paraId="6755CB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4C5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DC66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661BB0F" w14:textId="54BB03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5E51ED2A" w14:textId="4283A0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43F60" w14:textId="6D791A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FFF48F" w14:textId="295E67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CE6765" w14:paraId="50C7632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24D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55D6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3AC3F8F" w14:textId="6143D3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20F2B63" w14:textId="4EF33E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05805" w14:textId="749E2B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3D969A" w14:textId="7D4408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CE6765" w14:paraId="62045D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43E9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101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DAA5734" w14:textId="240BEB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0AE06D5D" w14:textId="0FB163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04BD8" w14:textId="259345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A8D1C" w14:textId="41E813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CE6765" w14:paraId="6F5F6C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CEB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653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4BB976" w14:textId="41F4E4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5616CB1E" w14:textId="7E41B1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B2347" w14:textId="60616E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52B6A" w14:textId="66ED28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CE6765" w14:paraId="4235AA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F99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149F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8BFBA4F" w14:textId="0B0103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B5546" w14:textId="7F20C3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31979" w14:textId="64DAF3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515E5" w14:textId="1607F4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CE6765" w14:paraId="639BCF2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D79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F3D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4C24E57" w14:textId="762AB3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D441794" w14:textId="2E1946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9568B" w14:textId="2CBEB4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9DACE" w14:textId="6B0264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CE6765" w14:paraId="206E988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CF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2B9D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5BFFEB6" w14:textId="7901B0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9B8042" w14:textId="34D7EF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2C49" w14:textId="37382A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3AADB" w14:textId="18A241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CE6765" w14:paraId="7E1B74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F69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7E0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AD9ED48" w14:textId="0B489D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5708DB7" w14:textId="1AC6FA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985EA" w14:textId="1BA55D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33314" w14:textId="2E2CD6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CE6765" w14:paraId="62BF50E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65A0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947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1BA0BC3" w14:textId="2F121B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96204B7" w14:textId="65CD53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BC841" w14:textId="2404A9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E5567" w14:textId="62F596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CE6765" w14:paraId="6B564F4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034F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DC42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D6AB169" w14:textId="06FF2B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124C730" w14:textId="5559F8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A3F34" w14:textId="4C3B8A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75B4D" w14:textId="208FD2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CE6765" w14:paraId="19083B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CE4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832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EB3798D" w14:textId="6A82E8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AF5C3" w14:textId="0E978E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2DDA9" w14:textId="45A754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E4920" w14:textId="345D8C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CE6765" w14:paraId="408B5CC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8ABC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43D0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EAA85B3" w14:textId="5F91F8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ED7E4B0" w14:textId="28EAAD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2AC7" w14:textId="2ABA10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0ECAEA" w14:textId="458EBE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CE6765" w14:paraId="439F52F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36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D32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E48FF07" w14:textId="7F506C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6C8C74" w14:textId="297D5C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520F8" w14:textId="2232C8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EBA56" w14:textId="6038B6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E6765" w14:paraId="245EAF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F239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A7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3E1798D" w14:textId="50A75F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C011108" w14:textId="17F923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72EA8" w14:textId="7918F4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C5B934" w14:textId="6CACC2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CE6765" w14:paraId="511A590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D36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9CA0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75800AE" w14:textId="44AD5A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561EC530" w14:textId="1E13D8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A231" w14:textId="7AD4CB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E3740" w14:textId="655A65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CE6765" w14:paraId="6FE8AF3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760DF"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3AC55B4" w14:textId="025FC58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7560BC9E" w14:textId="675A8A4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30FEA0" w14:textId="7BE497B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1A4F21A" w14:textId="3D58883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CE6765" w14:paraId="1C00373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63CF9"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09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1B431EA" w14:textId="4044B9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EBC256" w14:textId="612240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B3F66" w14:textId="11FF3D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0C03F2" w14:textId="3ED75C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CE6765" w14:paraId="2CC43A9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7D84"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31BC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7F4E620F" w14:textId="08B7DA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D14CA70" w14:textId="21DBA1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2798" w14:textId="5A2BD7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A6C444" w14:textId="76A1E6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CE6765" w14:paraId="139766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7D3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75A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A37191" w14:textId="1B0DEA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8B49F" w14:textId="3F2AF9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615A6" w14:textId="6B9562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B94BA2" w14:textId="3BF0AC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E6765" w14:paraId="03437E8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2CE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B11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2657585" w14:textId="0F8A5E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695A68A0" w14:textId="5FFE40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9EE3" w14:textId="6126CE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83F5B" w14:textId="5D607F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CE6765" w14:paraId="10FC9EB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A775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0D3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0E80507" w14:textId="708CE5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015B1B1" w14:textId="6DACB1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E861A" w14:textId="7CBAE7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B7321" w14:textId="693FC8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CE6765" w14:paraId="22DD8BE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AC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DD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B805DC3" w14:textId="7C17F7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699DDDA" w14:textId="28DC82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0D022" w14:textId="3851FA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9D7D52" w14:textId="556F87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CE6765" w14:paraId="2DAEEE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C0F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9B1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6E16A0B7" w14:textId="2F240B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5207B72" w14:textId="4B75F0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CC510" w14:textId="4DF5AB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0F25F" w14:textId="51D607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CE6765" w14:paraId="3C95836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5AD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42C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6E8BC4A" w14:textId="6CBB35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C36E1" w14:textId="1605B6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220F7" w14:textId="2FB627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78BA8" w14:textId="3EED52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CE6765" w14:paraId="70018F1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EB1F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DA5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3A5BA44" w14:textId="300524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7E78F94" w14:textId="649C70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C088C" w14:textId="0FEBEE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085FF" w14:textId="504546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CE6765" w14:paraId="1A44EB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BE8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90F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2771E58" w14:textId="51E700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ED3BAE9" w14:textId="5F1637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6452E" w14:textId="0FE072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8B998" w14:textId="64CAA3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CE6765" w14:paraId="242F8B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69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EA5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F90FCB1" w14:textId="167862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83B12F3" w14:textId="051231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2EFD6" w14:textId="0212FF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7AC73" w14:textId="3AFFBF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CE6765" w14:paraId="1DE595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817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38B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0329420D" w14:textId="399543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60D79196" w14:textId="406A2A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0F6B" w14:textId="12EAC0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D16A3E" w14:textId="247E46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CE6765" w14:paraId="6F282C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F8C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EF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39E0563" w14:textId="5F36E5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192DD" w14:textId="55B28F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0858" w14:textId="1CADD2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C8EC91" w14:textId="6560CA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CE6765" w14:paraId="349877B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047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2BE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F13FDCF" w14:textId="0DB720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CFCD3F3" w14:textId="63D4B9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C04E4" w14:textId="20E3FC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48327" w14:textId="7D61CD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CE6765" w14:paraId="0ED7D61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472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BCB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E1A3ABE" w14:textId="4040D9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C76B2" w14:textId="0285B2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26541" w14:textId="70E926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3393F" w14:textId="03F1EB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CE6765" w14:paraId="6142CB8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C1C2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210ACB4" w14:textId="1785B24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E597F" w14:textId="685BCE3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7C2A64" w14:textId="7606D0A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72FC39" w14:textId="4E377BB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CE6765" w14:paraId="44AFD6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6FC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E70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8A8A2A" w14:textId="07D534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3E36CB6" w14:textId="0895FD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5AE8" w14:textId="6588CD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82597D" w14:textId="314A8D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CE6765" w14:paraId="0181C05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CF0C8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A212D8E" w14:textId="4EB30BA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55DD5A21" w14:textId="689DFA2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D79103" w14:textId="6520F3C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3E2DE95" w14:textId="58C2A4A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CE6765" w14:paraId="1119693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C84A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039B33F" w14:textId="46072D9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9E15C9" w14:textId="344FEE7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B685B5" w14:textId="30CF285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342FC4" w14:textId="2D3AA4B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CE6765" w14:paraId="6A18E29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415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947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231B2EB1" w14:textId="1B4F37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4DB134A" w14:textId="146D8D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FF9AA" w14:textId="0ACC61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99CB4C" w14:textId="2AD63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CD409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9E6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BF5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2D4EBE4" w14:textId="5E9744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6D6A6F47" w14:textId="1E06BF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BF4E6" w14:textId="64A8C7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EEA01" w14:textId="11FEB4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CE6765" w14:paraId="1D21B3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EA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4FC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75066911" w14:textId="462449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F995BC" w14:textId="41847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F7C8" w14:textId="7DFF36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B8D20" w14:textId="5E0700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CE6765" w14:paraId="2EB86C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E572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1A6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89CB789" w14:textId="180365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5F39E90C" w14:textId="70A860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48E0" w14:textId="764ED6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2E9935" w14:textId="04153A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CE6765" w14:paraId="471DCC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D57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CE3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4C5C10E" w14:textId="67E33F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018BEB97" w14:textId="25744F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9A77D" w14:textId="53C3BA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B69FD" w14:textId="58B6EA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CE6765" w14:paraId="3512303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850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B0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F2A5AB5" w14:textId="5513D8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E691F7" w14:textId="575C53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AA41F" w14:textId="31B9CB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7089D" w14:textId="0FA48F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0E54DFD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D59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F0E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C049543" w14:textId="3AE270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56DF252C" w14:textId="774542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F04F" w14:textId="1817C8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CF30B" w14:textId="2E3B6A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CE6765" w14:paraId="4FB4234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CE63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8D0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11EF182" w14:textId="4FE124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B23BAA7" w14:textId="3EB159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7BDF" w14:textId="3DC090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906BB" w14:textId="5D9CCF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CE6765" w14:paraId="338845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31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941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64341AA9" w14:textId="7EB206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EFAA40" w14:textId="5170C0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31F76" w14:textId="478E78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AACEA" w14:textId="6E87AC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2A2DAA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21D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2DAC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0B0ABD0" w14:textId="1CEDFD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34BC0D06" w14:textId="05549C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C7D71" w14:textId="0EBB5A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51EDB" w14:textId="737B9A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CE6765" w14:paraId="4A6640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FC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5C1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BFF161D" w14:textId="72DE04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740032D9" w14:textId="6C13B6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B9748" w14:textId="02A436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78716" w14:textId="594E69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CE6765" w14:paraId="39DD0D2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F32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8C4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69671BD" w14:textId="6FADE1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5496050C" w14:textId="3BE3A2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8FB4" w14:textId="59D7DD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31A6EA" w14:textId="2CC1F8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CE6765" w14:paraId="27AFAE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D9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A3E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FF939C6" w14:textId="300EF7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72A4E7A" w14:textId="5628DE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1673A" w14:textId="72AF83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1EBCB" w14:textId="0D06B3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CE6765" w14:paraId="0076D5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0CE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1C5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55D3E1B" w14:textId="5D863B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5247158" w14:textId="22C56F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0727" w14:textId="1C23DE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80FE7" w14:textId="7B9257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7293974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002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3DA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1B07F17" w14:textId="613F54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B088CA4" w14:textId="277395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85003" w14:textId="2E8754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F2542A" w14:textId="03BC98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CE6765" w14:paraId="1CC75F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D4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C54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9D380D4" w14:textId="5BF080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2316F" w14:textId="6FD608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F6928" w14:textId="3EBAFB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20ADC" w14:textId="265F5C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CE6765" w14:paraId="2C4BD8C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713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ECAF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5C3CD0AD" w14:textId="4E702D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241E551D" w14:textId="2FC07D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1253" w14:textId="694C1B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FDD5C" w14:textId="3D93B3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CE6765" w14:paraId="114873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839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7F8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9F4BC45" w14:textId="256784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CE74A55" w14:textId="187830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5940" w14:textId="1B8BB8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BB2D5" w14:textId="3A8662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08820E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C2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28DF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40BC12A5" w14:textId="6E4E4A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0A241159" w14:textId="377370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A28CC" w14:textId="571C32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BED0F" w14:textId="2D168F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CE6765" w14:paraId="01C891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6F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04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AFFD724" w14:textId="702D67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13ED410B" w14:textId="6FD808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508FB" w14:textId="5E2D59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651AF" w14:textId="550977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CE6765" w14:paraId="1D400F1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0F60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23C02A2" w14:textId="522C457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533DA3E8" w14:textId="58B83E2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C5EC86" w14:textId="03BDDA3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A0FDA8D" w14:textId="39836BC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CE6765" w14:paraId="5D9D9E7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C43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4A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8954BCE" w14:textId="4C7CAA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8A052A" w14:textId="108438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4E23E" w14:textId="7933B8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83107" w14:textId="3A5DAD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3BA9DB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58C5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657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3800E3F2" w14:textId="71A3A7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15358EC3" w14:textId="0CC8FF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28C22" w14:textId="517858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B6BE28" w14:textId="3515143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CE6765" w14:paraId="02A13F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19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D7F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4B452E2" w14:textId="2C1DE4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74DCA621" w14:textId="1FE09F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E2DC2" w14:textId="55B905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E495D" w14:textId="7ED500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CE6765" w14:paraId="10482B0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F1C9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C92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BEC01D5" w14:textId="50923D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80F121B" w14:textId="1A10CA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68BD1" w14:textId="305307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ED46D" w14:textId="052C0B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48E04E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2F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04C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3B2A614" w14:textId="7BF00E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9A23CF" w14:textId="4647F4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C8E2C" w14:textId="30A910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6FCE3" w14:textId="56BD40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E6765" w14:paraId="373D500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51481"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9907D1F" w14:textId="12750A5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1CC317" w14:textId="29E8FBF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74FF00" w14:textId="6F5B5A5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467A54D" w14:textId="7D815DC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CE6765" w14:paraId="433917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38983"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F3B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FE56B0" w14:textId="4D0105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405064E5" w14:textId="7E59E9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B7F8E" w14:textId="693769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946AC" w14:textId="65CBC7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CE6765" w14:paraId="612ED9D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282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91F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AF643C1" w14:textId="4CBFB2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54923F7E" w14:textId="0214C3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AB2B2" w14:textId="114C87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C61C0D" w14:textId="2E57C3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CE6765" w14:paraId="78FCAF2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F3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26E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4C02347" w14:textId="7AF9E6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163F20" w14:textId="1013AB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06A6A" w14:textId="6D4577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F62C2" w14:textId="509196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6DD20F5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83C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3D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247C191" w14:textId="467DCE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15D977D3" w14:textId="5E15B4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8A35" w14:textId="01B3D9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0F8B6" w14:textId="331A53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CE6765" w14:paraId="07C343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389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92C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65CED7C" w14:textId="12B62B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460F96B9" w14:textId="679BAF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60787" w14:textId="04E832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BBB74" w14:textId="48047D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CE6765" w14:paraId="12A6D77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527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F5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D482FC7" w14:textId="202FA9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455DBF35" w14:textId="4D90B8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D2CE5" w14:textId="4D65A2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02276" w14:textId="26C23E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CE6765" w14:paraId="2C2DB8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4DE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522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D0512B8" w14:textId="156DAE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AC061E" w14:textId="6C7E91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38EAE" w14:textId="795451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5849F" w14:textId="6E1833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601180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BA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9766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9569C1A" w14:textId="6DB085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AAF6117" w14:textId="6CDE70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CB2C8" w14:textId="2DC969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36D37" w14:textId="750740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E6765" w14:paraId="7137198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FAD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EF8B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1486C1B" w14:textId="5A864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6829AB" w14:textId="2C9C02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34124" w14:textId="7B8EBD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6C883" w14:textId="292F81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591C63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B95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AFA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84541B9" w14:textId="074F33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3F74494" w14:textId="1D4000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EAA98" w14:textId="073653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B37857" w14:textId="0160E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E6765" w14:paraId="4FB6A7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DDF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7DC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87223BD" w14:textId="47BCCD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5DD1E752" w14:textId="270947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1093" w14:textId="7FAA5C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1CC4CD" w14:textId="1EA820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CE6765" w14:paraId="75E6D5B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272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CE6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4CC87A0" w14:textId="17A9A8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057BC9FD" w14:textId="38D738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09F9C" w14:textId="42E66C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8266C" w14:textId="225F0B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CE6765" w14:paraId="0FA4866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07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5FF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901A352" w14:textId="0ADF78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7EE36590" w14:textId="74CA16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C5147" w14:textId="6A6249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6F651" w14:textId="4744F5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CE6765" w14:paraId="423BCA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5C6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E8A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EB7029D" w14:textId="4EE586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DEC1208" w14:textId="07DAB9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CA44F" w14:textId="13402D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B837A6" w14:textId="0FCB17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CE6765" w14:paraId="7CC7BA7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31A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03F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513E9AD" w14:textId="24A514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F86D56" w14:textId="3D9DEF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74DC5" w14:textId="5AEB78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F23A7" w14:textId="23A28B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4EDC89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A96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E73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8E818D9" w14:textId="7335A1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B0DF1F5" w14:textId="4E5D75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81588" w14:textId="0D28C5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EA77F" w14:textId="469F11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E6765" w14:paraId="27EBD78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7D5C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6E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37D2183" w14:textId="5F45CC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7B6D45" w14:textId="59FC33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B98E8" w14:textId="6252A3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5AF88" w14:textId="1C2AE2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77054C0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888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49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61CD53F9" w14:textId="7E9521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1B5AE4" w14:textId="0D8ED5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A91BA" w14:textId="7E54BE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56F8D" w14:textId="282B94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36358AC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2F0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37C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C6AAC50" w14:textId="27DB0C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3612CAF" w14:textId="228FAF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C3B8B" w14:textId="40762B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53B01" w14:textId="51F5BF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E6765" w14:paraId="1940AC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9C0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958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7EEBC1F" w14:textId="450310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CB3EC25" w14:textId="6595F6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71D16" w14:textId="67E5CA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A3A012" w14:textId="0A6958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E6765" w14:paraId="32C8D65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796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B55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1A801E8" w14:textId="55257E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5DBFA1" w14:textId="16507C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D4C9F" w14:textId="3FE212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C13986" w14:textId="0293F6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71127A7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44F4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4F2380D" w14:textId="1D7FEE1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5D1BB8" w14:textId="2A46A5C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D493F" w14:textId="08DF239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8EFC2D7" w14:textId="3D6FC26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CE6765" w14:paraId="126AED5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D2B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DB7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8E2E807" w14:textId="6CE3347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320D" w14:textId="4BB762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910F0" w14:textId="11A395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B9689" w14:textId="44DD54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49EA46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F3D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DFC5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A16CEC1" w14:textId="426CE7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069595" w14:textId="672308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55C4E" w14:textId="68E83D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2FABF" w14:textId="3946E0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2E3B10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14A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54E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B0EB5F2" w14:textId="122690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66D9F5" w14:textId="146FB4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46C0F" w14:textId="37A3AF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2768E" w14:textId="7E84B8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32D113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9AD4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A39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A7E8E26" w14:textId="765D70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202457" w14:textId="758FBA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03F6" w14:textId="74B35E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7AC7D" w14:textId="1522BB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413D8B0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772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7AF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3F066EC" w14:textId="2AD455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92C40" w14:textId="6E2BD6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55C8" w14:textId="0ED64F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EE53F" w14:textId="151EA0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2B485D5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AC5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565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7827DFAB" w14:textId="12293A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BCA6B2" w14:textId="1AF6C3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3D301" w14:textId="578CD1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D2AD20" w14:textId="58CBCE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659F20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E6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3DF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FB7324D" w14:textId="13F138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621195C1" w14:textId="512011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E899" w14:textId="5B4D2E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A2D77" w14:textId="0B3B0C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CE6765" w14:paraId="02118C4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D42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98A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ED0B4D7" w14:textId="2D01C4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B65979" w14:textId="6CCC3F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347BB" w14:textId="583F6D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33A36E" w14:textId="0C0BD5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AB5B0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470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8D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8660944" w14:textId="064A9C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7E31B8" w14:textId="658FD9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64CA4" w14:textId="030235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6FF87" w14:textId="68D0CA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50A67B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557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3A7E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ABDFF59" w14:textId="483D5D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F9C16A" w14:textId="494192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CF4E" w14:textId="6F26ED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6CE55" w14:textId="61CE98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F2445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907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4D3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07282F0" w14:textId="4DA99F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15FD3E" w14:textId="1A4985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0F503" w14:textId="7D32E9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E4447E" w14:textId="30D1F3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3DF1887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854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F37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2A8AF83" w14:textId="0831B0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1C61F422" w14:textId="2E0603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F8806" w14:textId="04CE1F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7231E9" w14:textId="627660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CE6765" w14:paraId="6BEE295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E233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AB05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2FC5AC3" w14:textId="766388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32E486" w14:textId="10A83D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5C1EB" w14:textId="2577EC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D3B06" w14:textId="62AEB4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4CA1C38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2E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1B94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CFF08" w14:textId="294542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9884" w14:textId="31D704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EC26" w14:textId="368BFA8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B52BC" w14:textId="52E09C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CE6765" w14:paraId="034869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B6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251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6B6024B" w14:textId="2E736B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82DA27" w14:textId="3FEBB8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7DB03" w14:textId="6358E6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A01EA" w14:textId="08CB2A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3035DE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6A75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D4E0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0EB83D15" w14:textId="2F98A4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0BF644" w14:textId="7B277A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36BEA" w14:textId="42FDDA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7FC859" w14:textId="6D3A70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37E9B9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F7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270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8ED947B" w14:textId="16F623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5F4C5" w14:textId="57AF17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0B58" w14:textId="1C5FFB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C30D1" w14:textId="497106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1C027F63"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D0BF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A10B5AE" w14:textId="21B3C3C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1E16C1D5" w14:textId="7C4141B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16D840" w14:textId="15F66A8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730138" w14:textId="60A0AF9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CE6765" w14:paraId="4AD2CEC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DBBB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7A2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F9BC04B" w14:textId="793D23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552CCB2C" w14:textId="3519F9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B2D3A" w14:textId="0DD215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2E688" w14:textId="60F8F9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CE6765" w14:paraId="78F5BD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3FD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3AE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08090D6" w14:textId="2379C8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F413597" w14:textId="2C0F01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19F26" w14:textId="33E64F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33E9B" w14:textId="183CCA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CE6765" w14:paraId="740C064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B98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2A18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738ABD4F" w14:textId="6447A2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8D6BAC" w14:textId="5699C4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87595" w14:textId="6FEF05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3B5A2" w14:textId="1AE6FA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E6765" w14:paraId="5003E2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8D5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148A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D1C8EBF" w14:textId="641E21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9D270D" w14:textId="52B33B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00CB0" w14:textId="4A73BD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3BC84" w14:textId="156B08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39DD5D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5EA9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599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798EE" w14:textId="731D2C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2512E0DE" w14:textId="02454C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689B" w14:textId="313577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3EF8D8" w14:textId="6B87FE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CE6765" w14:paraId="0B99D50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9E0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615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9E1F3F1" w14:textId="2F9A06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58158E" w14:textId="10501E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FBA7C" w14:textId="6FBA52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E1EEFB" w14:textId="110C12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7323113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FA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2B79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5E94BD5" w14:textId="59580C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F0484" w14:textId="02368A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D2980" w14:textId="0F6842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DDC8D" w14:textId="032887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CE6765" w14:paraId="7B2420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979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368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9F454B9" w14:textId="33C689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D6311CE" w14:textId="4E3A19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EC215" w14:textId="739CA1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588CF3" w14:textId="1CE9AD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CE6765" w14:paraId="4E6068F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7EF8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39B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21B8D8C" w14:textId="772D20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61227ED" w14:textId="5AA94E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27083" w14:textId="3F444D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F31B06" w14:textId="51EC88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CE6765" w14:paraId="70634E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746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C68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F7BC7B1" w14:textId="504F84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A8B555" w14:textId="00ADB3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1442A" w14:textId="7B4D02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0C145" w14:textId="177488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6B5234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ED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C60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E15F3A3" w14:textId="4C4D1D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309ACC" w14:textId="05D345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F2AC5" w14:textId="3FA48A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8BD47" w14:textId="27335A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2B5DB6D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EEF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3EDE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4999586" w14:textId="69FE65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30A05C7" w14:textId="1EBFFD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C83CD" w14:textId="5F5BDD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92784" w14:textId="106898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36F088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1F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05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FFA0827" w14:textId="1C8ECF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617AE50" w14:textId="0DFE3A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70D80" w14:textId="6DCDAA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DCA8E" w14:textId="252BE2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CE6765" w14:paraId="19C42D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C75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83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810A21D" w14:textId="752ED2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5127FC0A" w14:textId="7EDFFE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CECBE" w14:textId="510A94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12F815" w14:textId="2FED24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CE6765" w14:paraId="4115C9F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9A2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F0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0FE9BF3" w14:textId="7C2F56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2B1900C" w14:textId="64E172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FDCDF" w14:textId="685E8B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93FEA" w14:textId="0327B3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CE6765" w14:paraId="637E0EC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563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DEE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4EC67E5E" w14:textId="729806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FEACC9E" w14:textId="535BC8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89586" w14:textId="5916CF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D2481" w14:textId="759EEC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CE6765" w14:paraId="79BE66A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9BE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529F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8880C99" w14:textId="159F29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46582D03" w14:textId="05B89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3A75A" w14:textId="5E7949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80AAD" w14:textId="3FFB55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CE6765" w14:paraId="7E9C19D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55D1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1841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8B5316F" w14:textId="5E15D3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364950" w14:textId="7017A2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761AC" w14:textId="083E20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AD4A1" w14:textId="4EDA40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E6765" w14:paraId="5840A0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9E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6CE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41D814F" w14:textId="1BA89F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AF687FF" w14:textId="1EEB7C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C0260" w14:textId="1DB2B6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3F451" w14:textId="3099586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CE6765" w14:paraId="1BC286C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21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AFEA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D996F4A" w14:textId="47B9EC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24F636C" w14:textId="688E3C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5CB53" w14:textId="5F3506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605A0" w14:textId="3A42C2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E6765" w14:paraId="12A596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FD8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2BB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C4E2AB6" w14:textId="6D41BB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DC953A4" w14:textId="3A5321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ABE60" w14:textId="27F5BA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65632" w14:textId="2BA4E9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CE6765" w14:paraId="31C064E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952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1F5E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683230A" w14:textId="70FD68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7FE41018" w14:textId="380678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6446" w14:textId="12196D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5BF80" w14:textId="313061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CE6765" w14:paraId="3314BD3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85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97C9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3DD5ADD" w14:textId="1ACA21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DF397FE" w14:textId="0A6EFF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ABE97" w14:textId="7F8F5A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0EA676" w14:textId="14A572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CE6765" w14:paraId="1F95FB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C5B6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B1F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F275032" w14:textId="0E9AC0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C6203" w14:textId="7B05B2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8CA62" w14:textId="3DA0B5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C8DB67" w14:textId="6450AC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CE6765" w14:paraId="5EBF390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DA50F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D62116A" w14:textId="1AE8ED3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642F3FC" w14:textId="3ACC196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96FAB7" w14:textId="7AD4CB2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81D151A" w14:textId="752DECE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CE6765" w14:paraId="2E326E9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B65F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F834C7C" w14:textId="541E73F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3B19FAC7" w14:textId="6B91F00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673F0" w14:textId="532D605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8AC19C" w14:textId="0EABFED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CE6765" w14:paraId="386ED48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9666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B600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E50C79C" w14:textId="6A48C5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06934D" w14:textId="460018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DAC77" w14:textId="301511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E339D" w14:textId="064F77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CE6765" w14:paraId="5ECB0C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CAF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243F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035EEA9" w14:textId="280CD3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011AF60" w14:textId="3758B1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1B185" w14:textId="2BB686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40545" w14:textId="24E5CA1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CE6765" w14:paraId="4FEF85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000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E7A6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7A5221" w14:textId="580822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56AD82DF" w14:textId="06BF8F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27868" w14:textId="3988DD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20DFC" w14:textId="28ECC9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CE6765" w14:paraId="6E43C46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14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21A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E6B6CC3" w14:textId="4406E1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A384E74" w14:textId="3F88A8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69B46" w14:textId="08C0E9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1F8BD1" w14:textId="109794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CE6765" w14:paraId="179BB24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06B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8AB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0B1208A" w14:textId="71B6A2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63A0701" w14:textId="73B36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B8608" w14:textId="75C637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C1C47D" w14:textId="55FEF5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CE6765" w14:paraId="3906104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1F5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D3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CADFB99" w14:textId="791CD7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99A15AA" w14:textId="6C581D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E08FA" w14:textId="49EF47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B4015" w14:textId="450624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CE6765" w14:paraId="031818F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C1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779F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A6F5180" w14:textId="7952DF6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B9661A3" w14:textId="420890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C5E4B" w14:textId="75001D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2A1FEF" w14:textId="1C652F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CE6765" w14:paraId="739996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D9C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89E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3034603" w14:textId="75E97D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FA1C844" w14:textId="77B00F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CB71D" w14:textId="624944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9A847" w14:textId="033606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CE6765" w14:paraId="1BB452F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96C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110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122F8A3" w14:textId="20AE8C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5A93B8A" w14:textId="12062B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DEB0F" w14:textId="3774B1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F8029" w14:textId="0395B3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CE6765" w14:paraId="5629EF8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00F7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F4A5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2939EEF" w14:textId="3E7EB8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444FA91" w14:textId="1C4A5B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3896" w14:textId="07A638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096E6" w14:textId="2C3F46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CE6765" w14:paraId="7B26039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74F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067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226978F" w14:textId="0DBB88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D912C73" w14:textId="0354AD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3405F" w14:textId="6B6D17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95B73" w14:textId="634AE06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CE6765" w14:paraId="21911F2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3EC1A"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658939" w14:textId="73099F2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E1935" w14:textId="128681E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A0DBA" w14:textId="2EF3677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5D5BA2" w14:textId="6AF1A29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CE6765" w14:paraId="4D886DE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4278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E42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D47353F" w14:textId="5D0EDC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FD288A8" w14:textId="09BCE4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558B" w14:textId="2BBE99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CB9E64" w14:textId="41C5CE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CE6765" w14:paraId="64EBA7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DB9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210E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07F70F7" w14:textId="56B636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41DA806" w14:textId="277C34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39E0F" w14:textId="4C2EDA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381E8" w14:textId="26BCFC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CE6765" w14:paraId="1FB66D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9A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5F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079DBEB" w14:textId="4FCDF7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DF69A71" w14:textId="2326B4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FB340" w14:textId="158E97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C5BB2" w14:textId="0D9088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CE6765" w14:paraId="607C7D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20D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7CF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9E4C1A0" w14:textId="73709F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7E4F8C3" w14:textId="38D743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7F7F3" w14:textId="616686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01E6F" w14:textId="70300E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CE6765" w14:paraId="1D79FE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AC7A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AE5B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B4B0A85" w14:textId="0BE6FD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38DF923E" w14:textId="2C321D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2D29" w14:textId="3F1351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A37986" w14:textId="22F5878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CE6765" w14:paraId="329099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87E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F18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66F9F15" w14:textId="61D9D8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336AB77" w14:textId="7A70F9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CCEF7" w14:textId="2208788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CD8A9" w14:textId="302256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CE6765" w14:paraId="521D6A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AD42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8B5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F3BB706" w14:textId="60B73B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0E95878" w14:textId="29CCEB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3ADA9" w14:textId="1A8EE4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A23D5" w14:textId="669B56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CE6765" w14:paraId="69644C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720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1FA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B01D86F" w14:textId="2114C7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40D90699" w14:textId="2138D1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EE130" w14:textId="7C5426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1E4D3" w14:textId="77CA89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CE6765" w14:paraId="3386A2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BCFF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5FA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78DE940" w14:textId="496349E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3A1618" w14:textId="146901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E4206" w14:textId="79BDDF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7DFEF" w14:textId="000402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CE6765" w14:paraId="0B25DC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678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3B6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EB130B2" w14:textId="1C636C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5EA5EDA9" w14:textId="5CDFD9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B53CC" w14:textId="6144719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A8610" w14:textId="7D955B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CE6765" w14:paraId="399ED20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2F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30F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3C5589E" w14:textId="25B7384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24E58010" w14:textId="47016A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EB76A" w14:textId="34DF6F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F0991" w14:textId="4B702F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CE6765" w14:paraId="7A8A76B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BFB8F"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1E6C73" w14:textId="12E0676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3346E7" w14:textId="5BF6EC5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33DE90" w14:textId="567A84A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0EE2190" w14:textId="07C2BE5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CE6765" w14:paraId="4A0E539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83500"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60C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DEE5459" w14:textId="7DDB41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B26C374" w14:textId="4CBC36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53359" w14:textId="15D8E5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FC110" w14:textId="414E8E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CE6765" w14:paraId="73CC946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973F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38A3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36A9A54" w14:textId="2F9270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4BAF5864" w14:textId="6361BF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EBFEF" w14:textId="2AA85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75F1DE" w14:textId="2B346A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CE6765" w14:paraId="08164B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653E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E14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B627E55" w14:textId="7177C0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4C9550E1" w14:textId="670356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CA4F4" w14:textId="5C2F03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0D69D" w14:textId="606669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CE6765" w14:paraId="2512881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1C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5F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314D198" w14:textId="580F5C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B9770F" w14:textId="2AAC9C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945D4" w14:textId="5D549C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8A584" w14:textId="66008D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CE6765" w14:paraId="1A8424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B39E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986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BE8E492" w14:textId="26E52B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09585A9" w14:textId="54CF02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58F51" w14:textId="1B3840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C7F80F" w14:textId="52F67E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CE6765" w14:paraId="6FE67A0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96A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6A20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9125097" w14:textId="07815C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6EAA823A" w14:textId="10B708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2CEF4" w14:textId="0EF8E5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DA1F0F" w14:textId="2A5478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CE6765" w14:paraId="53A9BA1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813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DBA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420197E" w14:textId="49137B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7E7EB45C" w14:textId="4A0D2A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A3976" w14:textId="4B42EF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B5071" w14:textId="669713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CE6765" w14:paraId="14A2B4B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509A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2AD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257D4B7" w14:textId="5F6BF2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88582F" w14:textId="6B5B904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BC58A" w14:textId="511F61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5F708" w14:textId="47B39B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CE6765" w14:paraId="43E0EE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9C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F54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A1DC6D4" w14:textId="278E20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23618AE9" w14:textId="3458DB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AC297" w14:textId="0A06FB7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A812AA" w14:textId="6DB2EC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CE6765" w14:paraId="2BCD1F6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16AC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DD9CE13" w14:textId="5F46C95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C385D2" w14:textId="1D96D94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F197BD" w14:textId="740D4F6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9570E51" w14:textId="0FDE82B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CE6765" w14:paraId="2B43131D"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3A946C"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D5CE38E" w14:textId="719E4A10"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F927CDB" w14:textId="0188C65C"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C8EDE" w14:textId="07134CB1" w:rsidR="00CE6765" w:rsidRDefault="00CE6765" w:rsidP="00CE676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F917BB2" w14:textId="1AD1B7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CE6765" w14:paraId="123DC3B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19E6"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B68A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A3A3E7C" w14:textId="12D0FE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177BEBE6" w14:textId="496DDC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589A9" w14:textId="599723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EC73A" w14:textId="391665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CE6765" w14:paraId="73A47C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99C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F026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1A1B4FE2" w14:textId="345D91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D44242" w14:textId="23AB76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E9771" w14:textId="342B41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04D678" w14:textId="0B8A11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CE6765" w14:paraId="4EA669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382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EDB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6C45160E" w14:textId="2D7607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316C0B73" w14:textId="5F7216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01811" w14:textId="5E8125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A7FD1F" w14:textId="7307E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CE6765" w14:paraId="682EF3B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7C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68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55718FA" w14:textId="2B26EC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965F2C7" w14:textId="1A4FDE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FB2D5" w14:textId="45E3B3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C567D" w14:textId="3E959F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E6765" w14:paraId="3BBD6C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7B7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7C4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5F503CD" w14:textId="774546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439F8C77" w14:textId="211A97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C8586" w14:textId="42F34B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B4CC8" w14:textId="75C79A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CE6765" w14:paraId="70BEA8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8D3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7D5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C5695AB" w14:textId="100BDF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0B89172" w14:textId="6ADFA9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9178" w14:textId="7337E1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C94DE9" w14:textId="6A8CC3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CE6765" w14:paraId="414E7E4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8F3A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88E1A1" w14:textId="4A84EF4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4B6A6" w14:textId="54DCB93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0045A" w14:textId="796B9B5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853C8E2" w14:textId="4B62531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CE6765" w14:paraId="20147F8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F9D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753D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F074593" w14:textId="4A1497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50511A4" w14:textId="051F67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7029" w14:textId="05DE8F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5957B" w14:textId="060B10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CE6765" w14:paraId="237430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25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AF0F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1A16D4" w14:textId="035B45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27EAB595" w14:textId="5BD60F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4E4A0" w14:textId="5D782B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3C39D" w14:textId="290517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CE6765" w14:paraId="49D60A2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6A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D16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41B3F83" w14:textId="591434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04926" w14:textId="6DAD72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3185D" w14:textId="008D4E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2A6E4A" w14:textId="26D212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CE6765" w14:paraId="60A0E95E"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0BBB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B3DEF69" w14:textId="6A18999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216751F" w14:textId="34511B6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980845" w14:textId="3375AFD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D820905" w14:textId="439AAE2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CE6765" w14:paraId="0C9706A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5B23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9328D24" w14:textId="4369CE9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DA1E1" w14:textId="7B42D0F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17FBB2" w14:textId="5BE8A11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1FB607" w14:textId="7E54280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CE6765" w14:paraId="2B840B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63165"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C0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8444799" w14:textId="2775BD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7B8DC6" w14:textId="4B255D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D2ED" w14:textId="66CA54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7A9A73" w14:textId="0C678A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CE6765" w14:paraId="124B9EF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C23F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9E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FF18B38" w14:textId="0E57F4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6A31C" w14:textId="14E37E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C32C1" w14:textId="53C8B72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13D7D4" w14:textId="5993464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034A109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E6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6AA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E577C3C" w14:textId="37614E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5E1C3" w14:textId="425F7F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2D91F" w14:textId="71662D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047A9" w14:textId="1F5C2AB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6A64DC9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1D7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2E7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9E3DDAC" w14:textId="6EA8E9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BFEE7" w14:textId="57272A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EC194" w14:textId="24933D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C5268E" w14:textId="5883F0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E6765" w14:paraId="4D3EC88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7AB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2FE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C376DD5" w14:textId="4D04CB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7D7811" w14:textId="630280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40F65" w14:textId="610847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7F9333" w14:textId="580195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4FDAC4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F6A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C9C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A4E885E" w14:textId="5E5314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27D61" w14:textId="37EA58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0B632" w14:textId="111B72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A92B3" w14:textId="00D067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5593F9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71C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E23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423E33F" w14:textId="714159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1B7D6" w14:textId="4899C5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65F51" w14:textId="71EFB3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036059" w14:textId="576300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5A8849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640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266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BA4FF06" w14:textId="438EFE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4DD0" w14:textId="6A0958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E0D16" w14:textId="1ED8B1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B8EDD2" w14:textId="2AF82B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CE6765" w14:paraId="66F327F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7D3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DA65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0B22F65" w14:textId="5AC93B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0F17C" w14:textId="031252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F9EF" w14:textId="7541F1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D4881" w14:textId="6D6020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6E1492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059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07F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47586E3" w14:textId="5946D0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489D5" w14:textId="40B42A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88246" w14:textId="26F22B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DAA5B9" w14:textId="748890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E6765" w14:paraId="04ECED8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2793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3081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2E31681" w14:textId="0DD419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34B20" w14:textId="20B82E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D28E" w14:textId="7B77C4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B79D0" w14:textId="43616C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E6765" w14:paraId="269E52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A95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0D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20DB4BD" w14:textId="4F8095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B7A52" w14:textId="4DFE42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07674" w14:textId="70663DC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D11BD" w14:textId="459F0B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1B7C258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FC1F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15F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B2DF707" w14:textId="1CB834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A96AB" w14:textId="573312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2F0C4" w14:textId="6EA992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7B7675" w14:textId="5A540F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4DCB87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82FF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00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F6850E0" w14:textId="65780E9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38EA8" w14:textId="1D7883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4AD35" w14:textId="455527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58C7E" w14:textId="6D9831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CE6765" w14:paraId="0174753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BD0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D80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66BED0E" w14:textId="598C1C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722BB2" w14:textId="79BF26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31DF0" w14:textId="2B57EE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04499" w14:textId="33CBD7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13411F7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1A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7DBB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6260F6C" w14:textId="33FBD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2A5E54" w14:textId="0DA9E3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89EA" w14:textId="73E30E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4C833" w14:textId="04D245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3AC67A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141B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304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47998C7" w14:textId="1A93A0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70D7D" w14:textId="7885C1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76B5" w14:textId="005440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FF92A" w14:textId="2C502D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0BB444B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3A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5F64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F76AF61" w14:textId="3D3C4F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2FA0D" w14:textId="5CC89D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F8816" w14:textId="5F9B69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472C7" w14:textId="261C9A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E6765" w14:paraId="0EDFF48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DD7A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7072F6F" w14:textId="37649BE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38247" w14:textId="14D8BFA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99A62C" w14:textId="6273450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88D1A9" w14:textId="5E6FC7D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CE6765" w14:paraId="78A0F3E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62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162F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98F08C8" w14:textId="33838D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50B313" w14:textId="1BA568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2D89E" w14:textId="0AA377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06CCA7D" w14:textId="13A948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CE6765" w14:paraId="6216130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C9B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051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7D4D699" w14:textId="3AEB3B1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9783C" w14:textId="38C3DA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668AB" w14:textId="51D9F5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A3DEB" w14:textId="5639DA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E6765" w14:paraId="2CFFA7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9E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CA7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3B0B49B" w14:textId="3F13EC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D90E1" w14:textId="4C1EFD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BB0CC" w14:textId="124027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A70A2" w14:textId="38D9AB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E6765" w14:paraId="0C48706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4F7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657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404056ED" w14:textId="640579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3AB38" w14:textId="21A4D1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7D7A" w14:textId="66BBAC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68E27" w14:textId="3F4D82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E6765" w14:paraId="7D4149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CA0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343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BB7E4B6" w14:textId="25AF63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8CDFA9F" w14:textId="145579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4A42A" w14:textId="5EDCE1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AC981" w14:textId="4EDE51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CE6765" w14:paraId="7872532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EC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1FD7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2A6B8EC" w14:textId="5C172A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0E9A9" w14:textId="1ED6E8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0CD85" w14:textId="01E57D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9189F" w14:textId="640F9E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CE6765" w14:paraId="5E9CDE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D766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543B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A6275BA" w14:textId="731070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B42A8" w14:textId="413957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D196" w14:textId="39DFE6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D6E4A" w14:textId="41ABDF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CE6765" w14:paraId="0267D68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EA7E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4D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1B64EDB2" w14:textId="279AF9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FF83EF" w14:textId="549F3F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51921" w14:textId="7609B3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51CE65" w14:textId="4EAED5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E6765" w14:paraId="737D0DF6"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CD63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FD32DDC" w14:textId="18E3310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934A02" w14:textId="28E1D97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AF696" w14:textId="5CB5CF8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229363" w14:textId="7143FCC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CE6765" w14:paraId="3902E96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D7DC5"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EBB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00CA5B3" w14:textId="5E4BF6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3D8956" w14:textId="6E8366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A82C2" w14:textId="5ADD9A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B071023" w14:textId="481DAD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CE6765" w14:paraId="2B9D813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FFFD6"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6872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23C289B" w14:textId="3B0D11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8EE8DB0" w14:textId="317BBA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E6871" w14:textId="3A05E8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95FCF" w14:textId="46A5EA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CE6765" w14:paraId="31789D8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2CC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C738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5894695" w14:textId="1EBA74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5869C" w14:textId="236AB3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A0FA0" w14:textId="59A037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637D5" w14:textId="62856D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CE6765" w14:paraId="0C14093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011E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B4D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AD7AEF7" w14:textId="2952E8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F60004F" w14:textId="78EF62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8DAF3" w14:textId="5326B0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466AF" w14:textId="50EF7F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CE6765" w14:paraId="156121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23AF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C706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25C18154" w14:textId="5608FC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8B3FCC" w14:textId="4322EC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2523" w14:textId="2D13B6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6C9A1D" w14:textId="294166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CE6765" w14:paraId="16F337C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CD3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E18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9E2AA2D" w14:textId="1EF3B6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7A757C9" w14:textId="635436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FB93F" w14:textId="31141FB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29036" w14:textId="7A1BAB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CE6765" w14:paraId="74FDD43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027D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5F6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A0B80BB" w14:textId="250D97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6564BB1" w14:textId="6F6A0F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A342" w14:textId="76842D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E12A3" w14:textId="3BA878C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CE6765" w14:paraId="50B70E9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92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66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B846963" w14:textId="1E09E1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1CBF2C6" w14:textId="3744D0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D80DB" w14:textId="6809FC3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50CC1" w14:textId="04ECE2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CE6765" w14:paraId="64A3FC4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8C0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4A1A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57AB10E" w14:textId="67D1BC4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725B4" w14:textId="0B2C6C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2609" w14:textId="3CC461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5F139" w14:textId="3C4B1B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CE6765" w14:paraId="4732F82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1670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AB6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01B2055" w14:textId="62D79A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BB43AC4" w14:textId="651EE9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F3B89" w14:textId="3BD985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BB170" w14:textId="1A726D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E6765" w14:paraId="03932A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70D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3DA4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0DA688E" w14:textId="21268C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5E9EC5A" w14:textId="5B6367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E73A" w14:textId="70C43F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F6E31" w14:textId="124B8F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CE6765" w14:paraId="5EB6CE8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78B1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F4C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F1DA9EA" w14:textId="099A92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0C4E58" w14:textId="36FF06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68C18" w14:textId="28CE39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92D98" w14:textId="1C3B9AD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E6765" w14:paraId="0696B11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DCE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EA3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546D015" w14:textId="39EEE7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8A9B48F" w14:textId="44DB65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A066" w14:textId="12A655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649B7" w14:textId="53A1D1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CE6765" w14:paraId="08FACD32"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4C7B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5E3EF486" w14:textId="7F226B8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379D3C" w14:textId="7BE07BE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97D77E" w14:textId="389333B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C32EEAA" w14:textId="73CC896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CE6765" w14:paraId="5B2F1A0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EBE0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A5C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3FCBD52" w14:textId="0F1C27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7D551" w14:textId="294A06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F7F28" w14:textId="0FBC00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7E0FC1" w14:textId="4E5965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5D192C2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8FB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7939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19694A0" w14:textId="002432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08681" w14:textId="0ED22F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4EE89" w14:textId="30B72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FD848" w14:textId="14461C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685D11B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0BB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1237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51AAB62" w14:textId="63CE2E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D7A96" w14:textId="76D8D5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497DE" w14:textId="56A08D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31583" w14:textId="1D1BEF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0C97DC6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D6C2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9EE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D3DECC0" w14:textId="64F5E8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078BD" w14:textId="5985D9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4AF39" w14:textId="225B61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2D8E7" w14:textId="5B4074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1930109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018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94E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A71A614" w14:textId="49159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D0D07" w14:textId="2D7681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9B57C" w14:textId="0151CC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E43E1F" w14:textId="08B223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4FD1F7C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545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098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D239422" w14:textId="794667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6A662" w14:textId="10D9EE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9C2C3" w14:textId="410CC8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917F6B" w14:textId="45CE79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CE6765" w14:paraId="2D8A2BB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B40D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377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14D4271" w14:textId="168C50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BFAB7A7" w14:textId="683843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449E5" w14:textId="1E8B7E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73DA4B" w14:textId="2C5A55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CE6765" w14:paraId="521B96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BD5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5080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B41098B" w14:textId="13BFEE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80B04" w14:textId="204ABD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B531E" w14:textId="2C4FB0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0AEB9" w14:textId="6DEF23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387FFB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57A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7BC3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389C3810" w14:textId="257681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5C1F8C7C" w14:textId="1EB482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D669C" w14:textId="412DDD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364849" w14:textId="184C02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CE6765" w14:paraId="3DD1356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5F50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70D8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0CFB08B" w14:textId="23697F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48191" w14:textId="4BDA80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4C93" w14:textId="149F76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158661" w14:textId="5DF2CC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630E5B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B1F3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956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23AA2356" w14:textId="235824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A51FD" w14:textId="227B3B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83624" w14:textId="4F51F2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1FE1D" w14:textId="064FA1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1600FE94" w14:textId="77777777" w:rsidTr="00CE6765">
        <w:trPr>
          <w:trHeight w:val="20"/>
        </w:trPr>
        <w:tc>
          <w:tcPr>
            <w:tcW w:w="86" w:type="pct"/>
            <w:tcBorders>
              <w:top w:val="nil"/>
              <w:left w:val="single" w:sz="4" w:space="0" w:color="000000"/>
              <w:bottom w:val="nil"/>
              <w:right w:val="nil"/>
            </w:tcBorders>
            <w:shd w:val="clear" w:color="auto" w:fill="auto"/>
            <w:vAlign w:val="center"/>
            <w:hideMark/>
          </w:tcPr>
          <w:p w14:paraId="38E87DB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A2AC1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559886C" w14:textId="144D17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D384DB" w14:textId="254B64A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C956E" w14:textId="10DD23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1D8EED" w14:textId="158288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E6765" w14:paraId="7911EB53" w14:textId="77777777" w:rsidTr="00CE676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F333D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BCDE0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43065F9" w14:textId="1724D5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FC4CC3D" w14:textId="210ECF0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BDBFE46" w14:textId="25824E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21B6B386" w14:textId="5FF9FB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CE6765" w14:paraId="4A64ABF7"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7DD294"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9044251" w14:textId="1225E03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1371135E" w14:textId="713EC36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400ACE0" w14:textId="6A6C23D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8F50243" w14:textId="65CECEF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CE6765" w14:paraId="7CFBF728"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6049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8AD0E0" w14:textId="4DAC1F8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BE7CF" w14:textId="1382813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8C026" w14:textId="3DA8753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704460" w14:textId="087ECF6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CE6765" w14:paraId="3BA77C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A30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C3A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9FD89D" w14:textId="7BEB90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C45CED5" w14:textId="357B7B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CAC60" w14:textId="299DBB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DC766" w14:textId="10EBD0C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CE6765" w14:paraId="2D54F4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EA2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9A0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AAF1A1" w14:textId="58D96A5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06046B75" w14:textId="675B3F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B234B" w14:textId="784FE6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5F280" w14:textId="2865DF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CE6765" w14:paraId="5B45DE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380E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41E7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8019631" w14:textId="458699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FEBC345" w14:textId="7F0169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F165E" w14:textId="645543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9E7FF" w14:textId="522617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CE6765" w14:paraId="7FF418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61A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A79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FFD17BA" w14:textId="1336BCC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B842BB7" w14:textId="0517F4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C998" w14:textId="1CE890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BBC50" w14:textId="6B4705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CE6765" w14:paraId="1125F81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4DB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3E4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9168646" w14:textId="75F6EE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02A27E4" w14:textId="3B8C69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914FF" w14:textId="54D58FA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B732D5" w14:textId="37E36B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CE6765" w14:paraId="2AB9A14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39C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86F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F239FB3" w14:textId="19FE7B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4B248D4" w14:textId="21F5A6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0CCB3" w14:textId="3D137F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9C724" w14:textId="3C4015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CE6765" w14:paraId="3058826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A5B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A63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53F4474" w14:textId="0AE5D3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731EFAD" w14:textId="26BFE11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C25F" w14:textId="6DAEC3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1A08A" w14:textId="222D01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CE6765" w14:paraId="24DE615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0AD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D092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350515E1" w14:textId="0AD7E6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F25241E" w14:textId="0B0505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6265" w14:textId="71485F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6B22E" w14:textId="6F0747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CE6765" w14:paraId="2C9599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9C75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0071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BCC5AE4" w14:textId="42A41D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9C7B864" w14:textId="1CB0FE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9ACD2" w14:textId="40B7F9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7BB9F" w14:textId="2194A2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CE6765" w14:paraId="5E9D953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96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FA8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E731280" w14:textId="7D88B6E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98EAA" w14:textId="339786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30B9D" w14:textId="6A4086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E1699E" w14:textId="528B38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E6765" w14:paraId="713F64AC"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2F98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DBD555" w14:textId="06158E7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94128B" w14:textId="08500CF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98314B" w14:textId="10DDDEA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A7D911" w14:textId="2029C36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CE6765" w14:paraId="16DCD50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6124C"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F8B2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ED7FD2D" w14:textId="77A3DF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F189439" w14:textId="6F8C93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AFF44" w14:textId="60DEB8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F7BCB" w14:textId="6E3B62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CE6765" w14:paraId="4D0F77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5C69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130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AB54D2B" w14:textId="3D376F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85E28E3" w14:textId="4E67E8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36422" w14:textId="1C2F11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533C3" w14:textId="7108CC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CE6765" w14:paraId="1C896F2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0153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BD0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0215EED" w14:textId="118C13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B43A162" w14:textId="0C4575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30D08" w14:textId="3C378F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7E358" w14:textId="40073B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CE6765" w14:paraId="7C04358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8F56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AE4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5C187CB" w14:textId="09B934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C83359D" w14:textId="294903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C8AB9" w14:textId="4EEBF7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2A803" w14:textId="76C43E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CE6765" w14:paraId="65D7737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965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1A1A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6E26F28" w14:textId="524083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7CF5170" w14:textId="7597CE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3EB7D" w14:textId="6044F00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DDDED" w14:textId="646A32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E6765" w14:paraId="3A13E0E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54FB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FA4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BD3C2FD" w14:textId="669751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5EC3223" w14:textId="118F79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C3478" w14:textId="12D78E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85AB93" w14:textId="353C36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E6765" w14:paraId="470EFAA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892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F9D4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5140B80E" w14:textId="392016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AE1CB13" w14:textId="554E9C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87784" w14:textId="04C6F5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DADBD" w14:textId="4D358B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E6765" w14:paraId="4823F7A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21AE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FBFDC86" w14:textId="69D0F20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7BE622" w14:textId="385C361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387DF1" w14:textId="7CE8769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446D5A" w14:textId="12C23A4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CE6765" w14:paraId="3BEB0E5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F9E7A"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70A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020C72E" w14:textId="17C9AF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485D865" w14:textId="646E2C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B8CBC" w14:textId="19B35D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E2CD4E" w14:textId="2DF1F0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CE6765" w14:paraId="45D1F8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1F3C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E5E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1C121B1" w14:textId="03B2AD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9365B6B" w14:textId="7D098D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DE2BA" w14:textId="0D9485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CFBEA8" w14:textId="5A91E8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CE6765" w14:paraId="621BAB7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7B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E9C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A61D35" w14:textId="4C8AD85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9BB6421" w14:textId="6408D9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D12B7" w14:textId="521F57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C3D052" w14:textId="2BBD7C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CE6765" w14:paraId="1677F7F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DA7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65D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7425FA5" w14:textId="78F1A3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685C08EB" w14:textId="49DFDA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0041" w14:textId="663B4A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99221" w14:textId="03339C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CE6765" w14:paraId="39C1E8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1BC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4725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1834F17" w14:textId="774AF7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7E1D3F" w14:textId="4901D7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9EFA" w14:textId="325754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3B34A" w14:textId="1400CA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E6765" w14:paraId="61ABD7C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01F7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4BBC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F49211" w14:textId="6978F9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468AC" w14:textId="15B9CB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067CD" w14:textId="7315B89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1AEABA" w14:textId="2063758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E6765" w14:paraId="04DD46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EB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CFBE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E77A980" w14:textId="025F0ED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6758" w14:textId="4160D2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7EA0" w14:textId="5D0A54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989ED" w14:textId="45F63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E6765" w14:paraId="6993E80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6463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02A0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8695963" w14:textId="50FC73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C96F4B3" w14:textId="08BB5E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62051" w14:textId="63EFEC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27A20" w14:textId="0E2A833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CE6765" w14:paraId="10540D1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3C8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7ED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3127F27" w14:textId="698B83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7A4E9D6" w14:textId="54962D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B9B72" w14:textId="04D36A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77430D" w14:textId="39FFCA2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CE6765" w14:paraId="0971E34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6C3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1B1B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5DC7096" w14:textId="26C9EC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4D7E490" w14:textId="562339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3963" w14:textId="4F07A6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E52F9" w14:textId="5E37529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CE6765" w14:paraId="1B0804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956A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D935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A3B4336" w14:textId="1FA220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1E8E1BBA" w14:textId="2810EE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A6F62" w14:textId="49252B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FE104" w14:textId="3A7C4D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CE6765" w14:paraId="317F81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E49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6EE2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BFC0F77" w14:textId="16C07FF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E9F6E9" w14:textId="1B04FB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228B4" w14:textId="331F50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055FB" w14:textId="67DF31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E6765" w14:paraId="2A7666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C8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2D8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208A30A" w14:textId="568583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0637341" w14:textId="47DBFB5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93611" w14:textId="47D6E5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ABFF85" w14:textId="0D3C64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CE6765" w14:paraId="263ACF1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5D69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5A3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2EB7D3" w14:textId="38A888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4EEE53" w14:textId="5238CB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9A35F" w14:textId="137513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D3659" w14:textId="534849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E6765" w14:paraId="6301358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6D51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A586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AAE6153" w14:textId="2ECFE7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ED89B4C" w14:textId="2109A72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A8CE7" w14:textId="4E98FA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C28AC" w14:textId="6E54D2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CE6765" w14:paraId="506B55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B323"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B29A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FDA6ACC" w14:textId="412F59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94000AD" w14:textId="7D9F20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6F4B2" w14:textId="664EBA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61047" w14:textId="6F4037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CE6765" w14:paraId="48620A2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63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E312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8F075DE" w14:textId="0F819AF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BE6912C" w14:textId="575072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C48C8" w14:textId="7C82F2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10DFB" w14:textId="358EA0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CE6765" w14:paraId="7DE3D9B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D892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CC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04A552" w14:textId="542550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A471441" w14:textId="6B2F641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0D6CE" w14:textId="0CB454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9D8AD4" w14:textId="00227B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CE6765" w14:paraId="31AA582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B85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1DB7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80D64F6" w14:textId="7FA878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E6E718" w14:textId="7EA6A0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93C4BC3" w14:textId="7543D9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335756" w14:textId="5417EE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CE6765" w14:paraId="1A76119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4CF2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CA04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BECAC5C" w14:textId="329262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419D41F4" w14:textId="1FC927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80349" w14:textId="731DDFA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2D298" w14:textId="714725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CE6765" w14:paraId="0B33FEC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CEDB9"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F88AA53" w14:textId="5C7D3172"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FAFD01" w14:textId="3099334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C8FACF" w14:textId="7974D52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4AC352" w14:textId="47BD014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CE6765" w14:paraId="7F9312B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0DD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B20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AA3F7AD" w14:textId="5850CA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F6198D7" w14:textId="072548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146A6" w14:textId="60FB95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02048" w14:textId="5A8B8A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CE6765" w14:paraId="31CE9B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0F46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D070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633A229" w14:textId="1E6BCE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0DA3B" w14:textId="3D6E3A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0F361" w14:textId="188E422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5CA4C" w14:textId="4CCE01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E6765" w14:paraId="08E7A52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C976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4F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97845E5" w14:textId="45523E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761E52CE" w14:textId="3FCE3E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BA944" w14:textId="1E273B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95611" w14:textId="58EA94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CE6765" w14:paraId="1C78FF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71D3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77C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9B42B9" w14:textId="6CF853C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5E5B707F" w14:textId="0212BA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7A84D" w14:textId="6E9E8F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08EF4" w14:textId="29A961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CE6765" w14:paraId="610D7B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1C1E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8C5C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EB79391" w14:textId="57E89E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3A517B1" w14:textId="6193C7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A9813" w14:textId="4D0E50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8E246" w14:textId="25142C1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E6765" w14:paraId="6FB355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0646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8DA6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DBF551F" w14:textId="421245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031467B" w14:textId="370ADB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98358" w14:textId="477A3A5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0BCAF" w14:textId="5BA2F0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CE6765" w14:paraId="4103D7A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48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9781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3120CD7" w14:textId="573560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68343D5" w14:textId="591BC3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E3745" w14:textId="4EC5166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2B2A56" w14:textId="77C4872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CE6765" w14:paraId="1EDEE80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59E5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7C2D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E0BD45B" w14:textId="205B495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6DE7DE7" w14:textId="45292D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0CE66" w14:textId="785D0E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B03D4" w14:textId="703AEE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CE6765" w14:paraId="0AF1DFE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4DA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507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61B32A0" w14:textId="27D8B0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C71DCEB" w14:textId="00E4BA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1770" w14:textId="32E126B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0E51A" w14:textId="794CD7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CE6765" w14:paraId="15482AF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66E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A852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68258C5" w14:textId="62D6CC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1945B3A" w14:textId="76889D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C9BDB" w14:textId="69AB5D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740DF5" w14:textId="2E6504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CE6765" w14:paraId="1E6D97C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56A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0948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87E5947" w14:textId="36FD55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233E404" w14:textId="34F0C0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F4485" w14:textId="004203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47EB3" w14:textId="3B8704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CE6765" w14:paraId="3A1B1DA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A08F"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D8F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EFE5E0C" w14:textId="43C0FE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F6AE8AB" w14:textId="59E560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CE10F" w14:textId="5E3D3B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2B65F" w14:textId="042DA9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CE6765" w14:paraId="42C593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D398E"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5C4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076A3EC" w14:textId="157AFB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27B595E" w14:textId="288C296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2053AC" w14:textId="4C4213E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6D63C" w14:textId="2525522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CE6765" w14:paraId="41BDC9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8A449"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350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A26D8E5" w14:textId="660711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F5B733B" w14:textId="7D6ED3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4E17" w14:textId="175C47E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A08FEA" w14:textId="40A8D5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E6765" w14:paraId="544EC2F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3E2D0"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105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5AD917B" w14:textId="467FE99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B31020" w14:textId="4FFED12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E5997" w14:textId="255D04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FD803" w14:textId="143798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CE6765" w14:paraId="0F350E4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F37E"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C209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27FADF0E" w14:textId="20A4B4F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E4BD747" w14:textId="4E2B8F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ABAB" w14:textId="258066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5C6FAC" w14:textId="5B2349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CE6765" w14:paraId="7037F12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725A45"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AFDC8AF" w14:textId="0305679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97,970.51 </w:t>
            </w:r>
          </w:p>
        </w:tc>
        <w:tc>
          <w:tcPr>
            <w:tcW w:w="675" w:type="pct"/>
            <w:tcBorders>
              <w:top w:val="nil"/>
              <w:left w:val="nil"/>
              <w:bottom w:val="single" w:sz="4" w:space="0" w:color="000000"/>
              <w:right w:val="single" w:sz="4" w:space="0" w:color="000000"/>
            </w:tcBorders>
            <w:shd w:val="clear" w:color="A5A5A5" w:fill="A5A5A5"/>
            <w:noWrap/>
            <w:vAlign w:val="bottom"/>
            <w:hideMark/>
          </w:tcPr>
          <w:p w14:paraId="15089D39" w14:textId="48EA36C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68442CE" w14:textId="548348F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B037F50" w14:textId="71169C0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060,834.91 </w:t>
            </w:r>
          </w:p>
        </w:tc>
      </w:tr>
      <w:tr w:rsidR="00CE6765" w14:paraId="05B81980"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C03A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C951E06" w14:textId="4A5DD7E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18,25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D856D" w14:textId="3889093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E477BF" w14:textId="3E8F9DB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DD2A95D" w14:textId="7963239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89,214.26 </w:t>
            </w:r>
          </w:p>
        </w:tc>
      </w:tr>
      <w:tr w:rsidR="00CE6765" w14:paraId="5DAF129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6E64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CA35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302CB8D" w14:textId="5A9BF65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3D479845" w14:textId="5F3B00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963CF" w14:textId="50C0C7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6E6BF" w14:textId="610568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CE6765" w14:paraId="04DB173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9FA1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BEAC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A5B4E8F" w14:textId="56A884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BE16B22" w14:textId="5F7C63F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F77B" w14:textId="61BB7D5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DF48A" w14:textId="5A193B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CE6765" w14:paraId="09C4101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684F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754A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0177D74D" w14:textId="1C1AFBA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6D8B5AC5" w14:textId="59EC03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62172" w14:textId="2AA5D3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DC464" w14:textId="51F137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CE6765" w14:paraId="487EA4D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9FB1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F50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8F0C676" w14:textId="74F35C6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7FA5EF4" w14:textId="5152A6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9986D" w14:textId="77CE82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942A5" w14:textId="6279CB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CE6765" w14:paraId="100353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5B92"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0CD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15928D9" w14:textId="3D399A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1480F4D6" w14:textId="7D4351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D6DB7" w14:textId="3F1C6EF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6D341" w14:textId="6B379A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CE6765" w14:paraId="7694A1B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D5E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17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BC99621" w14:textId="253F16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F912830" w14:textId="062504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F75C2" w14:textId="725286C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54F6C" w14:textId="3DC799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CE6765" w14:paraId="69EC38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C241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1A56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8C43857" w14:textId="709AE8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5AB2311A" w14:textId="1BA61A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A7F0" w14:textId="1D951A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C14E78" w14:textId="0F2B69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CE6765" w14:paraId="7593BF6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A75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70A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0A72A56" w14:textId="2AE64A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80FF364" w14:textId="4E845EF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2E7A" w14:textId="129590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8CE6B" w14:textId="4DF711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CE6765" w14:paraId="652E494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1C44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C21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5EAC912" w14:textId="70213D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B309F04" w14:textId="49487D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13073" w14:textId="22D737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BC7701" w14:textId="3D3748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CE6765" w14:paraId="7397D25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E735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B100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48253A1" w14:textId="3D161C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6CF09BA" w14:textId="66C441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4EDED" w14:textId="244C7A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87044" w14:textId="1CF037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CE6765" w14:paraId="1FAD9A4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4F1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E0C2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D86628E" w14:textId="1641D57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577FC89C" w14:textId="15C246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FFF95" w14:textId="1DCBAA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1E3CDB16" w14:textId="4958CD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CE6765" w14:paraId="49D09F1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58ED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455BD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1E043FC" w14:textId="2BF0C2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39CD2F8" w14:textId="0EF13B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64551" w14:textId="6818B3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E0A5E" w14:textId="393CFC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CE6765" w14:paraId="18506F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471F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4586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9FF9107" w14:textId="4511D5F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4C6B82D3" w14:textId="31C5650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A4DB" w14:textId="7B343F8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F34FB" w14:textId="79BBF2E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CE6765" w14:paraId="059C8DB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A233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7C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15A9492" w14:textId="0C33E83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6B028AA4" w14:textId="092258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9B1B" w14:textId="7F4263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843971" w14:textId="3213878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CE6765" w14:paraId="6E8B63E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4EA3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9FFD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F67EBD6" w14:textId="3031F3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30CF54B3" w14:textId="022B67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11658" w14:textId="36F145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2F419" w14:textId="08157D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CE6765" w14:paraId="37BFAD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3B827"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CB5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00A7577" w14:textId="4F3A29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6C492AF9" w14:textId="5B266E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7D01" w14:textId="65287A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27497" w14:textId="18E2AB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CE6765" w14:paraId="6F0F3F6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6A1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5886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31FFE3D" w14:textId="33AE6BB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5D6943EC" w14:textId="10A120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FA5CE" w14:textId="09879A4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6886FC" w14:textId="1DF575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CE6765" w14:paraId="61F55BA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FFB5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9A64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B4BABD6" w14:textId="7D3466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10BE844" w14:textId="3E8193C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A4309" w14:textId="46A346C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4A6AF1" w14:textId="0F5997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CE6765" w14:paraId="7586246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965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79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E25A0F" w14:textId="7CDA01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4A5A7EC" w14:textId="4D82590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7E498" w14:textId="32B7B0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98F94" w14:textId="453759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CE6765" w14:paraId="56697F4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FD5E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6E8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3DF55388" w14:textId="572AF82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07926E3D" w14:textId="5C643F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BC7DF" w14:textId="32B181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F61D8" w14:textId="6B0775B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CE6765" w14:paraId="496F04A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4782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FE5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4A4E91D" w14:textId="0586B6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58FC145" w14:textId="6E5ECB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655B3" w14:textId="0E541E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28181" w14:textId="7CEB11E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CE6765" w14:paraId="42E747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2963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9BF7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D3A30E" w14:textId="5F25A4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032333F8" w14:textId="2A6489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88D6970" w14:textId="5753AE3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2DE4E" w14:textId="576222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CE6765" w14:paraId="5F406A5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17E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1D3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1D47357" w14:textId="3E8146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E598AD4" w14:textId="5DA9CF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2F9FA9" w14:textId="3B6749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CFC85" w14:textId="233D75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CE6765" w14:paraId="45641E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2DF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D77C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FA9464A" w14:textId="23C87C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4BFA70C7" w14:textId="27CA3D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571B6" w14:textId="7381E54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830C6" w14:textId="19676E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CE6765" w14:paraId="6A0E352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2D2B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B5E9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328E76D" w14:textId="13491F5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03432442" w14:textId="3BAD97E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29B91" w14:textId="7EB11C1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6EE3B" w14:textId="1C8347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CE6765" w14:paraId="028BF6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9422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C96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FFAA57A" w14:textId="3FC3B69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DAB2C1C" w14:textId="33A65F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81280" w14:textId="6AE648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A9AA8" w14:textId="35F3A8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CE6765" w14:paraId="67BA854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C980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1D5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B6441AF" w14:textId="05401D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5038CE76" w14:textId="45F7EA1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56766" w14:textId="7C487B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C886D" w14:textId="64BF96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CE6765" w14:paraId="6D3BE6E5"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8D4A7"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7230A45" w14:textId="45E02AC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164DDFCC" w14:textId="2BE3BA5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8F49C9" w14:textId="73FB466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80E7218" w14:textId="65EAE54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CE6765" w14:paraId="6F9469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D9C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061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01A87E61" w14:textId="4D3DA5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805015E" w14:textId="6BC83E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23A7C" w14:textId="662D701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5A62FD" w14:textId="4D0214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CE6765" w14:paraId="64A2CEA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4BB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B174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248F089" w14:textId="69F74A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03408746" w14:textId="49C9017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23130" w14:textId="30EB29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5F773" w14:textId="39E6EE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CE6765" w14:paraId="57147C5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F526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A3DC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4D0996B" w14:textId="295BCC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19A5218" w14:textId="243155B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53B6" w14:textId="217C25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443AA" w14:textId="7E93D7A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CE6765" w14:paraId="474BEDA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3F10C"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3D7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409CB7C" w14:textId="3FAD03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06D01204" w14:textId="3632B0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DF3E" w14:textId="614102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44BC7" w14:textId="15B919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CE6765" w14:paraId="1BCEEC9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A04A0"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54D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F840A28" w14:textId="7E57506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67868E00" w14:textId="625CB8A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7E4D" w14:textId="559A9D8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B423D1" w14:textId="17E3F0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CE6765" w14:paraId="28E8C06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6D9EE"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37C7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9F9D3FE" w14:textId="5D2A63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1046820E" w14:textId="4F46F1B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81133" w14:textId="20736B4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8C19E" w14:textId="4E0307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CE6765" w14:paraId="1D4F34A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A5949"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FF08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3AB4EEC" w14:textId="162194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3DFF9272" w14:textId="177C14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1E9AC" w14:textId="4752270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E1F30" w14:textId="6D145EB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CE6765" w14:paraId="07C6A4C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3B7B3"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DCAF703" w14:textId="2B979F2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5,608.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E7315A4" w14:textId="3B195E9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122678" w14:textId="6092C1E0"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435AA708" w14:textId="18AD1885"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57,517.57 </w:t>
            </w:r>
          </w:p>
        </w:tc>
      </w:tr>
      <w:tr w:rsidR="00CE6765" w14:paraId="1B3F9BB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CACC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D2E7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09DC707" w14:textId="69648D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1FE9525A" w14:textId="20120C4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9155E" w14:textId="009DBC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5ACB6" w14:textId="6E0F8E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CE6765" w14:paraId="1ADB3B7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6381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A3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D4CBEEE" w14:textId="253565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78,114.62 </w:t>
            </w:r>
          </w:p>
        </w:tc>
        <w:tc>
          <w:tcPr>
            <w:tcW w:w="675" w:type="pct"/>
            <w:tcBorders>
              <w:top w:val="nil"/>
              <w:left w:val="nil"/>
              <w:bottom w:val="single" w:sz="4" w:space="0" w:color="000000"/>
              <w:right w:val="single" w:sz="4" w:space="0" w:color="000000"/>
            </w:tcBorders>
            <w:shd w:val="clear" w:color="auto" w:fill="auto"/>
            <w:noWrap/>
            <w:vAlign w:val="bottom"/>
            <w:hideMark/>
          </w:tcPr>
          <w:p w14:paraId="54456E5A" w14:textId="6812A8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4DE3" w14:textId="126371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5B63B31D" w14:textId="2A32BDF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24,915.02 </w:t>
            </w:r>
          </w:p>
        </w:tc>
      </w:tr>
      <w:tr w:rsidR="00CE6765" w14:paraId="7A576C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565E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40E3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7C12027" w14:textId="2DE892D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56FB5467" w14:textId="7E16393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1E444" w14:textId="550A067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EA6F2" w14:textId="28B4490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CE6765" w14:paraId="48D9E92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C132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72E4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1186B8F" w14:textId="1CBD9D1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10E32525" w14:textId="6126033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4A7E6" w14:textId="54F0E5D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A09E2" w14:textId="0DAAF0A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CE6765" w14:paraId="48D6CFD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29D5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BDFF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FFBBED9" w14:textId="25344B7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27D58CE9" w14:textId="45C32A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8B86B5" w14:textId="407AE4D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71BBB334" w14:textId="4C43B6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CE6765" w14:paraId="2336081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0785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B0D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B9F19E0" w14:textId="7C7E2C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51B08F80" w14:textId="1C9ADC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D7DF557" w14:textId="439A73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643A149F" w14:textId="66497E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CE6765" w14:paraId="56EB015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0CBD1"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807F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2574083" w14:textId="48EE4AC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852C5FE" w14:textId="5236D10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A828A66" w14:textId="4C0FE9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43ED2" w14:textId="6FA17F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CE6765" w14:paraId="0C28667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F349C"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1FB8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50AF5A8" w14:textId="2949D4C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007F0DCB" w14:textId="16F53F5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0DD78" w14:textId="233D99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D0B54" w14:textId="5B45A9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CE6765" w14:paraId="52E7398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0271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963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647954C" w14:textId="3E463B6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3374BDE" w14:textId="335F762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65386" w14:textId="6C1EBCD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F0748" w14:textId="1A396B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CE6765" w14:paraId="2C89F7A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0C14"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408A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29D8B2C" w14:textId="5C0E03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40F0E4E9" w14:textId="583B9A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A94E2" w14:textId="46CAB41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EA4EE" w14:textId="40AAA0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CE6765" w14:paraId="43916C4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DCC0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220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D5A44B3" w14:textId="0ECD67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B0A53AE" w14:textId="75389B3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90D15" w14:textId="755906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7B46D" w14:textId="355FAC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CE6765" w14:paraId="205D6EA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2A4F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AAFF"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B9CC2BD" w14:textId="2D36D65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77E7BF26" w14:textId="73110E4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D03A0" w14:textId="084C32D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0DD79" w14:textId="058F3E6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CE6765" w14:paraId="3935DE7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EFA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525A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A12E8B7" w14:textId="4044BE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27674EC" w14:textId="6E1D16E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703D4E" w14:textId="317D39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EC9C53" w14:textId="36BFC47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CE6765" w14:paraId="4E0CA36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44B8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355A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92919E5" w14:textId="1A5C879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8D32B32" w14:textId="5015E9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D2888" w14:textId="17986F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78BD8D" w14:textId="60A73E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CE6765" w14:paraId="38F14C6B"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4ECA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A57746C" w14:textId="11E0C66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81A1E17" w14:textId="4C72A1D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011D71" w14:textId="52FDFB0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D33DA8" w14:textId="60CF5E2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CE6765" w14:paraId="5053476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D7E6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75E4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1A9C036" w14:textId="276403E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583FA458" w14:textId="68E3DC3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09DCF" w14:textId="3089A1C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2DFDE" w14:textId="643D6FA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CE6765" w14:paraId="33A80AE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708B8"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64D9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31A7B88" w14:textId="65F4D7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A01F1A9" w14:textId="51E517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0D7C1" w14:textId="7EB3BA1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1EE84" w14:textId="23EF16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CE6765" w14:paraId="70099748"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2EA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5F51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41767B1" w14:textId="707580D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60F1B4F6" w14:textId="7F3F98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81C08" w14:textId="6695F8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83081" w14:textId="054D91E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CE6765" w14:paraId="757C99F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D9DD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E191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235D0EB" w14:textId="32B07CB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59C6C02" w14:textId="712B7D2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8821D" w14:textId="0BEBEF6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D466E8" w14:textId="4473D0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CE6765" w14:paraId="07F6659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C523B"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B7AA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B7DFF23" w14:textId="0CC5A3A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6BB1B5B5" w14:textId="6F1EE7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D259" w14:textId="347ABD7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661E5" w14:textId="18FA870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CE6765" w14:paraId="2A3BE39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F0D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E7CC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31052D11" w14:textId="653351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E9EB20E" w14:textId="1D10DE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8480" w14:textId="73F5DA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4EBEE" w14:textId="0E5B5C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CE6765" w14:paraId="6203B34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7522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684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49514EA" w14:textId="54716D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1650390A" w14:textId="4B2922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FAFE" w14:textId="25C0572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1AB41" w14:textId="7D9D1E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CE6765" w14:paraId="7542DBF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2973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1128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6DE14359" w14:textId="275991D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5E199E6" w14:textId="22F6CED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A1466" w14:textId="367E9D8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D7308" w14:textId="4B454D5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CE6765" w14:paraId="4EFFCA9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E49D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350D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B200CA3" w14:textId="23647C3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57919138" w14:textId="5BA7139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D008B" w14:textId="629389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A76E4" w14:textId="5B2ACC3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CE6765" w14:paraId="574E501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CD54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FD3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E82AFD9" w14:textId="6CE7A305"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6A11BED" w14:textId="3C993BD3"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DB95C4B" w14:textId="38A89663"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B167333" w14:textId="7FA1609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CE6765" w14:paraId="357D7AF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067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4FC9"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98DA75C" w14:textId="592280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A5A705A" w14:textId="16D4CA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51752" w14:textId="431FBFB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C6A7A" w14:textId="4DE338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CE6765" w14:paraId="5DBE5F1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291B3"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3FC3633" w14:textId="242627F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828E1" w14:textId="2D630CF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051E60" w14:textId="4B7C5F6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6B0C2A" w14:textId="2A8D26D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CE6765" w14:paraId="4ABBA7B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2687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E942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3A060D1C" w14:textId="345A184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531B175" w14:textId="108396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19784" w14:textId="166FBB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E7DC4" w14:textId="5359924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CE6765" w14:paraId="61C39D5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EC7D7"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5563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028CD39" w14:textId="436670A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6855F6B8" w14:textId="5F1EFA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6EA27" w14:textId="304D90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1B6ED" w14:textId="44E0CC0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CE6765" w14:paraId="5F87ABC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87E2F"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D878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D95E1B9" w14:textId="3985008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A014436" w14:textId="5094C98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28277" w14:textId="429FA9D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73E793" w14:textId="26158C2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CE6765" w14:paraId="0C247F9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9031"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94E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66B0103" w14:textId="12B9531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212B88B" w14:textId="2672A30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E6811" w14:textId="62414C9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B172A" w14:textId="1D84AC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CE6765" w14:paraId="29CD3A9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F1A8"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9B044"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07C12D2" w14:textId="03CFA2F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2EACE43" w14:textId="1F6FEB9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7E796" w14:textId="248E73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C3A17" w14:textId="67D06C6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CE6765" w14:paraId="6E57352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E1344"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F21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5645242" w14:textId="436A053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24B4B752" w14:textId="5F04E79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99CAE" w14:textId="3A37523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2C9B85" w14:textId="4299FE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CE6765" w14:paraId="4F339FF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DF78D"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2E977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3768A41" w14:textId="628A1F2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45A28C0C" w14:textId="0F455F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7730" w14:textId="02FEBE7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02336" w14:textId="0917156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CE6765" w14:paraId="230A15E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90CB" w14:textId="77777777" w:rsidR="00CE6765" w:rsidRDefault="00CE6765" w:rsidP="00CE676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8741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D8A86FA" w14:textId="2B0C7B8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6668D898" w14:textId="5B32F20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A2CC3" w14:textId="593AFFF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A4241C" w14:textId="458228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CE6765" w14:paraId="6F7043AF"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6D638"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C850EFE" w14:textId="7A38E31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79CE849" w14:textId="46ED5FC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881356" w14:textId="228A7E9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5A836A" w14:textId="7D878B6E"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CE6765" w14:paraId="043FFA9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8A09"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93FA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18CC9D4" w14:textId="24A522F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127BF21" w14:textId="61C6E27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C2B3B" w14:textId="6190C5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7352E6" w14:textId="5DFEE1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CE6765" w14:paraId="6E54BB5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CBC0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5741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C8273C3" w14:textId="212DEB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239FD389" w14:textId="5D4C42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047D" w14:textId="12C805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500175" w14:textId="5CCE19C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CE6765" w14:paraId="10177D9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0B7F"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6D4D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5A0FFD71" w14:textId="114FC9E8"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27AC0E0" w14:textId="2F855E1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62FA3" w14:textId="4925EB5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9E4705" w14:textId="5A5B9AA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CE6765" w14:paraId="5093C53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A87A3"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25A6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E01C68E" w14:textId="5FB9ED2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52AF978" w14:textId="7643339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602A" w14:textId="111BF72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2F092" w14:textId="0A0C22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CE6765" w14:paraId="19411C8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0AC76"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5058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1120401" w14:textId="4928C7F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4B306CC9" w14:textId="7CB61BA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A2D5E" w14:textId="32E76DB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B3A87" w14:textId="2A330DB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CE6765" w14:paraId="3A75BBED"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0CF9E"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9D96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7F6521C" w14:textId="78EE33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5FB8C227" w14:textId="591CFD0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D4508" w14:textId="349BD542"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E2F35" w14:textId="09E742C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CE6765" w14:paraId="3538C871"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74B5D"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07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DD6759B" w14:textId="55E65C0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076AA809" w14:textId="718E98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D03E3" w14:textId="46CFA0D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AF228" w14:textId="275D311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CE6765" w14:paraId="6209271E"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E5DB5"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CD9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B959FE1" w14:textId="47C33C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6235C25" w14:textId="05D03B5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2D65F" w14:textId="3D85535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70009" w14:textId="49189E8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CE6765" w14:paraId="5BAAEF1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9F8A"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B2B5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0AAFAB4" w14:textId="07FDCD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4A60B184" w14:textId="562407E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704E5" w14:textId="23D2F6D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3AD45" w14:textId="07EA1F13"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CE6765" w14:paraId="4B1AC2F7"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2C940" w14:textId="777777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F872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DC1848B" w14:textId="4F7F91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74068F00" w14:textId="07AF104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8F048" w14:textId="5A81140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6C89A" w14:textId="5E8EECB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CE6765" w14:paraId="13391BD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B663DB"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C21B880" w14:textId="49267631"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4AFEE94" w14:textId="179BF35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C6062B5" w14:textId="5A03D6F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8B78368" w14:textId="09B4814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CE6765" w14:paraId="0497B36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D4ED6"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F631C5" w14:textId="7EBCEE8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E03E16" w14:textId="04E4E9E6"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BAC502" w14:textId="5E4F651C"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24B098" w14:textId="4CAB7867"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CE6765" w14:paraId="104FA75B"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942F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AD67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6EA1AFA6" w14:textId="57EB23A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BDC6425" w14:textId="63577A8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CE8F" w14:textId="7907C81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32C1A" w14:textId="1E2BE44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CE6765" w14:paraId="227C63DA"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41397"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774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DEC9617" w14:textId="5D53FB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846CC25" w14:textId="2C9D59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26E7A" w14:textId="78D7980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24F94B" w14:textId="4C19CAB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CE6765" w14:paraId="3DCD09B5"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5F1D"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A8D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31AEB24" w14:textId="0B8EEE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ABBC196" w14:textId="01CD25D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E547C" w14:textId="1FDF962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BED57" w14:textId="0C25E33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CE6765" w14:paraId="1BC04EE3"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A3C31"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4230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220ADDD" w14:textId="3CA81649"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ABAEDD3" w14:textId="3E842CF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278C5" w14:textId="54B8107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FCB1F" w14:textId="799E2E8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CE6765" w14:paraId="58969A5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F2026"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128CB"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BA6EF87" w14:textId="6568BAA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E3FEA95" w14:textId="41AA187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7161E" w14:textId="711853E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85B62" w14:textId="68381A9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CE6765" w14:paraId="721F7F24"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AD57E"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8CD01DD" w14:textId="6B23985A"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CD52DF" w14:textId="4F93C92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F1422E" w14:textId="4480719F"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849A47" w14:textId="546D2C5B"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CE6765" w14:paraId="270A69B0"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70C1" w14:textId="77777777" w:rsidR="00CE6765" w:rsidRDefault="00CE6765" w:rsidP="00CE676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B6C83"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53EB39B" w14:textId="67D1ED7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7D2F3B" w14:textId="62D64330"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9AFD2" w14:textId="5264483B"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2AC667" w14:textId="1357A29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CE6765" w14:paraId="15D59F89"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5399C"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3000A1C" w14:textId="0DE6E639"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90B859" w14:textId="33C7578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FD28FD" w14:textId="701545B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81A5903" w14:textId="444FCFC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CE6765" w14:paraId="44794A64"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FD46"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22A3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F7B4EC2" w14:textId="7B6875A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8895833" w14:textId="259770F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94955" w14:textId="4DF419C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F338C" w14:textId="015D34D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E6765" w14:paraId="1E5D493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7B19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426AD"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ADC7F67" w14:textId="7DDEEA6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109A56" w14:textId="656CF98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DC244" w14:textId="43E551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126945" w14:textId="331AA2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CE6765" w14:paraId="33C1A96F"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FACC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56081"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9F436DD" w14:textId="68850B5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8E99BBF" w14:textId="73F5987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8B19A" w14:textId="6A53756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9211CD" w14:textId="5BF0878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E6765" w14:paraId="3CFD516C"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DD780"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10A9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250FCF4" w14:textId="2AC13A7C"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8050743" w14:textId="4EE3D561"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8163" w14:textId="7B3665F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489F4" w14:textId="1567867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E6765" w14:paraId="3F9905A9"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978C5"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B03EC"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0A22CDC" w14:textId="7BFFB9C5"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89FA946" w14:textId="417F7B5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DA27E" w14:textId="6048724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BFA13A" w14:textId="2CDB9BC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E6765" w14:paraId="4B394E3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B0B32"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95F18"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0720525" w14:textId="7880D7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13C25B9" w14:textId="40DF58B7"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FF669" w14:textId="3F595F9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CE992" w14:textId="2DDD44F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CE6765" w14:paraId="07E8E762"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9AAE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F5357"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94CF338" w14:textId="1D8214EA"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81B712E" w14:textId="6331CB6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1B047" w14:textId="0BF313D4"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460F8" w14:textId="0942CBEF"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CE6765" w14:paraId="27A901B1" w14:textId="77777777" w:rsidTr="00CE676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1538D" w14:textId="77777777" w:rsidR="00CE6765" w:rsidRDefault="00CE6765" w:rsidP="00CE676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6EEFD80" w14:textId="407CCCA4"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FD099" w14:textId="464D29BD"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7240CB" w14:textId="5735DA38"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52C82F6" w14:textId="4C5824B3" w:rsidR="00CE6765" w:rsidRDefault="00CE6765" w:rsidP="00CE676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CE6765" w14:paraId="5633ECD6" w14:textId="77777777" w:rsidTr="00CE676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2B37A"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C106E" w14:textId="77777777" w:rsidR="00CE6765" w:rsidRDefault="00CE6765" w:rsidP="00CE676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92F463F" w14:textId="39A71ABD"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5A6A325" w14:textId="3E8B340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DAE7D" w14:textId="1EC697E6"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BC867" w14:textId="2C1A46AE" w:rsidR="00CE6765" w:rsidRDefault="00CE6765" w:rsidP="00CE676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A9CA3A0"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544A0" w:rsidRPr="00B544A0">
        <w:rPr>
          <w:rFonts w:ascii="Arial" w:eastAsia="Times New Roman" w:hAnsi="Arial" w:cs="Arial"/>
          <w:b/>
          <w:color w:val="0070C0"/>
          <w:sz w:val="24"/>
          <w:szCs w:val="24"/>
          <w:lang w:val="en-US" w:eastAsia="en-US"/>
        </w:rPr>
        <w:t>1,670,942,649.32</w:t>
      </w:r>
      <w:r w:rsidR="00B544A0">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B56CB86"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5E16E1">
        <w:rPr>
          <w:rFonts w:ascii="Arial" w:eastAsia="Times New Roman" w:hAnsi="Arial" w:cs="Arial"/>
          <w:b/>
          <w:sz w:val="24"/>
          <w:szCs w:val="24"/>
          <w:lang w:val="en-US" w:eastAsia="en-US"/>
        </w:rPr>
        <w:t>₱</w:t>
      </w:r>
      <w:r w:rsidR="00AB5D77" w:rsidRPr="005E16E1">
        <w:rPr>
          <w:rFonts w:ascii="Arial" w:eastAsia="Times New Roman" w:hAnsi="Arial" w:cs="Arial"/>
          <w:b/>
          <w:bCs/>
          <w:sz w:val="24"/>
          <w:szCs w:val="24"/>
          <w:lang w:eastAsia="en-US"/>
        </w:rPr>
        <w:t xml:space="preserve">849,518,499.84 </w:t>
      </w:r>
      <w:r w:rsidRPr="005E16E1">
        <w:rPr>
          <w:rFonts w:ascii="Arial" w:eastAsia="Times New Roman" w:hAnsi="Arial" w:cs="Arial"/>
          <w:b/>
          <w:sz w:val="24"/>
          <w:szCs w:val="24"/>
          <w:lang w:val="en-US" w:eastAsia="en-US"/>
        </w:rPr>
        <w:t>standby funds</w:t>
      </w:r>
      <w:r w:rsidRPr="005E16E1">
        <w:rPr>
          <w:rFonts w:ascii="Arial" w:eastAsia="Times New Roman" w:hAnsi="Arial" w:cs="Arial"/>
          <w:sz w:val="24"/>
          <w:szCs w:val="24"/>
          <w:lang w:val="en-US" w:eastAsia="en-US"/>
        </w:rPr>
        <w:t xml:space="preserve"> in the CO and FOs. Of the said amount, </w:t>
      </w:r>
      <w:r w:rsidRPr="005E16E1">
        <w:rPr>
          <w:rFonts w:ascii="Arial" w:eastAsia="Times New Roman" w:hAnsi="Arial" w:cs="Arial"/>
          <w:b/>
          <w:sz w:val="24"/>
          <w:szCs w:val="24"/>
          <w:lang w:val="en-US" w:eastAsia="en-US"/>
        </w:rPr>
        <w:t xml:space="preserve">₱806,582,400.57 </w:t>
      </w:r>
      <w:r w:rsidRPr="005E16E1">
        <w:rPr>
          <w:rFonts w:ascii="Arial" w:eastAsia="Times New Roman" w:hAnsi="Arial" w:cs="Arial"/>
          <w:sz w:val="24"/>
          <w:szCs w:val="24"/>
          <w:lang w:val="en-US" w:eastAsia="en-US"/>
        </w:rPr>
        <w:t xml:space="preserve">is the available </w:t>
      </w:r>
      <w:r w:rsidRPr="005E16E1">
        <w:rPr>
          <w:rFonts w:ascii="Arial" w:eastAsia="Times New Roman" w:hAnsi="Arial" w:cs="Arial"/>
          <w:b/>
          <w:sz w:val="24"/>
          <w:szCs w:val="24"/>
          <w:lang w:val="en-US" w:eastAsia="en-US"/>
        </w:rPr>
        <w:t>Quick Response Fund (QRF)</w:t>
      </w:r>
      <w:r w:rsidRPr="005E16E1">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624F7422"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B544A0" w:rsidRPr="00B544A0">
        <w:rPr>
          <w:rFonts w:ascii="Arial" w:eastAsia="Times New Roman" w:hAnsi="Arial" w:cs="Arial"/>
          <w:b/>
          <w:bCs/>
          <w:color w:val="0070C0"/>
          <w:sz w:val="24"/>
          <w:szCs w:val="24"/>
          <w:lang w:eastAsia="en-US"/>
        </w:rPr>
        <w:t>284,683</w:t>
      </w:r>
      <w:r w:rsidR="00B544A0">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544A0" w:rsidRPr="00B544A0">
        <w:rPr>
          <w:rFonts w:ascii="Arial" w:eastAsia="Times New Roman" w:hAnsi="Arial" w:cs="Arial"/>
          <w:b/>
          <w:bCs/>
          <w:color w:val="0070C0"/>
          <w:sz w:val="24"/>
          <w:szCs w:val="24"/>
          <w:lang w:eastAsia="en-US"/>
        </w:rPr>
        <w:t>157,569,486.72</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544A0" w:rsidRPr="00B544A0">
        <w:rPr>
          <w:rFonts w:ascii="Arial" w:eastAsia="Times New Roman" w:hAnsi="Arial" w:cs="Arial"/>
          <w:b/>
          <w:bCs/>
          <w:color w:val="0070C0"/>
          <w:sz w:val="24"/>
          <w:szCs w:val="24"/>
          <w:lang w:eastAsia="en-US"/>
        </w:rPr>
        <w:t>209,221,475.47</w:t>
      </w:r>
      <w:r w:rsidR="00B544A0">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544A0" w:rsidRPr="00B544A0">
        <w:rPr>
          <w:rFonts w:ascii="Arial" w:eastAsia="Times New Roman" w:hAnsi="Arial" w:cs="Arial"/>
          <w:b/>
          <w:bCs/>
          <w:color w:val="0070C0"/>
          <w:sz w:val="24"/>
          <w:szCs w:val="24"/>
          <w:lang w:eastAsia="en-US"/>
        </w:rPr>
        <w:t>454,633,187.29</w:t>
      </w:r>
      <w:r w:rsidR="00B544A0">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7866A2F5" w14:textId="7DF5FAB9" w:rsidR="003509E6" w:rsidRPr="003509E6" w:rsidRDefault="002A7D6A" w:rsidP="003509E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lastRenderedPageBreak/>
        <w:t>Table 2. Available Stockpiles and Standby Funds</w:t>
      </w:r>
      <w:r w:rsidR="004541B4">
        <w:rPr>
          <w:rFonts w:ascii="Arial" w:eastAsia="Arial" w:hAnsi="Arial" w:cs="Arial"/>
          <w:i/>
          <w:sz w:val="16"/>
          <w:szCs w:val="16"/>
        </w:rPr>
        <w:t xml:space="preserve">         </w:t>
      </w:r>
    </w:p>
    <w:tbl>
      <w:tblPr>
        <w:tblW w:w="4802" w:type="pct"/>
        <w:tblInd w:w="355" w:type="dxa"/>
        <w:tblCellMar>
          <w:left w:w="144" w:type="dxa"/>
          <w:right w:w="144" w:type="dxa"/>
        </w:tblCellMar>
        <w:tblLook w:val="04A0" w:firstRow="1" w:lastRow="0" w:firstColumn="1" w:lastColumn="0" w:noHBand="0" w:noVBand="1"/>
      </w:tblPr>
      <w:tblGrid>
        <w:gridCol w:w="1388"/>
        <w:gridCol w:w="1315"/>
        <w:gridCol w:w="1076"/>
        <w:gridCol w:w="1441"/>
        <w:gridCol w:w="1316"/>
        <w:gridCol w:w="1361"/>
        <w:gridCol w:w="1460"/>
      </w:tblGrid>
      <w:tr w:rsidR="003509E6" w:rsidRPr="003509E6" w14:paraId="4A263EB8" w14:textId="77777777" w:rsidTr="00590E25">
        <w:trPr>
          <w:trHeight w:val="20"/>
        </w:trPr>
        <w:tc>
          <w:tcPr>
            <w:tcW w:w="742"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703"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345"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703"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27"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781"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590E25">
        <w:trPr>
          <w:trHeight w:val="20"/>
        </w:trPr>
        <w:tc>
          <w:tcPr>
            <w:tcW w:w="742"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703"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575"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70"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03"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27"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81"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B544A0" w:rsidRPr="003509E6" w14:paraId="55DC375F" w14:textId="77777777" w:rsidTr="00590E25">
        <w:trPr>
          <w:trHeight w:val="291"/>
        </w:trPr>
        <w:tc>
          <w:tcPr>
            <w:tcW w:w="742"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B544A0" w:rsidRPr="003509E6" w:rsidRDefault="00B544A0" w:rsidP="00B544A0">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703" w:type="pct"/>
            <w:tcBorders>
              <w:top w:val="nil"/>
              <w:left w:val="nil"/>
              <w:bottom w:val="single" w:sz="4" w:space="0" w:color="000000"/>
              <w:right w:val="single" w:sz="4" w:space="0" w:color="000000"/>
            </w:tcBorders>
            <w:shd w:val="clear" w:color="D9EAD3" w:fill="D9EAD3"/>
            <w:vAlign w:val="center"/>
            <w:hideMark/>
          </w:tcPr>
          <w:p w14:paraId="3F793838" w14:textId="45D2030B"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849,518,499.84</w:t>
            </w:r>
          </w:p>
        </w:tc>
        <w:tc>
          <w:tcPr>
            <w:tcW w:w="575" w:type="pct"/>
            <w:tcBorders>
              <w:top w:val="nil"/>
              <w:left w:val="nil"/>
              <w:bottom w:val="single" w:sz="4" w:space="0" w:color="000000"/>
              <w:right w:val="single" w:sz="4" w:space="0" w:color="000000"/>
            </w:tcBorders>
            <w:shd w:val="clear" w:color="D9EAD3" w:fill="D9EAD3"/>
            <w:vAlign w:val="center"/>
            <w:hideMark/>
          </w:tcPr>
          <w:p w14:paraId="286E8A59" w14:textId="323837F9"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284,683</w:t>
            </w:r>
          </w:p>
        </w:tc>
        <w:tc>
          <w:tcPr>
            <w:tcW w:w="770" w:type="pct"/>
            <w:tcBorders>
              <w:top w:val="nil"/>
              <w:left w:val="nil"/>
              <w:bottom w:val="single" w:sz="4" w:space="0" w:color="000000"/>
              <w:right w:val="single" w:sz="4" w:space="0" w:color="000000"/>
            </w:tcBorders>
            <w:shd w:val="clear" w:color="D9EAD3" w:fill="D9EAD3"/>
            <w:vAlign w:val="center"/>
            <w:hideMark/>
          </w:tcPr>
          <w:p w14:paraId="33BE2F2E" w14:textId="67233C94"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57,569,486.72</w:t>
            </w:r>
          </w:p>
        </w:tc>
        <w:tc>
          <w:tcPr>
            <w:tcW w:w="703" w:type="pct"/>
            <w:tcBorders>
              <w:top w:val="nil"/>
              <w:left w:val="nil"/>
              <w:bottom w:val="single" w:sz="4" w:space="0" w:color="000000"/>
              <w:right w:val="single" w:sz="4" w:space="0" w:color="000000"/>
            </w:tcBorders>
            <w:shd w:val="clear" w:color="D9EAD3" w:fill="D9EAD3"/>
            <w:vAlign w:val="center"/>
            <w:hideMark/>
          </w:tcPr>
          <w:p w14:paraId="2224D00E" w14:textId="7138D54A"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209,221,475.47</w:t>
            </w:r>
          </w:p>
        </w:tc>
        <w:tc>
          <w:tcPr>
            <w:tcW w:w="727" w:type="pct"/>
            <w:tcBorders>
              <w:top w:val="nil"/>
              <w:left w:val="nil"/>
              <w:bottom w:val="single" w:sz="4" w:space="0" w:color="000000"/>
              <w:right w:val="single" w:sz="4" w:space="0" w:color="000000"/>
            </w:tcBorders>
            <w:shd w:val="clear" w:color="D9EAD3" w:fill="D9EAD3"/>
            <w:vAlign w:val="center"/>
            <w:hideMark/>
          </w:tcPr>
          <w:p w14:paraId="794E627A" w14:textId="4AA7E67F"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454,633,187.29</w:t>
            </w:r>
          </w:p>
        </w:tc>
        <w:tc>
          <w:tcPr>
            <w:tcW w:w="781" w:type="pct"/>
            <w:tcBorders>
              <w:top w:val="nil"/>
              <w:left w:val="nil"/>
              <w:bottom w:val="single" w:sz="4" w:space="0" w:color="000000"/>
              <w:right w:val="single" w:sz="4" w:space="0" w:color="000000"/>
            </w:tcBorders>
            <w:shd w:val="clear" w:color="D9EAD3" w:fill="D9EAD3"/>
            <w:vAlign w:val="center"/>
            <w:hideMark/>
          </w:tcPr>
          <w:p w14:paraId="4F24E7C4" w14:textId="5F022DA7" w:rsidR="00B544A0" w:rsidRPr="003509E6" w:rsidRDefault="00B544A0" w:rsidP="00590E25">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670,942,649.32</w:t>
            </w:r>
          </w:p>
        </w:tc>
      </w:tr>
      <w:tr w:rsidR="00B544A0" w:rsidRPr="003509E6" w14:paraId="5EBF9229"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B544A0" w:rsidRPr="003509E6" w:rsidRDefault="00B544A0" w:rsidP="00B544A0">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703" w:type="pct"/>
            <w:tcBorders>
              <w:top w:val="nil"/>
              <w:left w:val="nil"/>
              <w:bottom w:val="single" w:sz="4" w:space="0" w:color="000000"/>
              <w:right w:val="single" w:sz="4" w:space="0" w:color="000000"/>
            </w:tcBorders>
            <w:shd w:val="clear" w:color="auto" w:fill="auto"/>
            <w:vAlign w:val="center"/>
            <w:hideMark/>
          </w:tcPr>
          <w:p w14:paraId="0474B04E" w14:textId="60E8412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582,400.57</w:t>
            </w:r>
          </w:p>
        </w:tc>
        <w:tc>
          <w:tcPr>
            <w:tcW w:w="575" w:type="pct"/>
            <w:tcBorders>
              <w:top w:val="nil"/>
              <w:left w:val="nil"/>
              <w:bottom w:val="single" w:sz="4" w:space="0" w:color="000000"/>
              <w:right w:val="single" w:sz="4" w:space="0" w:color="000000"/>
            </w:tcBorders>
            <w:shd w:val="clear" w:color="auto" w:fill="auto"/>
            <w:vAlign w:val="center"/>
            <w:hideMark/>
          </w:tcPr>
          <w:p w14:paraId="0B9C5C35" w14:textId="6BC60E4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70" w:type="pct"/>
            <w:tcBorders>
              <w:top w:val="nil"/>
              <w:left w:val="nil"/>
              <w:bottom w:val="single" w:sz="4" w:space="0" w:color="000000"/>
              <w:right w:val="single" w:sz="4" w:space="0" w:color="000000"/>
            </w:tcBorders>
            <w:shd w:val="clear" w:color="auto" w:fill="auto"/>
            <w:vAlign w:val="center"/>
            <w:hideMark/>
          </w:tcPr>
          <w:p w14:paraId="088A15C1" w14:textId="67CB19F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nil"/>
              <w:left w:val="nil"/>
              <w:bottom w:val="single" w:sz="4" w:space="0" w:color="000000"/>
              <w:right w:val="single" w:sz="4" w:space="0" w:color="000000"/>
            </w:tcBorders>
            <w:shd w:val="clear" w:color="auto" w:fill="auto"/>
            <w:vAlign w:val="center"/>
            <w:hideMark/>
          </w:tcPr>
          <w:p w14:paraId="34713EF1" w14:textId="77D4956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27" w:type="pct"/>
            <w:tcBorders>
              <w:top w:val="nil"/>
              <w:left w:val="nil"/>
              <w:bottom w:val="single" w:sz="4" w:space="0" w:color="000000"/>
              <w:right w:val="single" w:sz="4" w:space="0" w:color="000000"/>
            </w:tcBorders>
            <w:shd w:val="clear" w:color="auto" w:fill="auto"/>
            <w:vAlign w:val="center"/>
            <w:hideMark/>
          </w:tcPr>
          <w:p w14:paraId="7788755F" w14:textId="688811A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81" w:type="pct"/>
            <w:tcBorders>
              <w:top w:val="nil"/>
              <w:left w:val="nil"/>
              <w:bottom w:val="single" w:sz="4" w:space="0" w:color="000000"/>
              <w:right w:val="single" w:sz="4" w:space="0" w:color="000000"/>
            </w:tcBorders>
            <w:shd w:val="clear" w:color="auto" w:fill="auto"/>
            <w:vAlign w:val="center"/>
            <w:hideMark/>
          </w:tcPr>
          <w:p w14:paraId="490BA4D6" w14:textId="65E58D21"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582,400.57</w:t>
            </w:r>
          </w:p>
        </w:tc>
      </w:tr>
      <w:tr w:rsidR="00B544A0" w:rsidRPr="003509E6" w14:paraId="605199E6"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B544A0" w:rsidRPr="003509E6" w:rsidRDefault="00590E25" w:rsidP="00B544A0">
            <w:pPr>
              <w:widowControl/>
              <w:spacing w:after="0" w:line="240" w:lineRule="auto"/>
              <w:rPr>
                <w:rFonts w:ascii="Arial Narrow" w:eastAsia="Times New Roman" w:hAnsi="Arial Narrow"/>
                <w:sz w:val="18"/>
                <w:szCs w:val="18"/>
              </w:rPr>
            </w:pPr>
            <w:hyperlink r:id="rId10" w:anchor="RANGE!A1" w:history="1">
              <w:r w:rsidR="00B544A0" w:rsidRPr="003509E6">
                <w:rPr>
                  <w:rFonts w:ascii="Arial Narrow" w:eastAsia="Times New Roman" w:hAnsi="Arial Narrow"/>
                  <w:sz w:val="18"/>
                  <w:szCs w:val="18"/>
                </w:rPr>
                <w:t>NRLMB - NROC</w:t>
              </w:r>
            </w:hyperlink>
          </w:p>
        </w:tc>
        <w:tc>
          <w:tcPr>
            <w:tcW w:w="703" w:type="pct"/>
            <w:tcBorders>
              <w:top w:val="nil"/>
              <w:left w:val="nil"/>
              <w:bottom w:val="single" w:sz="4" w:space="0" w:color="000000"/>
              <w:right w:val="single" w:sz="4" w:space="0" w:color="000000"/>
            </w:tcBorders>
            <w:shd w:val="clear" w:color="auto" w:fill="auto"/>
            <w:vAlign w:val="center"/>
            <w:hideMark/>
          </w:tcPr>
          <w:p w14:paraId="08C24EC0" w14:textId="468F375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2153D3E0" w14:textId="7DFB543C"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755</w:t>
            </w:r>
          </w:p>
        </w:tc>
        <w:tc>
          <w:tcPr>
            <w:tcW w:w="770" w:type="pct"/>
            <w:tcBorders>
              <w:top w:val="nil"/>
              <w:left w:val="nil"/>
              <w:bottom w:val="single" w:sz="4" w:space="0" w:color="000000"/>
              <w:right w:val="single" w:sz="4" w:space="0" w:color="000000"/>
            </w:tcBorders>
            <w:shd w:val="clear" w:color="auto" w:fill="auto"/>
            <w:vAlign w:val="center"/>
            <w:hideMark/>
          </w:tcPr>
          <w:p w14:paraId="27F3EDBA" w14:textId="5A30BF1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941,846.75</w:t>
            </w:r>
          </w:p>
        </w:tc>
        <w:tc>
          <w:tcPr>
            <w:tcW w:w="703" w:type="pct"/>
            <w:tcBorders>
              <w:top w:val="nil"/>
              <w:left w:val="nil"/>
              <w:bottom w:val="single" w:sz="4" w:space="0" w:color="000000"/>
              <w:right w:val="single" w:sz="4" w:space="0" w:color="000000"/>
            </w:tcBorders>
            <w:shd w:val="clear" w:color="auto" w:fill="auto"/>
            <w:vAlign w:val="center"/>
            <w:hideMark/>
          </w:tcPr>
          <w:p w14:paraId="53F3B8A2" w14:textId="1083E35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3,384,067.94</w:t>
            </w:r>
          </w:p>
        </w:tc>
        <w:tc>
          <w:tcPr>
            <w:tcW w:w="727" w:type="pct"/>
            <w:tcBorders>
              <w:top w:val="nil"/>
              <w:left w:val="nil"/>
              <w:bottom w:val="single" w:sz="4" w:space="0" w:color="000000"/>
              <w:right w:val="single" w:sz="4" w:space="0" w:color="000000"/>
            </w:tcBorders>
            <w:shd w:val="clear" w:color="auto" w:fill="auto"/>
            <w:vAlign w:val="center"/>
            <w:hideMark/>
          </w:tcPr>
          <w:p w14:paraId="47FF044E" w14:textId="1ED1C335"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6,484,486.93</w:t>
            </w:r>
          </w:p>
        </w:tc>
        <w:tc>
          <w:tcPr>
            <w:tcW w:w="781" w:type="pct"/>
            <w:tcBorders>
              <w:top w:val="nil"/>
              <w:left w:val="nil"/>
              <w:bottom w:val="single" w:sz="4" w:space="0" w:color="000000"/>
              <w:right w:val="single" w:sz="4" w:space="0" w:color="000000"/>
            </w:tcBorders>
            <w:shd w:val="clear" w:color="auto" w:fill="auto"/>
            <w:vAlign w:val="center"/>
            <w:hideMark/>
          </w:tcPr>
          <w:p w14:paraId="1D54FBEE" w14:textId="1124CA0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42,810,401.62</w:t>
            </w:r>
          </w:p>
        </w:tc>
      </w:tr>
      <w:tr w:rsidR="00B544A0" w:rsidRPr="003509E6" w14:paraId="56763276"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B544A0" w:rsidRPr="003509E6" w:rsidRDefault="00590E25" w:rsidP="00B544A0">
            <w:pPr>
              <w:widowControl/>
              <w:spacing w:after="0" w:line="240" w:lineRule="auto"/>
              <w:rPr>
                <w:rFonts w:ascii="Arial Narrow" w:eastAsia="Times New Roman" w:hAnsi="Arial Narrow"/>
                <w:sz w:val="18"/>
                <w:szCs w:val="18"/>
              </w:rPr>
            </w:pPr>
            <w:hyperlink r:id="rId11" w:anchor="RANGE!A1" w:history="1">
              <w:r w:rsidR="00B544A0" w:rsidRPr="003509E6">
                <w:rPr>
                  <w:rFonts w:ascii="Arial Narrow" w:eastAsia="Times New Roman" w:hAnsi="Arial Narrow"/>
                  <w:sz w:val="18"/>
                  <w:szCs w:val="18"/>
                </w:rPr>
                <w:t>NRLMB - VDRC</w:t>
              </w:r>
            </w:hyperlink>
          </w:p>
        </w:tc>
        <w:tc>
          <w:tcPr>
            <w:tcW w:w="703" w:type="pct"/>
            <w:tcBorders>
              <w:top w:val="nil"/>
              <w:left w:val="nil"/>
              <w:bottom w:val="single" w:sz="4" w:space="0" w:color="000000"/>
              <w:right w:val="single" w:sz="4" w:space="0" w:color="000000"/>
            </w:tcBorders>
            <w:shd w:val="clear" w:color="auto" w:fill="auto"/>
            <w:vAlign w:val="center"/>
            <w:hideMark/>
          </w:tcPr>
          <w:p w14:paraId="078EF466" w14:textId="5000DAE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1242AF5F" w14:textId="4E0BE7A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41</w:t>
            </w:r>
          </w:p>
        </w:tc>
        <w:tc>
          <w:tcPr>
            <w:tcW w:w="770" w:type="pct"/>
            <w:tcBorders>
              <w:top w:val="nil"/>
              <w:left w:val="nil"/>
              <w:bottom w:val="single" w:sz="4" w:space="0" w:color="000000"/>
              <w:right w:val="single" w:sz="4" w:space="0" w:color="000000"/>
            </w:tcBorders>
            <w:shd w:val="clear" w:color="auto" w:fill="auto"/>
            <w:vAlign w:val="center"/>
            <w:hideMark/>
          </w:tcPr>
          <w:p w14:paraId="234E7979" w14:textId="005993A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60,860.00</w:t>
            </w:r>
          </w:p>
        </w:tc>
        <w:tc>
          <w:tcPr>
            <w:tcW w:w="703" w:type="pct"/>
            <w:tcBorders>
              <w:top w:val="nil"/>
              <w:left w:val="nil"/>
              <w:bottom w:val="single" w:sz="4" w:space="0" w:color="000000"/>
              <w:right w:val="single" w:sz="4" w:space="0" w:color="000000"/>
            </w:tcBorders>
            <w:shd w:val="clear" w:color="auto" w:fill="auto"/>
            <w:vAlign w:val="center"/>
            <w:hideMark/>
          </w:tcPr>
          <w:p w14:paraId="1496E602" w14:textId="343BF8F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382,160.80</w:t>
            </w:r>
          </w:p>
        </w:tc>
        <w:tc>
          <w:tcPr>
            <w:tcW w:w="727" w:type="pct"/>
            <w:tcBorders>
              <w:top w:val="nil"/>
              <w:left w:val="nil"/>
              <w:bottom w:val="single" w:sz="4" w:space="0" w:color="000000"/>
              <w:right w:val="single" w:sz="4" w:space="0" w:color="000000"/>
            </w:tcBorders>
            <w:shd w:val="clear" w:color="auto" w:fill="auto"/>
            <w:vAlign w:val="center"/>
            <w:hideMark/>
          </w:tcPr>
          <w:p w14:paraId="7C02A667" w14:textId="42B1B12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81" w:type="pct"/>
            <w:tcBorders>
              <w:top w:val="nil"/>
              <w:left w:val="nil"/>
              <w:bottom w:val="single" w:sz="4" w:space="0" w:color="000000"/>
              <w:right w:val="single" w:sz="4" w:space="0" w:color="000000"/>
            </w:tcBorders>
            <w:shd w:val="clear" w:color="auto" w:fill="auto"/>
            <w:vAlign w:val="center"/>
            <w:hideMark/>
          </w:tcPr>
          <w:p w14:paraId="0CB6A8CB" w14:textId="65AB2FA1"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948,897.30</w:t>
            </w:r>
          </w:p>
        </w:tc>
      </w:tr>
      <w:tr w:rsidR="00B544A0" w:rsidRPr="003509E6" w14:paraId="397FAF77"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B544A0" w:rsidRPr="003509E6" w:rsidRDefault="00590E25" w:rsidP="00B544A0">
            <w:pPr>
              <w:widowControl/>
              <w:spacing w:after="0" w:line="240" w:lineRule="auto"/>
              <w:rPr>
                <w:rFonts w:ascii="Arial Narrow" w:eastAsia="Times New Roman" w:hAnsi="Arial Narrow"/>
                <w:sz w:val="18"/>
                <w:szCs w:val="18"/>
              </w:rPr>
            </w:pPr>
            <w:hyperlink r:id="rId12" w:anchor="RANGE!A1" w:history="1">
              <w:r w:rsidR="00B544A0" w:rsidRPr="003509E6">
                <w:rPr>
                  <w:rFonts w:ascii="Arial Narrow" w:eastAsia="Times New Roman" w:hAnsi="Arial Narrow"/>
                  <w:sz w:val="18"/>
                  <w:szCs w:val="18"/>
                </w:rPr>
                <w:t>I</w:t>
              </w:r>
            </w:hyperlink>
          </w:p>
        </w:tc>
        <w:tc>
          <w:tcPr>
            <w:tcW w:w="703" w:type="pct"/>
            <w:tcBorders>
              <w:top w:val="nil"/>
              <w:left w:val="nil"/>
              <w:bottom w:val="single" w:sz="4" w:space="0" w:color="000000"/>
              <w:right w:val="single" w:sz="4" w:space="0" w:color="000000"/>
            </w:tcBorders>
            <w:shd w:val="clear" w:color="auto" w:fill="auto"/>
            <w:vAlign w:val="center"/>
            <w:hideMark/>
          </w:tcPr>
          <w:p w14:paraId="71577939" w14:textId="3F0EEF8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5" w:type="pct"/>
            <w:tcBorders>
              <w:top w:val="nil"/>
              <w:left w:val="nil"/>
              <w:bottom w:val="single" w:sz="4" w:space="0" w:color="000000"/>
              <w:right w:val="single" w:sz="4" w:space="0" w:color="000000"/>
            </w:tcBorders>
            <w:shd w:val="clear" w:color="auto" w:fill="auto"/>
            <w:vAlign w:val="center"/>
            <w:hideMark/>
          </w:tcPr>
          <w:p w14:paraId="43D28621" w14:textId="37DC2BD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9,091</w:t>
            </w:r>
          </w:p>
        </w:tc>
        <w:tc>
          <w:tcPr>
            <w:tcW w:w="770" w:type="pct"/>
            <w:tcBorders>
              <w:top w:val="nil"/>
              <w:left w:val="nil"/>
              <w:bottom w:val="single" w:sz="4" w:space="0" w:color="000000"/>
              <w:right w:val="single" w:sz="4" w:space="0" w:color="000000"/>
            </w:tcBorders>
            <w:shd w:val="clear" w:color="auto" w:fill="auto"/>
            <w:vAlign w:val="center"/>
            <w:hideMark/>
          </w:tcPr>
          <w:p w14:paraId="7E7074BB" w14:textId="2E69F84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736,410.00</w:t>
            </w:r>
          </w:p>
        </w:tc>
        <w:tc>
          <w:tcPr>
            <w:tcW w:w="703" w:type="pct"/>
            <w:tcBorders>
              <w:top w:val="nil"/>
              <w:left w:val="nil"/>
              <w:bottom w:val="single" w:sz="4" w:space="0" w:color="000000"/>
              <w:right w:val="single" w:sz="4" w:space="0" w:color="000000"/>
            </w:tcBorders>
            <w:shd w:val="clear" w:color="auto" w:fill="auto"/>
            <w:vAlign w:val="center"/>
            <w:hideMark/>
          </w:tcPr>
          <w:p w14:paraId="3B3B147B" w14:textId="7AD91994"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64,015.38</w:t>
            </w:r>
          </w:p>
        </w:tc>
        <w:tc>
          <w:tcPr>
            <w:tcW w:w="727" w:type="pct"/>
            <w:tcBorders>
              <w:top w:val="nil"/>
              <w:left w:val="nil"/>
              <w:bottom w:val="single" w:sz="4" w:space="0" w:color="000000"/>
              <w:right w:val="single" w:sz="4" w:space="0" w:color="000000"/>
            </w:tcBorders>
            <w:shd w:val="clear" w:color="auto" w:fill="auto"/>
            <w:vAlign w:val="center"/>
            <w:hideMark/>
          </w:tcPr>
          <w:p w14:paraId="648D97E9" w14:textId="110FC72C"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922,182.81</w:t>
            </w:r>
          </w:p>
        </w:tc>
        <w:tc>
          <w:tcPr>
            <w:tcW w:w="781" w:type="pct"/>
            <w:tcBorders>
              <w:top w:val="nil"/>
              <w:left w:val="nil"/>
              <w:bottom w:val="single" w:sz="4" w:space="0" w:color="000000"/>
              <w:right w:val="single" w:sz="4" w:space="0" w:color="000000"/>
            </w:tcBorders>
            <w:shd w:val="clear" w:color="auto" w:fill="auto"/>
            <w:vAlign w:val="center"/>
            <w:hideMark/>
          </w:tcPr>
          <w:p w14:paraId="2709AEB2" w14:textId="55D2990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6,423,343.39</w:t>
            </w:r>
          </w:p>
        </w:tc>
      </w:tr>
      <w:tr w:rsidR="00B544A0" w:rsidRPr="003509E6" w14:paraId="49756EB6"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B544A0" w:rsidRPr="003509E6" w:rsidRDefault="00590E25" w:rsidP="00B544A0">
            <w:pPr>
              <w:widowControl/>
              <w:spacing w:after="0" w:line="240" w:lineRule="auto"/>
              <w:rPr>
                <w:rFonts w:ascii="Arial Narrow" w:eastAsia="Times New Roman" w:hAnsi="Arial Narrow"/>
                <w:sz w:val="18"/>
                <w:szCs w:val="18"/>
              </w:rPr>
            </w:pPr>
            <w:hyperlink r:id="rId13" w:anchor="RANGE!A1" w:history="1">
              <w:r w:rsidR="00B544A0" w:rsidRPr="003509E6">
                <w:rPr>
                  <w:rFonts w:ascii="Arial Narrow" w:eastAsia="Times New Roman" w:hAnsi="Arial Narrow"/>
                  <w:sz w:val="18"/>
                  <w:szCs w:val="18"/>
                </w:rPr>
                <w:t>II</w:t>
              </w:r>
            </w:hyperlink>
          </w:p>
        </w:tc>
        <w:tc>
          <w:tcPr>
            <w:tcW w:w="703" w:type="pct"/>
            <w:tcBorders>
              <w:top w:val="nil"/>
              <w:left w:val="nil"/>
              <w:bottom w:val="single" w:sz="4" w:space="0" w:color="000000"/>
              <w:right w:val="single" w:sz="4" w:space="0" w:color="000000"/>
            </w:tcBorders>
            <w:shd w:val="clear" w:color="auto" w:fill="auto"/>
            <w:vAlign w:val="center"/>
            <w:hideMark/>
          </w:tcPr>
          <w:p w14:paraId="7EADD22E" w14:textId="0E2936B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46,315.68</w:t>
            </w:r>
          </w:p>
        </w:tc>
        <w:tc>
          <w:tcPr>
            <w:tcW w:w="575" w:type="pct"/>
            <w:tcBorders>
              <w:top w:val="nil"/>
              <w:left w:val="nil"/>
              <w:bottom w:val="single" w:sz="4" w:space="0" w:color="000000"/>
              <w:right w:val="single" w:sz="4" w:space="0" w:color="000000"/>
            </w:tcBorders>
            <w:shd w:val="clear" w:color="auto" w:fill="auto"/>
            <w:vAlign w:val="center"/>
            <w:hideMark/>
          </w:tcPr>
          <w:p w14:paraId="6D652EE9" w14:textId="3CE9B31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4,289</w:t>
            </w:r>
          </w:p>
        </w:tc>
        <w:tc>
          <w:tcPr>
            <w:tcW w:w="770" w:type="pct"/>
            <w:tcBorders>
              <w:top w:val="nil"/>
              <w:left w:val="nil"/>
              <w:bottom w:val="single" w:sz="4" w:space="0" w:color="000000"/>
              <w:right w:val="single" w:sz="4" w:space="0" w:color="000000"/>
            </w:tcBorders>
            <w:shd w:val="clear" w:color="auto" w:fill="auto"/>
            <w:vAlign w:val="center"/>
            <w:hideMark/>
          </w:tcPr>
          <w:p w14:paraId="5DC598C1" w14:textId="6964D2C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66,226.00</w:t>
            </w:r>
          </w:p>
        </w:tc>
        <w:tc>
          <w:tcPr>
            <w:tcW w:w="703" w:type="pct"/>
            <w:tcBorders>
              <w:top w:val="nil"/>
              <w:left w:val="nil"/>
              <w:bottom w:val="single" w:sz="4" w:space="0" w:color="000000"/>
              <w:right w:val="single" w:sz="4" w:space="0" w:color="000000"/>
            </w:tcBorders>
            <w:shd w:val="clear" w:color="auto" w:fill="auto"/>
            <w:vAlign w:val="center"/>
            <w:hideMark/>
          </w:tcPr>
          <w:p w14:paraId="0082048D" w14:textId="384B3DE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974,599.92</w:t>
            </w:r>
          </w:p>
        </w:tc>
        <w:tc>
          <w:tcPr>
            <w:tcW w:w="727" w:type="pct"/>
            <w:tcBorders>
              <w:top w:val="nil"/>
              <w:left w:val="nil"/>
              <w:bottom w:val="single" w:sz="4" w:space="0" w:color="000000"/>
              <w:right w:val="single" w:sz="4" w:space="0" w:color="000000"/>
            </w:tcBorders>
            <w:shd w:val="clear" w:color="auto" w:fill="auto"/>
            <w:vAlign w:val="center"/>
            <w:hideMark/>
          </w:tcPr>
          <w:p w14:paraId="16F53FEF" w14:textId="4AAF32D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14,076.72</w:t>
            </w:r>
          </w:p>
        </w:tc>
        <w:tc>
          <w:tcPr>
            <w:tcW w:w="781" w:type="pct"/>
            <w:tcBorders>
              <w:top w:val="nil"/>
              <w:left w:val="nil"/>
              <w:bottom w:val="single" w:sz="4" w:space="0" w:color="000000"/>
              <w:right w:val="single" w:sz="4" w:space="0" w:color="000000"/>
            </w:tcBorders>
            <w:shd w:val="clear" w:color="auto" w:fill="auto"/>
            <w:vAlign w:val="center"/>
            <w:hideMark/>
          </w:tcPr>
          <w:p w14:paraId="59A27BD5" w14:textId="5579EA8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901,218.32</w:t>
            </w:r>
          </w:p>
        </w:tc>
      </w:tr>
      <w:tr w:rsidR="00B544A0" w:rsidRPr="003509E6" w14:paraId="063C4B0C"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B544A0" w:rsidRPr="003509E6" w:rsidRDefault="00590E25" w:rsidP="00B544A0">
            <w:pPr>
              <w:widowControl/>
              <w:spacing w:after="0" w:line="240" w:lineRule="auto"/>
              <w:rPr>
                <w:rFonts w:ascii="Arial Narrow" w:eastAsia="Times New Roman" w:hAnsi="Arial Narrow"/>
                <w:sz w:val="18"/>
                <w:szCs w:val="18"/>
              </w:rPr>
            </w:pPr>
            <w:hyperlink r:id="rId14" w:anchor="RANGE!A1" w:history="1">
              <w:r w:rsidR="00B544A0" w:rsidRPr="003509E6">
                <w:rPr>
                  <w:rFonts w:ascii="Arial Narrow" w:eastAsia="Times New Roman" w:hAnsi="Arial Narrow"/>
                  <w:sz w:val="18"/>
                  <w:szCs w:val="18"/>
                </w:rPr>
                <w:t>III</w:t>
              </w:r>
            </w:hyperlink>
          </w:p>
        </w:tc>
        <w:tc>
          <w:tcPr>
            <w:tcW w:w="703" w:type="pct"/>
            <w:tcBorders>
              <w:top w:val="nil"/>
              <w:left w:val="nil"/>
              <w:bottom w:val="single" w:sz="4" w:space="0" w:color="000000"/>
              <w:right w:val="single" w:sz="4" w:space="0" w:color="000000"/>
            </w:tcBorders>
            <w:shd w:val="clear" w:color="auto" w:fill="auto"/>
            <w:vAlign w:val="center"/>
            <w:hideMark/>
          </w:tcPr>
          <w:p w14:paraId="5E694DF1" w14:textId="438C461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08E004D9" w14:textId="0FC7BF05"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937</w:t>
            </w:r>
          </w:p>
        </w:tc>
        <w:tc>
          <w:tcPr>
            <w:tcW w:w="770" w:type="pct"/>
            <w:tcBorders>
              <w:top w:val="nil"/>
              <w:left w:val="nil"/>
              <w:bottom w:val="single" w:sz="4" w:space="0" w:color="000000"/>
              <w:right w:val="single" w:sz="4" w:space="0" w:color="000000"/>
            </w:tcBorders>
            <w:shd w:val="clear" w:color="auto" w:fill="auto"/>
            <w:vAlign w:val="center"/>
            <w:hideMark/>
          </w:tcPr>
          <w:p w14:paraId="1526BAB2" w14:textId="4B12CAD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99,507.88</w:t>
            </w:r>
          </w:p>
        </w:tc>
        <w:tc>
          <w:tcPr>
            <w:tcW w:w="703" w:type="pct"/>
            <w:tcBorders>
              <w:top w:val="nil"/>
              <w:left w:val="nil"/>
              <w:bottom w:val="single" w:sz="4" w:space="0" w:color="000000"/>
              <w:right w:val="single" w:sz="4" w:space="0" w:color="000000"/>
            </w:tcBorders>
            <w:shd w:val="clear" w:color="auto" w:fill="auto"/>
            <w:vAlign w:val="center"/>
            <w:hideMark/>
          </w:tcPr>
          <w:p w14:paraId="09D50B8B" w14:textId="3F0AC60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27" w:type="pct"/>
            <w:tcBorders>
              <w:top w:val="nil"/>
              <w:left w:val="nil"/>
              <w:bottom w:val="single" w:sz="4" w:space="0" w:color="000000"/>
              <w:right w:val="single" w:sz="4" w:space="0" w:color="000000"/>
            </w:tcBorders>
            <w:shd w:val="clear" w:color="auto" w:fill="auto"/>
            <w:vAlign w:val="center"/>
            <w:hideMark/>
          </w:tcPr>
          <w:p w14:paraId="4D2894E8" w14:textId="4F233B5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81" w:type="pct"/>
            <w:tcBorders>
              <w:top w:val="nil"/>
              <w:left w:val="nil"/>
              <w:bottom w:val="single" w:sz="4" w:space="0" w:color="000000"/>
              <w:right w:val="single" w:sz="4" w:space="0" w:color="000000"/>
            </w:tcBorders>
            <w:shd w:val="clear" w:color="auto" w:fill="auto"/>
            <w:vAlign w:val="center"/>
            <w:hideMark/>
          </w:tcPr>
          <w:p w14:paraId="28E57813" w14:textId="7FAD3B2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5,592.43</w:t>
            </w:r>
          </w:p>
        </w:tc>
      </w:tr>
      <w:tr w:rsidR="00B544A0" w:rsidRPr="003509E6" w14:paraId="1887AD1C"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B544A0" w:rsidRPr="003509E6" w:rsidRDefault="00590E25" w:rsidP="00B544A0">
            <w:pPr>
              <w:widowControl/>
              <w:spacing w:after="0" w:line="240" w:lineRule="auto"/>
              <w:rPr>
                <w:rFonts w:ascii="Arial Narrow" w:eastAsia="Times New Roman" w:hAnsi="Arial Narrow"/>
                <w:sz w:val="18"/>
                <w:szCs w:val="18"/>
              </w:rPr>
            </w:pPr>
            <w:hyperlink r:id="rId15" w:anchor="RANGE!A1" w:history="1">
              <w:r w:rsidR="00B544A0" w:rsidRPr="003509E6">
                <w:rPr>
                  <w:rFonts w:ascii="Arial Narrow" w:eastAsia="Times New Roman" w:hAnsi="Arial Narrow"/>
                  <w:sz w:val="18"/>
                  <w:szCs w:val="18"/>
                </w:rPr>
                <w:t>CALABARZON</w:t>
              </w:r>
            </w:hyperlink>
          </w:p>
        </w:tc>
        <w:tc>
          <w:tcPr>
            <w:tcW w:w="703" w:type="pct"/>
            <w:tcBorders>
              <w:top w:val="nil"/>
              <w:left w:val="nil"/>
              <w:bottom w:val="single" w:sz="4" w:space="0" w:color="000000"/>
              <w:right w:val="single" w:sz="4" w:space="0" w:color="000000"/>
            </w:tcBorders>
            <w:shd w:val="clear" w:color="auto" w:fill="auto"/>
            <w:vAlign w:val="center"/>
            <w:hideMark/>
          </w:tcPr>
          <w:p w14:paraId="7135299D" w14:textId="4EB3A0D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5" w:type="pct"/>
            <w:tcBorders>
              <w:top w:val="nil"/>
              <w:left w:val="nil"/>
              <w:bottom w:val="single" w:sz="4" w:space="0" w:color="000000"/>
              <w:right w:val="single" w:sz="4" w:space="0" w:color="000000"/>
            </w:tcBorders>
            <w:shd w:val="clear" w:color="auto" w:fill="auto"/>
            <w:vAlign w:val="center"/>
            <w:hideMark/>
          </w:tcPr>
          <w:p w14:paraId="1F8A6220" w14:textId="5CCCC51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50</w:t>
            </w:r>
          </w:p>
        </w:tc>
        <w:tc>
          <w:tcPr>
            <w:tcW w:w="770" w:type="pct"/>
            <w:tcBorders>
              <w:top w:val="nil"/>
              <w:left w:val="nil"/>
              <w:bottom w:val="single" w:sz="4" w:space="0" w:color="000000"/>
              <w:right w:val="single" w:sz="4" w:space="0" w:color="000000"/>
            </w:tcBorders>
            <w:shd w:val="clear" w:color="auto" w:fill="auto"/>
            <w:vAlign w:val="center"/>
            <w:hideMark/>
          </w:tcPr>
          <w:p w14:paraId="1AE3234B" w14:textId="7BA8FFF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56,266.00</w:t>
            </w:r>
          </w:p>
        </w:tc>
        <w:tc>
          <w:tcPr>
            <w:tcW w:w="703" w:type="pct"/>
            <w:tcBorders>
              <w:top w:val="nil"/>
              <w:left w:val="nil"/>
              <w:bottom w:val="single" w:sz="4" w:space="0" w:color="000000"/>
              <w:right w:val="single" w:sz="4" w:space="0" w:color="000000"/>
            </w:tcBorders>
            <w:shd w:val="clear" w:color="auto" w:fill="auto"/>
            <w:vAlign w:val="center"/>
            <w:hideMark/>
          </w:tcPr>
          <w:p w14:paraId="16CDBA88" w14:textId="2EC5781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933,455.20</w:t>
            </w:r>
          </w:p>
        </w:tc>
        <w:tc>
          <w:tcPr>
            <w:tcW w:w="727" w:type="pct"/>
            <w:tcBorders>
              <w:top w:val="nil"/>
              <w:left w:val="nil"/>
              <w:bottom w:val="single" w:sz="4" w:space="0" w:color="000000"/>
              <w:right w:val="single" w:sz="4" w:space="0" w:color="000000"/>
            </w:tcBorders>
            <w:shd w:val="clear" w:color="auto" w:fill="auto"/>
            <w:vAlign w:val="center"/>
            <w:hideMark/>
          </w:tcPr>
          <w:p w14:paraId="6D79B56A" w14:textId="46BCAAF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928,933.48</w:t>
            </w:r>
          </w:p>
        </w:tc>
        <w:tc>
          <w:tcPr>
            <w:tcW w:w="781" w:type="pct"/>
            <w:tcBorders>
              <w:top w:val="nil"/>
              <w:left w:val="nil"/>
              <w:bottom w:val="single" w:sz="4" w:space="0" w:color="000000"/>
              <w:right w:val="single" w:sz="4" w:space="0" w:color="000000"/>
            </w:tcBorders>
            <w:shd w:val="clear" w:color="auto" w:fill="auto"/>
            <w:vAlign w:val="center"/>
            <w:hideMark/>
          </w:tcPr>
          <w:p w14:paraId="7131A4AE" w14:textId="19E8BD7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459,094.68</w:t>
            </w:r>
          </w:p>
        </w:tc>
      </w:tr>
      <w:tr w:rsidR="00B544A0" w:rsidRPr="003509E6" w14:paraId="67BE1AF5"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B544A0" w:rsidRPr="003509E6" w:rsidRDefault="00590E25" w:rsidP="00B544A0">
            <w:pPr>
              <w:widowControl/>
              <w:spacing w:after="0" w:line="240" w:lineRule="auto"/>
              <w:rPr>
                <w:rFonts w:ascii="Arial Narrow" w:eastAsia="Times New Roman" w:hAnsi="Arial Narrow"/>
                <w:sz w:val="18"/>
                <w:szCs w:val="18"/>
              </w:rPr>
            </w:pPr>
            <w:hyperlink r:id="rId16" w:anchor="RANGE!A1" w:history="1">
              <w:r w:rsidR="00B544A0" w:rsidRPr="003509E6">
                <w:rPr>
                  <w:rFonts w:ascii="Arial Narrow" w:eastAsia="Times New Roman" w:hAnsi="Arial Narrow"/>
                  <w:sz w:val="18"/>
                  <w:szCs w:val="18"/>
                </w:rPr>
                <w:t>MIMAROPA</w:t>
              </w:r>
            </w:hyperlink>
          </w:p>
        </w:tc>
        <w:tc>
          <w:tcPr>
            <w:tcW w:w="703" w:type="pct"/>
            <w:tcBorders>
              <w:top w:val="nil"/>
              <w:left w:val="nil"/>
              <w:bottom w:val="single" w:sz="4" w:space="0" w:color="000000"/>
              <w:right w:val="single" w:sz="4" w:space="0" w:color="000000"/>
            </w:tcBorders>
            <w:shd w:val="clear" w:color="auto" w:fill="auto"/>
            <w:vAlign w:val="center"/>
            <w:hideMark/>
          </w:tcPr>
          <w:p w14:paraId="75F090A9" w14:textId="5CE0281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75" w:type="pct"/>
            <w:tcBorders>
              <w:top w:val="nil"/>
              <w:left w:val="nil"/>
              <w:bottom w:val="single" w:sz="4" w:space="0" w:color="000000"/>
              <w:right w:val="single" w:sz="4" w:space="0" w:color="000000"/>
            </w:tcBorders>
            <w:shd w:val="clear" w:color="auto" w:fill="auto"/>
            <w:vAlign w:val="center"/>
            <w:hideMark/>
          </w:tcPr>
          <w:p w14:paraId="28EA89F9" w14:textId="372F840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34</w:t>
            </w:r>
          </w:p>
        </w:tc>
        <w:tc>
          <w:tcPr>
            <w:tcW w:w="770" w:type="pct"/>
            <w:tcBorders>
              <w:top w:val="nil"/>
              <w:left w:val="nil"/>
              <w:bottom w:val="single" w:sz="4" w:space="0" w:color="000000"/>
              <w:right w:val="single" w:sz="4" w:space="0" w:color="000000"/>
            </w:tcBorders>
            <w:shd w:val="clear" w:color="auto" w:fill="auto"/>
            <w:vAlign w:val="center"/>
            <w:hideMark/>
          </w:tcPr>
          <w:p w14:paraId="48BBE28F" w14:textId="04905CE1"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751,396.88</w:t>
            </w:r>
          </w:p>
        </w:tc>
        <w:tc>
          <w:tcPr>
            <w:tcW w:w="703" w:type="pct"/>
            <w:tcBorders>
              <w:top w:val="nil"/>
              <w:left w:val="nil"/>
              <w:bottom w:val="single" w:sz="4" w:space="0" w:color="000000"/>
              <w:right w:val="single" w:sz="4" w:space="0" w:color="000000"/>
            </w:tcBorders>
            <w:shd w:val="clear" w:color="auto" w:fill="auto"/>
            <w:vAlign w:val="center"/>
            <w:hideMark/>
          </w:tcPr>
          <w:p w14:paraId="6AEF5E44" w14:textId="2C1B0A8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27" w:type="pct"/>
            <w:tcBorders>
              <w:top w:val="nil"/>
              <w:left w:val="nil"/>
              <w:bottom w:val="single" w:sz="4" w:space="0" w:color="000000"/>
              <w:right w:val="single" w:sz="4" w:space="0" w:color="000000"/>
            </w:tcBorders>
            <w:shd w:val="clear" w:color="auto" w:fill="auto"/>
            <w:vAlign w:val="center"/>
            <w:hideMark/>
          </w:tcPr>
          <w:p w14:paraId="7C003A21" w14:textId="6658B7E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81" w:type="pct"/>
            <w:tcBorders>
              <w:top w:val="nil"/>
              <w:left w:val="nil"/>
              <w:bottom w:val="single" w:sz="4" w:space="0" w:color="000000"/>
              <w:right w:val="single" w:sz="4" w:space="0" w:color="000000"/>
            </w:tcBorders>
            <w:shd w:val="clear" w:color="auto" w:fill="auto"/>
            <w:vAlign w:val="center"/>
            <w:hideMark/>
          </w:tcPr>
          <w:p w14:paraId="2FC305B1" w14:textId="45B2D9D4"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030,618.21</w:t>
            </w:r>
          </w:p>
        </w:tc>
      </w:tr>
      <w:tr w:rsidR="00B544A0" w:rsidRPr="003509E6" w14:paraId="5F1A9E43"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B544A0" w:rsidRPr="003509E6" w:rsidRDefault="00590E25" w:rsidP="00B544A0">
            <w:pPr>
              <w:widowControl/>
              <w:spacing w:after="0" w:line="240" w:lineRule="auto"/>
              <w:rPr>
                <w:rFonts w:ascii="Arial Narrow" w:eastAsia="Times New Roman" w:hAnsi="Arial Narrow"/>
                <w:sz w:val="18"/>
                <w:szCs w:val="18"/>
              </w:rPr>
            </w:pPr>
            <w:hyperlink r:id="rId17" w:anchor="RANGE!A1" w:history="1">
              <w:r w:rsidR="00B544A0" w:rsidRPr="003509E6">
                <w:rPr>
                  <w:rFonts w:ascii="Arial Narrow" w:eastAsia="Times New Roman" w:hAnsi="Arial Narrow"/>
                  <w:sz w:val="18"/>
                  <w:szCs w:val="18"/>
                </w:rPr>
                <w:t>V</w:t>
              </w:r>
            </w:hyperlink>
          </w:p>
        </w:tc>
        <w:tc>
          <w:tcPr>
            <w:tcW w:w="703" w:type="pct"/>
            <w:tcBorders>
              <w:top w:val="nil"/>
              <w:left w:val="nil"/>
              <w:bottom w:val="single" w:sz="4" w:space="0" w:color="000000"/>
              <w:right w:val="single" w:sz="4" w:space="0" w:color="000000"/>
            </w:tcBorders>
            <w:shd w:val="clear" w:color="auto" w:fill="auto"/>
            <w:vAlign w:val="center"/>
            <w:hideMark/>
          </w:tcPr>
          <w:p w14:paraId="10E24682" w14:textId="45D15AB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53B79549" w14:textId="74C5EEF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288</w:t>
            </w:r>
          </w:p>
        </w:tc>
        <w:tc>
          <w:tcPr>
            <w:tcW w:w="770" w:type="pct"/>
            <w:tcBorders>
              <w:top w:val="nil"/>
              <w:left w:val="nil"/>
              <w:bottom w:val="single" w:sz="4" w:space="0" w:color="000000"/>
              <w:right w:val="single" w:sz="4" w:space="0" w:color="000000"/>
            </w:tcBorders>
            <w:shd w:val="clear" w:color="auto" w:fill="auto"/>
            <w:vAlign w:val="center"/>
            <w:hideMark/>
          </w:tcPr>
          <w:p w14:paraId="44E6FADE" w14:textId="307D0801"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554,726.25</w:t>
            </w:r>
          </w:p>
        </w:tc>
        <w:tc>
          <w:tcPr>
            <w:tcW w:w="703" w:type="pct"/>
            <w:tcBorders>
              <w:top w:val="nil"/>
              <w:left w:val="nil"/>
              <w:bottom w:val="single" w:sz="4" w:space="0" w:color="000000"/>
              <w:right w:val="single" w:sz="4" w:space="0" w:color="000000"/>
            </w:tcBorders>
            <w:shd w:val="clear" w:color="auto" w:fill="auto"/>
            <w:vAlign w:val="center"/>
            <w:hideMark/>
          </w:tcPr>
          <w:p w14:paraId="6C32FF52" w14:textId="361D41D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727" w:type="pct"/>
            <w:tcBorders>
              <w:top w:val="nil"/>
              <w:left w:val="nil"/>
              <w:bottom w:val="single" w:sz="4" w:space="0" w:color="000000"/>
              <w:right w:val="single" w:sz="4" w:space="0" w:color="000000"/>
            </w:tcBorders>
            <w:shd w:val="clear" w:color="auto" w:fill="auto"/>
            <w:vAlign w:val="center"/>
            <w:hideMark/>
          </w:tcPr>
          <w:p w14:paraId="7B79E379" w14:textId="4A00F8E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781" w:type="pct"/>
            <w:tcBorders>
              <w:top w:val="nil"/>
              <w:left w:val="nil"/>
              <w:bottom w:val="single" w:sz="4" w:space="0" w:color="000000"/>
              <w:right w:val="single" w:sz="4" w:space="0" w:color="000000"/>
            </w:tcBorders>
            <w:shd w:val="clear" w:color="auto" w:fill="auto"/>
            <w:vAlign w:val="center"/>
            <w:hideMark/>
          </w:tcPr>
          <w:p w14:paraId="0E188E5F" w14:textId="36FC9A2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8,025,327.01</w:t>
            </w:r>
          </w:p>
        </w:tc>
      </w:tr>
      <w:tr w:rsidR="00B544A0" w:rsidRPr="003509E6" w14:paraId="2C4E5709"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B544A0" w:rsidRPr="003509E6" w:rsidRDefault="00590E25" w:rsidP="00B544A0">
            <w:pPr>
              <w:widowControl/>
              <w:spacing w:after="0" w:line="240" w:lineRule="auto"/>
              <w:rPr>
                <w:rFonts w:ascii="Arial Narrow" w:eastAsia="Times New Roman" w:hAnsi="Arial Narrow"/>
                <w:sz w:val="18"/>
                <w:szCs w:val="18"/>
              </w:rPr>
            </w:pPr>
            <w:hyperlink r:id="rId18" w:anchor="RANGE!A1" w:history="1">
              <w:r w:rsidR="00B544A0" w:rsidRPr="003509E6">
                <w:rPr>
                  <w:rFonts w:ascii="Arial Narrow" w:eastAsia="Times New Roman" w:hAnsi="Arial Narrow"/>
                  <w:sz w:val="18"/>
                  <w:szCs w:val="18"/>
                </w:rPr>
                <w:t>VI</w:t>
              </w:r>
            </w:hyperlink>
          </w:p>
        </w:tc>
        <w:tc>
          <w:tcPr>
            <w:tcW w:w="703" w:type="pct"/>
            <w:tcBorders>
              <w:top w:val="nil"/>
              <w:left w:val="nil"/>
              <w:bottom w:val="single" w:sz="4" w:space="0" w:color="000000"/>
              <w:right w:val="single" w:sz="4" w:space="0" w:color="000000"/>
            </w:tcBorders>
            <w:shd w:val="clear" w:color="auto" w:fill="auto"/>
            <w:vAlign w:val="center"/>
            <w:hideMark/>
          </w:tcPr>
          <w:p w14:paraId="10748E19" w14:textId="70BC750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72,636.42</w:t>
            </w:r>
          </w:p>
        </w:tc>
        <w:tc>
          <w:tcPr>
            <w:tcW w:w="575" w:type="pct"/>
            <w:tcBorders>
              <w:top w:val="nil"/>
              <w:left w:val="nil"/>
              <w:bottom w:val="single" w:sz="4" w:space="0" w:color="000000"/>
              <w:right w:val="single" w:sz="4" w:space="0" w:color="000000"/>
            </w:tcBorders>
            <w:shd w:val="clear" w:color="auto" w:fill="auto"/>
            <w:vAlign w:val="center"/>
            <w:hideMark/>
          </w:tcPr>
          <w:p w14:paraId="627C033C" w14:textId="1BBA5C0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949</w:t>
            </w:r>
          </w:p>
        </w:tc>
        <w:tc>
          <w:tcPr>
            <w:tcW w:w="770" w:type="pct"/>
            <w:tcBorders>
              <w:top w:val="nil"/>
              <w:left w:val="nil"/>
              <w:bottom w:val="single" w:sz="4" w:space="0" w:color="000000"/>
              <w:right w:val="single" w:sz="4" w:space="0" w:color="000000"/>
            </w:tcBorders>
            <w:shd w:val="clear" w:color="auto" w:fill="auto"/>
            <w:vAlign w:val="center"/>
            <w:hideMark/>
          </w:tcPr>
          <w:p w14:paraId="4A9510CE" w14:textId="1FF1EA8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305,481.96</w:t>
            </w:r>
          </w:p>
        </w:tc>
        <w:tc>
          <w:tcPr>
            <w:tcW w:w="703" w:type="pct"/>
            <w:tcBorders>
              <w:top w:val="nil"/>
              <w:left w:val="nil"/>
              <w:bottom w:val="single" w:sz="4" w:space="0" w:color="000000"/>
              <w:right w:val="single" w:sz="4" w:space="0" w:color="000000"/>
            </w:tcBorders>
            <w:shd w:val="clear" w:color="auto" w:fill="auto"/>
            <w:vAlign w:val="center"/>
            <w:hideMark/>
          </w:tcPr>
          <w:p w14:paraId="53B279EA" w14:textId="263672B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827,661.47</w:t>
            </w:r>
          </w:p>
        </w:tc>
        <w:tc>
          <w:tcPr>
            <w:tcW w:w="727" w:type="pct"/>
            <w:tcBorders>
              <w:top w:val="nil"/>
              <w:left w:val="nil"/>
              <w:bottom w:val="single" w:sz="4" w:space="0" w:color="000000"/>
              <w:right w:val="single" w:sz="4" w:space="0" w:color="000000"/>
            </w:tcBorders>
            <w:shd w:val="clear" w:color="auto" w:fill="auto"/>
            <w:vAlign w:val="center"/>
            <w:hideMark/>
          </w:tcPr>
          <w:p w14:paraId="00FBE000" w14:textId="5F5CB864"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81" w:type="pct"/>
            <w:tcBorders>
              <w:top w:val="nil"/>
              <w:left w:val="nil"/>
              <w:bottom w:val="single" w:sz="4" w:space="0" w:color="000000"/>
              <w:right w:val="single" w:sz="4" w:space="0" w:color="000000"/>
            </w:tcBorders>
            <w:shd w:val="clear" w:color="auto" w:fill="auto"/>
            <w:vAlign w:val="center"/>
            <w:hideMark/>
          </w:tcPr>
          <w:p w14:paraId="59CD193E" w14:textId="342ABBA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494,712.03</w:t>
            </w:r>
          </w:p>
        </w:tc>
      </w:tr>
      <w:tr w:rsidR="00B544A0" w:rsidRPr="003509E6" w14:paraId="0C0A2117"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B544A0" w:rsidRPr="003509E6" w:rsidRDefault="00590E25" w:rsidP="00B544A0">
            <w:pPr>
              <w:widowControl/>
              <w:spacing w:after="0" w:line="240" w:lineRule="auto"/>
              <w:rPr>
                <w:rFonts w:ascii="Arial Narrow" w:eastAsia="Times New Roman" w:hAnsi="Arial Narrow"/>
                <w:sz w:val="18"/>
                <w:szCs w:val="18"/>
              </w:rPr>
            </w:pPr>
            <w:hyperlink r:id="rId19" w:anchor="RANGE!A1" w:history="1">
              <w:r w:rsidR="00B544A0" w:rsidRPr="003509E6">
                <w:rPr>
                  <w:rFonts w:ascii="Arial Narrow" w:eastAsia="Times New Roman" w:hAnsi="Arial Narrow"/>
                  <w:sz w:val="18"/>
                  <w:szCs w:val="18"/>
                </w:rPr>
                <w:t>VII</w:t>
              </w:r>
            </w:hyperlink>
          </w:p>
        </w:tc>
        <w:tc>
          <w:tcPr>
            <w:tcW w:w="703" w:type="pct"/>
            <w:tcBorders>
              <w:top w:val="nil"/>
              <w:left w:val="nil"/>
              <w:bottom w:val="single" w:sz="4" w:space="0" w:color="000000"/>
              <w:right w:val="single" w:sz="4" w:space="0" w:color="000000"/>
            </w:tcBorders>
            <w:shd w:val="clear" w:color="auto" w:fill="auto"/>
            <w:vAlign w:val="center"/>
            <w:hideMark/>
          </w:tcPr>
          <w:p w14:paraId="139FD8D0" w14:textId="42790FE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764D5BFB" w14:textId="231B9CD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045</w:t>
            </w:r>
          </w:p>
        </w:tc>
        <w:tc>
          <w:tcPr>
            <w:tcW w:w="770" w:type="pct"/>
            <w:tcBorders>
              <w:top w:val="nil"/>
              <w:left w:val="nil"/>
              <w:bottom w:val="single" w:sz="4" w:space="0" w:color="000000"/>
              <w:right w:val="single" w:sz="4" w:space="0" w:color="000000"/>
            </w:tcBorders>
            <w:shd w:val="clear" w:color="auto" w:fill="auto"/>
            <w:vAlign w:val="center"/>
            <w:hideMark/>
          </w:tcPr>
          <w:p w14:paraId="10CEA3C6" w14:textId="6747B19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754,189.00</w:t>
            </w:r>
          </w:p>
        </w:tc>
        <w:tc>
          <w:tcPr>
            <w:tcW w:w="703" w:type="pct"/>
            <w:tcBorders>
              <w:top w:val="nil"/>
              <w:left w:val="nil"/>
              <w:bottom w:val="single" w:sz="4" w:space="0" w:color="000000"/>
              <w:right w:val="single" w:sz="4" w:space="0" w:color="000000"/>
            </w:tcBorders>
            <w:shd w:val="clear" w:color="auto" w:fill="auto"/>
            <w:vAlign w:val="center"/>
            <w:hideMark/>
          </w:tcPr>
          <w:p w14:paraId="626D9282" w14:textId="66283FF5"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773,291.11</w:t>
            </w:r>
          </w:p>
        </w:tc>
        <w:tc>
          <w:tcPr>
            <w:tcW w:w="727" w:type="pct"/>
            <w:tcBorders>
              <w:top w:val="nil"/>
              <w:left w:val="nil"/>
              <w:bottom w:val="single" w:sz="4" w:space="0" w:color="000000"/>
              <w:right w:val="single" w:sz="4" w:space="0" w:color="000000"/>
            </w:tcBorders>
            <w:shd w:val="clear" w:color="auto" w:fill="auto"/>
            <w:vAlign w:val="center"/>
            <w:hideMark/>
          </w:tcPr>
          <w:p w14:paraId="209A6C2E" w14:textId="47E1122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81" w:type="pct"/>
            <w:tcBorders>
              <w:top w:val="nil"/>
              <w:left w:val="nil"/>
              <w:bottom w:val="single" w:sz="4" w:space="0" w:color="000000"/>
              <w:right w:val="single" w:sz="4" w:space="0" w:color="000000"/>
            </w:tcBorders>
            <w:shd w:val="clear" w:color="auto" w:fill="auto"/>
            <w:vAlign w:val="center"/>
            <w:hideMark/>
          </w:tcPr>
          <w:p w14:paraId="5F34EA37" w14:textId="40CBD8C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825,644.16</w:t>
            </w:r>
          </w:p>
        </w:tc>
      </w:tr>
      <w:tr w:rsidR="00B544A0" w:rsidRPr="003509E6" w14:paraId="3A2FC9C6"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B544A0" w:rsidRPr="003509E6" w:rsidRDefault="00590E25" w:rsidP="00B544A0">
            <w:pPr>
              <w:widowControl/>
              <w:spacing w:after="0" w:line="240" w:lineRule="auto"/>
              <w:rPr>
                <w:rFonts w:ascii="Arial Narrow" w:eastAsia="Times New Roman" w:hAnsi="Arial Narrow"/>
                <w:sz w:val="18"/>
                <w:szCs w:val="18"/>
              </w:rPr>
            </w:pPr>
            <w:hyperlink r:id="rId20" w:anchor="RANGE!A1" w:history="1">
              <w:r w:rsidR="00B544A0" w:rsidRPr="003509E6">
                <w:rPr>
                  <w:rFonts w:ascii="Arial Narrow" w:eastAsia="Times New Roman" w:hAnsi="Arial Narrow"/>
                  <w:sz w:val="18"/>
                  <w:szCs w:val="18"/>
                </w:rPr>
                <w:t>VIII</w:t>
              </w:r>
            </w:hyperlink>
          </w:p>
        </w:tc>
        <w:tc>
          <w:tcPr>
            <w:tcW w:w="703" w:type="pct"/>
            <w:tcBorders>
              <w:top w:val="nil"/>
              <w:left w:val="nil"/>
              <w:bottom w:val="single" w:sz="4" w:space="0" w:color="000000"/>
              <w:right w:val="single" w:sz="4" w:space="0" w:color="000000"/>
            </w:tcBorders>
            <w:shd w:val="clear" w:color="auto" w:fill="auto"/>
            <w:vAlign w:val="center"/>
            <w:hideMark/>
          </w:tcPr>
          <w:p w14:paraId="652EFC26" w14:textId="05CA933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5" w:type="pct"/>
            <w:tcBorders>
              <w:top w:val="nil"/>
              <w:left w:val="nil"/>
              <w:bottom w:val="single" w:sz="4" w:space="0" w:color="000000"/>
              <w:right w:val="single" w:sz="4" w:space="0" w:color="000000"/>
            </w:tcBorders>
            <w:shd w:val="clear" w:color="auto" w:fill="auto"/>
            <w:vAlign w:val="center"/>
            <w:hideMark/>
          </w:tcPr>
          <w:p w14:paraId="568C3085" w14:textId="5BAE8621"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34</w:t>
            </w:r>
          </w:p>
        </w:tc>
        <w:tc>
          <w:tcPr>
            <w:tcW w:w="770" w:type="pct"/>
            <w:tcBorders>
              <w:top w:val="nil"/>
              <w:left w:val="nil"/>
              <w:bottom w:val="single" w:sz="4" w:space="0" w:color="000000"/>
              <w:right w:val="single" w:sz="4" w:space="0" w:color="000000"/>
            </w:tcBorders>
            <w:shd w:val="clear" w:color="auto" w:fill="auto"/>
            <w:vAlign w:val="center"/>
            <w:hideMark/>
          </w:tcPr>
          <w:p w14:paraId="5B2E3BAD" w14:textId="6877951C"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37,282.25</w:t>
            </w:r>
          </w:p>
        </w:tc>
        <w:tc>
          <w:tcPr>
            <w:tcW w:w="703" w:type="pct"/>
            <w:tcBorders>
              <w:top w:val="nil"/>
              <w:left w:val="nil"/>
              <w:bottom w:val="single" w:sz="4" w:space="0" w:color="000000"/>
              <w:right w:val="single" w:sz="4" w:space="0" w:color="000000"/>
            </w:tcBorders>
            <w:shd w:val="clear" w:color="auto" w:fill="auto"/>
            <w:vAlign w:val="center"/>
            <w:hideMark/>
          </w:tcPr>
          <w:p w14:paraId="17B44221" w14:textId="75B1724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27" w:type="pct"/>
            <w:tcBorders>
              <w:top w:val="nil"/>
              <w:left w:val="nil"/>
              <w:bottom w:val="single" w:sz="4" w:space="0" w:color="000000"/>
              <w:right w:val="single" w:sz="4" w:space="0" w:color="000000"/>
            </w:tcBorders>
            <w:shd w:val="clear" w:color="auto" w:fill="auto"/>
            <w:vAlign w:val="center"/>
            <w:hideMark/>
          </w:tcPr>
          <w:p w14:paraId="79599D23" w14:textId="141AB8D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81" w:type="pct"/>
            <w:tcBorders>
              <w:top w:val="nil"/>
              <w:left w:val="nil"/>
              <w:bottom w:val="single" w:sz="4" w:space="0" w:color="000000"/>
              <w:right w:val="single" w:sz="4" w:space="0" w:color="000000"/>
            </w:tcBorders>
            <w:shd w:val="clear" w:color="auto" w:fill="auto"/>
            <w:vAlign w:val="center"/>
            <w:hideMark/>
          </w:tcPr>
          <w:p w14:paraId="7DEE4DE8" w14:textId="183C0F3D"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93,651.95</w:t>
            </w:r>
          </w:p>
        </w:tc>
      </w:tr>
      <w:tr w:rsidR="00B544A0" w:rsidRPr="003509E6" w14:paraId="18A632EB"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B544A0" w:rsidRPr="003509E6" w:rsidRDefault="00590E25" w:rsidP="00B544A0">
            <w:pPr>
              <w:widowControl/>
              <w:spacing w:after="0" w:line="240" w:lineRule="auto"/>
              <w:rPr>
                <w:rFonts w:ascii="Arial Narrow" w:eastAsia="Times New Roman" w:hAnsi="Arial Narrow"/>
                <w:sz w:val="18"/>
                <w:szCs w:val="18"/>
              </w:rPr>
            </w:pPr>
            <w:hyperlink r:id="rId21" w:anchor="RANGE!A1" w:history="1">
              <w:r w:rsidR="00B544A0" w:rsidRPr="003509E6">
                <w:rPr>
                  <w:rFonts w:ascii="Arial Narrow" w:eastAsia="Times New Roman" w:hAnsi="Arial Narrow"/>
                  <w:sz w:val="18"/>
                  <w:szCs w:val="18"/>
                </w:rPr>
                <w:t>IX</w:t>
              </w:r>
            </w:hyperlink>
          </w:p>
        </w:tc>
        <w:tc>
          <w:tcPr>
            <w:tcW w:w="703" w:type="pct"/>
            <w:tcBorders>
              <w:top w:val="nil"/>
              <w:left w:val="nil"/>
              <w:bottom w:val="single" w:sz="4" w:space="0" w:color="000000"/>
              <w:right w:val="single" w:sz="4" w:space="0" w:color="000000"/>
            </w:tcBorders>
            <w:shd w:val="clear" w:color="auto" w:fill="auto"/>
            <w:vAlign w:val="center"/>
            <w:hideMark/>
          </w:tcPr>
          <w:p w14:paraId="34D7952C" w14:textId="42AB992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4D829A2A" w14:textId="1500370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627</w:t>
            </w:r>
          </w:p>
        </w:tc>
        <w:tc>
          <w:tcPr>
            <w:tcW w:w="770" w:type="pct"/>
            <w:tcBorders>
              <w:top w:val="nil"/>
              <w:left w:val="nil"/>
              <w:bottom w:val="single" w:sz="4" w:space="0" w:color="000000"/>
              <w:right w:val="single" w:sz="4" w:space="0" w:color="000000"/>
            </w:tcBorders>
            <w:shd w:val="clear" w:color="auto" w:fill="auto"/>
            <w:vAlign w:val="center"/>
            <w:hideMark/>
          </w:tcPr>
          <w:p w14:paraId="26612DA7" w14:textId="3669FE2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086,489.23</w:t>
            </w:r>
          </w:p>
        </w:tc>
        <w:tc>
          <w:tcPr>
            <w:tcW w:w="703" w:type="pct"/>
            <w:tcBorders>
              <w:top w:val="nil"/>
              <w:left w:val="nil"/>
              <w:bottom w:val="single" w:sz="4" w:space="0" w:color="000000"/>
              <w:right w:val="single" w:sz="4" w:space="0" w:color="000000"/>
            </w:tcBorders>
            <w:shd w:val="clear" w:color="auto" w:fill="auto"/>
            <w:vAlign w:val="center"/>
            <w:hideMark/>
          </w:tcPr>
          <w:p w14:paraId="792124D3" w14:textId="61FFF92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028,754.32</w:t>
            </w:r>
          </w:p>
        </w:tc>
        <w:tc>
          <w:tcPr>
            <w:tcW w:w="727" w:type="pct"/>
            <w:tcBorders>
              <w:top w:val="nil"/>
              <w:left w:val="nil"/>
              <w:bottom w:val="single" w:sz="4" w:space="0" w:color="000000"/>
              <w:right w:val="single" w:sz="4" w:space="0" w:color="000000"/>
            </w:tcBorders>
            <w:shd w:val="clear" w:color="auto" w:fill="auto"/>
            <w:vAlign w:val="center"/>
            <w:hideMark/>
          </w:tcPr>
          <w:p w14:paraId="078EA599" w14:textId="0487C43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80,168.31</w:t>
            </w:r>
          </w:p>
        </w:tc>
        <w:tc>
          <w:tcPr>
            <w:tcW w:w="781" w:type="pct"/>
            <w:tcBorders>
              <w:top w:val="nil"/>
              <w:left w:val="nil"/>
              <w:bottom w:val="single" w:sz="4" w:space="0" w:color="000000"/>
              <w:right w:val="single" w:sz="4" w:space="0" w:color="000000"/>
            </w:tcBorders>
            <w:shd w:val="clear" w:color="auto" w:fill="auto"/>
            <w:vAlign w:val="center"/>
            <w:hideMark/>
          </w:tcPr>
          <w:p w14:paraId="06738446" w14:textId="1C35CA5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795,411.86</w:t>
            </w:r>
          </w:p>
        </w:tc>
      </w:tr>
      <w:tr w:rsidR="00B544A0" w:rsidRPr="003509E6" w14:paraId="5CD06DE4"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B544A0" w:rsidRPr="003509E6" w:rsidRDefault="00590E25" w:rsidP="00B544A0">
            <w:pPr>
              <w:widowControl/>
              <w:spacing w:after="0" w:line="240" w:lineRule="auto"/>
              <w:rPr>
                <w:rFonts w:ascii="Arial Narrow" w:eastAsia="Times New Roman" w:hAnsi="Arial Narrow"/>
                <w:sz w:val="18"/>
                <w:szCs w:val="18"/>
              </w:rPr>
            </w:pPr>
            <w:hyperlink r:id="rId22" w:anchor="RANGE!A1" w:history="1">
              <w:r w:rsidR="00B544A0" w:rsidRPr="003509E6">
                <w:rPr>
                  <w:rFonts w:ascii="Arial Narrow" w:eastAsia="Times New Roman" w:hAnsi="Arial Narrow"/>
                  <w:sz w:val="18"/>
                  <w:szCs w:val="18"/>
                </w:rPr>
                <w:t>X</w:t>
              </w:r>
            </w:hyperlink>
          </w:p>
        </w:tc>
        <w:tc>
          <w:tcPr>
            <w:tcW w:w="703" w:type="pct"/>
            <w:tcBorders>
              <w:top w:val="nil"/>
              <w:left w:val="nil"/>
              <w:bottom w:val="single" w:sz="4" w:space="0" w:color="000000"/>
              <w:right w:val="single" w:sz="4" w:space="0" w:color="000000"/>
            </w:tcBorders>
            <w:shd w:val="clear" w:color="auto" w:fill="auto"/>
            <w:vAlign w:val="center"/>
            <w:hideMark/>
          </w:tcPr>
          <w:p w14:paraId="780E2895" w14:textId="32A206C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5" w:type="pct"/>
            <w:tcBorders>
              <w:top w:val="nil"/>
              <w:left w:val="nil"/>
              <w:bottom w:val="single" w:sz="4" w:space="0" w:color="000000"/>
              <w:right w:val="single" w:sz="4" w:space="0" w:color="000000"/>
            </w:tcBorders>
            <w:shd w:val="clear" w:color="auto" w:fill="auto"/>
            <w:vAlign w:val="center"/>
            <w:hideMark/>
          </w:tcPr>
          <w:p w14:paraId="5237CA0C" w14:textId="0B4B4F40"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094</w:t>
            </w:r>
          </w:p>
        </w:tc>
        <w:tc>
          <w:tcPr>
            <w:tcW w:w="770" w:type="pct"/>
            <w:tcBorders>
              <w:top w:val="nil"/>
              <w:left w:val="nil"/>
              <w:bottom w:val="single" w:sz="4" w:space="0" w:color="000000"/>
              <w:right w:val="single" w:sz="4" w:space="0" w:color="000000"/>
            </w:tcBorders>
            <w:shd w:val="clear" w:color="auto" w:fill="auto"/>
            <w:vAlign w:val="center"/>
            <w:hideMark/>
          </w:tcPr>
          <w:p w14:paraId="414F1A2E" w14:textId="284A4A6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89,133.28</w:t>
            </w:r>
          </w:p>
        </w:tc>
        <w:tc>
          <w:tcPr>
            <w:tcW w:w="703" w:type="pct"/>
            <w:tcBorders>
              <w:top w:val="nil"/>
              <w:left w:val="nil"/>
              <w:bottom w:val="single" w:sz="4" w:space="0" w:color="000000"/>
              <w:right w:val="single" w:sz="4" w:space="0" w:color="000000"/>
            </w:tcBorders>
            <w:shd w:val="clear" w:color="auto" w:fill="auto"/>
            <w:vAlign w:val="center"/>
            <w:hideMark/>
          </w:tcPr>
          <w:p w14:paraId="12AC3F2A" w14:textId="604D56E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464,936.39</w:t>
            </w:r>
          </w:p>
        </w:tc>
        <w:tc>
          <w:tcPr>
            <w:tcW w:w="727" w:type="pct"/>
            <w:tcBorders>
              <w:top w:val="nil"/>
              <w:left w:val="nil"/>
              <w:bottom w:val="single" w:sz="4" w:space="0" w:color="000000"/>
              <w:right w:val="single" w:sz="4" w:space="0" w:color="000000"/>
            </w:tcBorders>
            <w:shd w:val="clear" w:color="auto" w:fill="auto"/>
            <w:vAlign w:val="center"/>
            <w:hideMark/>
          </w:tcPr>
          <w:p w14:paraId="74FFE9AC" w14:textId="4FE7C6E5"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073,700.91</w:t>
            </w:r>
          </w:p>
        </w:tc>
        <w:tc>
          <w:tcPr>
            <w:tcW w:w="781" w:type="pct"/>
            <w:tcBorders>
              <w:top w:val="nil"/>
              <w:left w:val="nil"/>
              <w:bottom w:val="single" w:sz="4" w:space="0" w:color="000000"/>
              <w:right w:val="single" w:sz="4" w:space="0" w:color="000000"/>
            </w:tcBorders>
            <w:shd w:val="clear" w:color="auto" w:fill="auto"/>
            <w:vAlign w:val="center"/>
            <w:hideMark/>
          </w:tcPr>
          <w:p w14:paraId="18B46D43" w14:textId="1030F447"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3,644,450.50</w:t>
            </w:r>
          </w:p>
        </w:tc>
      </w:tr>
      <w:tr w:rsidR="00B544A0" w:rsidRPr="003509E6" w14:paraId="63C20F77"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B544A0" w:rsidRPr="003509E6" w:rsidRDefault="00590E25" w:rsidP="00B544A0">
            <w:pPr>
              <w:widowControl/>
              <w:spacing w:after="0" w:line="240" w:lineRule="auto"/>
              <w:rPr>
                <w:rFonts w:ascii="Arial Narrow" w:eastAsia="Times New Roman" w:hAnsi="Arial Narrow"/>
                <w:sz w:val="18"/>
                <w:szCs w:val="18"/>
              </w:rPr>
            </w:pPr>
            <w:hyperlink r:id="rId23" w:anchor="RANGE!A1" w:history="1">
              <w:r w:rsidR="00B544A0" w:rsidRPr="003509E6">
                <w:rPr>
                  <w:rFonts w:ascii="Arial Narrow" w:eastAsia="Times New Roman" w:hAnsi="Arial Narrow"/>
                  <w:sz w:val="18"/>
                  <w:szCs w:val="18"/>
                </w:rPr>
                <w:t>XI</w:t>
              </w:r>
            </w:hyperlink>
          </w:p>
        </w:tc>
        <w:tc>
          <w:tcPr>
            <w:tcW w:w="703" w:type="pct"/>
            <w:tcBorders>
              <w:top w:val="nil"/>
              <w:left w:val="nil"/>
              <w:bottom w:val="single" w:sz="4" w:space="0" w:color="000000"/>
              <w:right w:val="single" w:sz="4" w:space="0" w:color="000000"/>
            </w:tcBorders>
            <w:shd w:val="clear" w:color="auto" w:fill="auto"/>
            <w:vAlign w:val="center"/>
            <w:hideMark/>
          </w:tcPr>
          <w:p w14:paraId="0D276A4D" w14:textId="536AD11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3C25B423" w14:textId="07F3B894"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63</w:t>
            </w:r>
          </w:p>
        </w:tc>
        <w:tc>
          <w:tcPr>
            <w:tcW w:w="770" w:type="pct"/>
            <w:tcBorders>
              <w:top w:val="nil"/>
              <w:left w:val="nil"/>
              <w:bottom w:val="single" w:sz="4" w:space="0" w:color="000000"/>
              <w:right w:val="single" w:sz="4" w:space="0" w:color="000000"/>
            </w:tcBorders>
            <w:shd w:val="clear" w:color="auto" w:fill="auto"/>
            <w:vAlign w:val="center"/>
            <w:hideMark/>
          </w:tcPr>
          <w:p w14:paraId="0D7C63FB" w14:textId="1A6C64E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9,902.80</w:t>
            </w:r>
          </w:p>
        </w:tc>
        <w:tc>
          <w:tcPr>
            <w:tcW w:w="703" w:type="pct"/>
            <w:tcBorders>
              <w:top w:val="nil"/>
              <w:left w:val="nil"/>
              <w:bottom w:val="single" w:sz="4" w:space="0" w:color="000000"/>
              <w:right w:val="single" w:sz="4" w:space="0" w:color="000000"/>
            </w:tcBorders>
            <w:shd w:val="clear" w:color="auto" w:fill="auto"/>
            <w:vAlign w:val="center"/>
            <w:hideMark/>
          </w:tcPr>
          <w:p w14:paraId="78144FAC" w14:textId="72410D1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355,517.00</w:t>
            </w:r>
          </w:p>
        </w:tc>
        <w:tc>
          <w:tcPr>
            <w:tcW w:w="727" w:type="pct"/>
            <w:tcBorders>
              <w:top w:val="nil"/>
              <w:left w:val="nil"/>
              <w:bottom w:val="single" w:sz="4" w:space="0" w:color="000000"/>
              <w:right w:val="single" w:sz="4" w:space="0" w:color="000000"/>
            </w:tcBorders>
            <w:shd w:val="clear" w:color="auto" w:fill="auto"/>
            <w:vAlign w:val="center"/>
            <w:hideMark/>
          </w:tcPr>
          <w:p w14:paraId="3E41823B" w14:textId="3273CFA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172,667.30</w:t>
            </w:r>
          </w:p>
        </w:tc>
        <w:tc>
          <w:tcPr>
            <w:tcW w:w="781" w:type="pct"/>
            <w:tcBorders>
              <w:top w:val="nil"/>
              <w:left w:val="nil"/>
              <w:bottom w:val="single" w:sz="4" w:space="0" w:color="000000"/>
              <w:right w:val="single" w:sz="4" w:space="0" w:color="000000"/>
            </w:tcBorders>
            <w:shd w:val="clear" w:color="auto" w:fill="auto"/>
            <w:vAlign w:val="center"/>
            <w:hideMark/>
          </w:tcPr>
          <w:p w14:paraId="722DD7F0" w14:textId="373380F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468,087.10</w:t>
            </w:r>
          </w:p>
        </w:tc>
      </w:tr>
      <w:tr w:rsidR="00B544A0" w:rsidRPr="003509E6" w14:paraId="38AC2B7F"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B544A0" w:rsidRPr="003509E6" w:rsidRDefault="00590E25" w:rsidP="00B544A0">
            <w:pPr>
              <w:widowControl/>
              <w:spacing w:after="0" w:line="240" w:lineRule="auto"/>
              <w:rPr>
                <w:rFonts w:ascii="Arial Narrow" w:eastAsia="Times New Roman" w:hAnsi="Arial Narrow"/>
                <w:sz w:val="18"/>
                <w:szCs w:val="18"/>
              </w:rPr>
            </w:pPr>
            <w:hyperlink r:id="rId24" w:anchor="RANGE!A1" w:history="1">
              <w:r w:rsidR="00B544A0" w:rsidRPr="003509E6">
                <w:rPr>
                  <w:rFonts w:ascii="Arial Narrow" w:eastAsia="Times New Roman" w:hAnsi="Arial Narrow"/>
                  <w:sz w:val="18"/>
                  <w:szCs w:val="18"/>
                </w:rPr>
                <w:t>XII</w:t>
              </w:r>
            </w:hyperlink>
          </w:p>
        </w:tc>
        <w:tc>
          <w:tcPr>
            <w:tcW w:w="703" w:type="pct"/>
            <w:tcBorders>
              <w:top w:val="nil"/>
              <w:left w:val="nil"/>
              <w:bottom w:val="single" w:sz="4" w:space="0" w:color="000000"/>
              <w:right w:val="single" w:sz="4" w:space="0" w:color="000000"/>
            </w:tcBorders>
            <w:shd w:val="clear" w:color="auto" w:fill="auto"/>
            <w:vAlign w:val="center"/>
            <w:hideMark/>
          </w:tcPr>
          <w:p w14:paraId="50AAAFA7" w14:textId="447E27D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5" w:type="pct"/>
            <w:tcBorders>
              <w:top w:val="nil"/>
              <w:left w:val="nil"/>
              <w:bottom w:val="single" w:sz="4" w:space="0" w:color="000000"/>
              <w:right w:val="single" w:sz="4" w:space="0" w:color="000000"/>
            </w:tcBorders>
            <w:shd w:val="clear" w:color="auto" w:fill="auto"/>
            <w:vAlign w:val="center"/>
            <w:hideMark/>
          </w:tcPr>
          <w:p w14:paraId="3F217FA5" w14:textId="3EABC0C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786</w:t>
            </w:r>
          </w:p>
        </w:tc>
        <w:tc>
          <w:tcPr>
            <w:tcW w:w="770" w:type="pct"/>
            <w:tcBorders>
              <w:top w:val="nil"/>
              <w:left w:val="nil"/>
              <w:bottom w:val="single" w:sz="4" w:space="0" w:color="000000"/>
              <w:right w:val="single" w:sz="4" w:space="0" w:color="000000"/>
            </w:tcBorders>
            <w:shd w:val="clear" w:color="auto" w:fill="auto"/>
            <w:vAlign w:val="center"/>
            <w:hideMark/>
          </w:tcPr>
          <w:p w14:paraId="032ABEF4" w14:textId="78AF9AA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569,020.00</w:t>
            </w:r>
          </w:p>
        </w:tc>
        <w:tc>
          <w:tcPr>
            <w:tcW w:w="703" w:type="pct"/>
            <w:tcBorders>
              <w:top w:val="nil"/>
              <w:left w:val="nil"/>
              <w:bottom w:val="single" w:sz="4" w:space="0" w:color="000000"/>
              <w:right w:val="single" w:sz="4" w:space="0" w:color="000000"/>
            </w:tcBorders>
            <w:shd w:val="clear" w:color="auto" w:fill="auto"/>
            <w:vAlign w:val="center"/>
            <w:hideMark/>
          </w:tcPr>
          <w:p w14:paraId="19EC3A3C" w14:textId="6258C6B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00,761.30</w:t>
            </w:r>
          </w:p>
        </w:tc>
        <w:tc>
          <w:tcPr>
            <w:tcW w:w="727" w:type="pct"/>
            <w:tcBorders>
              <w:top w:val="nil"/>
              <w:left w:val="nil"/>
              <w:bottom w:val="single" w:sz="4" w:space="0" w:color="000000"/>
              <w:right w:val="single" w:sz="4" w:space="0" w:color="000000"/>
            </w:tcBorders>
            <w:shd w:val="clear" w:color="auto" w:fill="auto"/>
            <w:vAlign w:val="center"/>
            <w:hideMark/>
          </w:tcPr>
          <w:p w14:paraId="1682CDFE" w14:textId="5443D363"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81" w:type="pct"/>
            <w:tcBorders>
              <w:top w:val="nil"/>
              <w:left w:val="nil"/>
              <w:bottom w:val="single" w:sz="4" w:space="0" w:color="000000"/>
              <w:right w:val="single" w:sz="4" w:space="0" w:color="000000"/>
            </w:tcBorders>
            <w:shd w:val="clear" w:color="auto" w:fill="auto"/>
            <w:vAlign w:val="center"/>
            <w:hideMark/>
          </w:tcPr>
          <w:p w14:paraId="33254A9D" w14:textId="37DA756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5,989,297.09</w:t>
            </w:r>
          </w:p>
        </w:tc>
      </w:tr>
      <w:tr w:rsidR="00B544A0" w:rsidRPr="003509E6" w14:paraId="76057607"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B544A0" w:rsidRPr="003509E6" w:rsidRDefault="00590E25" w:rsidP="00B544A0">
            <w:pPr>
              <w:widowControl/>
              <w:spacing w:after="0" w:line="240" w:lineRule="auto"/>
              <w:rPr>
                <w:rFonts w:ascii="Arial Narrow" w:eastAsia="Times New Roman" w:hAnsi="Arial Narrow"/>
                <w:sz w:val="18"/>
                <w:szCs w:val="18"/>
              </w:rPr>
            </w:pPr>
            <w:hyperlink r:id="rId25" w:anchor="RANGE!A1" w:history="1">
              <w:r w:rsidR="00B544A0" w:rsidRPr="003509E6">
                <w:rPr>
                  <w:rFonts w:ascii="Arial Narrow" w:eastAsia="Times New Roman" w:hAnsi="Arial Narrow"/>
                  <w:sz w:val="18"/>
                  <w:szCs w:val="18"/>
                </w:rPr>
                <w:t>CARAGA</w:t>
              </w:r>
            </w:hyperlink>
          </w:p>
        </w:tc>
        <w:tc>
          <w:tcPr>
            <w:tcW w:w="703" w:type="pct"/>
            <w:tcBorders>
              <w:top w:val="nil"/>
              <w:left w:val="nil"/>
              <w:bottom w:val="single" w:sz="4" w:space="0" w:color="000000"/>
              <w:right w:val="single" w:sz="4" w:space="0" w:color="000000"/>
            </w:tcBorders>
            <w:shd w:val="clear" w:color="auto" w:fill="auto"/>
            <w:vAlign w:val="center"/>
            <w:hideMark/>
          </w:tcPr>
          <w:p w14:paraId="61C360DC" w14:textId="2BE5511E"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1F67CAB7" w14:textId="35ECBA82"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02</w:t>
            </w:r>
          </w:p>
        </w:tc>
        <w:tc>
          <w:tcPr>
            <w:tcW w:w="770" w:type="pct"/>
            <w:tcBorders>
              <w:top w:val="nil"/>
              <w:left w:val="nil"/>
              <w:bottom w:val="single" w:sz="4" w:space="0" w:color="000000"/>
              <w:right w:val="single" w:sz="4" w:space="0" w:color="000000"/>
            </w:tcBorders>
            <w:shd w:val="clear" w:color="auto" w:fill="auto"/>
            <w:vAlign w:val="center"/>
            <w:hideMark/>
          </w:tcPr>
          <w:p w14:paraId="6BD88C72" w14:textId="2080382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525,565.74</w:t>
            </w:r>
          </w:p>
        </w:tc>
        <w:tc>
          <w:tcPr>
            <w:tcW w:w="703" w:type="pct"/>
            <w:tcBorders>
              <w:top w:val="nil"/>
              <w:left w:val="nil"/>
              <w:bottom w:val="single" w:sz="4" w:space="0" w:color="000000"/>
              <w:right w:val="single" w:sz="4" w:space="0" w:color="000000"/>
            </w:tcBorders>
            <w:shd w:val="clear" w:color="auto" w:fill="auto"/>
            <w:vAlign w:val="center"/>
            <w:hideMark/>
          </w:tcPr>
          <w:p w14:paraId="6D90D391" w14:textId="57465CB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70,092.38</w:t>
            </w:r>
          </w:p>
        </w:tc>
        <w:tc>
          <w:tcPr>
            <w:tcW w:w="727" w:type="pct"/>
            <w:tcBorders>
              <w:top w:val="nil"/>
              <w:left w:val="nil"/>
              <w:bottom w:val="single" w:sz="4" w:space="0" w:color="000000"/>
              <w:right w:val="single" w:sz="4" w:space="0" w:color="000000"/>
            </w:tcBorders>
            <w:shd w:val="clear" w:color="auto" w:fill="auto"/>
            <w:vAlign w:val="center"/>
            <w:hideMark/>
          </w:tcPr>
          <w:p w14:paraId="68116014" w14:textId="166173B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81" w:type="pct"/>
            <w:tcBorders>
              <w:top w:val="nil"/>
              <w:left w:val="nil"/>
              <w:bottom w:val="single" w:sz="4" w:space="0" w:color="000000"/>
              <w:right w:val="single" w:sz="4" w:space="0" w:color="000000"/>
            </w:tcBorders>
            <w:shd w:val="clear" w:color="auto" w:fill="auto"/>
            <w:vAlign w:val="center"/>
            <w:hideMark/>
          </w:tcPr>
          <w:p w14:paraId="7D9FC996" w14:textId="5657C75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511,515.23</w:t>
            </w:r>
          </w:p>
        </w:tc>
      </w:tr>
      <w:tr w:rsidR="00B544A0" w:rsidRPr="003509E6" w14:paraId="0884919B"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B544A0" w:rsidRPr="003509E6" w:rsidRDefault="00590E25" w:rsidP="00B544A0">
            <w:pPr>
              <w:widowControl/>
              <w:spacing w:after="0" w:line="240" w:lineRule="auto"/>
              <w:rPr>
                <w:rFonts w:ascii="Arial Narrow" w:eastAsia="Times New Roman" w:hAnsi="Arial Narrow"/>
                <w:sz w:val="18"/>
                <w:szCs w:val="18"/>
              </w:rPr>
            </w:pPr>
            <w:hyperlink r:id="rId26" w:anchor="RANGE!A1" w:history="1">
              <w:r w:rsidR="00B544A0" w:rsidRPr="003509E6">
                <w:rPr>
                  <w:rFonts w:ascii="Arial Narrow" w:eastAsia="Times New Roman" w:hAnsi="Arial Narrow"/>
                  <w:sz w:val="18"/>
                  <w:szCs w:val="18"/>
                </w:rPr>
                <w:t>NCR</w:t>
              </w:r>
            </w:hyperlink>
          </w:p>
        </w:tc>
        <w:tc>
          <w:tcPr>
            <w:tcW w:w="703" w:type="pct"/>
            <w:tcBorders>
              <w:top w:val="nil"/>
              <w:left w:val="nil"/>
              <w:bottom w:val="single" w:sz="4" w:space="0" w:color="000000"/>
              <w:right w:val="single" w:sz="4" w:space="0" w:color="000000"/>
            </w:tcBorders>
            <w:shd w:val="clear" w:color="auto" w:fill="auto"/>
            <w:vAlign w:val="center"/>
            <w:hideMark/>
          </w:tcPr>
          <w:p w14:paraId="3DC49D8E" w14:textId="6C196FC9"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575" w:type="pct"/>
            <w:tcBorders>
              <w:top w:val="nil"/>
              <w:left w:val="nil"/>
              <w:bottom w:val="single" w:sz="4" w:space="0" w:color="000000"/>
              <w:right w:val="single" w:sz="4" w:space="0" w:color="000000"/>
            </w:tcBorders>
            <w:shd w:val="clear" w:color="auto" w:fill="auto"/>
            <w:vAlign w:val="center"/>
            <w:hideMark/>
          </w:tcPr>
          <w:p w14:paraId="3ADD1393" w14:textId="58840F25"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70" w:type="pct"/>
            <w:tcBorders>
              <w:top w:val="nil"/>
              <w:left w:val="nil"/>
              <w:bottom w:val="single" w:sz="4" w:space="0" w:color="000000"/>
              <w:right w:val="single" w:sz="4" w:space="0" w:color="000000"/>
            </w:tcBorders>
            <w:shd w:val="clear" w:color="auto" w:fill="auto"/>
            <w:vAlign w:val="center"/>
            <w:hideMark/>
          </w:tcPr>
          <w:p w14:paraId="4E44B0B7" w14:textId="6002003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nil"/>
              <w:left w:val="nil"/>
              <w:bottom w:val="single" w:sz="4" w:space="0" w:color="000000"/>
              <w:right w:val="single" w:sz="4" w:space="0" w:color="000000"/>
            </w:tcBorders>
            <w:shd w:val="clear" w:color="auto" w:fill="auto"/>
            <w:vAlign w:val="center"/>
            <w:hideMark/>
          </w:tcPr>
          <w:p w14:paraId="3C3C2CCE" w14:textId="00CBB5E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27" w:type="pct"/>
            <w:tcBorders>
              <w:top w:val="nil"/>
              <w:left w:val="nil"/>
              <w:bottom w:val="single" w:sz="4" w:space="0" w:color="000000"/>
              <w:right w:val="single" w:sz="4" w:space="0" w:color="000000"/>
            </w:tcBorders>
            <w:shd w:val="clear" w:color="auto" w:fill="auto"/>
            <w:vAlign w:val="center"/>
            <w:hideMark/>
          </w:tcPr>
          <w:p w14:paraId="6B8FA9E2" w14:textId="222C5756"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81" w:type="pct"/>
            <w:tcBorders>
              <w:top w:val="nil"/>
              <w:left w:val="nil"/>
              <w:bottom w:val="single" w:sz="4" w:space="0" w:color="000000"/>
              <w:right w:val="single" w:sz="4" w:space="0" w:color="000000"/>
            </w:tcBorders>
            <w:shd w:val="clear" w:color="auto" w:fill="auto"/>
            <w:vAlign w:val="center"/>
            <w:hideMark/>
          </w:tcPr>
          <w:p w14:paraId="01753526" w14:textId="3990E3C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B544A0" w:rsidRPr="003509E6" w14:paraId="69C8B0AA" w14:textId="77777777" w:rsidTr="00590E25">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B544A0" w:rsidRPr="003509E6" w:rsidRDefault="00590E25" w:rsidP="00B544A0">
            <w:pPr>
              <w:widowControl/>
              <w:spacing w:after="0" w:line="240" w:lineRule="auto"/>
              <w:rPr>
                <w:rFonts w:ascii="Arial Narrow" w:eastAsia="Times New Roman" w:hAnsi="Arial Narrow"/>
                <w:sz w:val="18"/>
                <w:szCs w:val="18"/>
              </w:rPr>
            </w:pPr>
            <w:hyperlink r:id="rId27" w:anchor="RANGE!A1" w:history="1">
              <w:r w:rsidR="00B544A0" w:rsidRPr="003509E6">
                <w:rPr>
                  <w:rFonts w:ascii="Arial Narrow" w:eastAsia="Times New Roman" w:hAnsi="Arial Narrow"/>
                  <w:sz w:val="18"/>
                  <w:szCs w:val="18"/>
                </w:rPr>
                <w:t>CAR</w:t>
              </w:r>
            </w:hyperlink>
          </w:p>
        </w:tc>
        <w:tc>
          <w:tcPr>
            <w:tcW w:w="703" w:type="pct"/>
            <w:tcBorders>
              <w:top w:val="nil"/>
              <w:left w:val="nil"/>
              <w:bottom w:val="single" w:sz="4" w:space="0" w:color="000000"/>
              <w:right w:val="single" w:sz="4" w:space="0" w:color="000000"/>
            </w:tcBorders>
            <w:shd w:val="clear" w:color="auto" w:fill="auto"/>
            <w:vAlign w:val="center"/>
            <w:hideMark/>
          </w:tcPr>
          <w:p w14:paraId="088C2516" w14:textId="5891789B"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575" w:type="pct"/>
            <w:tcBorders>
              <w:top w:val="nil"/>
              <w:left w:val="nil"/>
              <w:bottom w:val="single" w:sz="4" w:space="0" w:color="000000"/>
              <w:right w:val="single" w:sz="4" w:space="0" w:color="000000"/>
            </w:tcBorders>
            <w:shd w:val="clear" w:color="auto" w:fill="auto"/>
            <w:vAlign w:val="center"/>
            <w:hideMark/>
          </w:tcPr>
          <w:p w14:paraId="03777F3C" w14:textId="4DAF548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770" w:type="pct"/>
            <w:tcBorders>
              <w:top w:val="nil"/>
              <w:left w:val="nil"/>
              <w:bottom w:val="single" w:sz="4" w:space="0" w:color="000000"/>
              <w:right w:val="single" w:sz="4" w:space="0" w:color="000000"/>
            </w:tcBorders>
            <w:shd w:val="clear" w:color="auto" w:fill="auto"/>
            <w:vAlign w:val="center"/>
            <w:hideMark/>
          </w:tcPr>
          <w:p w14:paraId="1A58C3CB" w14:textId="0DF44BAA"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03" w:type="pct"/>
            <w:tcBorders>
              <w:top w:val="nil"/>
              <w:left w:val="nil"/>
              <w:bottom w:val="single" w:sz="4" w:space="0" w:color="000000"/>
              <w:right w:val="single" w:sz="4" w:space="0" w:color="000000"/>
            </w:tcBorders>
            <w:shd w:val="clear" w:color="auto" w:fill="auto"/>
            <w:vAlign w:val="center"/>
            <w:hideMark/>
          </w:tcPr>
          <w:p w14:paraId="5A5BEF8D" w14:textId="68B6011F"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27" w:type="pct"/>
            <w:tcBorders>
              <w:top w:val="nil"/>
              <w:left w:val="nil"/>
              <w:bottom w:val="single" w:sz="4" w:space="0" w:color="000000"/>
              <w:right w:val="single" w:sz="4" w:space="0" w:color="000000"/>
            </w:tcBorders>
            <w:shd w:val="clear" w:color="auto" w:fill="auto"/>
            <w:vAlign w:val="center"/>
            <w:hideMark/>
          </w:tcPr>
          <w:p w14:paraId="1401E5E4" w14:textId="603408BC"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81" w:type="pct"/>
            <w:tcBorders>
              <w:top w:val="nil"/>
              <w:left w:val="nil"/>
              <w:bottom w:val="single" w:sz="4" w:space="0" w:color="000000"/>
              <w:right w:val="single" w:sz="4" w:space="0" w:color="000000"/>
            </w:tcBorders>
            <w:shd w:val="clear" w:color="auto" w:fill="auto"/>
            <w:vAlign w:val="center"/>
            <w:hideMark/>
          </w:tcPr>
          <w:p w14:paraId="27DD245C" w14:textId="7B0CC178" w:rsidR="00B544A0" w:rsidRPr="003509E6" w:rsidRDefault="00B544A0" w:rsidP="00590E25">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4E8ADEA5"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B544A0">
        <w:rPr>
          <w:rFonts w:ascii="Arial" w:eastAsia="Arial" w:hAnsi="Arial" w:cs="Arial"/>
          <w:i/>
          <w:sz w:val="16"/>
          <w:szCs w:val="16"/>
        </w:rPr>
        <w:t>6</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6DF3660" w:rsidR="002A2C5B" w:rsidRDefault="00DB5CFC"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6</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54175BC" w:rsidR="002A2C5B" w:rsidRDefault="00E33055"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B5CFC">
              <w:rPr>
                <w:rFonts w:ascii="Arial" w:eastAsia="Arial" w:hAnsi="Arial" w:cs="Arial"/>
                <w:sz w:val="20"/>
                <w:szCs w:val="20"/>
              </w:rPr>
              <w:t>6</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7BE213"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04DA187" w:rsidR="002A2C5B" w:rsidRPr="00B342B9"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2B9">
              <w:rPr>
                <w:rFonts w:ascii="Arial" w:eastAsia="Arial" w:hAnsi="Arial" w:cs="Arial"/>
                <w:sz w:val="20"/>
                <w:szCs w:val="20"/>
              </w:rPr>
              <w:t>23</w:t>
            </w:r>
            <w:r w:rsidR="00084056" w:rsidRPr="00B342B9">
              <w:rPr>
                <w:rFonts w:ascii="Arial" w:eastAsia="Arial" w:hAnsi="Arial" w:cs="Arial"/>
                <w:sz w:val="20"/>
                <w:szCs w:val="20"/>
              </w:rPr>
              <w:t xml:space="preserve"> Ju</w:t>
            </w:r>
            <w:r w:rsidR="00330DF2" w:rsidRPr="00B342B9">
              <w:rPr>
                <w:rFonts w:ascii="Arial" w:eastAsia="Arial" w:hAnsi="Arial" w:cs="Arial"/>
                <w:sz w:val="20"/>
                <w:szCs w:val="20"/>
              </w:rPr>
              <w:t>ly</w:t>
            </w:r>
            <w:r w:rsidR="002A7D6A" w:rsidRPr="00B342B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22429A8" w:rsidR="002A2C5B" w:rsidRPr="00B342B9" w:rsidRDefault="00A76B9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00B340EC" w:rsidRPr="00B342B9">
              <w:rPr>
                <w:rFonts w:ascii="Arial" w:eastAsia="Arial" w:hAnsi="Arial" w:cs="Arial"/>
                <w:sz w:val="20"/>
                <w:szCs w:val="19"/>
              </w:rPr>
              <w:t xml:space="preserve"> </w:t>
            </w:r>
            <w:r w:rsidR="00B16230" w:rsidRPr="00B342B9">
              <w:rPr>
                <w:rFonts w:ascii="Arial" w:eastAsia="Arial" w:hAnsi="Arial" w:cs="Arial"/>
                <w:sz w:val="20"/>
                <w:szCs w:val="19"/>
              </w:rPr>
              <w:t xml:space="preserve">35 </w:t>
            </w:r>
            <w:r w:rsidR="002A7D6A" w:rsidRPr="00B342B9">
              <w:rPr>
                <w:rFonts w:ascii="Arial" w:eastAsia="Arial" w:hAnsi="Arial" w:cs="Arial"/>
                <w:sz w:val="20"/>
                <w:szCs w:val="19"/>
              </w:rPr>
              <w:t xml:space="preserve">personnel </w:t>
            </w:r>
            <w:r w:rsidR="000B6A17" w:rsidRPr="00B342B9">
              <w:rPr>
                <w:rFonts w:ascii="Arial" w:eastAsia="Arial" w:hAnsi="Arial" w:cs="Arial"/>
                <w:sz w:val="20"/>
                <w:szCs w:val="19"/>
              </w:rPr>
              <w:t>are</w:t>
            </w:r>
            <w:r w:rsidR="002A7D6A" w:rsidRPr="00B342B9">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Pantawid Pamilya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for the reprocessed refund from the Financial Service Providers (FSPs) of Bayanihan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Bayanihan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lastRenderedPageBreak/>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BF7D296" w:rsidR="002A2C5B" w:rsidRPr="00B342B9"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42B9">
              <w:rPr>
                <w:rFonts w:ascii="Arial" w:eastAsia="Arial" w:hAnsi="Arial" w:cs="Arial"/>
                <w:sz w:val="20"/>
                <w:szCs w:val="20"/>
              </w:rPr>
              <w:t>2</w:t>
            </w:r>
            <w:r w:rsidR="00863150" w:rsidRPr="00B342B9">
              <w:rPr>
                <w:rFonts w:ascii="Arial" w:eastAsia="Arial" w:hAnsi="Arial" w:cs="Arial"/>
                <w:sz w:val="20"/>
                <w:szCs w:val="20"/>
              </w:rPr>
              <w:t>2</w:t>
            </w:r>
            <w:r w:rsidR="005F6016" w:rsidRPr="00B342B9">
              <w:rPr>
                <w:rFonts w:ascii="Arial" w:eastAsia="Arial" w:hAnsi="Arial" w:cs="Arial"/>
                <w:sz w:val="20"/>
                <w:szCs w:val="20"/>
              </w:rPr>
              <w:t xml:space="preserve"> July</w:t>
            </w:r>
            <w:r w:rsidR="002A7D6A" w:rsidRPr="00B342B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721E882" w14:textId="6CE2BF50"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joined the </w:t>
            </w:r>
            <w:r w:rsidR="0033276A" w:rsidRPr="00B342B9">
              <w:rPr>
                <w:rFonts w:ascii="Arial" w:eastAsia="Times New Roman" w:hAnsi="Arial" w:cs="Arial"/>
                <w:sz w:val="20"/>
                <w:szCs w:val="20"/>
              </w:rPr>
              <w:t>Regional Incident Management Team (</w:t>
            </w:r>
            <w:r w:rsidRPr="00B342B9">
              <w:rPr>
                <w:rFonts w:ascii="Arial" w:eastAsia="Times New Roman" w:hAnsi="Arial" w:cs="Arial"/>
                <w:sz w:val="20"/>
                <w:szCs w:val="20"/>
              </w:rPr>
              <w:t>RIMT</w:t>
            </w:r>
            <w:r w:rsidR="0033276A" w:rsidRPr="00B342B9">
              <w:rPr>
                <w:rFonts w:ascii="Arial" w:eastAsia="Times New Roman" w:hAnsi="Arial" w:cs="Arial"/>
                <w:sz w:val="20"/>
                <w:szCs w:val="20"/>
              </w:rPr>
              <w:t>)</w:t>
            </w:r>
            <w:r w:rsidRPr="00B342B9">
              <w:rPr>
                <w:rFonts w:ascii="Arial" w:eastAsia="Times New Roman" w:hAnsi="Arial" w:cs="Arial"/>
                <w:sz w:val="20"/>
                <w:szCs w:val="20"/>
              </w:rPr>
              <w:t xml:space="preserve"> activities in Pavia, Iloilo including ocular inspection of vaccination facilities, health and safety protocols implementation, updates on COVID</w:t>
            </w:r>
            <w:r w:rsidR="0033276A" w:rsidRPr="00B342B9">
              <w:rPr>
                <w:rFonts w:ascii="Arial" w:eastAsia="Times New Roman" w:hAnsi="Arial" w:cs="Arial"/>
                <w:sz w:val="20"/>
                <w:szCs w:val="20"/>
              </w:rPr>
              <w:t>-</w:t>
            </w:r>
            <w:r w:rsidRPr="00B342B9">
              <w:rPr>
                <w:rFonts w:ascii="Arial" w:eastAsia="Times New Roman" w:hAnsi="Arial" w:cs="Arial"/>
                <w:sz w:val="20"/>
                <w:szCs w:val="20"/>
              </w:rPr>
              <w:t>19 cases, and other concerns of the LGU.</w:t>
            </w:r>
          </w:p>
          <w:p w14:paraId="7AE193D9" w14:textId="28DEF764"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ducted </w:t>
            </w:r>
            <w:r w:rsidR="0033276A" w:rsidRPr="00B342B9">
              <w:rPr>
                <w:rFonts w:ascii="Arial" w:eastAsia="Times New Roman" w:hAnsi="Arial" w:cs="Arial"/>
                <w:sz w:val="20"/>
                <w:szCs w:val="20"/>
              </w:rPr>
              <w:t xml:space="preserve">a </w:t>
            </w:r>
            <w:r w:rsidRPr="00B342B9">
              <w:rPr>
                <w:rFonts w:ascii="Arial" w:eastAsia="Times New Roman" w:hAnsi="Arial" w:cs="Arial"/>
                <w:sz w:val="20"/>
                <w:szCs w:val="20"/>
              </w:rPr>
              <w:t>virtual presser on the updates of relief augmentation; radio guesting over Bombo Radyo, Aksyon Radyo, Radyo Timbook (Carles); online social media postings (15 photo stories), and provided update to SMS Central Office on FFPs distribution.</w:t>
            </w:r>
          </w:p>
          <w:p w14:paraId="7A745D5F" w14:textId="649C8BE3"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tinues to function in the </w:t>
            </w:r>
            <w:r w:rsidR="0033276A" w:rsidRPr="00B342B9">
              <w:rPr>
                <w:rFonts w:ascii="Arial" w:eastAsia="Times New Roman" w:hAnsi="Arial" w:cs="Arial"/>
                <w:sz w:val="20"/>
                <w:szCs w:val="20"/>
              </w:rPr>
              <w:t xml:space="preserve">RIMT </w:t>
            </w:r>
            <w:r w:rsidRPr="00B342B9">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4F0DDA27"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provided </w:t>
            </w:r>
            <w:r w:rsidRPr="00B342B9">
              <w:rPr>
                <w:rFonts w:ascii="Arial" w:eastAsia="Times New Roman" w:hAnsi="Arial" w:cs="Arial"/>
                <w:b/>
                <w:sz w:val="20"/>
                <w:szCs w:val="20"/>
              </w:rPr>
              <w:t xml:space="preserve">₱662,511,269.23 </w:t>
            </w:r>
            <w:r w:rsidRPr="00B342B9">
              <w:rPr>
                <w:rFonts w:ascii="Arial" w:eastAsia="Times New Roman" w:hAnsi="Arial" w:cs="Arial"/>
                <w:sz w:val="20"/>
                <w:szCs w:val="20"/>
              </w:rPr>
              <w:t>worth of assistance to</w:t>
            </w:r>
            <w:r w:rsidRPr="00B342B9">
              <w:t xml:space="preserve"> </w:t>
            </w:r>
            <w:r w:rsidRPr="00B342B9">
              <w:rPr>
                <w:rFonts w:ascii="Arial" w:eastAsia="Times New Roman" w:hAnsi="Arial" w:cs="Arial"/>
                <w:b/>
                <w:sz w:val="20"/>
                <w:szCs w:val="20"/>
              </w:rPr>
              <w:t>179,986 individuals</w:t>
            </w:r>
            <w:r w:rsidRPr="00B342B9">
              <w:rPr>
                <w:rFonts w:ascii="Arial" w:eastAsia="Times New Roman" w:hAnsi="Arial" w:cs="Arial"/>
                <w:sz w:val="20"/>
                <w:szCs w:val="20"/>
              </w:rPr>
              <w:t xml:space="preserve"> through </w:t>
            </w:r>
            <w:r w:rsidRPr="00B342B9">
              <w:rPr>
                <w:rFonts w:ascii="Arial" w:eastAsia="Times New Roman" w:hAnsi="Arial" w:cs="Arial"/>
                <w:b/>
                <w:sz w:val="20"/>
                <w:szCs w:val="20"/>
              </w:rPr>
              <w:t>Assistance to Individuals in Crisis Situation (AICS</w:t>
            </w:r>
            <w:r w:rsidRPr="00B342B9">
              <w:rPr>
                <w:rFonts w:ascii="Arial" w:eastAsia="Times New Roman" w:hAnsi="Arial" w:cs="Arial"/>
                <w:sz w:val="20"/>
                <w:szCs w:val="20"/>
              </w:rPr>
              <w:t>) from March 9, 2020 to June 30, 2021.</w:t>
            </w:r>
          </w:p>
          <w:p w14:paraId="00F1A57C" w14:textId="31B8B551" w:rsidR="002A2C5B" w:rsidRPr="00B342B9" w:rsidRDefault="002A7D6A" w:rsidP="003F7F99">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DSWD-FO VI is continuously repacking FFPs at the DSWD Regional Warehouse.</w:t>
            </w:r>
          </w:p>
          <w:p w14:paraId="09E87826" w14:textId="77777777" w:rsidR="00C41A58" w:rsidRPr="00B342B9"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B342B9" w:rsidRDefault="002A7D6A">
            <w:pPr>
              <w:widowControl/>
              <w:shd w:val="clear" w:color="auto" w:fill="FFFFFF"/>
              <w:spacing w:after="0" w:line="240" w:lineRule="auto"/>
              <w:contextualSpacing/>
              <w:jc w:val="both"/>
              <w:rPr>
                <w:rFonts w:ascii="Arial" w:eastAsia="Times New Roman" w:hAnsi="Arial" w:cs="Arial"/>
                <w:sz w:val="20"/>
                <w:szCs w:val="20"/>
              </w:rPr>
            </w:pPr>
            <w:r w:rsidRPr="00B342B9">
              <w:rPr>
                <w:rFonts w:ascii="Arial" w:eastAsia="Times New Roman" w:hAnsi="Arial" w:cs="Arial"/>
                <w:b/>
                <w:bCs/>
                <w:sz w:val="20"/>
                <w:szCs w:val="20"/>
              </w:rPr>
              <w:t>Social Amelioration Program (SAP)</w:t>
            </w:r>
          </w:p>
          <w:p w14:paraId="5A01781E"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To date, a total of </w:t>
            </w:r>
            <w:r w:rsidRPr="00B342B9">
              <w:rPr>
                <w:rFonts w:ascii="Arial" w:eastAsia="Times New Roman" w:hAnsi="Arial" w:cs="Arial"/>
                <w:b/>
                <w:sz w:val="20"/>
                <w:szCs w:val="20"/>
              </w:rPr>
              <w:t>₱1,496,509,5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321,830 4Ps beneficiaries</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6,788,214,0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1,131,369 non-4Ps beneficiaries</w:t>
            </w:r>
            <w:r w:rsidRPr="00B342B9">
              <w:rPr>
                <w:rFonts w:ascii="Arial" w:eastAsia="Times New Roman" w:hAnsi="Arial" w:cs="Arial"/>
                <w:sz w:val="20"/>
                <w:szCs w:val="20"/>
              </w:rPr>
              <w:t xml:space="preserve"> for the first tranche.</w:t>
            </w:r>
          </w:p>
          <w:p w14:paraId="056A07D2"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DSWD-FO VI has served </w:t>
            </w:r>
            <w:r w:rsidRPr="00B342B9">
              <w:rPr>
                <w:rFonts w:ascii="Arial" w:eastAsia="Times New Roman" w:hAnsi="Arial" w:cs="Arial"/>
                <w:b/>
                <w:sz w:val="20"/>
                <w:szCs w:val="20"/>
              </w:rPr>
              <w:t>103,608 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481,777,200.00</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437,403 non-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 xml:space="preserve">₱2,624,418,000.00 </w:t>
            </w:r>
            <w:r w:rsidRPr="00B342B9">
              <w:rPr>
                <w:rFonts w:ascii="Arial" w:eastAsia="Times New Roman" w:hAnsi="Arial" w:cs="Arial"/>
                <w:sz w:val="20"/>
                <w:szCs w:val="20"/>
              </w:rPr>
              <w:t xml:space="preserve">for the second tranche, and </w:t>
            </w:r>
            <w:r w:rsidRPr="00B342B9">
              <w:rPr>
                <w:rFonts w:ascii="Arial" w:eastAsia="Times New Roman" w:hAnsi="Arial" w:cs="Arial"/>
                <w:b/>
                <w:sz w:val="20"/>
                <w:szCs w:val="20"/>
              </w:rPr>
              <w:t>190,738 left-out/waitlisted</w:t>
            </w:r>
            <w:r w:rsidRPr="00B342B9">
              <w:rPr>
                <w:rFonts w:ascii="Arial" w:eastAsia="Times New Roman" w:hAnsi="Arial" w:cs="Arial"/>
                <w:sz w:val="20"/>
                <w:szCs w:val="20"/>
              </w:rPr>
              <w:t xml:space="preserve"> beneficiaries amounting to </w:t>
            </w:r>
            <w:r w:rsidRPr="00B342B9">
              <w:rPr>
                <w:rFonts w:ascii="Arial" w:eastAsia="Times New Roman" w:hAnsi="Arial" w:cs="Arial"/>
                <w:b/>
                <w:bCs/>
                <w:sz w:val="20"/>
                <w:szCs w:val="20"/>
              </w:rPr>
              <w:t>₱1,144,428,000.00.</w:t>
            </w:r>
          </w:p>
          <w:p w14:paraId="4FBAAC80"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7500EF31" w:rsidR="002A2C5B" w:rsidRPr="002205A0"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3F6B">
              <w:rPr>
                <w:rFonts w:ascii="Arial" w:eastAsia="Arial" w:hAnsi="Arial" w:cs="Arial"/>
                <w:color w:val="0070C0"/>
                <w:sz w:val="20"/>
                <w:szCs w:val="20"/>
              </w:rPr>
              <w:t>2</w:t>
            </w:r>
            <w:r w:rsidR="00F63F6B" w:rsidRPr="00F63F6B">
              <w:rPr>
                <w:rFonts w:ascii="Arial" w:eastAsia="Arial" w:hAnsi="Arial" w:cs="Arial"/>
                <w:color w:val="0070C0"/>
                <w:sz w:val="20"/>
                <w:szCs w:val="20"/>
              </w:rPr>
              <w:t>6</w:t>
            </w:r>
            <w:r w:rsidRPr="00F63F6B">
              <w:rPr>
                <w:rFonts w:ascii="Arial" w:eastAsia="Arial" w:hAnsi="Arial" w:cs="Arial"/>
                <w:color w:val="0070C0"/>
                <w:sz w:val="20"/>
                <w:szCs w:val="20"/>
              </w:rPr>
              <w:t xml:space="preserve"> </w:t>
            </w:r>
            <w:r w:rsidR="0095601E" w:rsidRPr="00F63F6B">
              <w:rPr>
                <w:rFonts w:ascii="Arial" w:eastAsia="Arial" w:hAnsi="Arial" w:cs="Arial"/>
                <w:color w:val="0070C0"/>
                <w:sz w:val="20"/>
                <w:szCs w:val="20"/>
              </w:rPr>
              <w:t>J</w:t>
            </w:r>
            <w:r w:rsidR="00CA4811" w:rsidRPr="00F63F6B">
              <w:rPr>
                <w:rFonts w:ascii="Arial" w:eastAsia="Arial" w:hAnsi="Arial" w:cs="Arial"/>
                <w:color w:val="0070C0"/>
                <w:sz w:val="20"/>
                <w:szCs w:val="20"/>
              </w:rPr>
              <w:t xml:space="preserve">uly </w:t>
            </w:r>
            <w:r w:rsidR="002A7D6A" w:rsidRPr="00F63F6B">
              <w:rPr>
                <w:rFonts w:ascii="Arial" w:eastAsia="Arial" w:hAnsi="Arial" w:cs="Arial"/>
                <w:color w:val="0070C0"/>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07D78996" w14:textId="77777777" w:rsidR="003F2198"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891065F" w14:textId="4259BDEA" w:rsidR="00F63F6B" w:rsidRPr="003F2198" w:rsidRDefault="00F63F6B"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2198">
              <w:rPr>
                <w:rFonts w:ascii="Arial" w:eastAsia="Arial" w:hAnsi="Arial" w:cs="Arial"/>
                <w:color w:val="0070C0"/>
                <w:sz w:val="20"/>
                <w:szCs w:val="19"/>
              </w:rPr>
              <w:t xml:space="preserve">DSWD-FO VIII extended 5,000 FFPs </w:t>
            </w:r>
            <w:r w:rsidR="003F2198" w:rsidRPr="003F2198">
              <w:rPr>
                <w:rFonts w:ascii="Arial" w:eastAsia="Arial" w:hAnsi="Arial" w:cs="Arial"/>
                <w:color w:val="0070C0"/>
                <w:sz w:val="20"/>
                <w:szCs w:val="19"/>
              </w:rPr>
              <w:t xml:space="preserve">amounting to </w:t>
            </w:r>
            <w:r w:rsidR="003F2198" w:rsidRPr="003F2198">
              <w:rPr>
                <w:rFonts w:ascii="Arial" w:eastAsia="Arial" w:hAnsi="Arial" w:cs="Arial"/>
                <w:b/>
                <w:color w:val="0070C0"/>
                <w:sz w:val="20"/>
                <w:szCs w:val="19"/>
              </w:rPr>
              <w:t>₱</w:t>
            </w:r>
            <w:r w:rsidR="003F2198" w:rsidRPr="003F2198">
              <w:rPr>
                <w:rFonts w:ascii="Arial" w:eastAsia="Arial" w:hAnsi="Arial" w:cs="Arial"/>
                <w:color w:val="0070C0"/>
                <w:sz w:val="20"/>
                <w:szCs w:val="19"/>
              </w:rPr>
              <w:t>16,338,025.41</w:t>
            </w:r>
            <w:r w:rsidR="003F2198" w:rsidRPr="003F2198">
              <w:rPr>
                <w:rFonts w:ascii="Arial" w:eastAsia="Arial" w:hAnsi="Arial" w:cs="Arial"/>
                <w:color w:val="0070C0"/>
                <w:sz w:val="20"/>
                <w:szCs w:val="19"/>
              </w:rPr>
              <w:t xml:space="preserve"> </w:t>
            </w:r>
            <w:r w:rsidRPr="003F2198">
              <w:rPr>
                <w:rFonts w:ascii="Arial" w:eastAsia="Arial" w:hAnsi="Arial" w:cs="Arial"/>
                <w:color w:val="0070C0"/>
                <w:sz w:val="20"/>
                <w:szCs w:val="19"/>
              </w:rPr>
              <w:t xml:space="preserve">as augmentation support to DSWD-FO VI. </w:t>
            </w: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t>
            </w:r>
            <w:r w:rsidRPr="002205A0">
              <w:rPr>
                <w:rFonts w:ascii="Arial" w:eastAsia="Arial" w:hAnsi="Arial" w:cs="Arial"/>
                <w:sz w:val="20"/>
                <w:szCs w:val="19"/>
              </w:rPr>
              <w:lastRenderedPageBreak/>
              <w:t xml:space="preserve">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D221FF"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D221FF">
              <w:rPr>
                <w:rFonts w:ascii="Arial" w:eastAsia="Arial" w:hAnsi="Arial" w:cs="Arial"/>
                <w:color w:val="0070C0"/>
                <w:sz w:val="20"/>
                <w:szCs w:val="20"/>
              </w:rPr>
              <w:t>26</w:t>
            </w:r>
            <w:r w:rsidR="002A7D6A" w:rsidRPr="00D221FF">
              <w:rPr>
                <w:rFonts w:ascii="Arial" w:eastAsia="Arial" w:hAnsi="Arial" w:cs="Arial"/>
                <w:color w:val="0070C0"/>
                <w:sz w:val="20"/>
                <w:szCs w:val="20"/>
              </w:rPr>
              <w:t xml:space="preserve"> </w:t>
            </w:r>
            <w:r w:rsidR="004E2B87" w:rsidRPr="00D221FF">
              <w:rPr>
                <w:rFonts w:ascii="Arial" w:eastAsia="Arial" w:hAnsi="Arial" w:cs="Arial"/>
                <w:color w:val="0070C0"/>
                <w:sz w:val="20"/>
                <w:szCs w:val="20"/>
              </w:rPr>
              <w:t>Ju</w:t>
            </w:r>
            <w:r w:rsidRPr="00D221FF">
              <w:rPr>
                <w:rFonts w:ascii="Arial" w:eastAsia="Arial" w:hAnsi="Arial" w:cs="Arial"/>
                <w:color w:val="0070C0"/>
                <w:sz w:val="20"/>
                <w:szCs w:val="20"/>
              </w:rPr>
              <w:t>ly</w:t>
            </w:r>
            <w:r w:rsidR="004E2B87" w:rsidRPr="00D221FF">
              <w:rPr>
                <w:rFonts w:ascii="Arial" w:eastAsia="Arial" w:hAnsi="Arial" w:cs="Arial"/>
                <w:color w:val="0070C0"/>
                <w:sz w:val="20"/>
                <w:szCs w:val="20"/>
              </w:rPr>
              <w:t xml:space="preserve"> </w:t>
            </w:r>
            <w:r w:rsidR="002A7D6A" w:rsidRPr="00D221FF">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312E8DC7" w14:textId="4C4912F6" w:rsidR="00D221FF"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221FF">
              <w:rPr>
                <w:rFonts w:ascii="Arial" w:eastAsia="Arial" w:hAnsi="Arial" w:cs="Arial"/>
                <w:color w:val="0070C0"/>
                <w:sz w:val="20"/>
                <w:szCs w:val="19"/>
              </w:rPr>
              <w:t xml:space="preserve">DSWD-FO XII </w:t>
            </w:r>
            <w:r>
              <w:rPr>
                <w:rFonts w:ascii="Arial" w:eastAsia="Arial" w:hAnsi="Arial" w:cs="Arial"/>
                <w:color w:val="0070C0"/>
                <w:sz w:val="20"/>
                <w:szCs w:val="19"/>
              </w:rPr>
              <w:t>r</w:t>
            </w:r>
            <w:r w:rsidRPr="00D221FF">
              <w:rPr>
                <w:rFonts w:ascii="Arial" w:eastAsia="Arial" w:hAnsi="Arial" w:cs="Arial"/>
                <w:color w:val="0070C0"/>
                <w:sz w:val="20"/>
                <w:szCs w:val="19"/>
              </w:rPr>
              <w:t>eleased 310 family food packs to LGU of Polomolok</w:t>
            </w:r>
            <w:r w:rsidR="00F90331">
              <w:rPr>
                <w:rFonts w:ascii="Arial" w:eastAsia="Arial" w:hAnsi="Arial" w:cs="Arial"/>
                <w:color w:val="0070C0"/>
                <w:sz w:val="20"/>
                <w:szCs w:val="19"/>
              </w:rPr>
              <w:t>, South Cotabato</w:t>
            </w:r>
            <w:r w:rsidRPr="00D221FF">
              <w:rPr>
                <w:rFonts w:ascii="Arial" w:eastAsia="Arial" w:hAnsi="Arial" w:cs="Arial"/>
                <w:color w:val="0070C0"/>
                <w:sz w:val="20"/>
                <w:szCs w:val="19"/>
              </w:rPr>
              <w:t>.</w:t>
            </w:r>
          </w:p>
          <w:p w14:paraId="2140C830" w14:textId="4D1A6F50" w:rsidR="00D221FF"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221FF">
              <w:rPr>
                <w:rFonts w:ascii="Arial" w:eastAsia="Arial" w:hAnsi="Arial" w:cs="Arial"/>
                <w:color w:val="0070C0"/>
                <w:sz w:val="20"/>
                <w:szCs w:val="19"/>
              </w:rPr>
              <w:t>DSWD-FO XII</w:t>
            </w:r>
            <w:r>
              <w:rPr>
                <w:rFonts w:ascii="Arial" w:eastAsia="Arial" w:hAnsi="Arial" w:cs="Arial"/>
                <w:color w:val="0070C0"/>
                <w:sz w:val="20"/>
                <w:szCs w:val="19"/>
              </w:rPr>
              <w:t xml:space="preserve"> r</w:t>
            </w:r>
            <w:r w:rsidRPr="00D221FF">
              <w:rPr>
                <w:rFonts w:ascii="Arial" w:eastAsia="Arial" w:hAnsi="Arial" w:cs="Arial"/>
                <w:color w:val="0070C0"/>
                <w:sz w:val="20"/>
                <w:szCs w:val="19"/>
              </w:rPr>
              <w:t>eleased</w:t>
            </w:r>
            <w:r>
              <w:rPr>
                <w:rFonts w:ascii="Arial" w:eastAsia="Arial" w:hAnsi="Arial" w:cs="Arial"/>
                <w:color w:val="0070C0"/>
                <w:sz w:val="20"/>
                <w:szCs w:val="19"/>
              </w:rPr>
              <w:t xml:space="preserve"> 500 </w:t>
            </w:r>
            <w:r w:rsidRPr="00D221FF">
              <w:rPr>
                <w:rFonts w:ascii="Arial" w:eastAsia="Arial" w:hAnsi="Arial" w:cs="Arial"/>
                <w:color w:val="0070C0"/>
                <w:sz w:val="20"/>
                <w:szCs w:val="19"/>
              </w:rPr>
              <w:t xml:space="preserve">family food packs to LGU of </w:t>
            </w:r>
            <w:r>
              <w:rPr>
                <w:rFonts w:ascii="Arial" w:eastAsia="Arial" w:hAnsi="Arial" w:cs="Arial"/>
                <w:color w:val="0070C0"/>
                <w:sz w:val="20"/>
                <w:szCs w:val="19"/>
              </w:rPr>
              <w:t>Tupi</w:t>
            </w:r>
            <w:r w:rsidR="00F90331">
              <w:rPr>
                <w:rFonts w:ascii="Arial" w:eastAsia="Arial" w:hAnsi="Arial" w:cs="Arial"/>
                <w:color w:val="0070C0"/>
                <w:sz w:val="20"/>
                <w:szCs w:val="19"/>
              </w:rPr>
              <w:t>, South Cotabato</w:t>
            </w:r>
            <w:r>
              <w:rPr>
                <w:rFonts w:ascii="Arial" w:eastAsia="Arial" w:hAnsi="Arial" w:cs="Arial"/>
                <w:color w:val="0070C0"/>
                <w:sz w:val="20"/>
                <w:szCs w:val="19"/>
              </w:rPr>
              <w:t xml:space="preserve">. </w:t>
            </w:r>
          </w:p>
          <w:p w14:paraId="44626108" w14:textId="73F6898E" w:rsidR="00D221FF" w:rsidRPr="00D221FF"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221FF">
              <w:rPr>
                <w:rFonts w:ascii="Arial" w:eastAsia="Arial" w:hAnsi="Arial" w:cs="Arial"/>
                <w:color w:val="0070C0"/>
                <w:sz w:val="20"/>
                <w:szCs w:val="19"/>
              </w:rPr>
              <w:t>DSWD-FO XII</w:t>
            </w:r>
            <w:r>
              <w:rPr>
                <w:rFonts w:ascii="Arial" w:eastAsia="Arial" w:hAnsi="Arial" w:cs="Arial"/>
                <w:color w:val="0070C0"/>
                <w:sz w:val="20"/>
                <w:szCs w:val="19"/>
              </w:rPr>
              <w:t xml:space="preserve"> r</w:t>
            </w:r>
            <w:r w:rsidRPr="00D221FF">
              <w:rPr>
                <w:rFonts w:ascii="Arial" w:eastAsia="Arial" w:hAnsi="Arial" w:cs="Arial"/>
                <w:color w:val="0070C0"/>
                <w:sz w:val="20"/>
                <w:szCs w:val="19"/>
              </w:rPr>
              <w:t>eleased</w:t>
            </w:r>
            <w:r>
              <w:rPr>
                <w:rFonts w:ascii="Arial" w:eastAsia="Arial" w:hAnsi="Arial" w:cs="Arial"/>
                <w:color w:val="0070C0"/>
                <w:sz w:val="20"/>
                <w:szCs w:val="19"/>
              </w:rPr>
              <w:t xml:space="preserve"> </w:t>
            </w:r>
            <w:r w:rsidRPr="00D221FF">
              <w:rPr>
                <w:rFonts w:ascii="Arial" w:eastAsia="Arial" w:hAnsi="Arial" w:cs="Arial"/>
                <w:color w:val="0070C0"/>
                <w:sz w:val="20"/>
                <w:szCs w:val="19"/>
              </w:rPr>
              <w:t>883 family food packs to LGU of Kalamansig</w:t>
            </w:r>
            <w:r w:rsidR="00F90331">
              <w:rPr>
                <w:rFonts w:ascii="Arial" w:eastAsia="Arial" w:hAnsi="Arial" w:cs="Arial"/>
                <w:color w:val="0070C0"/>
                <w:sz w:val="20"/>
                <w:szCs w:val="19"/>
              </w:rPr>
              <w:t>, Sultan Kudarat</w:t>
            </w:r>
            <w:r w:rsidRPr="00D221FF">
              <w:rPr>
                <w:rFonts w:ascii="Arial" w:eastAsia="Arial" w:hAnsi="Arial" w:cs="Arial"/>
                <w:color w:val="0070C0"/>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30FBA9F4"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bookmarkStart w:id="2" w:name="_GoBack"/>
      <w:bookmarkEnd w:id="2"/>
      <w:r>
        <w:rPr>
          <w:rFonts w:ascii="Arial" w:eastAsia="Arial" w:hAnsi="Arial" w:cs="Arial"/>
          <w:i/>
          <w:sz w:val="20"/>
          <w:szCs w:val="20"/>
        </w:rPr>
        <w:t>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EB4E4A"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CC261B3" w14:textId="77777777" w:rsidR="007C6C2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570446BB" w:rsidR="00E759AE" w:rsidRPr="00EB4E4A"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143663AC" w:rsidR="00EB4E4A" w:rsidRPr="00EB4E4A" w:rsidRDefault="00E759AE">
            <w:pPr>
              <w:widowControl/>
              <w:spacing w:after="0" w:line="240" w:lineRule="auto"/>
              <w:rPr>
                <w:rFonts w:ascii="Arial" w:hAnsi="Arial" w:cs="Arial"/>
                <w:b/>
                <w:sz w:val="24"/>
                <w:szCs w:val="24"/>
              </w:rPr>
            </w:pPr>
            <w:r>
              <w:rPr>
                <w:rFonts w:ascii="Arial" w:hAnsi="Arial" w:cs="Arial"/>
                <w:b/>
                <w:sz w:val="24"/>
                <w:szCs w:val="24"/>
              </w:rPr>
              <w:t>MARC LEO L. BUTAC</w:t>
            </w:r>
          </w:p>
        </w:tc>
      </w:tr>
    </w:tbl>
    <w:p w14:paraId="718F110E" w14:textId="3F8206FB" w:rsidR="0075534B" w:rsidRPr="00D07CE6" w:rsidRDefault="0075534B" w:rsidP="00D07CE6">
      <w:pPr>
        <w:widowControl/>
        <w:spacing w:after="0" w:line="240" w:lineRule="auto"/>
        <w:rPr>
          <w:rFonts w:ascii="Arial" w:eastAsia="SimSun" w:hAnsi="Arial" w:cs="Arial"/>
          <w:b/>
          <w:color w:val="002060"/>
          <w:sz w:val="28"/>
          <w:lang w:val="en-US"/>
        </w:rPr>
      </w:pPr>
    </w:p>
    <w:sectPr w:rsidR="0075534B" w:rsidRPr="00D07CE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E838A" w14:textId="77777777" w:rsidR="004A33CC" w:rsidRDefault="004A33CC">
      <w:pPr>
        <w:spacing w:line="240" w:lineRule="auto"/>
      </w:pPr>
      <w:r>
        <w:separator/>
      </w:r>
    </w:p>
  </w:endnote>
  <w:endnote w:type="continuationSeparator" w:id="0">
    <w:p w14:paraId="40EAFA9F" w14:textId="77777777" w:rsidR="004A33CC" w:rsidRDefault="004A33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90E25" w:rsidRDefault="00590E2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90E25" w:rsidRDefault="00590E25">
    <w:pPr>
      <w:pBdr>
        <w:bottom w:val="single" w:sz="6" w:space="1" w:color="000000"/>
      </w:pBdr>
      <w:tabs>
        <w:tab w:val="left" w:pos="2371"/>
        <w:tab w:val="center" w:pos="5233"/>
      </w:tabs>
      <w:spacing w:after="0" w:line="240" w:lineRule="auto"/>
      <w:jc w:val="right"/>
      <w:rPr>
        <w:sz w:val="16"/>
        <w:szCs w:val="16"/>
      </w:rPr>
    </w:pPr>
  </w:p>
  <w:p w14:paraId="30A432AD" w14:textId="12A7640F" w:rsidR="00590E25" w:rsidRDefault="00590E25"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51 </w:t>
    </w:r>
    <w:r w:rsidRPr="00172D05">
      <w:rPr>
        <w:rFonts w:ascii="Arial" w:eastAsia="Arial" w:hAnsi="Arial" w:cs="Arial"/>
        <w:sz w:val="14"/>
        <w:szCs w:val="14"/>
      </w:rPr>
      <w:t>on the Corona</w:t>
    </w:r>
    <w:r>
      <w:rPr>
        <w:rFonts w:ascii="Arial" w:eastAsia="Arial" w:hAnsi="Arial" w:cs="Arial"/>
        <w:sz w:val="14"/>
        <w:szCs w:val="14"/>
      </w:rPr>
      <w:t>virus Disease (COVID19) as of 26</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B018A">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B018A">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90E25" w:rsidRDefault="00590E2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848ED" w14:textId="77777777" w:rsidR="004A33CC" w:rsidRDefault="004A33CC">
      <w:pPr>
        <w:spacing w:after="0" w:line="240" w:lineRule="auto"/>
      </w:pPr>
      <w:r>
        <w:separator/>
      </w:r>
    </w:p>
  </w:footnote>
  <w:footnote w:type="continuationSeparator" w:id="0">
    <w:p w14:paraId="7C8EFEF5" w14:textId="77777777" w:rsidR="004A33CC" w:rsidRDefault="004A3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90E25" w:rsidRDefault="00590E2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90E25" w:rsidRDefault="00590E2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90E25" w:rsidRDefault="00590E25" w:rsidP="008F698C">
    <w:pPr>
      <w:pBdr>
        <w:bottom w:val="single" w:sz="6" w:space="1" w:color="000000"/>
      </w:pBdr>
      <w:tabs>
        <w:tab w:val="center" w:pos="4680"/>
        <w:tab w:val="right" w:pos="9360"/>
      </w:tabs>
      <w:spacing w:after="0" w:line="240" w:lineRule="auto"/>
      <w:rPr>
        <w:sz w:val="10"/>
      </w:rPr>
    </w:pPr>
  </w:p>
  <w:p w14:paraId="6BA9FC90" w14:textId="77777777" w:rsidR="00590E25" w:rsidRDefault="00590E2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90E25" w:rsidRDefault="00590E2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header" Target="header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A47EC1-7C3D-49AD-A2A9-2BFCA99EE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4</Pages>
  <Words>14707</Words>
  <Characters>83832</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54</cp:revision>
  <dcterms:created xsi:type="dcterms:W3CDTF">2021-07-23T08:30:00Z</dcterms:created>
  <dcterms:modified xsi:type="dcterms:W3CDTF">2021-07-2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